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23494" w14:textId="0CD4D945" w:rsidR="00DB5ABD" w:rsidRDefault="00F23B34" w:rsidP="00332A8D">
      <w:pPr>
        <w:pStyle w:val="Heading1"/>
        <w:rPr>
          <w:rFonts w:ascii="Open Sans" w:hAnsi="Open Sans" w:cs="Open Sans"/>
          <w:color w:val="002060"/>
        </w:rPr>
      </w:pPr>
      <w:r w:rsidRPr="00954AB8">
        <w:rPr>
          <w:rFonts w:ascii="Open Sans" w:hAnsi="Open Sans" w:cs="Open Sans"/>
          <w:color w:val="002060"/>
        </w:rPr>
        <w:t xml:space="preserve">Scope &amp; Sequence </w:t>
      </w:r>
    </w:p>
    <w:p w14:paraId="5C9FE563" w14:textId="77777777" w:rsidR="00332A8D" w:rsidRPr="00332A8D" w:rsidRDefault="00332A8D" w:rsidP="00332A8D"/>
    <w:tbl>
      <w:tblPr>
        <w:tblStyle w:val="TableGrid"/>
        <w:tblpPr w:leftFromText="180" w:rightFromText="180" w:vertAnchor="text" w:tblpX="-95" w:tblpY="1"/>
        <w:tblOverlap w:val="never"/>
        <w:tblW w:w="14490" w:type="dxa"/>
        <w:tblLook w:val="04A0" w:firstRow="1" w:lastRow="0" w:firstColumn="1" w:lastColumn="0" w:noHBand="0" w:noVBand="1"/>
      </w:tblPr>
      <w:tblGrid>
        <w:gridCol w:w="4680"/>
        <w:gridCol w:w="2250"/>
        <w:gridCol w:w="378"/>
        <w:gridCol w:w="7182"/>
      </w:tblGrid>
      <w:tr w:rsidR="00F23B34" w:rsidRPr="00657AB0" w14:paraId="66CC0A60" w14:textId="77777777" w:rsidTr="00954AB8">
        <w:trPr>
          <w:trHeight w:val="674"/>
        </w:trPr>
        <w:tc>
          <w:tcPr>
            <w:tcW w:w="7308" w:type="dxa"/>
            <w:gridSpan w:val="3"/>
            <w:shd w:val="clear" w:color="auto" w:fill="C6D9F1" w:themeFill="text2" w:themeFillTint="33"/>
          </w:tcPr>
          <w:p w14:paraId="37B7EC81" w14:textId="77777777" w:rsidR="008B5412" w:rsidRPr="00657AB0" w:rsidRDefault="00F23B34" w:rsidP="008B5412">
            <w:pPr>
              <w:pStyle w:val="Heading1"/>
              <w:spacing w:before="0" w:line="240" w:lineRule="atLeast"/>
              <w:outlineLvl w:val="0"/>
              <w:rPr>
                <w:rFonts w:ascii="Open Sans" w:hAnsi="Open Sans" w:cs="Open Sans"/>
                <w:color w:val="000000"/>
                <w:sz w:val="22"/>
                <w:szCs w:val="22"/>
              </w:rPr>
            </w:pPr>
            <w:r w:rsidRPr="00657AB0">
              <w:rPr>
                <w:rFonts w:ascii="Open Sans" w:hAnsi="Open Sans" w:cs="Open Sans"/>
                <w:b/>
                <w:color w:val="000000" w:themeColor="text1"/>
                <w:sz w:val="22"/>
                <w:szCs w:val="22"/>
              </w:rPr>
              <w:t>Course Name:</w:t>
            </w:r>
            <w:r w:rsidRPr="00657AB0">
              <w:rPr>
                <w:rFonts w:ascii="Open Sans" w:hAnsi="Open Sans" w:cs="Open Sans"/>
                <w:color w:val="000000" w:themeColor="text1"/>
                <w:sz w:val="22"/>
                <w:szCs w:val="22"/>
              </w:rPr>
              <w:t xml:space="preserve"> </w:t>
            </w:r>
            <w:r w:rsidR="008B5412" w:rsidRPr="00657AB0">
              <w:rPr>
                <w:rStyle w:val="fieldfield--name-titlefield--type-stringfield--label-hidden"/>
                <w:rFonts w:ascii="Open Sans" w:hAnsi="Open Sans" w:cs="Open Sans"/>
                <w:color w:val="000000"/>
                <w:sz w:val="22"/>
                <w:szCs w:val="22"/>
              </w:rPr>
              <w:t>Principles of Technology</w:t>
            </w:r>
          </w:p>
          <w:p w14:paraId="25F8E96E" w14:textId="77777777" w:rsidR="00F23B34" w:rsidRPr="00657AB0" w:rsidRDefault="00DB5ABD" w:rsidP="005C20ED">
            <w:pPr>
              <w:rPr>
                <w:rFonts w:ascii="Open Sans" w:hAnsi="Open Sans" w:cs="Open Sans"/>
                <w:b/>
                <w:color w:val="000000" w:themeColor="text1"/>
              </w:rPr>
            </w:pPr>
            <w:r>
              <w:rPr>
                <w:rFonts w:ascii="Open Sans" w:hAnsi="Open Sans" w:cs="Open Sans"/>
                <w:b/>
                <w:bCs/>
                <w:color w:val="000000" w:themeColor="text1"/>
              </w:rPr>
              <w:t xml:space="preserve">TSDS </w:t>
            </w:r>
            <w:r w:rsidR="00F23B34" w:rsidRPr="00657AB0">
              <w:rPr>
                <w:rFonts w:ascii="Open Sans" w:hAnsi="Open Sans" w:cs="Open Sans"/>
                <w:b/>
                <w:bCs/>
                <w:color w:val="000000" w:themeColor="text1"/>
              </w:rPr>
              <w:t xml:space="preserve">PEIMS Code: </w:t>
            </w:r>
            <w:r w:rsidR="008B5412" w:rsidRPr="00657AB0">
              <w:rPr>
                <w:rFonts w:ascii="Open Sans" w:eastAsia="Arial" w:hAnsi="Open Sans" w:cs="Open Sans"/>
              </w:rPr>
              <w:t>13037100</w:t>
            </w:r>
          </w:p>
        </w:tc>
        <w:tc>
          <w:tcPr>
            <w:tcW w:w="7182" w:type="dxa"/>
            <w:shd w:val="clear" w:color="auto" w:fill="C6D9F1" w:themeFill="text2" w:themeFillTint="33"/>
          </w:tcPr>
          <w:p w14:paraId="591FEF43" w14:textId="77777777" w:rsidR="00F23B34" w:rsidRPr="00657AB0" w:rsidRDefault="00F23B34" w:rsidP="006122BF">
            <w:pPr>
              <w:spacing w:after="0"/>
              <w:rPr>
                <w:rFonts w:ascii="Open Sans" w:hAnsi="Open Sans" w:cs="Open Sans"/>
                <w:b/>
                <w:bCs/>
                <w:color w:val="000000" w:themeColor="text1"/>
              </w:rPr>
            </w:pPr>
            <w:r w:rsidRPr="00657AB0">
              <w:rPr>
                <w:rFonts w:ascii="Open Sans" w:hAnsi="Open Sans" w:cs="Open Sans"/>
                <w:b/>
                <w:bCs/>
                <w:color w:val="000000" w:themeColor="text1"/>
              </w:rPr>
              <w:t xml:space="preserve">Course Credit: </w:t>
            </w:r>
            <w:sdt>
              <w:sdtPr>
                <w:rPr>
                  <w:rFonts w:ascii="Open Sans" w:hAnsi="Open Sans" w:cs="Open Sans"/>
                  <w:color w:val="000000" w:themeColor="text1"/>
                </w:rPr>
                <w:id w:val="2048178205"/>
                <w:placeholder>
                  <w:docPart w:val="7E7B9F2806596E4993D3ABC825AD440B"/>
                </w:placeholder>
              </w:sdtPr>
              <w:sdtEndPr/>
              <w:sdtContent>
                <w:r w:rsidRPr="00657AB0">
                  <w:rPr>
                    <w:rFonts w:ascii="Open Sans" w:hAnsi="Open Sans" w:cs="Open Sans"/>
                    <w:color w:val="000000" w:themeColor="text1"/>
                  </w:rPr>
                  <w:t>1.0</w:t>
                </w:r>
              </w:sdtContent>
            </w:sdt>
          </w:p>
          <w:p w14:paraId="392AB010" w14:textId="77777777" w:rsidR="00F23B34" w:rsidRPr="00657AB0" w:rsidRDefault="00F23B34" w:rsidP="006122BF">
            <w:pPr>
              <w:spacing w:after="0"/>
              <w:rPr>
                <w:rFonts w:ascii="Open Sans" w:hAnsi="Open Sans" w:cs="Open Sans"/>
                <w:color w:val="000000" w:themeColor="text1"/>
              </w:rPr>
            </w:pPr>
            <w:r w:rsidRPr="00657AB0">
              <w:rPr>
                <w:rFonts w:ascii="Open Sans" w:hAnsi="Open Sans" w:cs="Open Sans"/>
                <w:b/>
                <w:bCs/>
                <w:color w:val="000000" w:themeColor="text1"/>
              </w:rPr>
              <w:t>Course Requirements:</w:t>
            </w:r>
            <w:r w:rsidRPr="00657AB0">
              <w:rPr>
                <w:rFonts w:ascii="Open Sans" w:hAnsi="Open Sans" w:cs="Open Sans"/>
                <w:color w:val="000000" w:themeColor="text1"/>
              </w:rPr>
              <w:t xml:space="preserve"> </w:t>
            </w:r>
            <w:sdt>
              <w:sdtPr>
                <w:rPr>
                  <w:rFonts w:ascii="Open Sans" w:hAnsi="Open Sans" w:cs="Open Sans"/>
                  <w:color w:val="000000" w:themeColor="text1"/>
                </w:rPr>
                <w:id w:val="955920080"/>
                <w:placeholder>
                  <w:docPart w:val="DEBA176B233A024CB07A6ED94854164A"/>
                </w:placeholder>
              </w:sdtPr>
              <w:sdtEndPr/>
              <w:sdtContent>
                <w:r w:rsidRPr="00657AB0">
                  <w:rPr>
                    <w:rFonts w:ascii="Open Sans" w:hAnsi="Open Sans" w:cs="Open Sans"/>
                    <w:color w:val="000000" w:themeColor="text1"/>
                  </w:rPr>
                  <w:t>Recom</w:t>
                </w:r>
                <w:r w:rsidR="005C20ED" w:rsidRPr="00657AB0">
                  <w:rPr>
                    <w:rFonts w:ascii="Open Sans" w:hAnsi="Open Sans" w:cs="Open Sans"/>
                    <w:color w:val="000000" w:themeColor="text1"/>
                  </w:rPr>
                  <w:t xml:space="preserve">mended for </w:t>
                </w:r>
                <w:r w:rsidR="00544540" w:rsidRPr="00657AB0">
                  <w:rPr>
                    <w:rFonts w:ascii="Open Sans" w:hAnsi="Open Sans" w:cs="Open Sans"/>
                    <w:color w:val="000000" w:themeColor="text1"/>
                  </w:rPr>
                  <w:t xml:space="preserve">students in Grades </w:t>
                </w:r>
                <w:r w:rsidR="00F240EC" w:rsidRPr="00657AB0">
                  <w:rPr>
                    <w:rFonts w:ascii="Open Sans" w:hAnsi="Open Sans" w:cs="Open Sans"/>
                    <w:color w:val="000000" w:themeColor="text1"/>
                  </w:rPr>
                  <w:t>10-12</w:t>
                </w:r>
                <w:r w:rsidRPr="00657AB0">
                  <w:rPr>
                    <w:rFonts w:ascii="Open Sans" w:hAnsi="Open Sans" w:cs="Open Sans"/>
                    <w:color w:val="000000" w:themeColor="text1"/>
                  </w:rPr>
                  <w:t xml:space="preserve">. </w:t>
                </w:r>
              </w:sdtContent>
            </w:sdt>
          </w:p>
          <w:p w14:paraId="35B11DAB" w14:textId="77777777" w:rsidR="00F23B34" w:rsidRPr="00657AB0" w:rsidRDefault="00F23B34" w:rsidP="006122BF">
            <w:pPr>
              <w:widowControl w:val="0"/>
              <w:autoSpaceDE w:val="0"/>
              <w:autoSpaceDN w:val="0"/>
              <w:spacing w:after="0" w:line="240" w:lineRule="auto"/>
              <w:jc w:val="both"/>
              <w:rPr>
                <w:rFonts w:ascii="Open Sans" w:hAnsi="Open Sans" w:cs="Open Sans"/>
                <w:strike/>
                <w:color w:val="000000" w:themeColor="text1"/>
              </w:rPr>
            </w:pPr>
            <w:r w:rsidRPr="00657AB0">
              <w:rPr>
                <w:rFonts w:ascii="Open Sans" w:hAnsi="Open Sans" w:cs="Open Sans"/>
                <w:b/>
                <w:bCs/>
                <w:color w:val="000000" w:themeColor="text1"/>
              </w:rPr>
              <w:t xml:space="preserve">Prerequisites: </w:t>
            </w:r>
            <w:r w:rsidR="008B5412" w:rsidRPr="00657AB0">
              <w:rPr>
                <w:rFonts w:ascii="Open Sans" w:eastAsia="Arial" w:hAnsi="Open Sans" w:cs="Open Sans"/>
              </w:rPr>
              <w:t>One credit of h</w:t>
            </w:r>
            <w:r w:rsidR="006F1F59" w:rsidRPr="00657AB0">
              <w:rPr>
                <w:rFonts w:ascii="Open Sans" w:eastAsia="Arial" w:hAnsi="Open Sans" w:cs="Open Sans"/>
              </w:rPr>
              <w:t>igh school science and Algebra I</w:t>
            </w:r>
            <w:r w:rsidR="008B5412" w:rsidRPr="00657AB0">
              <w:rPr>
                <w:rFonts w:ascii="Open Sans" w:eastAsia="Arial" w:hAnsi="Open Sans" w:cs="Open Sans"/>
              </w:rPr>
              <w:t>.</w:t>
            </w:r>
          </w:p>
        </w:tc>
      </w:tr>
      <w:tr w:rsidR="00F23B34" w:rsidRPr="00657AB0" w14:paraId="52F77132" w14:textId="77777777" w:rsidTr="00954AB8">
        <w:trPr>
          <w:trHeight w:val="674"/>
        </w:trPr>
        <w:tc>
          <w:tcPr>
            <w:tcW w:w="14490" w:type="dxa"/>
            <w:gridSpan w:val="4"/>
            <w:shd w:val="clear" w:color="auto" w:fill="E5B8B7" w:themeFill="accent2" w:themeFillTint="66"/>
          </w:tcPr>
          <w:p w14:paraId="3CB6FC3C" w14:textId="593DE4F5" w:rsidR="00F23B34" w:rsidRPr="00657AB0" w:rsidRDefault="00F23B34" w:rsidP="008B5412">
            <w:pPr>
              <w:widowControl w:val="0"/>
              <w:autoSpaceDE w:val="0"/>
              <w:autoSpaceDN w:val="0"/>
              <w:spacing w:after="0" w:line="240" w:lineRule="auto"/>
              <w:jc w:val="both"/>
              <w:rPr>
                <w:rFonts w:ascii="Open Sans" w:eastAsia="Arial" w:hAnsi="Open Sans" w:cs="Open Sans"/>
              </w:rPr>
            </w:pPr>
            <w:r w:rsidRPr="00657AB0">
              <w:rPr>
                <w:rFonts w:ascii="Open Sans" w:hAnsi="Open Sans" w:cs="Open Sans"/>
                <w:b/>
                <w:bCs/>
                <w:color w:val="000000" w:themeColor="text1"/>
              </w:rPr>
              <w:t>Course Description:</w:t>
            </w:r>
            <w:bookmarkStart w:id="0" w:name="OLE_LINK19"/>
            <w:bookmarkStart w:id="1" w:name="OLE_LINK20"/>
            <w:r w:rsidR="000222C4" w:rsidRPr="00657AB0">
              <w:rPr>
                <w:rFonts w:ascii="Open Sans" w:hAnsi="Open Sans" w:cs="Open Sans"/>
                <w:color w:val="000000" w:themeColor="text1"/>
              </w:rPr>
              <w:t xml:space="preserve"> </w:t>
            </w:r>
            <w:bookmarkEnd w:id="0"/>
            <w:bookmarkEnd w:id="1"/>
            <w:r w:rsidR="008B5412" w:rsidRPr="00657AB0">
              <w:rPr>
                <w:rFonts w:ascii="Open Sans" w:eastAsia="Arial" w:hAnsi="Open Sans" w:cs="Open Sans"/>
              </w:rPr>
              <w:t xml:space="preserve">In Principles of Technology, students will conduct laboratory and field investigations, use scientific </w:t>
            </w:r>
            <w:r w:rsidR="00F63755">
              <w:rPr>
                <w:rFonts w:ascii="Open Sans" w:eastAsia="Arial" w:hAnsi="Open Sans" w:cs="Open Sans"/>
              </w:rPr>
              <w:t>practices</w:t>
            </w:r>
            <w:r w:rsidR="008B5412" w:rsidRPr="00657AB0">
              <w:rPr>
                <w:rFonts w:ascii="Open Sans" w:eastAsia="Arial" w:hAnsi="Open Sans" w:cs="Open Sans"/>
              </w:rPr>
              <w:t xml:space="preserve"> during investigations, and make informed decisions using critical thinking and scientific problem solving. Various systems will be described in terms of space, time, energy, and matter. Students will study a variety of topics that include laws of motion, conservation of energy, momentum, electricity, magnetism, thermodynamics, and characteristics and behavior of waves. Students will apply physics concepts and perform laboratory experimentations for at least 40% of instructional time using safe practices.</w:t>
            </w:r>
            <w:r w:rsidR="006F1F59" w:rsidRPr="00657AB0">
              <w:rPr>
                <w:rFonts w:ascii="Open Sans" w:eastAsia="Arial" w:hAnsi="Open Sans" w:cs="Open Sans"/>
              </w:rPr>
              <w:t xml:space="preserve"> </w:t>
            </w:r>
            <w:r w:rsidR="006F1F59" w:rsidRPr="00657AB0">
              <w:rPr>
                <w:rFonts w:ascii="Open Sans" w:hAnsi="Open Sans" w:cs="Open Sans"/>
              </w:rPr>
              <w:t xml:space="preserve">This course satisfies a high school science graduation requirement. </w:t>
            </w:r>
          </w:p>
        </w:tc>
      </w:tr>
      <w:tr w:rsidR="00F23B34" w:rsidRPr="00657AB0" w14:paraId="1C06FD11" w14:textId="77777777" w:rsidTr="00954AB8">
        <w:trPr>
          <w:trHeight w:val="346"/>
        </w:trPr>
        <w:tc>
          <w:tcPr>
            <w:tcW w:w="14490" w:type="dxa"/>
            <w:gridSpan w:val="4"/>
            <w:shd w:val="clear" w:color="auto" w:fill="E5B8B7" w:themeFill="accent2" w:themeFillTint="66"/>
          </w:tcPr>
          <w:p w14:paraId="79BE7E7A" w14:textId="77777777" w:rsidR="00F23B34" w:rsidRPr="00657AB0" w:rsidRDefault="00F23B34" w:rsidP="001A2053">
            <w:pPr>
              <w:rPr>
                <w:rFonts w:ascii="Open Sans" w:hAnsi="Open Sans" w:cs="Open Sans"/>
                <w:color w:val="000000" w:themeColor="text1"/>
              </w:rPr>
            </w:pPr>
            <w:r w:rsidRPr="00657AB0">
              <w:rPr>
                <w:rFonts w:ascii="Open Sans" w:hAnsi="Open Sans" w:cs="Open Sans"/>
                <w:b/>
                <w:bCs/>
                <w:color w:val="000000" w:themeColor="text1"/>
              </w:rPr>
              <w:t>NOTE:</w:t>
            </w:r>
            <w:r w:rsidRPr="00657AB0">
              <w:rPr>
                <w:rFonts w:ascii="Open Sans" w:hAnsi="Open Sans" w:cs="Open Sans"/>
                <w:color w:val="000000" w:themeColor="text1"/>
              </w:rPr>
              <w:t xml:space="preserve"> This is a suggested scope and sequence for the course content. This content will work with any textbook or instructional materials. If locally adapted, make sure all TEKS are covered.</w:t>
            </w:r>
          </w:p>
        </w:tc>
      </w:tr>
      <w:tr w:rsidR="008B5412" w:rsidRPr="00657AB0" w14:paraId="71552615" w14:textId="77777777" w:rsidTr="00954AB8">
        <w:trPr>
          <w:trHeight w:val="980"/>
        </w:trPr>
        <w:tc>
          <w:tcPr>
            <w:tcW w:w="4680" w:type="dxa"/>
            <w:shd w:val="clear" w:color="auto" w:fill="D9D9D9" w:themeFill="background1" w:themeFillShade="D9"/>
          </w:tcPr>
          <w:p w14:paraId="53273AA2" w14:textId="77777777" w:rsidR="008B5412" w:rsidRPr="00657AB0" w:rsidRDefault="008B5412" w:rsidP="008B5412">
            <w:pPr>
              <w:spacing w:after="0" w:line="240" w:lineRule="auto"/>
              <w:rPr>
                <w:rFonts w:ascii="Open Sans" w:hAnsi="Open Sans" w:cs="Open Sans"/>
                <w:b/>
                <w:bCs/>
                <w:color w:val="000000" w:themeColor="text1"/>
              </w:rPr>
            </w:pPr>
            <w:r w:rsidRPr="00657AB0">
              <w:rPr>
                <w:rFonts w:ascii="Open Sans" w:hAnsi="Open Sans" w:cs="Open Sans"/>
                <w:b/>
                <w:bCs/>
                <w:color w:val="000000" w:themeColor="text1"/>
              </w:rPr>
              <w:t>Total Number of Periods</w:t>
            </w:r>
          </w:p>
          <w:p w14:paraId="2301414E" w14:textId="77777777" w:rsidR="008B5412" w:rsidRPr="00657AB0" w:rsidRDefault="008B5412" w:rsidP="008B5412">
            <w:pPr>
              <w:spacing w:after="0" w:line="240" w:lineRule="auto"/>
              <w:rPr>
                <w:rFonts w:ascii="Open Sans" w:hAnsi="Open Sans" w:cs="Open Sans"/>
                <w:b/>
                <w:bCs/>
                <w:color w:val="000000" w:themeColor="text1"/>
              </w:rPr>
            </w:pPr>
            <w:r w:rsidRPr="00657AB0">
              <w:rPr>
                <w:rFonts w:ascii="Open Sans" w:hAnsi="Open Sans" w:cs="Open Sans"/>
                <w:b/>
                <w:bCs/>
                <w:color w:val="000000" w:themeColor="text1"/>
              </w:rPr>
              <w:t>Total Number of Minutes</w:t>
            </w:r>
          </w:p>
          <w:p w14:paraId="023308C2" w14:textId="77777777" w:rsidR="008B5412" w:rsidRPr="00657AB0" w:rsidRDefault="008B5412" w:rsidP="008B5412">
            <w:pPr>
              <w:spacing w:after="0" w:line="240" w:lineRule="auto"/>
              <w:rPr>
                <w:rFonts w:ascii="Open Sans" w:hAnsi="Open Sans" w:cs="Open Sans"/>
                <w:b/>
                <w:bCs/>
                <w:color w:val="000000" w:themeColor="text1"/>
              </w:rPr>
            </w:pPr>
            <w:r w:rsidRPr="00657AB0">
              <w:rPr>
                <w:rFonts w:ascii="Open Sans" w:hAnsi="Open Sans" w:cs="Open Sans"/>
                <w:b/>
                <w:bCs/>
                <w:color w:val="000000" w:themeColor="text1"/>
              </w:rPr>
              <w:t>Total Number of Hours</w:t>
            </w:r>
          </w:p>
        </w:tc>
        <w:tc>
          <w:tcPr>
            <w:tcW w:w="2250" w:type="dxa"/>
            <w:shd w:val="clear" w:color="auto" w:fill="D9D9D9" w:themeFill="background1" w:themeFillShade="D9"/>
          </w:tcPr>
          <w:sdt>
            <w:sdtPr>
              <w:rPr>
                <w:rFonts w:ascii="Open Sans" w:hAnsi="Open Sans" w:cs="Open Sans"/>
                <w:color w:val="000000" w:themeColor="text1"/>
              </w:rPr>
              <w:id w:val="-1092932417"/>
              <w:placeholder>
                <w:docPart w:val="85FCD9BEC22940429FC5C338B9229A18"/>
              </w:placeholder>
            </w:sdtPr>
            <w:sdtEndPr/>
            <w:sdtContent>
              <w:p w14:paraId="7AE3AF86" w14:textId="77777777" w:rsidR="008B5412" w:rsidRPr="00657AB0" w:rsidRDefault="008B5412" w:rsidP="008B5412">
                <w:pPr>
                  <w:spacing w:after="0" w:line="240" w:lineRule="auto"/>
                  <w:jc w:val="center"/>
                  <w:rPr>
                    <w:rFonts w:ascii="Open Sans" w:hAnsi="Open Sans" w:cs="Open Sans"/>
                    <w:color w:val="000000" w:themeColor="text1"/>
                  </w:rPr>
                </w:pPr>
                <w:r w:rsidRPr="00657AB0">
                  <w:rPr>
                    <w:rFonts w:ascii="Open Sans" w:hAnsi="Open Sans" w:cs="Open Sans"/>
                    <w:color w:val="000000" w:themeColor="text1"/>
                  </w:rPr>
                  <w:t>175 Periods</w:t>
                </w:r>
              </w:p>
            </w:sdtContent>
          </w:sdt>
          <w:sdt>
            <w:sdtPr>
              <w:rPr>
                <w:rFonts w:ascii="Open Sans" w:hAnsi="Open Sans" w:cs="Open Sans"/>
                <w:color w:val="000000" w:themeColor="text1"/>
              </w:rPr>
              <w:id w:val="-1015152906"/>
              <w:placeholder>
                <w:docPart w:val="85FCD9BEC22940429FC5C338B9229A18"/>
              </w:placeholder>
            </w:sdtPr>
            <w:sdtEndPr/>
            <w:sdtContent>
              <w:p w14:paraId="0BD1989A" w14:textId="77777777" w:rsidR="008B5412" w:rsidRPr="00657AB0" w:rsidRDefault="008B5412" w:rsidP="008B5412">
                <w:pPr>
                  <w:spacing w:after="0" w:line="240" w:lineRule="auto"/>
                  <w:jc w:val="center"/>
                  <w:rPr>
                    <w:rFonts w:ascii="Open Sans" w:eastAsia="Open Sans" w:hAnsi="Open Sans" w:cs="Open Sans"/>
                    <w:color w:val="000000" w:themeColor="text1"/>
                  </w:rPr>
                </w:pPr>
                <w:r w:rsidRPr="00657AB0">
                  <w:rPr>
                    <w:rFonts w:ascii="Open Sans" w:eastAsia="Open Sans" w:hAnsi="Open Sans" w:cs="Open Sans"/>
                    <w:color w:val="000000" w:themeColor="text1"/>
                  </w:rPr>
                  <w:t>7</w:t>
                </w:r>
                <w:r w:rsidR="00657AB0">
                  <w:rPr>
                    <w:rFonts w:ascii="Open Sans" w:eastAsia="Open Sans" w:hAnsi="Open Sans" w:cs="Open Sans"/>
                    <w:color w:val="000000" w:themeColor="text1"/>
                  </w:rPr>
                  <w:t>,</w:t>
                </w:r>
                <w:r w:rsidRPr="00657AB0">
                  <w:rPr>
                    <w:rFonts w:ascii="Open Sans" w:eastAsia="Open Sans" w:hAnsi="Open Sans" w:cs="Open Sans"/>
                    <w:color w:val="000000" w:themeColor="text1"/>
                  </w:rPr>
                  <w:t>875 Minutes</w:t>
                </w:r>
              </w:p>
            </w:sdtContent>
          </w:sdt>
          <w:sdt>
            <w:sdtPr>
              <w:rPr>
                <w:rFonts w:ascii="Open Sans" w:eastAsia="Open Sans" w:hAnsi="Open Sans" w:cs="Open Sans"/>
                <w:color w:val="000000" w:themeColor="text1"/>
              </w:rPr>
              <w:id w:val="-790666688"/>
              <w:placeholder>
                <w:docPart w:val="85FCD9BEC22940429FC5C338B9229A18"/>
              </w:placeholder>
              <w:text/>
            </w:sdtPr>
            <w:sdtEndPr/>
            <w:sdtContent>
              <w:p w14:paraId="02D80C2A" w14:textId="77777777" w:rsidR="008B5412" w:rsidRPr="00657AB0" w:rsidRDefault="008B5412" w:rsidP="008B5412">
                <w:pPr>
                  <w:spacing w:after="0" w:line="240" w:lineRule="auto"/>
                  <w:jc w:val="center"/>
                  <w:rPr>
                    <w:rFonts w:ascii="Open Sans" w:hAnsi="Open Sans" w:cs="Open Sans"/>
                    <w:color w:val="000000" w:themeColor="text1"/>
                  </w:rPr>
                </w:pPr>
                <w:r w:rsidRPr="00657AB0">
                  <w:rPr>
                    <w:rFonts w:ascii="Open Sans" w:eastAsia="Open Sans" w:hAnsi="Open Sans" w:cs="Open Sans"/>
                    <w:color w:val="000000" w:themeColor="text1"/>
                  </w:rPr>
                  <w:t>131.25 Hours</w:t>
                </w:r>
              </w:p>
            </w:sdtContent>
          </w:sdt>
        </w:tc>
        <w:tc>
          <w:tcPr>
            <w:tcW w:w="7560" w:type="dxa"/>
            <w:gridSpan w:val="2"/>
            <w:shd w:val="clear" w:color="auto" w:fill="D9D9D9" w:themeFill="background1" w:themeFillShade="D9"/>
          </w:tcPr>
          <w:p w14:paraId="35574DEC" w14:textId="77777777" w:rsidR="008B5412" w:rsidRPr="00657AB0" w:rsidRDefault="008B5412" w:rsidP="008B5412">
            <w:pPr>
              <w:pStyle w:val="NormalWeb"/>
              <w:spacing w:after="0"/>
              <w:rPr>
                <w:rFonts w:ascii="Open Sans" w:hAnsi="Open Sans" w:cs="Open Sans"/>
                <w:color w:val="000000" w:themeColor="text1"/>
                <w:sz w:val="22"/>
                <w:szCs w:val="22"/>
              </w:rPr>
            </w:pPr>
            <w:r w:rsidRPr="00657AB0">
              <w:rPr>
                <w:rFonts w:ascii="Open Sans" w:hAnsi="Open Sans" w:cs="Open Sans"/>
                <w:color w:val="000000" w:themeColor="text1"/>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14:paraId="2DE9C615" w14:textId="77777777" w:rsidR="00332A8D" w:rsidRDefault="00332A8D">
      <w:r>
        <w:br w:type="page"/>
      </w:r>
    </w:p>
    <w:tbl>
      <w:tblPr>
        <w:tblStyle w:val="TableGrid"/>
        <w:tblpPr w:leftFromText="180" w:rightFromText="180" w:vertAnchor="text" w:tblpX="-95" w:tblpY="1"/>
        <w:tblOverlap w:val="never"/>
        <w:tblW w:w="14490" w:type="dxa"/>
        <w:tblLook w:val="04A0" w:firstRow="1" w:lastRow="0" w:firstColumn="1" w:lastColumn="0" w:noHBand="0" w:noVBand="1"/>
      </w:tblPr>
      <w:tblGrid>
        <w:gridCol w:w="4680"/>
        <w:gridCol w:w="2250"/>
        <w:gridCol w:w="7560"/>
      </w:tblGrid>
      <w:tr w:rsidR="008B5412" w:rsidRPr="00657AB0" w14:paraId="08671173" w14:textId="77777777" w:rsidTr="00954AB8">
        <w:trPr>
          <w:trHeight w:val="260"/>
        </w:trPr>
        <w:tc>
          <w:tcPr>
            <w:tcW w:w="4680" w:type="dxa"/>
            <w:shd w:val="clear" w:color="auto" w:fill="D9D9D9" w:themeFill="background1" w:themeFillShade="D9"/>
            <w:vAlign w:val="center"/>
          </w:tcPr>
          <w:p w14:paraId="6AA2F22E" w14:textId="00C8AEE2" w:rsidR="008B5412" w:rsidRPr="00657AB0" w:rsidRDefault="008B5412" w:rsidP="008B5412">
            <w:pPr>
              <w:spacing w:after="0" w:line="240" w:lineRule="auto"/>
              <w:jc w:val="center"/>
              <w:rPr>
                <w:rFonts w:ascii="Open Sans" w:hAnsi="Open Sans" w:cs="Open Sans"/>
                <w:b/>
                <w:bCs/>
                <w:color w:val="000000" w:themeColor="text1"/>
              </w:rPr>
            </w:pPr>
            <w:r w:rsidRPr="00657AB0">
              <w:rPr>
                <w:rFonts w:ascii="Open Sans" w:hAnsi="Open Sans" w:cs="Open Sans"/>
                <w:b/>
                <w:bCs/>
                <w:color w:val="000000" w:themeColor="text1"/>
              </w:rPr>
              <w:lastRenderedPageBreak/>
              <w:t>Unit Number, Title, and Brief Description</w:t>
            </w:r>
          </w:p>
        </w:tc>
        <w:tc>
          <w:tcPr>
            <w:tcW w:w="2250" w:type="dxa"/>
            <w:shd w:val="clear" w:color="auto" w:fill="D9D9D9" w:themeFill="background1" w:themeFillShade="D9"/>
            <w:vAlign w:val="center"/>
          </w:tcPr>
          <w:p w14:paraId="0831C6F9" w14:textId="77777777" w:rsidR="008B5412" w:rsidRPr="00657AB0" w:rsidRDefault="008B5412" w:rsidP="008B5412">
            <w:pPr>
              <w:spacing w:after="0" w:line="240" w:lineRule="auto"/>
              <w:jc w:val="center"/>
              <w:rPr>
                <w:rFonts w:ascii="Open Sans" w:hAnsi="Open Sans" w:cs="Open Sans"/>
                <w:b/>
                <w:bCs/>
                <w:color w:val="000000" w:themeColor="text1"/>
              </w:rPr>
            </w:pPr>
            <w:r w:rsidRPr="00657AB0">
              <w:rPr>
                <w:rFonts w:ascii="Open Sans" w:hAnsi="Open Sans" w:cs="Open Sans"/>
                <w:b/>
                <w:bCs/>
                <w:color w:val="000000" w:themeColor="text1"/>
              </w:rPr>
              <w:t># of Class Periods*</w:t>
            </w:r>
          </w:p>
          <w:p w14:paraId="78AB0663" w14:textId="77777777" w:rsidR="008B5412" w:rsidRPr="00657AB0" w:rsidRDefault="008B5412" w:rsidP="008B5412">
            <w:pPr>
              <w:spacing w:after="0" w:line="240" w:lineRule="auto"/>
              <w:jc w:val="center"/>
              <w:rPr>
                <w:rFonts w:ascii="Open Sans" w:hAnsi="Open Sans" w:cs="Open Sans"/>
                <w:color w:val="000000" w:themeColor="text1"/>
              </w:rPr>
            </w:pPr>
            <w:r w:rsidRPr="00657AB0">
              <w:rPr>
                <w:rFonts w:ascii="Open Sans" w:hAnsi="Open Sans" w:cs="Open Sans"/>
                <w:color w:val="000000" w:themeColor="text1"/>
              </w:rPr>
              <w:t>(assumes</w:t>
            </w:r>
            <w:r w:rsidR="00CB0E45" w:rsidRPr="00657AB0">
              <w:rPr>
                <w:rFonts w:ascii="Open Sans" w:hAnsi="Open Sans" w:cs="Open Sans"/>
                <w:color w:val="000000" w:themeColor="text1"/>
              </w:rPr>
              <w:t xml:space="preserve"> </w:t>
            </w:r>
            <w:r w:rsidRPr="00657AB0">
              <w:rPr>
                <w:rFonts w:ascii="Open Sans" w:hAnsi="Open Sans" w:cs="Open Sans"/>
                <w:color w:val="000000" w:themeColor="text1"/>
              </w:rPr>
              <w:t>45-minute</w:t>
            </w:r>
            <w:r w:rsidR="00CB0E45" w:rsidRPr="00657AB0">
              <w:rPr>
                <w:rFonts w:ascii="Open Sans" w:hAnsi="Open Sans" w:cs="Open Sans"/>
                <w:color w:val="000000" w:themeColor="text1"/>
              </w:rPr>
              <w:t xml:space="preserve"> pe</w:t>
            </w:r>
            <w:r w:rsidRPr="00657AB0">
              <w:rPr>
                <w:rFonts w:ascii="Open Sans" w:hAnsi="Open Sans" w:cs="Open Sans"/>
                <w:color w:val="000000" w:themeColor="text1"/>
              </w:rPr>
              <w:t>riods)</w:t>
            </w:r>
          </w:p>
          <w:p w14:paraId="5420EC30" w14:textId="77777777" w:rsidR="008B5412" w:rsidRPr="00657AB0" w:rsidRDefault="008B5412" w:rsidP="008B5412">
            <w:pPr>
              <w:spacing w:after="0" w:line="240" w:lineRule="auto"/>
              <w:jc w:val="center"/>
              <w:rPr>
                <w:rFonts w:ascii="Open Sans" w:hAnsi="Open Sans" w:cs="Open Sans"/>
                <w:color w:val="000000" w:themeColor="text1"/>
              </w:rPr>
            </w:pPr>
            <w:r w:rsidRPr="00657AB0">
              <w:rPr>
                <w:rFonts w:ascii="Open Sans" w:hAnsi="Open Sans" w:cs="Open Sans"/>
                <w:color w:val="000000" w:themeColor="text1"/>
              </w:rPr>
              <w:t>Total minutes pe</w:t>
            </w:r>
            <w:r w:rsidR="00CB0E45" w:rsidRPr="00657AB0">
              <w:rPr>
                <w:rFonts w:ascii="Open Sans" w:hAnsi="Open Sans" w:cs="Open Sans"/>
                <w:color w:val="000000" w:themeColor="text1"/>
              </w:rPr>
              <w:t xml:space="preserve">r </w:t>
            </w:r>
            <w:r w:rsidRPr="00657AB0">
              <w:rPr>
                <w:rFonts w:ascii="Open Sans" w:hAnsi="Open Sans" w:cs="Open Sans"/>
                <w:color w:val="000000" w:themeColor="text1"/>
              </w:rPr>
              <w:t>unit</w:t>
            </w:r>
          </w:p>
        </w:tc>
        <w:tc>
          <w:tcPr>
            <w:tcW w:w="7560" w:type="dxa"/>
            <w:shd w:val="clear" w:color="auto" w:fill="D9D9D9" w:themeFill="background1" w:themeFillShade="D9"/>
            <w:vAlign w:val="center"/>
          </w:tcPr>
          <w:p w14:paraId="0E11E0C1" w14:textId="77777777" w:rsidR="008B5412" w:rsidRPr="00657AB0" w:rsidRDefault="008B5412" w:rsidP="008B5412">
            <w:pPr>
              <w:spacing w:after="0" w:line="240" w:lineRule="auto"/>
              <w:jc w:val="center"/>
              <w:rPr>
                <w:rFonts w:ascii="Open Sans" w:hAnsi="Open Sans" w:cs="Open Sans"/>
                <w:b/>
                <w:bCs/>
                <w:color w:val="000000" w:themeColor="text1"/>
              </w:rPr>
            </w:pPr>
            <w:r w:rsidRPr="00657AB0">
              <w:rPr>
                <w:rFonts w:ascii="Open Sans" w:hAnsi="Open Sans" w:cs="Open Sans"/>
                <w:b/>
                <w:bCs/>
                <w:color w:val="000000" w:themeColor="text1"/>
              </w:rPr>
              <w:t>TEKS Covered</w:t>
            </w:r>
          </w:p>
          <w:p w14:paraId="5EE8147E" w14:textId="55D7BAD3" w:rsidR="008B5412" w:rsidRPr="00657AB0" w:rsidRDefault="00E758C3" w:rsidP="008B5412">
            <w:pPr>
              <w:spacing w:after="0" w:line="240" w:lineRule="auto"/>
              <w:jc w:val="center"/>
              <w:rPr>
                <w:rFonts w:ascii="Open Sans" w:hAnsi="Open Sans" w:cs="Open Sans"/>
                <w:b/>
                <w:bCs/>
                <w:color w:val="000000" w:themeColor="text1"/>
              </w:rPr>
            </w:pPr>
            <w:sdt>
              <w:sdtPr>
                <w:rPr>
                  <w:rFonts w:ascii="Open Sans" w:hAnsi="Open Sans" w:cs="Open Sans"/>
                  <w:b/>
                  <w:bCs/>
                  <w:color w:val="000000" w:themeColor="text1"/>
                </w:rPr>
                <w:id w:val="1209069154"/>
                <w:placeholder>
                  <w:docPart w:val="13ADBA636A77104A8B16FE4F11ECFD18"/>
                </w:placeholder>
              </w:sdtPr>
              <w:sdtEndPr/>
              <w:sdtContent>
                <w:r w:rsidR="008B5412" w:rsidRPr="00657AB0">
                  <w:rPr>
                    <w:rFonts w:ascii="Open Sans" w:hAnsi="Open Sans" w:cs="Open Sans"/>
                    <w:b/>
                  </w:rPr>
                  <w:t>130.404</w:t>
                </w:r>
                <w:r w:rsidR="008B5412" w:rsidRPr="00657AB0">
                  <w:rPr>
                    <w:rFonts w:ascii="Open Sans" w:hAnsi="Open Sans" w:cs="Open Sans"/>
                    <w:b/>
                    <w:bCs/>
                    <w:color w:val="000000" w:themeColor="text1"/>
                  </w:rPr>
                  <w:t>.</w:t>
                </w:r>
              </w:sdtContent>
            </w:sdt>
            <w:r w:rsidR="008B5412" w:rsidRPr="00657AB0">
              <w:rPr>
                <w:rFonts w:ascii="Open Sans" w:hAnsi="Open Sans" w:cs="Open Sans"/>
                <w:b/>
                <w:bCs/>
                <w:color w:val="000000" w:themeColor="text1"/>
              </w:rPr>
              <w:t xml:space="preserve"> </w:t>
            </w:r>
            <w:r w:rsidR="003A7F4D">
              <w:rPr>
                <w:rFonts w:ascii="Open Sans" w:hAnsi="Open Sans" w:cs="Open Sans"/>
                <w:b/>
                <w:bCs/>
                <w:color w:val="000000" w:themeColor="text1"/>
              </w:rPr>
              <w:t xml:space="preserve">(c) </w:t>
            </w:r>
            <w:r w:rsidR="008B5412" w:rsidRPr="00657AB0">
              <w:rPr>
                <w:rFonts w:ascii="Open Sans" w:hAnsi="Open Sans" w:cs="Open Sans"/>
                <w:b/>
                <w:bCs/>
                <w:color w:val="000000" w:themeColor="text1"/>
              </w:rPr>
              <w:t>Knowledge and skills</w:t>
            </w:r>
          </w:p>
        </w:tc>
      </w:tr>
      <w:tr w:rsidR="006122BF" w:rsidRPr="00657AB0" w14:paraId="2FE3C2F0" w14:textId="77777777">
        <w:trPr>
          <w:trHeight w:val="168"/>
        </w:trPr>
        <w:tc>
          <w:tcPr>
            <w:tcW w:w="4680" w:type="dxa"/>
            <w:shd w:val="clear" w:color="auto" w:fill="auto"/>
          </w:tcPr>
          <w:p w14:paraId="75151CED" w14:textId="77777777" w:rsidR="006122BF" w:rsidRPr="00657AB0" w:rsidRDefault="003707A0" w:rsidP="006122BF">
            <w:pPr>
              <w:rPr>
                <w:rFonts w:ascii="Open Sans" w:hAnsi="Open Sans" w:cs="Open Sans"/>
                <w:b/>
                <w:color w:val="000000" w:themeColor="text1"/>
              </w:rPr>
            </w:pPr>
            <w:r w:rsidRPr="00657AB0">
              <w:rPr>
                <w:rFonts w:ascii="Open Sans" w:hAnsi="Open Sans" w:cs="Open Sans"/>
                <w:b/>
                <w:color w:val="000000" w:themeColor="text1"/>
              </w:rPr>
              <w:t>Unit 1</w:t>
            </w:r>
            <w:r w:rsidR="006122BF" w:rsidRPr="00657AB0">
              <w:rPr>
                <w:rFonts w:ascii="Open Sans" w:hAnsi="Open Sans" w:cs="Open Sans"/>
                <w:b/>
                <w:color w:val="000000" w:themeColor="text1"/>
              </w:rPr>
              <w:t xml:space="preserve">: </w:t>
            </w:r>
            <w:r w:rsidRPr="00657AB0">
              <w:rPr>
                <w:rFonts w:ascii="Open Sans" w:hAnsi="Open Sans" w:cs="Open Sans"/>
                <w:b/>
                <w:color w:val="000000" w:themeColor="text1"/>
              </w:rPr>
              <w:t>What is Science?</w:t>
            </w:r>
          </w:p>
          <w:p w14:paraId="46039A1F" w14:textId="77777777" w:rsidR="006122BF" w:rsidRPr="00657AB0" w:rsidRDefault="001A557F" w:rsidP="001A557F">
            <w:pPr>
              <w:pStyle w:val="SUBPARAGRAPHA"/>
              <w:ind w:left="0" w:firstLine="0"/>
              <w:rPr>
                <w:rFonts w:ascii="Open Sans" w:hAnsi="Open Sans" w:cs="Open Sans"/>
                <w:color w:val="000000" w:themeColor="text1"/>
              </w:rPr>
            </w:pPr>
            <w:r w:rsidRPr="00657AB0">
              <w:rPr>
                <w:rFonts w:ascii="Open Sans" w:hAnsi="Open Sans" w:cs="Open Sans"/>
                <w:color w:val="000000" w:themeColor="text1"/>
              </w:rPr>
              <w:t xml:space="preserve">To understand STEM (Science, Technology, Engineering, and Math) principles of technology, students must first understand what Science is. </w:t>
            </w:r>
            <w:r w:rsidR="006122BF" w:rsidRPr="00657AB0">
              <w:rPr>
                <w:rFonts w:ascii="Open Sans" w:hAnsi="Open Sans" w:cs="Open Sans"/>
                <w:color w:val="000000" w:themeColor="text1"/>
              </w:rPr>
              <w:t xml:space="preserve">Career and technical education instruction provides content aligned with challenging academic standards and relevant technical knowledge and skills for students to further their education and succeed in current or emerging professions. In this unit, the student will </w:t>
            </w:r>
            <w:r w:rsidRPr="00657AB0">
              <w:rPr>
                <w:rFonts w:ascii="Open Sans" w:hAnsi="Open Sans" w:cs="Open Sans"/>
                <w:color w:val="000000" w:themeColor="text1"/>
              </w:rPr>
              <w:t>define science and its limitations</w:t>
            </w:r>
            <w:r w:rsidR="006122BF" w:rsidRPr="00657AB0">
              <w:rPr>
                <w:rFonts w:ascii="Open Sans" w:hAnsi="Open Sans" w:cs="Open Sans"/>
                <w:color w:val="000000" w:themeColor="text1"/>
              </w:rPr>
              <w:t xml:space="preserve">. The culminating activity for this unit will have students </w:t>
            </w:r>
            <w:r w:rsidRPr="00657AB0">
              <w:rPr>
                <w:rFonts w:ascii="Open Sans" w:hAnsi="Open Sans" w:cs="Open Sans"/>
              </w:rPr>
              <w:t>distinguish between scientific hypotheses and scientific theories and design and implement investigative procedures.</w:t>
            </w:r>
          </w:p>
        </w:tc>
        <w:tc>
          <w:tcPr>
            <w:tcW w:w="2250" w:type="dxa"/>
            <w:shd w:val="clear" w:color="auto" w:fill="auto"/>
          </w:tcPr>
          <w:sdt>
            <w:sdtPr>
              <w:rPr>
                <w:rFonts w:ascii="Open Sans" w:hAnsi="Open Sans" w:cs="Open Sans"/>
                <w:bCs/>
                <w:color w:val="000000" w:themeColor="text1"/>
              </w:rPr>
              <w:id w:val="437541737"/>
              <w:placeholder>
                <w:docPart w:val="CEC724823391414D85691CF8502B12A9"/>
              </w:placeholder>
              <w:docPartList>
                <w:docPartGallery w:val="Quick Parts"/>
              </w:docPartList>
            </w:sdtPr>
            <w:sdtEndPr/>
            <w:sdtContent>
              <w:sdt>
                <w:sdtPr>
                  <w:rPr>
                    <w:rFonts w:ascii="Open Sans" w:hAnsi="Open Sans" w:cs="Open Sans"/>
                    <w:bCs/>
                    <w:color w:val="000000" w:themeColor="text1"/>
                  </w:rPr>
                  <w:id w:val="437541853"/>
                  <w:placeholder>
                    <w:docPart w:val="8A84346DB9FD9F40AF4B0C971323F54C"/>
                  </w:placeholder>
                  <w:docPartList>
                    <w:docPartGallery w:val="Quick Parts"/>
                  </w:docPartList>
                </w:sdtPr>
                <w:sdtEndPr/>
                <w:sdtContent>
                  <w:sdt>
                    <w:sdtPr>
                      <w:rPr>
                        <w:rFonts w:ascii="Open Sans" w:hAnsi="Open Sans" w:cs="Open Sans"/>
                        <w:bCs/>
                        <w:color w:val="000000" w:themeColor="text1"/>
                      </w:rPr>
                      <w:id w:val="437542467"/>
                      <w:placeholder>
                        <w:docPart w:val="2D0D7BF50AA2B94D8BFE85B289C89172"/>
                      </w:placeholder>
                      <w:docPartList>
                        <w:docPartGallery w:val="Quick Parts"/>
                      </w:docPartList>
                    </w:sdtPr>
                    <w:sdtEndPr/>
                    <w:sdtContent>
                      <w:sdt>
                        <w:sdtPr>
                          <w:rPr>
                            <w:rFonts w:ascii="Open Sans" w:hAnsi="Open Sans" w:cs="Open Sans"/>
                            <w:bCs/>
                            <w:color w:val="000000" w:themeColor="text1"/>
                          </w:rPr>
                          <w:id w:val="437542468"/>
                          <w:placeholder>
                            <w:docPart w:val="CC5791BC956F9C48B35A840E6F1E2192"/>
                          </w:placeholder>
                          <w:docPartList>
                            <w:docPartGallery w:val="Quick Parts"/>
                          </w:docPartList>
                        </w:sdtPr>
                        <w:sdtEndPr/>
                        <w:sdtContent>
                          <w:sdt>
                            <w:sdtPr>
                              <w:rPr>
                                <w:rFonts w:ascii="Open Sans" w:hAnsi="Open Sans" w:cs="Open Sans"/>
                                <w:bCs/>
                                <w:color w:val="000000" w:themeColor="text1"/>
                              </w:rPr>
                              <w:id w:val="542759"/>
                              <w:placeholder>
                                <w:docPart w:val="065FE71742303A4F93C532430322D12F"/>
                              </w:placeholder>
                              <w:docPartList>
                                <w:docPartGallery w:val="Quick Parts"/>
                              </w:docPartList>
                            </w:sdtPr>
                            <w:sdtEndPr/>
                            <w:sdtContent>
                              <w:sdt>
                                <w:sdtPr>
                                  <w:rPr>
                                    <w:rFonts w:ascii="Open Sans" w:hAnsi="Open Sans" w:cs="Open Sans"/>
                                    <w:bCs/>
                                    <w:color w:val="000000" w:themeColor="text1"/>
                                  </w:rPr>
                                  <w:id w:val="542760"/>
                                  <w:placeholder>
                                    <w:docPart w:val="C07371706FE4EB4191C77BA29FC724BD"/>
                                  </w:placeholder>
                                  <w:docPartList>
                                    <w:docPartGallery w:val="Quick Parts"/>
                                  </w:docPartList>
                                </w:sdtPr>
                                <w:sdtEndPr/>
                                <w:sdtContent>
                                  <w:p w14:paraId="133C7201"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10EE4292" w14:textId="77777777" w:rsidR="00CB0E45" w:rsidRPr="00657AB0" w:rsidRDefault="00CB0E45" w:rsidP="00CB0E45">
                                    <w:pPr>
                                      <w:contextualSpacing/>
                                      <w:jc w:val="center"/>
                                      <w:rPr>
                                        <w:rFonts w:ascii="Open Sans" w:hAnsi="Open Sans" w:cs="Open Sans"/>
                                        <w:b/>
                                        <w:bCs/>
                                        <w:color w:val="000000" w:themeColor="text1"/>
                                      </w:rPr>
                                    </w:pPr>
                                    <w:r w:rsidRPr="00657AB0">
                                      <w:rPr>
                                        <w:rFonts w:ascii="Open Sans" w:hAnsi="Open Sans" w:cs="Open Sans"/>
                                        <w:color w:val="000000" w:themeColor="text1"/>
                                      </w:rPr>
                                      <w:t>630 Minutes</w:t>
                                    </w:r>
                                  </w:p>
                                </w:sdtContent>
                              </w:sdt>
                              <w:p w14:paraId="1F7C82FA" w14:textId="77777777" w:rsidR="00CB0E45" w:rsidRPr="00657AB0" w:rsidRDefault="00E758C3" w:rsidP="00CB0E45">
                                <w:pPr>
                                  <w:contextualSpacing/>
                                  <w:jc w:val="center"/>
                                  <w:rPr>
                                    <w:rFonts w:ascii="Open Sans" w:hAnsi="Open Sans" w:cs="Open Sans"/>
                                    <w:bCs/>
                                    <w:color w:val="000000" w:themeColor="text1"/>
                                  </w:rPr>
                                </w:pPr>
                              </w:p>
                            </w:sdtContent>
                          </w:sdt>
                          <w:p w14:paraId="06B9838C" w14:textId="77777777" w:rsidR="006122BF" w:rsidRPr="00657AB0" w:rsidRDefault="00E758C3" w:rsidP="006122BF">
                            <w:pPr>
                              <w:contextualSpacing/>
                              <w:jc w:val="center"/>
                              <w:rPr>
                                <w:rFonts w:ascii="Open Sans" w:hAnsi="Open Sans" w:cs="Open Sans"/>
                                <w:b/>
                                <w:bCs/>
                                <w:color w:val="000000" w:themeColor="text1"/>
                              </w:rPr>
                            </w:pPr>
                          </w:p>
                        </w:sdtContent>
                      </w:sdt>
                      <w:p w14:paraId="15F8335B" w14:textId="77777777" w:rsidR="006122BF" w:rsidRPr="00657AB0" w:rsidRDefault="00E758C3" w:rsidP="006122BF">
                        <w:pPr>
                          <w:contextualSpacing/>
                          <w:jc w:val="center"/>
                          <w:rPr>
                            <w:rFonts w:ascii="Open Sans" w:hAnsi="Open Sans" w:cs="Open Sans"/>
                            <w:bCs/>
                            <w:color w:val="000000" w:themeColor="text1"/>
                          </w:rPr>
                        </w:pPr>
                      </w:p>
                    </w:sdtContent>
                  </w:sdt>
                  <w:p w14:paraId="6DD6E4F3" w14:textId="77777777" w:rsidR="006122BF" w:rsidRPr="00657AB0" w:rsidRDefault="00E758C3" w:rsidP="006122BF">
                    <w:pPr>
                      <w:contextualSpacing/>
                      <w:jc w:val="center"/>
                      <w:rPr>
                        <w:rFonts w:ascii="Open Sans" w:hAnsi="Open Sans" w:cs="Open Sans"/>
                        <w:bCs/>
                        <w:color w:val="000000" w:themeColor="text1"/>
                      </w:rPr>
                    </w:pPr>
                  </w:p>
                </w:sdtContent>
              </w:sdt>
            </w:sdtContent>
          </w:sdt>
        </w:tc>
        <w:tc>
          <w:tcPr>
            <w:tcW w:w="7560" w:type="dxa"/>
            <w:shd w:val="clear" w:color="auto" w:fill="auto"/>
          </w:tcPr>
          <w:p w14:paraId="681A35A3" w14:textId="77777777" w:rsidR="00BE626E" w:rsidRPr="00657AB0" w:rsidRDefault="00BE626E" w:rsidP="00657AB0">
            <w:pPr>
              <w:pStyle w:val="PARAGRAPH1"/>
              <w:spacing w:before="0" w:after="0"/>
              <w:rPr>
                <w:rFonts w:ascii="Open Sans" w:hAnsi="Open Sans" w:cs="Open Sans"/>
              </w:rPr>
            </w:pPr>
            <w:r w:rsidRPr="00657AB0">
              <w:rPr>
                <w:rFonts w:ascii="Open Sans" w:hAnsi="Open Sans" w:cs="Open Sans"/>
              </w:rPr>
              <w:t>(3)</w:t>
            </w:r>
            <w:r w:rsidRPr="00657AB0">
              <w:rPr>
                <w:rFonts w:ascii="Open Sans" w:hAnsi="Open Sans" w:cs="Open Sans"/>
              </w:rPr>
              <w:tab/>
              <w:t>The student uses scientific methods and equipment during laboratory and field investigations. The student is expected to:</w:t>
            </w:r>
          </w:p>
          <w:p w14:paraId="508895B1" w14:textId="77777777" w:rsidR="00BE626E" w:rsidRPr="00657AB0" w:rsidRDefault="00BE626E"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know the definition of science and understand that it has limitations, as specified in subsection (b)(4) of this section;</w:t>
            </w:r>
          </w:p>
          <w:p w14:paraId="22E37B39" w14:textId="77777777" w:rsidR="00BE626E" w:rsidRPr="00657AB0" w:rsidRDefault="00BE626E"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know that hypotheses are tentative and testable statements that must be capable of being supported or not supported by observational evidence. Hypotheses of durable explanatory power, which have been tested over a wide variety of conditions, are incorporated into theories;</w:t>
            </w:r>
          </w:p>
          <w:p w14:paraId="0BFAFDF8" w14:textId="77777777" w:rsidR="00BE626E" w:rsidRPr="00657AB0" w:rsidRDefault="00BE626E"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t>know that scientific theories are based on natural and physical phenomena and are capable of being tested by multiple independent researchers. Unlike hypotheses, scientific theories are well-established and highly-reliable explanations, but may be subject to change as new areas of science and new technologies are developed;</w:t>
            </w:r>
          </w:p>
          <w:p w14:paraId="36EDD8C7" w14:textId="77777777" w:rsidR="00BE626E" w:rsidRPr="00657AB0" w:rsidRDefault="00BE626E" w:rsidP="00657AB0">
            <w:pPr>
              <w:pStyle w:val="SUBPARAGRAPHA"/>
              <w:spacing w:before="0" w:after="0"/>
              <w:rPr>
                <w:rFonts w:ascii="Open Sans" w:hAnsi="Open Sans" w:cs="Open Sans"/>
              </w:rPr>
            </w:pPr>
            <w:r w:rsidRPr="00657AB0">
              <w:rPr>
                <w:rFonts w:ascii="Open Sans" w:hAnsi="Open Sans" w:cs="Open Sans"/>
              </w:rPr>
              <w:lastRenderedPageBreak/>
              <w:t>(D)</w:t>
            </w:r>
            <w:r w:rsidRPr="00657AB0">
              <w:rPr>
                <w:rFonts w:ascii="Open Sans" w:hAnsi="Open Sans" w:cs="Open Sans"/>
              </w:rPr>
              <w:tab/>
              <w:t>distinguish between scientific hypotheses and scientific theories;</w:t>
            </w:r>
          </w:p>
          <w:p w14:paraId="5DA22149" w14:textId="77777777" w:rsidR="006122BF" w:rsidRPr="00657AB0" w:rsidRDefault="00BE626E" w:rsidP="00657AB0">
            <w:pPr>
              <w:pStyle w:val="SUBPARAGRAPHA"/>
              <w:spacing w:before="0" w:after="0"/>
              <w:rPr>
                <w:rFonts w:ascii="Open Sans" w:hAnsi="Open Sans" w:cs="Open Sans"/>
                <w:color w:val="000000" w:themeColor="text1"/>
              </w:rPr>
            </w:pPr>
            <w:r w:rsidRPr="00657AB0">
              <w:rPr>
                <w:rFonts w:ascii="Open Sans" w:hAnsi="Open Sans" w:cs="Open Sans"/>
              </w:rPr>
              <w:t>(E)</w:t>
            </w:r>
            <w:r w:rsidRPr="00657AB0">
              <w:rPr>
                <w:rFonts w:ascii="Open Sans" w:hAnsi="Open Sans" w:cs="Open Sans"/>
              </w:rPr>
              <w:tab/>
              <w:t>design and implement investigative procedures, including making observations, asking well-defined questions, formulating testable hypotheses, identifying variables, selecting appropriate equipment and technology, and evaluating numerical answers for reasonableness</w:t>
            </w:r>
            <w:r w:rsidR="005D4A1F" w:rsidRPr="00657AB0">
              <w:rPr>
                <w:rFonts w:ascii="Open Sans" w:hAnsi="Open Sans" w:cs="Open Sans"/>
              </w:rPr>
              <w:t>.</w:t>
            </w:r>
          </w:p>
        </w:tc>
      </w:tr>
      <w:tr w:rsidR="005D4A1F" w:rsidRPr="00657AB0" w14:paraId="6BE00004" w14:textId="77777777">
        <w:trPr>
          <w:trHeight w:val="1338"/>
        </w:trPr>
        <w:tc>
          <w:tcPr>
            <w:tcW w:w="4680" w:type="dxa"/>
            <w:shd w:val="clear" w:color="auto" w:fill="auto"/>
          </w:tcPr>
          <w:p w14:paraId="4FBA4DB9" w14:textId="77777777" w:rsidR="00CB0E45" w:rsidRPr="00657AB0" w:rsidRDefault="003707A0" w:rsidP="006122BF">
            <w:pPr>
              <w:rPr>
                <w:rFonts w:ascii="Open Sans" w:hAnsi="Open Sans" w:cs="Open Sans"/>
                <w:b/>
                <w:color w:val="000000" w:themeColor="text1"/>
              </w:rPr>
            </w:pPr>
            <w:r w:rsidRPr="00657AB0">
              <w:rPr>
                <w:rFonts w:ascii="Open Sans" w:hAnsi="Open Sans" w:cs="Open Sans"/>
                <w:b/>
                <w:color w:val="000000" w:themeColor="text1"/>
              </w:rPr>
              <w:lastRenderedPageBreak/>
              <w:t>Unit 2</w:t>
            </w:r>
            <w:r w:rsidR="00F93973" w:rsidRPr="00657AB0">
              <w:rPr>
                <w:rFonts w:ascii="Open Sans" w:hAnsi="Open Sans" w:cs="Open Sans"/>
                <w:b/>
                <w:color w:val="000000" w:themeColor="text1"/>
              </w:rPr>
              <w:t>: Technology Laboratory and Field Investigations</w:t>
            </w:r>
          </w:p>
          <w:p w14:paraId="3944988F" w14:textId="77777777" w:rsidR="00F93973" w:rsidRPr="00657AB0" w:rsidRDefault="00CB0E45" w:rsidP="00F93973">
            <w:pPr>
              <w:pStyle w:val="SUBPARAGRAPHA"/>
              <w:ind w:left="0" w:firstLine="0"/>
              <w:rPr>
                <w:rFonts w:ascii="Open Sans" w:hAnsi="Open Sans" w:cs="Open Sans"/>
              </w:rPr>
            </w:pPr>
            <w:r w:rsidRPr="00657AB0">
              <w:rPr>
                <w:rFonts w:ascii="Open Sans" w:hAnsi="Open Sans" w:cs="Open Sans"/>
                <w:color w:val="000000" w:themeColor="text1"/>
              </w:rPr>
              <w:t xml:space="preserve">The </w:t>
            </w:r>
            <w:r w:rsidR="00F93973" w:rsidRPr="00657AB0">
              <w:rPr>
                <w:rFonts w:ascii="Open Sans" w:hAnsi="Open Sans" w:cs="Open Sans"/>
                <w:color w:val="000000" w:themeColor="text1"/>
              </w:rPr>
              <w:t>STEM</w:t>
            </w:r>
            <w:r w:rsidRPr="00657AB0">
              <w:rPr>
                <w:rFonts w:ascii="Open Sans" w:hAnsi="Open Sans" w:cs="Open Sans"/>
                <w:color w:val="000000" w:themeColor="text1"/>
              </w:rPr>
              <w:t xml:space="preserve"> Career Cluster focuses on planning, managing, and providing scientific research and professional and technical services, including laboratory and testing services, and research and development services. In this unit,</w:t>
            </w:r>
            <w:r w:rsidR="00F93973" w:rsidRPr="00657AB0">
              <w:rPr>
                <w:rFonts w:ascii="Open Sans" w:hAnsi="Open Sans" w:cs="Open Sans"/>
                <w:color w:val="000000" w:themeColor="text1"/>
              </w:rPr>
              <w:t xml:space="preserve"> students will gather, organize, and measure various technological data using a variety of equipment. The culminating activity will have students evaluate the data and </w:t>
            </w:r>
            <w:r w:rsidR="00F93973" w:rsidRPr="00657AB0">
              <w:rPr>
                <w:rFonts w:ascii="Open Sans" w:hAnsi="Open Sans" w:cs="Open Sans"/>
              </w:rPr>
              <w:t xml:space="preserve">communicate their conclusions and inferences through various methods such as lab reports, labeled drawings, graphic </w:t>
            </w:r>
            <w:r w:rsidR="00F93973" w:rsidRPr="00657AB0">
              <w:rPr>
                <w:rFonts w:ascii="Open Sans" w:hAnsi="Open Sans" w:cs="Open Sans"/>
              </w:rPr>
              <w:lastRenderedPageBreak/>
              <w:t>organizers, journals, summaries, and oral reports.</w:t>
            </w:r>
          </w:p>
          <w:p w14:paraId="179D8470" w14:textId="77777777" w:rsidR="005D4A1F" w:rsidRPr="00657AB0" w:rsidRDefault="005D4A1F" w:rsidP="00F93973">
            <w:pPr>
              <w:rPr>
                <w:rFonts w:ascii="Open Sans" w:hAnsi="Open Sans" w:cs="Open Sans"/>
                <w:b/>
                <w:i/>
                <w:color w:val="000000" w:themeColor="text1"/>
              </w:rPr>
            </w:pPr>
          </w:p>
        </w:tc>
        <w:tc>
          <w:tcPr>
            <w:tcW w:w="2250" w:type="dxa"/>
            <w:shd w:val="clear" w:color="auto" w:fill="auto"/>
          </w:tcPr>
          <w:sdt>
            <w:sdtPr>
              <w:rPr>
                <w:rFonts w:ascii="Open Sans" w:hAnsi="Open Sans" w:cs="Open Sans"/>
                <w:bCs/>
                <w:color w:val="000000" w:themeColor="text1"/>
              </w:rPr>
              <w:id w:val="437543574"/>
              <w:placeholder>
                <w:docPart w:val="D179E4C77BFD544DA0D6448D30EF0E52"/>
              </w:placeholder>
              <w:docPartList>
                <w:docPartGallery w:val="Quick Parts"/>
              </w:docPartList>
            </w:sdtPr>
            <w:sdtEndPr/>
            <w:sdtContent>
              <w:sdt>
                <w:sdtPr>
                  <w:rPr>
                    <w:rFonts w:ascii="Open Sans" w:hAnsi="Open Sans" w:cs="Open Sans"/>
                    <w:bCs/>
                    <w:color w:val="000000" w:themeColor="text1"/>
                  </w:rPr>
                  <w:id w:val="542762"/>
                  <w:placeholder>
                    <w:docPart w:val="44CA0A44D6A2BB4DA8975FA2DED524B1"/>
                  </w:placeholder>
                  <w:docPartList>
                    <w:docPartGallery w:val="Quick Parts"/>
                  </w:docPartList>
                </w:sdtPr>
                <w:sdtEndPr/>
                <w:sdtContent>
                  <w:sdt>
                    <w:sdtPr>
                      <w:rPr>
                        <w:rFonts w:ascii="Open Sans" w:hAnsi="Open Sans" w:cs="Open Sans"/>
                        <w:bCs/>
                        <w:color w:val="000000" w:themeColor="text1"/>
                      </w:rPr>
                      <w:id w:val="542763"/>
                      <w:placeholder>
                        <w:docPart w:val="7DA6587ADE9B8848B1E0A37CB5DB904A"/>
                      </w:placeholder>
                      <w:docPartList>
                        <w:docPartGallery w:val="Quick Parts"/>
                      </w:docPartList>
                    </w:sdtPr>
                    <w:sdtEndPr/>
                    <w:sdtContent>
                      <w:p w14:paraId="10EE720A"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2699A9B3" w14:textId="77777777" w:rsidR="00CB0E45" w:rsidRPr="00657AB0" w:rsidRDefault="00CB0E45" w:rsidP="00CB0E45">
                        <w:pPr>
                          <w:contextualSpacing/>
                          <w:jc w:val="center"/>
                          <w:rPr>
                            <w:rFonts w:ascii="Open Sans" w:hAnsi="Open Sans" w:cs="Open Sans"/>
                            <w:b/>
                            <w:bCs/>
                            <w:color w:val="000000" w:themeColor="text1"/>
                          </w:rPr>
                        </w:pPr>
                        <w:r w:rsidRPr="00657AB0">
                          <w:rPr>
                            <w:rFonts w:ascii="Open Sans" w:hAnsi="Open Sans" w:cs="Open Sans"/>
                            <w:color w:val="000000" w:themeColor="text1"/>
                          </w:rPr>
                          <w:t>630 Minutes</w:t>
                        </w:r>
                      </w:p>
                    </w:sdtContent>
                  </w:sdt>
                  <w:p w14:paraId="700FF71D" w14:textId="77777777" w:rsidR="00CB0E45" w:rsidRPr="00657AB0" w:rsidRDefault="00E758C3" w:rsidP="00CB0E45">
                    <w:pPr>
                      <w:contextualSpacing/>
                      <w:jc w:val="center"/>
                      <w:rPr>
                        <w:rFonts w:ascii="Open Sans" w:hAnsi="Open Sans" w:cs="Open Sans"/>
                        <w:bCs/>
                        <w:color w:val="000000" w:themeColor="text1"/>
                      </w:rPr>
                    </w:pPr>
                  </w:p>
                </w:sdtContent>
              </w:sdt>
            </w:sdtContent>
          </w:sdt>
          <w:p w14:paraId="2F88117E" w14:textId="77777777" w:rsidR="00CB0E45" w:rsidRPr="00657AB0" w:rsidRDefault="00CB0E45" w:rsidP="00CB0E45">
            <w:pPr>
              <w:contextualSpacing/>
              <w:jc w:val="center"/>
              <w:rPr>
                <w:rFonts w:ascii="Open Sans" w:hAnsi="Open Sans" w:cs="Open Sans"/>
                <w:bCs/>
                <w:color w:val="000000" w:themeColor="text1"/>
              </w:rPr>
            </w:pPr>
          </w:p>
          <w:p w14:paraId="1213CF4A" w14:textId="77777777" w:rsidR="005D4A1F" w:rsidRPr="00657AB0" w:rsidRDefault="005D4A1F" w:rsidP="006122BF">
            <w:pPr>
              <w:contextualSpacing/>
              <w:jc w:val="center"/>
              <w:rPr>
                <w:rFonts w:ascii="Open Sans" w:hAnsi="Open Sans" w:cs="Open Sans"/>
                <w:bCs/>
                <w:i/>
                <w:color w:val="000000" w:themeColor="text1"/>
              </w:rPr>
            </w:pPr>
          </w:p>
        </w:tc>
        <w:tc>
          <w:tcPr>
            <w:tcW w:w="7560" w:type="dxa"/>
            <w:shd w:val="clear" w:color="auto" w:fill="auto"/>
          </w:tcPr>
          <w:p w14:paraId="1D040C6C" w14:textId="77777777" w:rsidR="005D4A1F" w:rsidRPr="00657AB0" w:rsidRDefault="005D4A1F" w:rsidP="00657AB0">
            <w:pPr>
              <w:pStyle w:val="PARAGRAPH1"/>
              <w:spacing w:before="0" w:after="0"/>
              <w:rPr>
                <w:rFonts w:ascii="Open Sans" w:hAnsi="Open Sans" w:cs="Open Sans"/>
              </w:rPr>
            </w:pPr>
            <w:r w:rsidRPr="00657AB0">
              <w:rPr>
                <w:rFonts w:ascii="Open Sans" w:hAnsi="Open Sans" w:cs="Open Sans"/>
              </w:rPr>
              <w:t>(3)</w:t>
            </w:r>
            <w:r w:rsidRPr="00657AB0">
              <w:rPr>
                <w:rFonts w:ascii="Open Sans" w:hAnsi="Open Sans" w:cs="Open Sans"/>
              </w:rPr>
              <w:tab/>
              <w:t>The student uses scientific methods and equipment during laboratory and field investigations. The student is expected to:</w:t>
            </w:r>
          </w:p>
          <w:p w14:paraId="3F5D4A19" w14:textId="2804BC03" w:rsidR="005D4A1F" w:rsidRPr="00657AB0" w:rsidRDefault="005D4A1F" w:rsidP="00657AB0">
            <w:pPr>
              <w:pStyle w:val="SUBPARAGRAPHA"/>
              <w:spacing w:before="0" w:after="0"/>
              <w:rPr>
                <w:rFonts w:ascii="Open Sans" w:hAnsi="Open Sans" w:cs="Open Sans"/>
              </w:rPr>
            </w:pPr>
            <w:r w:rsidRPr="00657AB0">
              <w:rPr>
                <w:rFonts w:ascii="Open Sans" w:hAnsi="Open Sans" w:cs="Open Sans"/>
              </w:rPr>
              <w:t>(F)</w:t>
            </w:r>
            <w:r w:rsidRPr="00657AB0">
              <w:rPr>
                <w:rFonts w:ascii="Open Sans" w:hAnsi="Open Sans" w:cs="Open Sans"/>
              </w:rPr>
              <w:tab/>
              <w:t xml:space="preserve">collect and organize qualitative and quantitative data and make measurements with accuracy and precision using tools such as multimeters (current, voltage, resistance), balances, batteries, dynamics demonstration equipment, collision apparatus, lab masses, magnets, plane mirrors, convex lenses, stopwatches, trajectory apparatus, graph paper, magnetic compasses, protractors, metric rulers, spring scales, thermometers, </w:t>
            </w:r>
            <w:r w:rsidR="00F63755">
              <w:rPr>
                <w:rFonts w:ascii="Open Sans" w:hAnsi="Open Sans" w:cs="Open Sans"/>
              </w:rPr>
              <w:t xml:space="preserve">and </w:t>
            </w:r>
            <w:r w:rsidRPr="00657AB0">
              <w:rPr>
                <w:rFonts w:ascii="Open Sans" w:hAnsi="Open Sans" w:cs="Open Sans"/>
              </w:rPr>
              <w:t>slinky springs;</w:t>
            </w:r>
          </w:p>
          <w:p w14:paraId="78F08A21" w14:textId="090DAC9D" w:rsidR="005D4A1F" w:rsidRPr="00657AB0" w:rsidRDefault="005D4A1F" w:rsidP="00657AB0">
            <w:pPr>
              <w:pStyle w:val="SUBPARAGRAPHA"/>
              <w:spacing w:before="0" w:after="0"/>
              <w:rPr>
                <w:rFonts w:ascii="Open Sans" w:hAnsi="Open Sans" w:cs="Open Sans"/>
              </w:rPr>
            </w:pPr>
            <w:r w:rsidRPr="00657AB0">
              <w:rPr>
                <w:rFonts w:ascii="Open Sans" w:hAnsi="Open Sans" w:cs="Open Sans"/>
              </w:rPr>
              <w:t>(G)</w:t>
            </w:r>
            <w:r w:rsidRPr="00657AB0">
              <w:rPr>
                <w:rFonts w:ascii="Open Sans" w:hAnsi="Open Sans" w:cs="Open Sans"/>
              </w:rPr>
              <w:tab/>
              <w:t xml:space="preserve">use a wide variety of additional course equipment as appropriate such as ripple tank </w:t>
            </w:r>
            <w:r w:rsidR="00F63755" w:rsidRPr="00F63755">
              <w:rPr>
                <w:rFonts w:ascii="Open Sans" w:hAnsi="Open Sans" w:cs="Open Sans"/>
              </w:rPr>
              <w:t>wave generator, wave motion rope, tuning forks, hand-</w:t>
            </w:r>
            <w:r w:rsidR="00F63755" w:rsidRPr="00F63755">
              <w:rPr>
                <w:rFonts w:ascii="Open Sans" w:hAnsi="Open Sans" w:cs="Open Sans"/>
              </w:rPr>
              <w:lastRenderedPageBreak/>
              <w:t xml:space="preserve">held visual spectroscopes, discharge tubes with power supply (H, He, Ne, </w:t>
            </w:r>
            <w:proofErr w:type="spellStart"/>
            <w:r w:rsidR="00F63755" w:rsidRPr="00F63755">
              <w:rPr>
                <w:rFonts w:ascii="Open Sans" w:hAnsi="Open Sans" w:cs="Open Sans"/>
              </w:rPr>
              <w:t>Ar</w:t>
            </w:r>
            <w:proofErr w:type="spellEnd"/>
            <w:r w:rsidR="00F63755" w:rsidRPr="00F63755">
              <w:rPr>
                <w:rFonts w:ascii="Open Sans" w:hAnsi="Open Sans" w:cs="Open Sans"/>
              </w:rPr>
              <w:t>), electromagnetic spectrum charts, laser pointers, micrometer, caliper, computer, data acquisition probes, scientific calculators, graphing technology, electrostatic kits, electroscope, inclined plane, optics bench, optics kit, polarized film, prisms, pulley with table clamp, motion detectors, photogates, friction blocks, ballistic carts or equivalent, resonance tube</w:t>
            </w:r>
            <w:r w:rsidR="00F63755">
              <w:rPr>
                <w:rFonts w:ascii="Open Sans" w:hAnsi="Open Sans" w:cs="Open Sans"/>
              </w:rPr>
              <w:t xml:space="preserve">, </w:t>
            </w:r>
            <w:r w:rsidR="00F63755" w:rsidRPr="00F63755">
              <w:rPr>
                <w:rFonts w:ascii="Open Sans" w:hAnsi="Open Sans" w:cs="Open Sans"/>
              </w:rPr>
              <w:t>stroboscope, resistors, copper wire, switches, iron filings, and/or other equipment and materials that will produce the same results;</w:t>
            </w:r>
          </w:p>
          <w:p w14:paraId="3EF00727" w14:textId="77777777" w:rsidR="005D4A1F" w:rsidRPr="00657AB0" w:rsidRDefault="005D4A1F" w:rsidP="00657AB0">
            <w:pPr>
              <w:pStyle w:val="SUBPARAGRAPHA"/>
              <w:spacing w:before="0" w:after="0"/>
              <w:rPr>
                <w:rFonts w:ascii="Open Sans" w:hAnsi="Open Sans" w:cs="Open Sans"/>
              </w:rPr>
            </w:pPr>
            <w:r w:rsidRPr="00657AB0">
              <w:rPr>
                <w:rFonts w:ascii="Open Sans" w:hAnsi="Open Sans" w:cs="Open Sans"/>
              </w:rPr>
              <w:t>(H)</w:t>
            </w:r>
            <w:r w:rsidRPr="00657AB0">
              <w:rPr>
                <w:rFonts w:ascii="Open Sans" w:hAnsi="Open Sans" w:cs="Open Sans"/>
              </w:rPr>
              <w:tab/>
              <w:t>make measurements and record data with accuracy and precision using scientific notation and International System (SI) units;</w:t>
            </w:r>
          </w:p>
          <w:p w14:paraId="194F440E" w14:textId="5CA579DD" w:rsidR="005D4A1F" w:rsidRPr="00657AB0" w:rsidRDefault="005D4A1F" w:rsidP="00657AB0">
            <w:pPr>
              <w:pStyle w:val="SUBPARAGRAPHA"/>
              <w:spacing w:before="0" w:after="0"/>
              <w:rPr>
                <w:rFonts w:ascii="Open Sans" w:hAnsi="Open Sans" w:cs="Open Sans"/>
              </w:rPr>
            </w:pPr>
            <w:r w:rsidRPr="00657AB0">
              <w:rPr>
                <w:rFonts w:ascii="Open Sans" w:hAnsi="Open Sans" w:cs="Open Sans"/>
              </w:rPr>
              <w:t>(I)</w:t>
            </w:r>
            <w:r w:rsidRPr="00657AB0">
              <w:rPr>
                <w:rFonts w:ascii="Open Sans" w:hAnsi="Open Sans" w:cs="Open Sans"/>
              </w:rPr>
              <w:tab/>
            </w:r>
            <w:r w:rsidR="00F63755" w:rsidRPr="00657AB0">
              <w:rPr>
                <w:rFonts w:ascii="Open Sans" w:hAnsi="Open Sans" w:cs="Open Sans"/>
              </w:rPr>
              <w:t>organize, evaluate, and make inferences from data, including the use of tables, charts, and graphs;</w:t>
            </w:r>
          </w:p>
          <w:p w14:paraId="10F27B3F" w14:textId="5D858754" w:rsidR="005D4A1F" w:rsidRPr="00657AB0" w:rsidRDefault="005D4A1F" w:rsidP="00657AB0">
            <w:pPr>
              <w:pStyle w:val="SUBPARAGRAPHA"/>
              <w:spacing w:before="0" w:after="0"/>
              <w:rPr>
                <w:rFonts w:ascii="Open Sans" w:hAnsi="Open Sans" w:cs="Open Sans"/>
              </w:rPr>
            </w:pPr>
            <w:r w:rsidRPr="00657AB0">
              <w:rPr>
                <w:rFonts w:ascii="Open Sans" w:hAnsi="Open Sans" w:cs="Open Sans"/>
              </w:rPr>
              <w:t>(J)</w:t>
            </w:r>
            <w:r w:rsidRPr="00657AB0">
              <w:rPr>
                <w:rFonts w:ascii="Open Sans" w:hAnsi="Open Sans" w:cs="Open Sans"/>
              </w:rPr>
              <w:tab/>
            </w:r>
            <w:r w:rsidR="00F63755" w:rsidRPr="00657AB0">
              <w:rPr>
                <w:rFonts w:ascii="Open Sans" w:hAnsi="Open Sans" w:cs="Open Sans"/>
              </w:rPr>
              <w:t xml:space="preserve">communicate valid conclusions supported by the data through various methods such as lab reports, labeled drawings, graphic organizers, journals, </w:t>
            </w:r>
            <w:r w:rsidR="00F63755" w:rsidRPr="00657AB0">
              <w:rPr>
                <w:rFonts w:ascii="Open Sans" w:hAnsi="Open Sans" w:cs="Open Sans"/>
              </w:rPr>
              <w:lastRenderedPageBreak/>
              <w:t>summaries, oral reports, and technology-based reports; and</w:t>
            </w:r>
          </w:p>
          <w:p w14:paraId="416ECF2B" w14:textId="56569A69" w:rsidR="005D4A1F" w:rsidRPr="00657AB0" w:rsidRDefault="005D4A1F" w:rsidP="00657AB0">
            <w:pPr>
              <w:pStyle w:val="SUBPARAGRAPHA"/>
              <w:spacing w:before="0" w:after="0"/>
              <w:rPr>
                <w:rFonts w:ascii="Open Sans" w:hAnsi="Open Sans" w:cs="Open Sans"/>
              </w:rPr>
            </w:pPr>
            <w:r w:rsidRPr="00657AB0">
              <w:rPr>
                <w:rFonts w:ascii="Open Sans" w:hAnsi="Open Sans" w:cs="Open Sans"/>
              </w:rPr>
              <w:t>(K)</w:t>
            </w:r>
            <w:r w:rsidRPr="00657AB0">
              <w:rPr>
                <w:rFonts w:ascii="Open Sans" w:hAnsi="Open Sans" w:cs="Open Sans"/>
              </w:rPr>
              <w:tab/>
            </w:r>
            <w:r w:rsidR="00F63755" w:rsidRPr="00657AB0">
              <w:rPr>
                <w:rFonts w:ascii="Open Sans" w:hAnsi="Open Sans" w:cs="Open Sans"/>
              </w:rPr>
              <w:t>express relationships among physical variables quantitatively, including the use of graphs, charts, and equations.</w:t>
            </w:r>
          </w:p>
          <w:p w14:paraId="530E6FB3" w14:textId="3B85EF72" w:rsidR="005D4A1F" w:rsidRPr="00657AB0" w:rsidRDefault="005D4A1F" w:rsidP="00657AB0">
            <w:pPr>
              <w:pStyle w:val="PARAGRAPH1"/>
              <w:spacing w:before="0" w:after="0"/>
              <w:ind w:left="2160"/>
              <w:rPr>
                <w:rFonts w:ascii="Open Sans" w:hAnsi="Open Sans" w:cs="Open Sans"/>
              </w:rPr>
            </w:pPr>
            <w:r w:rsidRPr="00657AB0">
              <w:rPr>
                <w:rFonts w:ascii="Open Sans" w:hAnsi="Open Sans" w:cs="Open Sans"/>
              </w:rPr>
              <w:tab/>
            </w:r>
          </w:p>
        </w:tc>
      </w:tr>
      <w:tr w:rsidR="00CD0489" w:rsidRPr="00657AB0" w14:paraId="76831F81" w14:textId="77777777">
        <w:trPr>
          <w:trHeight w:val="710"/>
        </w:trPr>
        <w:tc>
          <w:tcPr>
            <w:tcW w:w="4680" w:type="dxa"/>
            <w:shd w:val="clear" w:color="auto" w:fill="auto"/>
          </w:tcPr>
          <w:p w14:paraId="0B6D7911" w14:textId="77777777" w:rsidR="00F261CE" w:rsidRPr="00657AB0" w:rsidRDefault="00CD0489" w:rsidP="00F261CE">
            <w:pPr>
              <w:rPr>
                <w:rFonts w:ascii="Open Sans" w:hAnsi="Open Sans" w:cs="Open Sans"/>
                <w:b/>
                <w:color w:val="000000" w:themeColor="text1"/>
              </w:rPr>
            </w:pPr>
            <w:r w:rsidRPr="00657AB0">
              <w:rPr>
                <w:rFonts w:ascii="Open Sans" w:hAnsi="Open Sans" w:cs="Open Sans"/>
                <w:b/>
                <w:color w:val="000000" w:themeColor="text1"/>
              </w:rPr>
              <w:lastRenderedPageBreak/>
              <w:t xml:space="preserve">Unit </w:t>
            </w:r>
            <w:r w:rsidR="003707A0" w:rsidRPr="00657AB0">
              <w:rPr>
                <w:rFonts w:ascii="Open Sans" w:hAnsi="Open Sans" w:cs="Open Sans"/>
                <w:b/>
                <w:color w:val="000000" w:themeColor="text1"/>
              </w:rPr>
              <w:t>3</w:t>
            </w:r>
            <w:r w:rsidR="00F261CE" w:rsidRPr="00657AB0">
              <w:rPr>
                <w:rFonts w:ascii="Open Sans" w:hAnsi="Open Sans" w:cs="Open Sans"/>
                <w:b/>
                <w:color w:val="000000" w:themeColor="text1"/>
              </w:rPr>
              <w:t>: Safety Precautions and Regulations in Technology</w:t>
            </w:r>
          </w:p>
          <w:p w14:paraId="01CA2BF7" w14:textId="77777777" w:rsidR="00CB0E45" w:rsidRPr="00657AB0" w:rsidRDefault="00F261CE" w:rsidP="00F261CE">
            <w:pPr>
              <w:tabs>
                <w:tab w:val="center" w:pos="2232"/>
              </w:tabs>
              <w:rPr>
                <w:rFonts w:ascii="Open Sans" w:hAnsi="Open Sans" w:cs="Open Sans"/>
                <w:b/>
                <w:i/>
                <w:color w:val="000000" w:themeColor="text1"/>
              </w:rPr>
            </w:pPr>
            <w:r w:rsidRPr="00657AB0">
              <w:rPr>
                <w:rFonts w:ascii="Open Sans" w:hAnsi="Open Sans" w:cs="Open Sans"/>
                <w:color w:val="000000" w:themeColor="text1"/>
              </w:rPr>
              <w:t xml:space="preserve">In this unit, students will comply with federal and state safety regulations in the field and laboratory environments. Students will identify and obey safety symbols and signs in the technology industry. The culminating activity will have students demonstrate appropriate safety procedures, and guidelines, including chemical hygiene and personal protection as well as explain </w:t>
            </w:r>
            <w:r w:rsidRPr="00657AB0">
              <w:rPr>
                <w:rFonts w:ascii="Open Sans" w:hAnsi="Open Sans" w:cs="Open Sans"/>
              </w:rPr>
              <w:t>the reason for conservation of resources and the proper disposal or recycling of materials.</w:t>
            </w:r>
          </w:p>
          <w:p w14:paraId="44054B57" w14:textId="77777777" w:rsidR="00CD0489" w:rsidRPr="00657AB0" w:rsidRDefault="00CD0489" w:rsidP="00CB0E45">
            <w:pPr>
              <w:pStyle w:val="PARAGRAPH1"/>
              <w:ind w:left="0" w:firstLine="0"/>
              <w:rPr>
                <w:rFonts w:ascii="Open Sans" w:hAnsi="Open Sans" w:cs="Open Sans"/>
                <w:b/>
                <w:i/>
                <w:color w:val="000000" w:themeColor="text1"/>
              </w:rPr>
            </w:pPr>
          </w:p>
        </w:tc>
        <w:tc>
          <w:tcPr>
            <w:tcW w:w="2250" w:type="dxa"/>
            <w:shd w:val="clear" w:color="auto" w:fill="auto"/>
          </w:tcPr>
          <w:sdt>
            <w:sdtPr>
              <w:rPr>
                <w:rFonts w:ascii="Open Sans" w:hAnsi="Open Sans" w:cs="Open Sans"/>
                <w:bCs/>
                <w:color w:val="000000" w:themeColor="text1"/>
              </w:rPr>
              <w:id w:val="542768"/>
              <w:placeholder>
                <w:docPart w:val="774F450A1D78D849A2829E1D9FD59B74"/>
              </w:placeholder>
              <w:docPartList>
                <w:docPartGallery w:val="Quick Parts"/>
              </w:docPartList>
            </w:sdtPr>
            <w:sdtEndPr/>
            <w:sdtContent>
              <w:p w14:paraId="1A2833AF"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13537A59" w14:textId="77777777" w:rsidR="00CB0E45" w:rsidRPr="00657AB0" w:rsidRDefault="00CB0E45" w:rsidP="00CB0E45">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p w14:paraId="04895D89" w14:textId="77777777" w:rsidR="00CB0E45" w:rsidRPr="00657AB0" w:rsidRDefault="00CB0E45" w:rsidP="00CB0E45">
            <w:pPr>
              <w:contextualSpacing/>
              <w:jc w:val="center"/>
              <w:rPr>
                <w:rFonts w:ascii="Open Sans" w:hAnsi="Open Sans" w:cs="Open Sans"/>
                <w:bCs/>
                <w:color w:val="000000" w:themeColor="text1"/>
              </w:rPr>
            </w:pPr>
          </w:p>
          <w:sdt>
            <w:sdtPr>
              <w:rPr>
                <w:rFonts w:ascii="Open Sans" w:hAnsi="Open Sans" w:cs="Open Sans"/>
                <w:bCs/>
                <w:color w:val="000000" w:themeColor="text1"/>
              </w:rPr>
              <w:id w:val="542767"/>
              <w:placeholder>
                <w:docPart w:val="8D8555AC27719340BBCFC8201EAD0320"/>
              </w:placeholder>
              <w:docPartList>
                <w:docPartGallery w:val="Quick Parts"/>
              </w:docPartList>
            </w:sdtPr>
            <w:sdtEndPr/>
            <w:sdtContent>
              <w:p w14:paraId="24D602E6" w14:textId="77777777" w:rsidR="00CB0E45" w:rsidRPr="00657AB0" w:rsidRDefault="00CB0E45" w:rsidP="00CB0E45">
                <w:pPr>
                  <w:contextualSpacing/>
                  <w:jc w:val="center"/>
                  <w:rPr>
                    <w:rFonts w:ascii="Open Sans" w:hAnsi="Open Sans" w:cs="Open Sans"/>
                    <w:b/>
                    <w:bCs/>
                    <w:color w:val="000000" w:themeColor="text1"/>
                  </w:rPr>
                </w:pPr>
              </w:p>
              <w:p w14:paraId="4139F8E3" w14:textId="77777777" w:rsidR="00CB0E45" w:rsidRPr="00657AB0" w:rsidRDefault="00CB0E45" w:rsidP="00CB0E45">
                <w:pPr>
                  <w:contextualSpacing/>
                  <w:jc w:val="center"/>
                  <w:rPr>
                    <w:rFonts w:ascii="Open Sans" w:hAnsi="Open Sans" w:cs="Open Sans"/>
                    <w:b/>
                    <w:bCs/>
                    <w:color w:val="000000" w:themeColor="text1"/>
                  </w:rPr>
                </w:pPr>
              </w:p>
              <w:p w14:paraId="680DF34E" w14:textId="77777777" w:rsidR="00CB0E45" w:rsidRPr="00657AB0" w:rsidRDefault="00E758C3" w:rsidP="00CB0E45">
                <w:pPr>
                  <w:contextualSpacing/>
                  <w:rPr>
                    <w:rFonts w:ascii="Open Sans" w:hAnsi="Open Sans" w:cs="Open Sans"/>
                    <w:bCs/>
                    <w:color w:val="000000" w:themeColor="text1"/>
                  </w:rPr>
                </w:pPr>
              </w:p>
            </w:sdtContent>
          </w:sdt>
          <w:p w14:paraId="7A3BE52D" w14:textId="77777777" w:rsidR="00CD0489" w:rsidRPr="00657AB0" w:rsidRDefault="00CD0489" w:rsidP="006122BF">
            <w:pPr>
              <w:contextualSpacing/>
              <w:jc w:val="center"/>
              <w:rPr>
                <w:rFonts w:ascii="Open Sans" w:hAnsi="Open Sans" w:cs="Open Sans"/>
                <w:bCs/>
                <w:i/>
                <w:color w:val="000000" w:themeColor="text1"/>
              </w:rPr>
            </w:pPr>
          </w:p>
        </w:tc>
        <w:tc>
          <w:tcPr>
            <w:tcW w:w="7560" w:type="dxa"/>
            <w:shd w:val="clear" w:color="auto" w:fill="auto"/>
          </w:tcPr>
          <w:p w14:paraId="66D3FA7D" w14:textId="77777777" w:rsidR="00CD0489" w:rsidRPr="00657AB0" w:rsidRDefault="00CD0489" w:rsidP="00657AB0">
            <w:pPr>
              <w:pStyle w:val="PARAGRAPH1"/>
              <w:spacing w:before="0" w:after="0"/>
              <w:rPr>
                <w:rFonts w:ascii="Open Sans" w:hAnsi="Open Sans" w:cs="Open Sans"/>
              </w:rPr>
            </w:pPr>
            <w:r w:rsidRPr="00657AB0">
              <w:rPr>
                <w:rFonts w:ascii="Open Sans" w:hAnsi="Open Sans" w:cs="Open Sans"/>
              </w:rPr>
              <w:t>(6)</w:t>
            </w:r>
            <w:r w:rsidRPr="00657AB0">
              <w:rPr>
                <w:rFonts w:ascii="Open Sans" w:hAnsi="Open Sans" w:cs="Open Sans"/>
              </w:rPr>
              <w:tab/>
              <w:t>The student demonstrates appropriate safety techniques in the field and laboratory environments. The student is expected to:</w:t>
            </w:r>
          </w:p>
          <w:p w14:paraId="6D3D7316"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master relevant safety procedures;</w:t>
            </w:r>
          </w:p>
          <w:p w14:paraId="6974FF7C"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comply with safety guidelines as described in various manuals, instructions, and regulations;</w:t>
            </w:r>
          </w:p>
          <w:p w14:paraId="487A38D9"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t>identify and classify hazardous materials and wastes; and</w:t>
            </w:r>
          </w:p>
          <w:p w14:paraId="13E3BFE4" w14:textId="77777777" w:rsidR="00F261CE" w:rsidRPr="00657AB0" w:rsidRDefault="00CD0489" w:rsidP="00657AB0">
            <w:pPr>
              <w:pStyle w:val="SUBPARAGRAPHA"/>
              <w:spacing w:before="0" w:after="0"/>
              <w:rPr>
                <w:rFonts w:ascii="Open Sans" w:hAnsi="Open Sans" w:cs="Open Sans"/>
              </w:rPr>
            </w:pPr>
            <w:r w:rsidRPr="00657AB0">
              <w:rPr>
                <w:rFonts w:ascii="Open Sans" w:hAnsi="Open Sans" w:cs="Open Sans"/>
              </w:rPr>
              <w:t>(D)</w:t>
            </w:r>
            <w:r w:rsidRPr="00657AB0">
              <w:rPr>
                <w:rFonts w:ascii="Open Sans" w:hAnsi="Open Sans" w:cs="Open Sans"/>
              </w:rPr>
              <w:tab/>
              <w:t>make prudent choices in the conservation and use of resources and the appropriate disposal of hazardous materials and wastes.</w:t>
            </w:r>
          </w:p>
          <w:p w14:paraId="23454640" w14:textId="77777777" w:rsidR="00F261CE" w:rsidRPr="00657AB0" w:rsidRDefault="00F261CE" w:rsidP="00657AB0">
            <w:pPr>
              <w:pStyle w:val="PARAGRAPH1"/>
              <w:spacing w:before="0" w:after="0"/>
              <w:rPr>
                <w:rFonts w:ascii="Open Sans" w:hAnsi="Open Sans" w:cs="Open Sans"/>
              </w:rPr>
            </w:pPr>
            <w:r w:rsidRPr="00657AB0">
              <w:rPr>
                <w:rFonts w:ascii="Open Sans" w:hAnsi="Open Sans" w:cs="Open Sans"/>
              </w:rPr>
              <w:t>(2)</w:t>
            </w:r>
            <w:r w:rsidRPr="00657AB0">
              <w:rPr>
                <w:rFonts w:ascii="Open Sans" w:hAnsi="Open Sans" w:cs="Open Sans"/>
              </w:rPr>
              <w:tab/>
              <w:t>The student, for at least 40% of instructional time, conducts laboratory and field investigations using safe, environmentally appropriate, and ethical practices. The student is expected to:</w:t>
            </w:r>
          </w:p>
          <w:p w14:paraId="33A4D679" w14:textId="77777777" w:rsidR="00F261CE" w:rsidRPr="00657AB0" w:rsidRDefault="00F261CE"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demonstrate safe practices during laboratory and field investigations; and</w:t>
            </w:r>
          </w:p>
          <w:p w14:paraId="55C4B5E6" w14:textId="77777777" w:rsidR="00CD0489" w:rsidRPr="00657AB0" w:rsidRDefault="00F261CE" w:rsidP="00657AB0">
            <w:pPr>
              <w:pStyle w:val="SUBPARAGRAPHA"/>
              <w:spacing w:before="0" w:after="0"/>
              <w:rPr>
                <w:rFonts w:ascii="Open Sans" w:hAnsi="Open Sans" w:cs="Open Sans"/>
              </w:rPr>
            </w:pPr>
            <w:r w:rsidRPr="00657AB0">
              <w:rPr>
                <w:rFonts w:ascii="Open Sans" w:hAnsi="Open Sans" w:cs="Open Sans"/>
              </w:rPr>
              <w:lastRenderedPageBreak/>
              <w:t>(B)</w:t>
            </w:r>
            <w:r w:rsidRPr="00657AB0">
              <w:rPr>
                <w:rFonts w:ascii="Open Sans" w:hAnsi="Open Sans" w:cs="Open Sans"/>
              </w:rPr>
              <w:tab/>
              <w:t>demonstrate an understanding of the use and conservation of resources and the proper disposal or recycling of materials.</w:t>
            </w:r>
          </w:p>
        </w:tc>
      </w:tr>
      <w:tr w:rsidR="006122BF" w:rsidRPr="00657AB0" w14:paraId="3348E43F" w14:textId="77777777">
        <w:trPr>
          <w:trHeight w:val="260"/>
        </w:trPr>
        <w:tc>
          <w:tcPr>
            <w:tcW w:w="4680" w:type="dxa"/>
            <w:shd w:val="clear" w:color="auto" w:fill="auto"/>
          </w:tcPr>
          <w:p w14:paraId="1F5C87BC" w14:textId="77777777" w:rsidR="006122BF" w:rsidRPr="00657AB0" w:rsidRDefault="00323230" w:rsidP="006122BF">
            <w:pPr>
              <w:rPr>
                <w:rFonts w:ascii="Open Sans" w:hAnsi="Open Sans" w:cs="Open Sans"/>
                <w:b/>
                <w:color w:val="000000" w:themeColor="text1"/>
              </w:rPr>
            </w:pPr>
            <w:r w:rsidRPr="00657AB0">
              <w:rPr>
                <w:rFonts w:ascii="Open Sans" w:hAnsi="Open Sans" w:cs="Open Sans"/>
                <w:b/>
                <w:color w:val="000000" w:themeColor="text1"/>
              </w:rPr>
              <w:lastRenderedPageBreak/>
              <w:t>Unit 4</w:t>
            </w:r>
            <w:r w:rsidR="005D4A1F" w:rsidRPr="00657AB0">
              <w:rPr>
                <w:rFonts w:ascii="Open Sans" w:hAnsi="Open Sans" w:cs="Open Sans"/>
                <w:b/>
                <w:color w:val="000000" w:themeColor="text1"/>
              </w:rPr>
              <w:t xml:space="preserve">: </w:t>
            </w:r>
            <w:r w:rsidR="006122BF" w:rsidRPr="00657AB0">
              <w:rPr>
                <w:rFonts w:ascii="Open Sans" w:hAnsi="Open Sans" w:cs="Open Sans"/>
                <w:b/>
                <w:color w:val="000000" w:themeColor="text1"/>
              </w:rPr>
              <w:t xml:space="preserve">Scientific Reasoning in </w:t>
            </w:r>
            <w:r w:rsidR="00F261CE" w:rsidRPr="00657AB0">
              <w:rPr>
                <w:rFonts w:ascii="Open Sans" w:hAnsi="Open Sans" w:cs="Open Sans"/>
                <w:b/>
                <w:color w:val="000000" w:themeColor="text1"/>
              </w:rPr>
              <w:t>Technology</w:t>
            </w:r>
            <w:r w:rsidR="006122BF" w:rsidRPr="00657AB0">
              <w:rPr>
                <w:rFonts w:ascii="Open Sans" w:hAnsi="Open Sans" w:cs="Open Sans"/>
                <w:b/>
                <w:color w:val="000000" w:themeColor="text1"/>
              </w:rPr>
              <w:t xml:space="preserve"> </w:t>
            </w:r>
          </w:p>
          <w:p w14:paraId="3BCFF21E" w14:textId="77777777" w:rsidR="006122BF" w:rsidRPr="00657AB0" w:rsidRDefault="006122BF" w:rsidP="00F261CE">
            <w:pPr>
              <w:pStyle w:val="SUBPARAGRAPHA"/>
              <w:ind w:left="0" w:firstLine="0"/>
              <w:rPr>
                <w:rFonts w:ascii="Open Sans" w:hAnsi="Open Sans" w:cs="Open Sans"/>
                <w:i/>
                <w:color w:val="000000" w:themeColor="text1"/>
              </w:rPr>
            </w:pPr>
            <w:r w:rsidRPr="00657AB0">
              <w:rPr>
                <w:rFonts w:ascii="Open Sans" w:hAnsi="Open Sans" w:cs="Open Sans"/>
                <w:color w:val="000000" w:themeColor="text1"/>
              </w:rPr>
              <w:t>Scientific inquiry is the planned and deliberate investigation of the natural world. Scientific methods of investigation can be experimental, descriptive, or comparative. The method chosen should be appropriate to the question being asked. In this unit, students will use critical thinking, scientific reasoning, and problem solving to make informed decisions</w:t>
            </w:r>
            <w:r w:rsidR="00F261CE" w:rsidRPr="00657AB0">
              <w:rPr>
                <w:rFonts w:ascii="Open Sans" w:hAnsi="Open Sans" w:cs="Open Sans"/>
                <w:color w:val="000000" w:themeColor="text1"/>
              </w:rPr>
              <w:t xml:space="preserve"> about information extracted from various sources such as news reports, articles and social media</w:t>
            </w:r>
            <w:r w:rsidRPr="00657AB0">
              <w:rPr>
                <w:rFonts w:ascii="Open Sans" w:hAnsi="Open Sans" w:cs="Open Sans"/>
                <w:color w:val="000000" w:themeColor="text1"/>
              </w:rPr>
              <w:t xml:space="preserve">. The unit will culminate with an activity where students will </w:t>
            </w:r>
            <w:r w:rsidR="00F261CE" w:rsidRPr="00657AB0">
              <w:rPr>
                <w:rFonts w:ascii="Open Sans" w:hAnsi="Open Sans" w:cs="Open Sans"/>
              </w:rPr>
              <w:t>explain the impacts of the scientific contributions of a variety of historical and contemporary scientists on scientific thought and society.</w:t>
            </w:r>
          </w:p>
        </w:tc>
        <w:tc>
          <w:tcPr>
            <w:tcW w:w="2250" w:type="dxa"/>
            <w:shd w:val="clear" w:color="auto" w:fill="auto"/>
          </w:tcPr>
          <w:sdt>
            <w:sdtPr>
              <w:rPr>
                <w:rFonts w:ascii="Open Sans" w:hAnsi="Open Sans" w:cs="Open Sans"/>
                <w:bCs/>
                <w:color w:val="000000" w:themeColor="text1"/>
              </w:rPr>
              <w:id w:val="437542442"/>
              <w:placeholder>
                <w:docPart w:val="7223D3CCD5E41F4EB5388A8B255F7CE4"/>
              </w:placeholder>
              <w:docPartList>
                <w:docPartGallery w:val="Quick Parts"/>
              </w:docPartList>
            </w:sdtPr>
            <w:sdtEndPr/>
            <w:sdtContent>
              <w:sdt>
                <w:sdtPr>
                  <w:rPr>
                    <w:rFonts w:ascii="Open Sans" w:hAnsi="Open Sans" w:cs="Open Sans"/>
                    <w:bCs/>
                    <w:color w:val="000000" w:themeColor="text1"/>
                  </w:rPr>
                  <w:id w:val="437542443"/>
                  <w:placeholder>
                    <w:docPart w:val="5E752CE2B1C3D243A37623393124960D"/>
                  </w:placeholder>
                  <w:docPartList>
                    <w:docPartGallery w:val="Quick Parts"/>
                  </w:docPartList>
                </w:sdtPr>
                <w:sdtEndPr/>
                <w:sdtContent>
                  <w:sdt>
                    <w:sdtPr>
                      <w:rPr>
                        <w:rFonts w:ascii="Open Sans" w:hAnsi="Open Sans" w:cs="Open Sans"/>
                        <w:bCs/>
                        <w:color w:val="000000" w:themeColor="text1"/>
                      </w:rPr>
                      <w:id w:val="437543488"/>
                      <w:placeholder>
                        <w:docPart w:val="1494A69BBA70B74AA4337411E2CE26F8"/>
                      </w:placeholder>
                      <w:docPartList>
                        <w:docPartGallery w:val="Quick Parts"/>
                      </w:docPartList>
                    </w:sdtPr>
                    <w:sdtEndPr/>
                    <w:sdtContent>
                      <w:sdt>
                        <w:sdtPr>
                          <w:rPr>
                            <w:rFonts w:ascii="Open Sans" w:hAnsi="Open Sans" w:cs="Open Sans"/>
                            <w:bCs/>
                            <w:color w:val="000000" w:themeColor="text1"/>
                          </w:rPr>
                          <w:id w:val="437543489"/>
                          <w:placeholder>
                            <w:docPart w:val="1FAD5D5184D7184DAAC00D193E3ED25E"/>
                          </w:placeholder>
                          <w:docPartList>
                            <w:docPartGallery w:val="Quick Parts"/>
                          </w:docPartList>
                        </w:sdtPr>
                        <w:sdtEndPr/>
                        <w:sdtContent>
                          <w:sdt>
                            <w:sdtPr>
                              <w:rPr>
                                <w:rFonts w:ascii="Open Sans" w:hAnsi="Open Sans" w:cs="Open Sans"/>
                                <w:bCs/>
                                <w:color w:val="000000" w:themeColor="text1"/>
                              </w:rPr>
                              <w:id w:val="542784"/>
                              <w:placeholder>
                                <w:docPart w:val="CB21B1CAF75E084984684D623ABDEBE0"/>
                              </w:placeholder>
                              <w:docPartList>
                                <w:docPartGallery w:val="Quick Parts"/>
                              </w:docPartList>
                            </w:sdtPr>
                            <w:sdtEndPr/>
                            <w:sdtContent>
                              <w:p w14:paraId="338832EE"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0B1699A0" w14:textId="77777777" w:rsidR="00CB0E45" w:rsidRPr="00657AB0" w:rsidRDefault="00CB0E45" w:rsidP="00CB0E45">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sdtContent>
                      </w:sdt>
                      <w:p w14:paraId="7D103556" w14:textId="77777777" w:rsidR="006122BF" w:rsidRPr="00657AB0" w:rsidRDefault="006122BF" w:rsidP="006122BF">
                        <w:pPr>
                          <w:contextualSpacing/>
                          <w:jc w:val="center"/>
                          <w:rPr>
                            <w:rFonts w:ascii="Open Sans" w:hAnsi="Open Sans" w:cs="Open Sans"/>
                            <w:b/>
                            <w:bCs/>
                            <w:color w:val="000000" w:themeColor="text1"/>
                          </w:rPr>
                        </w:pPr>
                      </w:p>
                      <w:p w14:paraId="71DB1681" w14:textId="77777777" w:rsidR="006122BF" w:rsidRPr="00657AB0" w:rsidRDefault="00E758C3" w:rsidP="006122BF">
                        <w:pPr>
                          <w:contextualSpacing/>
                          <w:jc w:val="center"/>
                          <w:rPr>
                            <w:rFonts w:ascii="Open Sans" w:hAnsi="Open Sans" w:cs="Open Sans"/>
                            <w:bCs/>
                            <w:color w:val="000000" w:themeColor="text1"/>
                          </w:rPr>
                        </w:pPr>
                      </w:p>
                    </w:sdtContent>
                  </w:sdt>
                  <w:p w14:paraId="7CFB5336" w14:textId="77777777" w:rsidR="006122BF" w:rsidRPr="00657AB0" w:rsidRDefault="00E758C3" w:rsidP="006122BF">
                    <w:pPr>
                      <w:contextualSpacing/>
                      <w:jc w:val="center"/>
                      <w:rPr>
                        <w:rFonts w:ascii="Open Sans" w:hAnsi="Open Sans" w:cs="Open Sans"/>
                        <w:b/>
                        <w:bCs/>
                        <w:color w:val="000000" w:themeColor="text1"/>
                      </w:rPr>
                    </w:pPr>
                  </w:p>
                </w:sdtContent>
              </w:sdt>
              <w:p w14:paraId="50B444AA" w14:textId="77777777" w:rsidR="006122BF" w:rsidRPr="00657AB0" w:rsidRDefault="00E758C3" w:rsidP="006122BF">
                <w:pPr>
                  <w:contextualSpacing/>
                  <w:jc w:val="center"/>
                  <w:rPr>
                    <w:rFonts w:ascii="Open Sans" w:hAnsi="Open Sans" w:cs="Open Sans"/>
                    <w:bCs/>
                    <w:color w:val="000000" w:themeColor="text1"/>
                  </w:rPr>
                </w:pPr>
              </w:p>
            </w:sdtContent>
          </w:sdt>
          <w:p w14:paraId="2EBB05F3" w14:textId="77777777" w:rsidR="006122BF" w:rsidRPr="00657AB0" w:rsidRDefault="006122BF" w:rsidP="006122BF">
            <w:pPr>
              <w:contextualSpacing/>
              <w:jc w:val="center"/>
              <w:rPr>
                <w:rFonts w:ascii="Open Sans" w:hAnsi="Open Sans" w:cs="Open Sans"/>
                <w:bCs/>
                <w:color w:val="000000" w:themeColor="text1"/>
              </w:rPr>
            </w:pPr>
          </w:p>
        </w:tc>
        <w:tc>
          <w:tcPr>
            <w:tcW w:w="7560" w:type="dxa"/>
            <w:shd w:val="clear" w:color="auto" w:fill="auto"/>
          </w:tcPr>
          <w:p w14:paraId="57E00D19" w14:textId="77777777" w:rsidR="00102921" w:rsidRPr="00657AB0" w:rsidRDefault="00102921" w:rsidP="00657AB0">
            <w:pPr>
              <w:pStyle w:val="PARAGRAPH1"/>
              <w:spacing w:before="0" w:after="0"/>
              <w:rPr>
                <w:rFonts w:ascii="Open Sans" w:hAnsi="Open Sans" w:cs="Open Sans"/>
              </w:rPr>
            </w:pPr>
            <w:r w:rsidRPr="00657AB0">
              <w:rPr>
                <w:rFonts w:ascii="Open Sans" w:hAnsi="Open Sans" w:cs="Open Sans"/>
              </w:rPr>
              <w:t>(4)</w:t>
            </w:r>
            <w:r w:rsidRPr="00657AB0">
              <w:rPr>
                <w:rFonts w:ascii="Open Sans" w:hAnsi="Open Sans" w:cs="Open Sans"/>
              </w:rPr>
              <w:tab/>
              <w:t>The student uses critical thinking, scientific reasoning, and problem solving to make informed decisions within and outside the classroom. The student is expected to:</w:t>
            </w:r>
          </w:p>
          <w:p w14:paraId="49635F68" w14:textId="5609D630" w:rsidR="00102921" w:rsidRPr="00657AB0" w:rsidRDefault="00102921"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analyze, evaluate, and critique scientific explanations by using empirical evidence, logical reasoning, and experimental and observational testing, so as to encourage critical thinking;</w:t>
            </w:r>
          </w:p>
          <w:p w14:paraId="04500522" w14:textId="77777777" w:rsidR="00102921" w:rsidRPr="00657AB0" w:rsidRDefault="00102921"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communicate and apply scientific information extracted from various sources such as current events, news reports, published journal articles, and marketing materials;</w:t>
            </w:r>
          </w:p>
          <w:p w14:paraId="444A99B5" w14:textId="11D1AD20" w:rsidR="00102921" w:rsidRPr="00657AB0" w:rsidRDefault="00102921"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t>explain the impacts of the scientific contributions of a variety of historical and contemporary scientists on scientific thought and society;</w:t>
            </w:r>
          </w:p>
          <w:p w14:paraId="7CF792C9" w14:textId="680F9E90" w:rsidR="00102921" w:rsidRPr="00657AB0" w:rsidRDefault="00102921" w:rsidP="00657AB0">
            <w:pPr>
              <w:pStyle w:val="SUBPARAGRAPHA"/>
              <w:spacing w:before="0" w:after="0"/>
              <w:rPr>
                <w:rFonts w:ascii="Open Sans" w:hAnsi="Open Sans" w:cs="Open Sans"/>
              </w:rPr>
            </w:pPr>
            <w:r w:rsidRPr="00657AB0">
              <w:rPr>
                <w:rFonts w:ascii="Open Sans" w:hAnsi="Open Sans" w:cs="Open Sans"/>
              </w:rPr>
              <w:t>(</w:t>
            </w:r>
            <w:r w:rsidR="00F63755">
              <w:rPr>
                <w:rFonts w:ascii="Open Sans" w:hAnsi="Open Sans" w:cs="Open Sans"/>
              </w:rPr>
              <w:t>D</w:t>
            </w:r>
            <w:r w:rsidRPr="00657AB0">
              <w:rPr>
                <w:rFonts w:ascii="Open Sans" w:hAnsi="Open Sans" w:cs="Open Sans"/>
              </w:rPr>
              <w:t>)</w:t>
            </w:r>
            <w:r w:rsidRPr="00657AB0">
              <w:rPr>
                <w:rFonts w:ascii="Open Sans" w:hAnsi="Open Sans" w:cs="Open Sans"/>
              </w:rPr>
              <w:tab/>
              <w:t>research and describe the connections between physics and future careers; and</w:t>
            </w:r>
          </w:p>
          <w:p w14:paraId="40C727A6" w14:textId="32305E10" w:rsidR="006122BF" w:rsidRPr="00657AB0" w:rsidRDefault="00102921" w:rsidP="00657AB0">
            <w:pPr>
              <w:pStyle w:val="PARAGRAPH1"/>
              <w:spacing w:before="0" w:after="0"/>
              <w:ind w:left="2160"/>
              <w:rPr>
                <w:rFonts w:ascii="Open Sans" w:hAnsi="Open Sans" w:cs="Open Sans"/>
                <w:color w:val="000000" w:themeColor="text1"/>
              </w:rPr>
            </w:pPr>
            <w:r w:rsidRPr="00657AB0">
              <w:rPr>
                <w:rFonts w:ascii="Open Sans" w:hAnsi="Open Sans" w:cs="Open Sans"/>
              </w:rPr>
              <w:t>(</w:t>
            </w:r>
            <w:r w:rsidR="00F63755">
              <w:rPr>
                <w:rFonts w:ascii="Open Sans" w:hAnsi="Open Sans" w:cs="Open Sans"/>
              </w:rPr>
              <w:t>E</w:t>
            </w:r>
            <w:r w:rsidRPr="00657AB0">
              <w:rPr>
                <w:rFonts w:ascii="Open Sans" w:hAnsi="Open Sans" w:cs="Open Sans"/>
              </w:rPr>
              <w:t>)</w:t>
            </w:r>
            <w:r w:rsidRPr="00657AB0">
              <w:rPr>
                <w:rFonts w:ascii="Open Sans" w:hAnsi="Open Sans" w:cs="Open Sans"/>
              </w:rPr>
              <w:tab/>
              <w:t>express</w:t>
            </w:r>
            <w:r w:rsidR="00F63755">
              <w:rPr>
                <w:rFonts w:ascii="Open Sans" w:hAnsi="Open Sans" w:cs="Open Sans"/>
              </w:rPr>
              <w:t>, manipulate,</w:t>
            </w:r>
            <w:r w:rsidRPr="00657AB0">
              <w:rPr>
                <w:rFonts w:ascii="Open Sans" w:hAnsi="Open Sans" w:cs="Open Sans"/>
              </w:rPr>
              <w:t xml:space="preserve"> and interpret relationships symbolically to make predictions and solve problems mathematically.</w:t>
            </w:r>
          </w:p>
        </w:tc>
      </w:tr>
      <w:tr w:rsidR="003707A0" w:rsidRPr="00657AB0" w14:paraId="72F16BF3" w14:textId="77777777">
        <w:trPr>
          <w:trHeight w:val="260"/>
        </w:trPr>
        <w:tc>
          <w:tcPr>
            <w:tcW w:w="4680" w:type="dxa"/>
            <w:shd w:val="clear" w:color="auto" w:fill="auto"/>
          </w:tcPr>
          <w:p w14:paraId="0E690FAB" w14:textId="77777777" w:rsidR="003707A0" w:rsidRPr="00657AB0" w:rsidRDefault="00323230" w:rsidP="003707A0">
            <w:pPr>
              <w:rPr>
                <w:rFonts w:ascii="Open Sans" w:hAnsi="Open Sans" w:cs="Open Sans"/>
                <w:b/>
                <w:color w:val="000000" w:themeColor="text1"/>
              </w:rPr>
            </w:pPr>
            <w:r w:rsidRPr="00657AB0">
              <w:rPr>
                <w:rFonts w:ascii="Open Sans" w:hAnsi="Open Sans" w:cs="Open Sans"/>
                <w:b/>
                <w:color w:val="000000" w:themeColor="text1"/>
              </w:rPr>
              <w:lastRenderedPageBreak/>
              <w:t>Unit 5</w:t>
            </w:r>
            <w:r w:rsidR="003707A0" w:rsidRPr="00657AB0">
              <w:rPr>
                <w:rFonts w:ascii="Open Sans" w:hAnsi="Open Sans" w:cs="Open Sans"/>
                <w:b/>
                <w:color w:val="000000" w:themeColor="text1"/>
              </w:rPr>
              <w:t xml:space="preserve">: </w:t>
            </w:r>
            <w:r w:rsidR="00AE225A" w:rsidRPr="00657AB0">
              <w:rPr>
                <w:rFonts w:ascii="Open Sans" w:hAnsi="Open Sans" w:cs="Open Sans"/>
                <w:b/>
                <w:color w:val="000000" w:themeColor="text1"/>
              </w:rPr>
              <w:t>Using the Scientific Process to Investigate Physical Concepts in</w:t>
            </w:r>
            <w:r w:rsidR="003707A0" w:rsidRPr="00657AB0">
              <w:rPr>
                <w:rFonts w:ascii="Open Sans" w:hAnsi="Open Sans" w:cs="Open Sans"/>
                <w:b/>
                <w:color w:val="000000" w:themeColor="text1"/>
              </w:rPr>
              <w:t xml:space="preserve"> Technology</w:t>
            </w:r>
          </w:p>
          <w:p w14:paraId="6F8AD13C" w14:textId="77777777" w:rsidR="003707A0" w:rsidRPr="00657AB0" w:rsidRDefault="003707A0" w:rsidP="00AE225A">
            <w:pPr>
              <w:pStyle w:val="SUBPARAGRAPHA"/>
              <w:ind w:left="0" w:firstLine="0"/>
              <w:rPr>
                <w:rFonts w:ascii="Open Sans" w:hAnsi="Open Sans" w:cs="Open Sans"/>
              </w:rPr>
            </w:pPr>
            <w:r w:rsidRPr="00657AB0">
              <w:rPr>
                <w:rFonts w:ascii="Open Sans" w:hAnsi="Open Sans" w:cs="Open Sans"/>
              </w:rPr>
              <w:t>In this unit, students will</w:t>
            </w:r>
            <w:r w:rsidR="00AE225A" w:rsidRPr="00657AB0">
              <w:rPr>
                <w:rFonts w:ascii="Open Sans" w:hAnsi="Open Sans" w:cs="Open Sans"/>
              </w:rPr>
              <w:t xml:space="preserve"> perform functions such as</w:t>
            </w:r>
            <w:r w:rsidRPr="00657AB0">
              <w:rPr>
                <w:rFonts w:ascii="Open Sans" w:hAnsi="Open Sans" w:cs="Open Sans"/>
              </w:rPr>
              <w:t xml:space="preserve"> </w:t>
            </w:r>
            <w:r w:rsidR="00AE225A" w:rsidRPr="00657AB0">
              <w:rPr>
                <w:rFonts w:ascii="Open Sans" w:hAnsi="Open Sans" w:cs="Open Sans"/>
              </w:rPr>
              <w:t>testing theories of physical concepts.</w:t>
            </w:r>
            <w:r w:rsidRPr="00657AB0">
              <w:rPr>
                <w:rFonts w:ascii="Open Sans" w:hAnsi="Open Sans" w:cs="Open Sans"/>
              </w:rPr>
              <w:t xml:space="preserve"> The unit culminates with an activity in which students </w:t>
            </w:r>
            <w:r w:rsidR="00AE225A" w:rsidRPr="00657AB0">
              <w:rPr>
                <w:rFonts w:ascii="Open Sans" w:hAnsi="Open Sans" w:cs="Open Sans"/>
              </w:rPr>
              <w:t>design and implement investigative procedures.</w:t>
            </w:r>
          </w:p>
          <w:p w14:paraId="3B89DAE4" w14:textId="77777777" w:rsidR="003707A0" w:rsidRPr="00657AB0" w:rsidRDefault="003707A0" w:rsidP="003707A0">
            <w:pPr>
              <w:pStyle w:val="PARAGRAPH1"/>
              <w:ind w:left="0" w:firstLine="0"/>
              <w:rPr>
                <w:rFonts w:ascii="Open Sans" w:hAnsi="Open Sans" w:cs="Open Sans"/>
                <w:i/>
                <w:color w:val="000000" w:themeColor="text1"/>
              </w:rPr>
            </w:pPr>
          </w:p>
          <w:p w14:paraId="329F2C7A" w14:textId="77777777" w:rsidR="003707A0" w:rsidRPr="00657AB0" w:rsidRDefault="003707A0" w:rsidP="003707A0">
            <w:pPr>
              <w:pStyle w:val="PARAGRAPH1"/>
              <w:rPr>
                <w:rFonts w:ascii="Open Sans" w:hAnsi="Open Sans" w:cs="Open Sans"/>
                <w:color w:val="000000" w:themeColor="text1"/>
              </w:rPr>
            </w:pPr>
          </w:p>
        </w:tc>
        <w:tc>
          <w:tcPr>
            <w:tcW w:w="2250" w:type="dxa"/>
            <w:shd w:val="clear" w:color="auto" w:fill="auto"/>
          </w:tcPr>
          <w:sdt>
            <w:sdtPr>
              <w:rPr>
                <w:rFonts w:ascii="Open Sans" w:hAnsi="Open Sans" w:cs="Open Sans"/>
                <w:bCs/>
                <w:color w:val="000000" w:themeColor="text1"/>
              </w:rPr>
              <w:id w:val="437541808"/>
              <w:placeholder>
                <w:docPart w:val="19A9EB254FA73D4A83714126CEA28FC8"/>
              </w:placeholder>
              <w:docPartList>
                <w:docPartGallery w:val="Quick Parts"/>
              </w:docPartList>
            </w:sdtPr>
            <w:sdtEndPr/>
            <w:sdtContent>
              <w:sdt>
                <w:sdtPr>
                  <w:rPr>
                    <w:rFonts w:ascii="Open Sans" w:hAnsi="Open Sans" w:cs="Open Sans"/>
                    <w:bCs/>
                    <w:color w:val="000000" w:themeColor="text1"/>
                  </w:rPr>
                  <w:id w:val="437541847"/>
                  <w:placeholder>
                    <w:docPart w:val="DA34797B426F9A4C92A437DF826BD0DF"/>
                  </w:placeholder>
                  <w:docPartList>
                    <w:docPartGallery w:val="Quick Parts"/>
                  </w:docPartList>
                </w:sdtPr>
                <w:sdtEndPr/>
                <w:sdtContent>
                  <w:sdt>
                    <w:sdtPr>
                      <w:rPr>
                        <w:rFonts w:ascii="Open Sans" w:hAnsi="Open Sans" w:cs="Open Sans"/>
                        <w:bCs/>
                        <w:color w:val="000000" w:themeColor="text1"/>
                      </w:rPr>
                      <w:id w:val="437541918"/>
                      <w:placeholder>
                        <w:docPart w:val="3DE0707685616D4C8D0FD7CBE9845DEB"/>
                      </w:placeholder>
                      <w:docPartList>
                        <w:docPartGallery w:val="Quick Parts"/>
                      </w:docPartList>
                    </w:sdtPr>
                    <w:sdtEndPr/>
                    <w:sdtContent>
                      <w:sdt>
                        <w:sdtPr>
                          <w:rPr>
                            <w:rFonts w:ascii="Open Sans" w:hAnsi="Open Sans" w:cs="Open Sans"/>
                            <w:bCs/>
                            <w:color w:val="000000" w:themeColor="text1"/>
                          </w:rPr>
                          <w:id w:val="437541919"/>
                          <w:placeholder>
                            <w:docPart w:val="3EF8F3F7DD79E24FB6859DC869E64797"/>
                          </w:placeholder>
                          <w:docPartList>
                            <w:docPartGallery w:val="Quick Parts"/>
                          </w:docPartList>
                        </w:sdtPr>
                        <w:sdtEndPr/>
                        <w:sdtContent>
                          <w:sdt>
                            <w:sdtPr>
                              <w:rPr>
                                <w:rFonts w:ascii="Open Sans" w:hAnsi="Open Sans" w:cs="Open Sans"/>
                                <w:bCs/>
                                <w:color w:val="000000" w:themeColor="text1"/>
                              </w:rPr>
                              <w:id w:val="437543545"/>
                              <w:placeholder>
                                <w:docPart w:val="417914FC7AE6A947AF829A0F60BFD08D"/>
                              </w:placeholder>
                              <w:docPartList>
                                <w:docPartGallery w:val="Quick Parts"/>
                              </w:docPartList>
                            </w:sdtPr>
                            <w:sdtEndPr/>
                            <w:sdtContent>
                              <w:sdt>
                                <w:sdtPr>
                                  <w:rPr>
                                    <w:rFonts w:ascii="Open Sans" w:hAnsi="Open Sans" w:cs="Open Sans"/>
                                    <w:bCs/>
                                    <w:color w:val="000000" w:themeColor="text1"/>
                                  </w:rPr>
                                  <w:id w:val="437543657"/>
                                  <w:placeholder>
                                    <w:docPart w:val="EBBEAC3C5843A743AC1CABB04973334C"/>
                                  </w:placeholder>
                                  <w:docPartList>
                                    <w:docPartGallery w:val="Quick Parts"/>
                                  </w:docPartList>
                                </w:sdtPr>
                                <w:sdtEndPr/>
                                <w:sdtContent>
                                  <w:p w14:paraId="1F7A2162" w14:textId="77777777" w:rsidR="003707A0" w:rsidRPr="00657AB0" w:rsidRDefault="003707A0" w:rsidP="003707A0">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2B5F7702" w14:textId="77777777" w:rsidR="003707A0" w:rsidRPr="00657AB0" w:rsidRDefault="003707A0" w:rsidP="003707A0">
                                    <w:pPr>
                                      <w:contextualSpacing/>
                                      <w:jc w:val="center"/>
                                      <w:rPr>
                                        <w:rFonts w:ascii="Open Sans" w:hAnsi="Open Sans" w:cs="Open Sans"/>
                                        <w:b/>
                                        <w:bCs/>
                                        <w:color w:val="000000" w:themeColor="text1"/>
                                      </w:rPr>
                                    </w:pPr>
                                    <w:r w:rsidRPr="00657AB0">
                                      <w:rPr>
                                        <w:rFonts w:ascii="Open Sans" w:hAnsi="Open Sans" w:cs="Open Sans"/>
                                        <w:color w:val="000000" w:themeColor="text1"/>
                                      </w:rPr>
                                      <w:t>630 Minutes</w:t>
                                    </w:r>
                                  </w:p>
                                </w:sdtContent>
                              </w:sdt>
                              <w:p w14:paraId="0865495E" w14:textId="77777777" w:rsidR="003707A0" w:rsidRPr="00657AB0" w:rsidRDefault="00E758C3" w:rsidP="003707A0">
                                <w:pPr>
                                  <w:contextualSpacing/>
                                  <w:jc w:val="center"/>
                                  <w:rPr>
                                    <w:rFonts w:ascii="Open Sans" w:hAnsi="Open Sans" w:cs="Open Sans"/>
                                    <w:bCs/>
                                    <w:color w:val="000000" w:themeColor="text1"/>
                                  </w:rPr>
                                </w:pPr>
                              </w:p>
                            </w:sdtContent>
                          </w:sdt>
                          <w:p w14:paraId="30BC531F" w14:textId="77777777" w:rsidR="003707A0" w:rsidRPr="00657AB0" w:rsidRDefault="00E758C3" w:rsidP="003707A0">
                            <w:pPr>
                              <w:contextualSpacing/>
                              <w:jc w:val="center"/>
                              <w:rPr>
                                <w:rFonts w:ascii="Open Sans" w:hAnsi="Open Sans" w:cs="Open Sans"/>
                                <w:b/>
                                <w:bCs/>
                                <w:color w:val="000000" w:themeColor="text1"/>
                              </w:rPr>
                            </w:pPr>
                          </w:p>
                        </w:sdtContent>
                      </w:sdt>
                      <w:p w14:paraId="43CD9A0A" w14:textId="77777777" w:rsidR="003707A0" w:rsidRPr="00657AB0" w:rsidRDefault="00E758C3" w:rsidP="003707A0">
                        <w:pPr>
                          <w:contextualSpacing/>
                          <w:jc w:val="center"/>
                          <w:rPr>
                            <w:rFonts w:ascii="Open Sans" w:hAnsi="Open Sans" w:cs="Open Sans"/>
                            <w:bCs/>
                            <w:color w:val="000000" w:themeColor="text1"/>
                          </w:rPr>
                        </w:pPr>
                      </w:p>
                    </w:sdtContent>
                  </w:sdt>
                  <w:p w14:paraId="419B39F0" w14:textId="77777777" w:rsidR="003707A0" w:rsidRPr="00657AB0" w:rsidRDefault="00E758C3" w:rsidP="003707A0">
                    <w:pPr>
                      <w:contextualSpacing/>
                      <w:jc w:val="center"/>
                      <w:rPr>
                        <w:rFonts w:ascii="Open Sans" w:hAnsi="Open Sans" w:cs="Open Sans"/>
                        <w:bCs/>
                        <w:color w:val="000000" w:themeColor="text1"/>
                      </w:rPr>
                    </w:pPr>
                  </w:p>
                </w:sdtContent>
              </w:sdt>
            </w:sdtContent>
          </w:sdt>
          <w:p w14:paraId="7B0A90E3" w14:textId="77777777" w:rsidR="003707A0" w:rsidRPr="00657AB0" w:rsidRDefault="003707A0" w:rsidP="003707A0">
            <w:pPr>
              <w:contextualSpacing/>
              <w:jc w:val="center"/>
              <w:rPr>
                <w:rFonts w:ascii="Open Sans" w:hAnsi="Open Sans" w:cs="Open Sans"/>
                <w:b/>
                <w:bCs/>
                <w:color w:val="000000" w:themeColor="text1"/>
              </w:rPr>
            </w:pPr>
          </w:p>
          <w:p w14:paraId="5F655976" w14:textId="77777777" w:rsidR="003707A0" w:rsidRPr="00657AB0" w:rsidRDefault="003707A0" w:rsidP="003707A0">
            <w:pPr>
              <w:contextualSpacing/>
              <w:jc w:val="center"/>
              <w:rPr>
                <w:rFonts w:ascii="Open Sans" w:hAnsi="Open Sans" w:cs="Open Sans"/>
                <w:bCs/>
                <w:color w:val="000000" w:themeColor="text1"/>
              </w:rPr>
            </w:pPr>
          </w:p>
        </w:tc>
        <w:tc>
          <w:tcPr>
            <w:tcW w:w="7560" w:type="dxa"/>
            <w:shd w:val="clear" w:color="auto" w:fill="auto"/>
          </w:tcPr>
          <w:p w14:paraId="4E25ED97" w14:textId="77777777" w:rsidR="003707A0" w:rsidRPr="00657AB0" w:rsidRDefault="003707A0" w:rsidP="00657AB0">
            <w:pPr>
              <w:pStyle w:val="PARAGRAPH1"/>
              <w:spacing w:before="0" w:after="0"/>
              <w:rPr>
                <w:rFonts w:ascii="Open Sans" w:hAnsi="Open Sans" w:cs="Open Sans"/>
              </w:rPr>
            </w:pPr>
            <w:r w:rsidRPr="00657AB0">
              <w:rPr>
                <w:rFonts w:ascii="Open Sans" w:hAnsi="Open Sans" w:cs="Open Sans"/>
              </w:rPr>
              <w:t>(5)</w:t>
            </w:r>
            <w:r w:rsidRPr="00657AB0">
              <w:rPr>
                <w:rFonts w:ascii="Open Sans" w:hAnsi="Open Sans" w:cs="Open Sans"/>
              </w:rPr>
              <w:tab/>
              <w:t>The student uses the scientific process to investigate physical concepts. The student is expected to:</w:t>
            </w:r>
          </w:p>
          <w:p w14:paraId="20189F03" w14:textId="77777777" w:rsidR="003707A0" w:rsidRPr="00657AB0" w:rsidRDefault="003707A0"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demonstrate an understanding that scientific hypotheses are tentative and testable statements that must be capable of being supported by observational evidence;</w:t>
            </w:r>
          </w:p>
          <w:p w14:paraId="6B98F1CE" w14:textId="77777777" w:rsidR="003707A0" w:rsidRPr="00657AB0" w:rsidRDefault="003707A0"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demonstrate an understanding that scientific theories are based on physical phenomena and are capable of being tested by multiple independent researchers;</w:t>
            </w:r>
          </w:p>
          <w:p w14:paraId="6581631F" w14:textId="77777777" w:rsidR="003707A0" w:rsidRPr="00657AB0" w:rsidRDefault="003707A0"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t>design and implement investigative procedures;</w:t>
            </w:r>
          </w:p>
          <w:p w14:paraId="2FC47CB2" w14:textId="77777777" w:rsidR="003707A0" w:rsidRPr="00657AB0" w:rsidRDefault="003707A0" w:rsidP="00657AB0">
            <w:pPr>
              <w:pStyle w:val="SUBPARAGRAPHA"/>
              <w:spacing w:before="0" w:after="0"/>
              <w:rPr>
                <w:rFonts w:ascii="Open Sans" w:hAnsi="Open Sans" w:cs="Open Sans"/>
              </w:rPr>
            </w:pPr>
            <w:r w:rsidRPr="00657AB0">
              <w:rPr>
                <w:rFonts w:ascii="Open Sans" w:hAnsi="Open Sans" w:cs="Open Sans"/>
              </w:rPr>
              <w:t>(D)</w:t>
            </w:r>
            <w:r w:rsidRPr="00657AB0">
              <w:rPr>
                <w:rFonts w:ascii="Open Sans" w:hAnsi="Open Sans" w:cs="Open Sans"/>
              </w:rPr>
              <w:tab/>
              <w:t>demonstrate the appropriate use and care of laboratory equipment;</w:t>
            </w:r>
          </w:p>
          <w:p w14:paraId="1FF089BD" w14:textId="77777777" w:rsidR="003707A0" w:rsidRPr="00657AB0" w:rsidRDefault="003707A0" w:rsidP="00657AB0">
            <w:pPr>
              <w:pStyle w:val="SUBPARAGRAPHA"/>
              <w:spacing w:before="0" w:after="0"/>
              <w:rPr>
                <w:rFonts w:ascii="Open Sans" w:hAnsi="Open Sans" w:cs="Open Sans"/>
              </w:rPr>
            </w:pPr>
            <w:r w:rsidRPr="00657AB0">
              <w:rPr>
                <w:rFonts w:ascii="Open Sans" w:hAnsi="Open Sans" w:cs="Open Sans"/>
              </w:rPr>
              <w:t>(E)</w:t>
            </w:r>
            <w:r w:rsidRPr="00657AB0">
              <w:rPr>
                <w:rFonts w:ascii="Open Sans" w:hAnsi="Open Sans" w:cs="Open Sans"/>
              </w:rPr>
              <w:tab/>
              <w:t>demonstrate accurate measurement techniques using precision instruments;</w:t>
            </w:r>
          </w:p>
          <w:p w14:paraId="69E0DFAA" w14:textId="77777777" w:rsidR="003707A0" w:rsidRPr="00657AB0" w:rsidRDefault="003707A0" w:rsidP="00657AB0">
            <w:pPr>
              <w:pStyle w:val="SUBPARAGRAPHA"/>
              <w:spacing w:before="0" w:after="0"/>
              <w:rPr>
                <w:rFonts w:ascii="Open Sans" w:hAnsi="Open Sans" w:cs="Open Sans"/>
              </w:rPr>
            </w:pPr>
            <w:r w:rsidRPr="00657AB0">
              <w:rPr>
                <w:rFonts w:ascii="Open Sans" w:hAnsi="Open Sans" w:cs="Open Sans"/>
              </w:rPr>
              <w:t>(F)</w:t>
            </w:r>
            <w:r w:rsidRPr="00657AB0">
              <w:rPr>
                <w:rFonts w:ascii="Open Sans" w:hAnsi="Open Sans" w:cs="Open Sans"/>
              </w:rPr>
              <w:tab/>
              <w:t>record data using scientific notation and International System (SI) of units</w:t>
            </w:r>
            <w:r w:rsidR="00AE225A" w:rsidRPr="00657AB0">
              <w:rPr>
                <w:rFonts w:ascii="Open Sans" w:hAnsi="Open Sans" w:cs="Open Sans"/>
              </w:rPr>
              <w:t>.</w:t>
            </w:r>
          </w:p>
        </w:tc>
      </w:tr>
      <w:tr w:rsidR="00F261CE" w:rsidRPr="00657AB0" w14:paraId="44CA7E89" w14:textId="77777777">
        <w:trPr>
          <w:trHeight w:val="260"/>
        </w:trPr>
        <w:tc>
          <w:tcPr>
            <w:tcW w:w="4680" w:type="dxa"/>
            <w:shd w:val="clear" w:color="auto" w:fill="auto"/>
          </w:tcPr>
          <w:p w14:paraId="32C73866" w14:textId="77777777" w:rsidR="00AE225A" w:rsidRPr="00657AB0" w:rsidRDefault="00F261CE" w:rsidP="00AE225A">
            <w:pPr>
              <w:rPr>
                <w:rFonts w:ascii="Open Sans" w:hAnsi="Open Sans" w:cs="Open Sans"/>
                <w:b/>
                <w:color w:val="000000" w:themeColor="text1"/>
              </w:rPr>
            </w:pPr>
            <w:r w:rsidRPr="00657AB0">
              <w:rPr>
                <w:rFonts w:ascii="Open Sans" w:hAnsi="Open Sans" w:cs="Open Sans"/>
                <w:b/>
                <w:color w:val="000000" w:themeColor="text1"/>
              </w:rPr>
              <w:t>Unit</w:t>
            </w:r>
            <w:r w:rsidR="00323230" w:rsidRPr="00657AB0">
              <w:rPr>
                <w:rFonts w:ascii="Open Sans" w:hAnsi="Open Sans" w:cs="Open Sans"/>
                <w:b/>
                <w:color w:val="000000" w:themeColor="text1"/>
              </w:rPr>
              <w:t xml:space="preserve"> 6</w:t>
            </w:r>
            <w:r w:rsidRPr="00657AB0">
              <w:rPr>
                <w:rFonts w:ascii="Open Sans" w:hAnsi="Open Sans" w:cs="Open Sans"/>
                <w:b/>
                <w:color w:val="000000" w:themeColor="text1"/>
              </w:rPr>
              <w:t xml:space="preserve">: </w:t>
            </w:r>
            <w:r w:rsidR="00AE225A" w:rsidRPr="00657AB0">
              <w:rPr>
                <w:rFonts w:ascii="Open Sans" w:hAnsi="Open Sans" w:cs="Open Sans"/>
                <w:b/>
                <w:color w:val="000000" w:themeColor="text1"/>
              </w:rPr>
              <w:t>Using the Scientific Process to Evaluate and Communicate Physical Concepts in Technology</w:t>
            </w:r>
          </w:p>
          <w:p w14:paraId="1FCB62EB" w14:textId="77777777" w:rsidR="00AE225A" w:rsidRPr="00657AB0" w:rsidRDefault="00AE225A" w:rsidP="00AE225A">
            <w:pPr>
              <w:rPr>
                <w:rFonts w:ascii="Open Sans" w:hAnsi="Open Sans" w:cs="Open Sans"/>
                <w:b/>
                <w:color w:val="000000" w:themeColor="text1"/>
              </w:rPr>
            </w:pPr>
            <w:r w:rsidRPr="00657AB0">
              <w:rPr>
                <w:rFonts w:ascii="Open Sans" w:hAnsi="Open Sans" w:cs="Open Sans"/>
              </w:rPr>
              <w:t xml:space="preserve">In this unit, students will build upon the prior unit and perform functions such as organizing and evaluating data to justify </w:t>
            </w:r>
            <w:r w:rsidRPr="00657AB0">
              <w:rPr>
                <w:rFonts w:ascii="Open Sans" w:hAnsi="Open Sans" w:cs="Open Sans"/>
              </w:rPr>
              <w:lastRenderedPageBreak/>
              <w:t>physical concepts. The unit culminates with an activity in which students communicate conclusions supported through various methods such as laboratory reports, labeled drawings, graphic organizers, journals, summaries, oral reports, or technology-based reports.</w:t>
            </w:r>
          </w:p>
          <w:p w14:paraId="589E9E3F" w14:textId="77777777" w:rsidR="00F261CE" w:rsidRPr="00657AB0" w:rsidRDefault="00F261CE" w:rsidP="003707A0">
            <w:pPr>
              <w:rPr>
                <w:rFonts w:ascii="Open Sans" w:hAnsi="Open Sans" w:cs="Open Sans"/>
                <w:b/>
                <w:i/>
                <w:color w:val="000000" w:themeColor="text1"/>
              </w:rPr>
            </w:pPr>
          </w:p>
        </w:tc>
        <w:tc>
          <w:tcPr>
            <w:tcW w:w="2250" w:type="dxa"/>
            <w:shd w:val="clear" w:color="auto" w:fill="auto"/>
          </w:tcPr>
          <w:sdt>
            <w:sdtPr>
              <w:rPr>
                <w:rFonts w:ascii="Open Sans" w:hAnsi="Open Sans" w:cs="Open Sans"/>
                <w:bCs/>
                <w:color w:val="000000" w:themeColor="text1"/>
              </w:rPr>
              <w:id w:val="437543480"/>
              <w:placeholder>
                <w:docPart w:val="85DB507F6FBD954EA6602C7EB3DBC8B9"/>
              </w:placeholder>
              <w:docPartList>
                <w:docPartGallery w:val="Quick Parts"/>
              </w:docPartList>
            </w:sdtPr>
            <w:sdtEndPr/>
            <w:sdtContent>
              <w:p w14:paraId="5829BEA9" w14:textId="77777777" w:rsidR="00F261CE" w:rsidRPr="00657AB0" w:rsidRDefault="00F261CE" w:rsidP="00F261CE">
                <w:pPr>
                  <w:contextualSpacing/>
                  <w:jc w:val="center"/>
                  <w:rPr>
                    <w:rFonts w:ascii="Open Sans" w:hAnsi="Open Sans" w:cs="Open Sans"/>
                    <w:color w:val="000000" w:themeColor="text1"/>
                  </w:rPr>
                </w:pPr>
                <w:r w:rsidRPr="00657AB0">
                  <w:rPr>
                    <w:rFonts w:ascii="Open Sans" w:hAnsi="Open Sans" w:cs="Open Sans"/>
                    <w:color w:val="000000" w:themeColor="text1"/>
                  </w:rPr>
                  <w:t>7 Periods</w:t>
                </w:r>
              </w:p>
              <w:p w14:paraId="54844930" w14:textId="77777777" w:rsidR="00F261CE" w:rsidRPr="00657AB0" w:rsidRDefault="00F261CE" w:rsidP="00F261CE">
                <w:pPr>
                  <w:contextualSpacing/>
                  <w:jc w:val="center"/>
                  <w:rPr>
                    <w:rFonts w:ascii="Open Sans" w:hAnsi="Open Sans" w:cs="Open Sans"/>
                    <w:bCs/>
                    <w:color w:val="000000" w:themeColor="text1"/>
                  </w:rPr>
                </w:pPr>
                <w:r w:rsidRPr="00657AB0">
                  <w:rPr>
                    <w:rFonts w:ascii="Open Sans" w:hAnsi="Open Sans" w:cs="Open Sans"/>
                    <w:color w:val="000000" w:themeColor="text1"/>
                  </w:rPr>
                  <w:t>315 Minutes</w:t>
                </w:r>
              </w:p>
            </w:sdtContent>
          </w:sdt>
          <w:p w14:paraId="71F89093" w14:textId="77777777" w:rsidR="00F261CE" w:rsidRPr="00657AB0" w:rsidRDefault="00F261CE" w:rsidP="003707A0">
            <w:pPr>
              <w:contextualSpacing/>
              <w:jc w:val="center"/>
              <w:rPr>
                <w:rFonts w:ascii="Open Sans" w:hAnsi="Open Sans" w:cs="Open Sans"/>
                <w:bCs/>
                <w:color w:val="000000" w:themeColor="text1"/>
              </w:rPr>
            </w:pPr>
          </w:p>
        </w:tc>
        <w:tc>
          <w:tcPr>
            <w:tcW w:w="7560" w:type="dxa"/>
            <w:shd w:val="clear" w:color="auto" w:fill="auto"/>
          </w:tcPr>
          <w:p w14:paraId="67CF44F2" w14:textId="77777777" w:rsidR="00F261CE" w:rsidRPr="00657AB0" w:rsidRDefault="00F261CE" w:rsidP="00657AB0">
            <w:pPr>
              <w:pStyle w:val="PARAGRAPH1"/>
              <w:spacing w:before="0" w:after="0"/>
              <w:rPr>
                <w:rFonts w:ascii="Open Sans" w:hAnsi="Open Sans" w:cs="Open Sans"/>
              </w:rPr>
            </w:pPr>
            <w:r w:rsidRPr="00657AB0">
              <w:rPr>
                <w:rFonts w:ascii="Open Sans" w:hAnsi="Open Sans" w:cs="Open Sans"/>
              </w:rPr>
              <w:t>(5)</w:t>
            </w:r>
            <w:r w:rsidRPr="00657AB0">
              <w:rPr>
                <w:rFonts w:ascii="Open Sans" w:hAnsi="Open Sans" w:cs="Open Sans"/>
              </w:rPr>
              <w:tab/>
              <w:t>The student uses the scientific process to investigate physical concepts. The student is expected to:</w:t>
            </w:r>
          </w:p>
          <w:p w14:paraId="1594E756" w14:textId="77777777" w:rsidR="00F261CE" w:rsidRPr="00657AB0" w:rsidRDefault="00F261CE" w:rsidP="00657AB0">
            <w:pPr>
              <w:pStyle w:val="SUBPARAGRAPHA"/>
              <w:spacing w:before="0" w:after="0"/>
              <w:rPr>
                <w:rFonts w:ascii="Open Sans" w:hAnsi="Open Sans" w:cs="Open Sans"/>
              </w:rPr>
            </w:pPr>
            <w:r w:rsidRPr="00657AB0">
              <w:rPr>
                <w:rFonts w:ascii="Open Sans" w:hAnsi="Open Sans" w:cs="Open Sans"/>
              </w:rPr>
              <w:t>(G)</w:t>
            </w:r>
            <w:r w:rsidRPr="00657AB0">
              <w:rPr>
                <w:rFonts w:ascii="Open Sans" w:hAnsi="Open Sans" w:cs="Open Sans"/>
              </w:rPr>
              <w:tab/>
              <w:t>identify and quantify causes and effects of uncertainties in measured data;</w:t>
            </w:r>
          </w:p>
          <w:p w14:paraId="0C7B858B" w14:textId="77777777" w:rsidR="00F261CE" w:rsidRPr="00657AB0" w:rsidRDefault="00F261CE" w:rsidP="00657AB0">
            <w:pPr>
              <w:pStyle w:val="SUBPARAGRAPHA"/>
              <w:spacing w:before="0" w:after="0"/>
              <w:rPr>
                <w:rFonts w:ascii="Open Sans" w:hAnsi="Open Sans" w:cs="Open Sans"/>
              </w:rPr>
            </w:pPr>
            <w:r w:rsidRPr="00657AB0">
              <w:rPr>
                <w:rFonts w:ascii="Open Sans" w:hAnsi="Open Sans" w:cs="Open Sans"/>
              </w:rPr>
              <w:t>(H)</w:t>
            </w:r>
            <w:r w:rsidRPr="00657AB0">
              <w:rPr>
                <w:rFonts w:ascii="Open Sans" w:hAnsi="Open Sans" w:cs="Open Sans"/>
              </w:rPr>
              <w:tab/>
              <w:t>organize and evaluate data, including the use of tables, charts, and graphs;</w:t>
            </w:r>
          </w:p>
          <w:p w14:paraId="79BEDAEB" w14:textId="77777777" w:rsidR="00F261CE" w:rsidRPr="00657AB0" w:rsidRDefault="00F261CE" w:rsidP="00657AB0">
            <w:pPr>
              <w:pStyle w:val="SUBPARAGRAPHA"/>
              <w:spacing w:before="0" w:after="0"/>
              <w:rPr>
                <w:rFonts w:ascii="Open Sans" w:hAnsi="Open Sans" w:cs="Open Sans"/>
              </w:rPr>
            </w:pPr>
            <w:r w:rsidRPr="00657AB0">
              <w:rPr>
                <w:rFonts w:ascii="Open Sans" w:hAnsi="Open Sans" w:cs="Open Sans"/>
              </w:rPr>
              <w:lastRenderedPageBreak/>
              <w:t>(I)</w:t>
            </w:r>
            <w:r w:rsidRPr="00657AB0">
              <w:rPr>
                <w:rFonts w:ascii="Open Sans" w:hAnsi="Open Sans" w:cs="Open Sans"/>
              </w:rPr>
              <w:tab/>
              <w:t>communicate conclusions supported through various methods such as laboratory reports, labeled drawings, graphic organizers, journals, summaries, oral reports, or technology-based reports; and</w:t>
            </w:r>
          </w:p>
          <w:p w14:paraId="29E156C5" w14:textId="77777777" w:rsidR="00F261CE" w:rsidRPr="00657AB0" w:rsidRDefault="00F261CE" w:rsidP="00657AB0">
            <w:pPr>
              <w:pStyle w:val="PARAGRAPH1"/>
              <w:spacing w:before="0" w:after="0"/>
              <w:ind w:left="2160"/>
              <w:rPr>
                <w:rFonts w:ascii="Open Sans" w:hAnsi="Open Sans" w:cs="Open Sans"/>
              </w:rPr>
            </w:pPr>
            <w:r w:rsidRPr="00657AB0">
              <w:rPr>
                <w:rFonts w:ascii="Open Sans" w:hAnsi="Open Sans" w:cs="Open Sans"/>
              </w:rPr>
              <w:t>(J)</w:t>
            </w:r>
            <w:r w:rsidRPr="00657AB0">
              <w:rPr>
                <w:rFonts w:ascii="Open Sans" w:hAnsi="Open Sans" w:cs="Open Sans"/>
              </w:rPr>
              <w:tab/>
              <w:t>record, express, and manipulate data using graphs, charts, and equations.</w:t>
            </w:r>
          </w:p>
        </w:tc>
      </w:tr>
      <w:tr w:rsidR="006122BF" w:rsidRPr="00657AB0" w14:paraId="56C975C7" w14:textId="77777777">
        <w:trPr>
          <w:trHeight w:val="260"/>
        </w:trPr>
        <w:tc>
          <w:tcPr>
            <w:tcW w:w="4680" w:type="dxa"/>
            <w:shd w:val="clear" w:color="auto" w:fill="auto"/>
          </w:tcPr>
          <w:p w14:paraId="276525BD" w14:textId="77777777" w:rsidR="006122BF" w:rsidRPr="00657AB0" w:rsidRDefault="00CD0489" w:rsidP="006122BF">
            <w:pPr>
              <w:rPr>
                <w:rFonts w:ascii="Open Sans" w:hAnsi="Open Sans" w:cs="Open Sans"/>
                <w:b/>
                <w:color w:val="000000" w:themeColor="text1"/>
              </w:rPr>
            </w:pPr>
            <w:r w:rsidRPr="00657AB0">
              <w:rPr>
                <w:rFonts w:ascii="Open Sans" w:hAnsi="Open Sans" w:cs="Open Sans"/>
                <w:b/>
                <w:color w:val="000000" w:themeColor="text1"/>
              </w:rPr>
              <w:lastRenderedPageBreak/>
              <w:t xml:space="preserve">Unit </w:t>
            </w:r>
            <w:r w:rsidR="005D4A1F" w:rsidRPr="00657AB0">
              <w:rPr>
                <w:rFonts w:ascii="Open Sans" w:hAnsi="Open Sans" w:cs="Open Sans"/>
                <w:b/>
                <w:color w:val="000000" w:themeColor="text1"/>
              </w:rPr>
              <w:t>7</w:t>
            </w:r>
            <w:r w:rsidR="006122BF" w:rsidRPr="00657AB0">
              <w:rPr>
                <w:rFonts w:ascii="Open Sans" w:hAnsi="Open Sans" w:cs="Open Sans"/>
                <w:b/>
                <w:color w:val="000000" w:themeColor="text1"/>
              </w:rPr>
              <w:t xml:space="preserve">: </w:t>
            </w:r>
            <w:r w:rsidR="0039482B" w:rsidRPr="00657AB0">
              <w:rPr>
                <w:rFonts w:ascii="Open Sans" w:hAnsi="Open Sans" w:cs="Open Sans"/>
                <w:b/>
                <w:color w:val="000000" w:themeColor="text1"/>
              </w:rPr>
              <w:t>Application of</w:t>
            </w:r>
            <w:r w:rsidR="00AE225A" w:rsidRPr="00657AB0">
              <w:rPr>
                <w:rFonts w:ascii="Open Sans" w:hAnsi="Open Sans" w:cs="Open Sans"/>
                <w:b/>
                <w:color w:val="000000" w:themeColor="text1"/>
              </w:rPr>
              <w:t xml:space="preserve"> the Laws Governing Motion</w:t>
            </w:r>
          </w:p>
          <w:p w14:paraId="6E658093" w14:textId="0440F37F" w:rsidR="006122BF" w:rsidRPr="00657AB0" w:rsidRDefault="00CB0E45" w:rsidP="00AE225A">
            <w:pPr>
              <w:rPr>
                <w:rFonts w:ascii="Open Sans" w:hAnsi="Open Sans" w:cs="Open Sans"/>
                <w:color w:val="000000" w:themeColor="text1"/>
              </w:rPr>
            </w:pPr>
            <w:r w:rsidRPr="00657AB0">
              <w:rPr>
                <w:rFonts w:ascii="Open Sans" w:hAnsi="Open Sans" w:cs="Open Sans"/>
              </w:rPr>
              <w:t xml:space="preserve">Science, as defined by the National Academy of Sciences, is the "use of evidence to construct testable explanations and predictions of natural phenomena, as well as the knowledge generated through this process." This vast body of changing and increasing knowledge is described by physical, mathematical, and conceptual models. Students should know that some questions are outside the realm of science because they deal with phenomena that are not </w:t>
            </w:r>
            <w:r w:rsidR="00F63755">
              <w:rPr>
                <w:rFonts w:ascii="Open Sans" w:hAnsi="Open Sans" w:cs="Open Sans"/>
              </w:rPr>
              <w:t xml:space="preserve">currently </w:t>
            </w:r>
            <w:r w:rsidRPr="00657AB0">
              <w:rPr>
                <w:rFonts w:ascii="Open Sans" w:hAnsi="Open Sans" w:cs="Open Sans"/>
              </w:rPr>
              <w:t>scientifically testable</w:t>
            </w:r>
            <w:r w:rsidR="00F63755">
              <w:rPr>
                <w:rFonts w:ascii="Open Sans" w:hAnsi="Open Sans" w:cs="Open Sans"/>
              </w:rPr>
              <w:t xml:space="preserve"> by empirical science</w:t>
            </w:r>
            <w:r w:rsidRPr="00657AB0">
              <w:rPr>
                <w:rFonts w:ascii="Open Sans" w:hAnsi="Open Sans" w:cs="Open Sans"/>
              </w:rPr>
              <w:t xml:space="preserve">. </w:t>
            </w:r>
            <w:r w:rsidR="006122BF" w:rsidRPr="00657AB0">
              <w:rPr>
                <w:rFonts w:ascii="Open Sans" w:hAnsi="Open Sans" w:cs="Open Sans"/>
                <w:color w:val="000000" w:themeColor="text1"/>
              </w:rPr>
              <w:t xml:space="preserve">In this unit, students will </w:t>
            </w:r>
            <w:r w:rsidR="00AE225A" w:rsidRPr="00657AB0">
              <w:rPr>
                <w:rFonts w:ascii="Open Sans" w:hAnsi="Open Sans" w:cs="Open Sans"/>
                <w:color w:val="000000" w:themeColor="text1"/>
              </w:rPr>
              <w:lastRenderedPageBreak/>
              <w:t xml:space="preserve">perform functions such as </w:t>
            </w:r>
            <w:r w:rsidR="00AE225A" w:rsidRPr="00657AB0">
              <w:rPr>
                <w:rFonts w:ascii="Open Sans" w:hAnsi="Open Sans" w:cs="Open Sans"/>
              </w:rPr>
              <w:t xml:space="preserve">describing and calculating the effects of forces on objects. </w:t>
            </w:r>
            <w:r w:rsidR="006122BF" w:rsidRPr="00657AB0">
              <w:rPr>
                <w:rFonts w:ascii="Open Sans" w:hAnsi="Open Sans" w:cs="Open Sans"/>
                <w:color w:val="000000" w:themeColor="text1"/>
              </w:rPr>
              <w:t xml:space="preserve">Students will summarize their findings </w:t>
            </w:r>
            <w:r w:rsidR="00AE225A" w:rsidRPr="00657AB0">
              <w:rPr>
                <w:rFonts w:ascii="Open Sans" w:hAnsi="Open Sans" w:cs="Open Sans"/>
                <w:color w:val="000000" w:themeColor="text1"/>
              </w:rPr>
              <w:t xml:space="preserve">as they </w:t>
            </w:r>
            <w:r w:rsidR="00AE225A" w:rsidRPr="00657AB0">
              <w:rPr>
                <w:rFonts w:ascii="Open Sans" w:hAnsi="Open Sans" w:cs="Open Sans"/>
              </w:rPr>
              <w:t>describe and calculate the effects of forces on objects, and develop and interpret free-body force diagrams.</w:t>
            </w:r>
          </w:p>
        </w:tc>
        <w:tc>
          <w:tcPr>
            <w:tcW w:w="2250" w:type="dxa"/>
            <w:shd w:val="clear" w:color="auto" w:fill="auto"/>
          </w:tcPr>
          <w:sdt>
            <w:sdtPr>
              <w:rPr>
                <w:rFonts w:ascii="Open Sans" w:hAnsi="Open Sans" w:cs="Open Sans"/>
                <w:bCs/>
                <w:color w:val="000000" w:themeColor="text1"/>
              </w:rPr>
              <w:id w:val="437542194"/>
              <w:placeholder>
                <w:docPart w:val="4D0B7D81CD3CCC42A2755CB7A2215164"/>
              </w:placeholder>
              <w:docPartList>
                <w:docPartGallery w:val="Quick Parts"/>
              </w:docPartList>
            </w:sdtPr>
            <w:sdtEndPr/>
            <w:sdtContent>
              <w:sdt>
                <w:sdtPr>
                  <w:rPr>
                    <w:rFonts w:ascii="Open Sans" w:hAnsi="Open Sans" w:cs="Open Sans"/>
                    <w:bCs/>
                    <w:color w:val="000000" w:themeColor="text1"/>
                  </w:rPr>
                  <w:id w:val="437542195"/>
                  <w:placeholder>
                    <w:docPart w:val="18264A462F98604FBA131F823E78FF2C"/>
                  </w:placeholder>
                  <w:docPartList>
                    <w:docPartGallery w:val="Quick Parts"/>
                  </w:docPartList>
                </w:sdtPr>
                <w:sdtEndPr/>
                <w:sdtContent>
                  <w:sdt>
                    <w:sdtPr>
                      <w:rPr>
                        <w:rFonts w:ascii="Open Sans" w:hAnsi="Open Sans" w:cs="Open Sans"/>
                        <w:bCs/>
                        <w:color w:val="000000" w:themeColor="text1"/>
                      </w:rPr>
                      <w:id w:val="437542440"/>
                      <w:placeholder>
                        <w:docPart w:val="60B43D820CCAD44CBE77D1A16F8E9388"/>
                      </w:placeholder>
                      <w:docPartList>
                        <w:docPartGallery w:val="Quick Parts"/>
                      </w:docPartList>
                    </w:sdtPr>
                    <w:sdtEndPr/>
                    <w:sdtContent>
                      <w:sdt>
                        <w:sdtPr>
                          <w:rPr>
                            <w:rFonts w:ascii="Open Sans" w:hAnsi="Open Sans" w:cs="Open Sans"/>
                            <w:bCs/>
                            <w:color w:val="000000" w:themeColor="text1"/>
                          </w:rPr>
                          <w:id w:val="542785"/>
                          <w:placeholder>
                            <w:docPart w:val="E4CA99806D9CAF4C8C8824D153D37D77"/>
                          </w:placeholder>
                          <w:docPartList>
                            <w:docPartGallery w:val="Quick Parts"/>
                          </w:docPartList>
                        </w:sdtPr>
                        <w:sdtEndPr/>
                        <w:sdtContent>
                          <w:p w14:paraId="47027B17"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45390C94" w14:textId="77777777" w:rsidR="00CB0E45" w:rsidRPr="00657AB0" w:rsidRDefault="00CB0E45" w:rsidP="00CB0E45">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p w14:paraId="38A460D5" w14:textId="77777777" w:rsidR="006122BF" w:rsidRPr="00657AB0" w:rsidRDefault="006122BF" w:rsidP="006122BF">
                        <w:pPr>
                          <w:contextualSpacing/>
                          <w:jc w:val="center"/>
                          <w:rPr>
                            <w:rFonts w:ascii="Open Sans" w:hAnsi="Open Sans" w:cs="Open Sans"/>
                            <w:bCs/>
                            <w:color w:val="000000" w:themeColor="text1"/>
                          </w:rPr>
                        </w:pPr>
                      </w:p>
                      <w:p w14:paraId="1523A7C5" w14:textId="77777777" w:rsidR="006122BF" w:rsidRPr="00657AB0" w:rsidRDefault="006122BF" w:rsidP="006122BF">
                        <w:pPr>
                          <w:contextualSpacing/>
                          <w:jc w:val="center"/>
                          <w:rPr>
                            <w:rFonts w:ascii="Open Sans" w:hAnsi="Open Sans" w:cs="Open Sans"/>
                            <w:bCs/>
                            <w:color w:val="000000" w:themeColor="text1"/>
                          </w:rPr>
                        </w:pPr>
                      </w:p>
                      <w:p w14:paraId="13E7E29F" w14:textId="77777777" w:rsidR="006122BF" w:rsidRPr="00657AB0" w:rsidRDefault="00E758C3" w:rsidP="006122BF">
                        <w:pPr>
                          <w:contextualSpacing/>
                          <w:jc w:val="center"/>
                          <w:rPr>
                            <w:rFonts w:ascii="Open Sans" w:hAnsi="Open Sans" w:cs="Open Sans"/>
                            <w:bCs/>
                            <w:color w:val="000000" w:themeColor="text1"/>
                          </w:rPr>
                        </w:pPr>
                      </w:p>
                    </w:sdtContent>
                  </w:sdt>
                </w:sdtContent>
              </w:sdt>
              <w:p w14:paraId="41EDAE20" w14:textId="77777777" w:rsidR="006122BF" w:rsidRPr="00657AB0" w:rsidRDefault="006122BF" w:rsidP="006122BF">
                <w:pPr>
                  <w:contextualSpacing/>
                  <w:jc w:val="center"/>
                  <w:rPr>
                    <w:rFonts w:ascii="Open Sans" w:hAnsi="Open Sans" w:cs="Open Sans"/>
                    <w:b/>
                    <w:bCs/>
                    <w:color w:val="000000" w:themeColor="text1"/>
                  </w:rPr>
                </w:pPr>
              </w:p>
              <w:p w14:paraId="563DDC96" w14:textId="77777777" w:rsidR="006122BF" w:rsidRPr="00657AB0" w:rsidRDefault="00E758C3" w:rsidP="006122BF">
                <w:pPr>
                  <w:contextualSpacing/>
                  <w:jc w:val="center"/>
                  <w:rPr>
                    <w:rFonts w:ascii="Open Sans" w:hAnsi="Open Sans" w:cs="Open Sans"/>
                    <w:bCs/>
                    <w:color w:val="000000" w:themeColor="text1"/>
                  </w:rPr>
                </w:pPr>
              </w:p>
            </w:sdtContent>
          </w:sdt>
          <w:p w14:paraId="1E4453F7" w14:textId="77777777" w:rsidR="006122BF" w:rsidRPr="00657AB0" w:rsidRDefault="006122BF" w:rsidP="006122BF">
            <w:pPr>
              <w:contextualSpacing/>
              <w:jc w:val="center"/>
              <w:rPr>
                <w:rFonts w:ascii="Open Sans" w:hAnsi="Open Sans" w:cs="Open Sans"/>
                <w:bCs/>
                <w:color w:val="000000" w:themeColor="text1"/>
              </w:rPr>
            </w:pPr>
          </w:p>
        </w:tc>
        <w:tc>
          <w:tcPr>
            <w:tcW w:w="7560" w:type="dxa"/>
            <w:shd w:val="clear" w:color="auto" w:fill="auto"/>
          </w:tcPr>
          <w:p w14:paraId="3E55ECAB" w14:textId="77777777" w:rsidR="00CD0489" w:rsidRPr="00657AB0" w:rsidRDefault="00CD0489" w:rsidP="00657AB0">
            <w:pPr>
              <w:pStyle w:val="PARAGRAPH1"/>
              <w:spacing w:before="0" w:after="0"/>
              <w:rPr>
                <w:rFonts w:ascii="Open Sans" w:hAnsi="Open Sans" w:cs="Open Sans"/>
              </w:rPr>
            </w:pPr>
            <w:r w:rsidRPr="00657AB0">
              <w:rPr>
                <w:rFonts w:ascii="Open Sans" w:hAnsi="Open Sans" w:cs="Open Sans"/>
              </w:rPr>
              <w:t>(7)</w:t>
            </w:r>
            <w:r w:rsidRPr="00657AB0">
              <w:rPr>
                <w:rFonts w:ascii="Open Sans" w:hAnsi="Open Sans" w:cs="Open Sans"/>
              </w:rPr>
              <w:tab/>
              <w:t>The student describes and applies the laws governing motion in a variety of situations. The student is expected to:</w:t>
            </w:r>
          </w:p>
          <w:p w14:paraId="01652FF8"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generate and interpret relevant equations using graphs and charts for one- and two-dimensional motion, including:</w:t>
            </w:r>
          </w:p>
          <w:p w14:paraId="21EDFA63" w14:textId="2ED06CAD" w:rsidR="00CD0489" w:rsidRPr="00657AB0" w:rsidRDefault="00CD0489" w:rsidP="00657AB0">
            <w:pPr>
              <w:pStyle w:val="CLAUSEi"/>
              <w:spacing w:before="0" w:after="0"/>
              <w:rPr>
                <w:rFonts w:ascii="Open Sans" w:hAnsi="Open Sans" w:cs="Open Sans"/>
              </w:rPr>
            </w:pPr>
            <w:r w:rsidRPr="00657AB0">
              <w:rPr>
                <w:rFonts w:ascii="Open Sans" w:hAnsi="Open Sans" w:cs="Open Sans"/>
              </w:rPr>
              <w:t>(</w:t>
            </w:r>
            <w:proofErr w:type="spellStart"/>
            <w:r w:rsidRPr="00657AB0">
              <w:rPr>
                <w:rFonts w:ascii="Open Sans" w:hAnsi="Open Sans" w:cs="Open Sans"/>
              </w:rPr>
              <w:t>i</w:t>
            </w:r>
            <w:proofErr w:type="spellEnd"/>
            <w:r w:rsidRPr="00657AB0">
              <w:rPr>
                <w:rFonts w:ascii="Open Sans" w:hAnsi="Open Sans" w:cs="Open Sans"/>
              </w:rPr>
              <w:t>)</w:t>
            </w:r>
            <w:r w:rsidRPr="00657AB0">
              <w:rPr>
                <w:rFonts w:ascii="Open Sans" w:hAnsi="Open Sans" w:cs="Open Sans"/>
              </w:rPr>
              <w:tab/>
            </w:r>
            <w:r w:rsidR="00F63755" w:rsidRPr="00F63755">
              <w:rPr>
                <w:rFonts w:ascii="Open Sans" w:hAnsi="Open Sans" w:cs="Open Sans"/>
              </w:rPr>
              <w:t>using and describing one-dimensional equations and graphical vector addition for displacement, distance, speed, velocity, average velocity, frames of reference, acceleration, and average acceleration;</w:t>
            </w:r>
          </w:p>
          <w:p w14:paraId="41AB71C5" w14:textId="77777777" w:rsidR="00CD0489" w:rsidRPr="00657AB0" w:rsidRDefault="00CD0489" w:rsidP="00657AB0">
            <w:pPr>
              <w:pStyle w:val="CLAUSEi"/>
              <w:spacing w:before="0" w:after="0"/>
              <w:rPr>
                <w:rFonts w:ascii="Open Sans" w:hAnsi="Open Sans" w:cs="Open Sans"/>
              </w:rPr>
            </w:pPr>
            <w:r w:rsidRPr="00657AB0">
              <w:rPr>
                <w:rFonts w:ascii="Open Sans" w:hAnsi="Open Sans" w:cs="Open Sans"/>
              </w:rPr>
              <w:t>(ii)</w:t>
            </w:r>
            <w:r w:rsidRPr="00657AB0">
              <w:rPr>
                <w:rFonts w:ascii="Open Sans" w:hAnsi="Open Sans" w:cs="Open Sans"/>
              </w:rPr>
              <w:tab/>
              <w:t>using and describing two-dimensional equations for projectile and circular motion; and</w:t>
            </w:r>
          </w:p>
          <w:p w14:paraId="693874AF" w14:textId="6ECC9C72" w:rsidR="00CD0489" w:rsidRPr="00657AB0" w:rsidRDefault="00CD0489" w:rsidP="00657AB0">
            <w:pPr>
              <w:pStyle w:val="CLAUSEi"/>
              <w:spacing w:before="0" w:after="0"/>
              <w:rPr>
                <w:rFonts w:ascii="Open Sans" w:hAnsi="Open Sans" w:cs="Open Sans"/>
              </w:rPr>
            </w:pPr>
            <w:r w:rsidRPr="00657AB0">
              <w:rPr>
                <w:rFonts w:ascii="Open Sans" w:hAnsi="Open Sans" w:cs="Open Sans"/>
              </w:rPr>
              <w:lastRenderedPageBreak/>
              <w:t>(iii)</w:t>
            </w:r>
            <w:r w:rsidRPr="00657AB0">
              <w:rPr>
                <w:rFonts w:ascii="Open Sans" w:hAnsi="Open Sans" w:cs="Open Sans"/>
              </w:rPr>
              <w:tab/>
              <w:t>using and describing vector forces and resolution;</w:t>
            </w:r>
            <w:r w:rsidR="001C7962">
              <w:rPr>
                <w:rFonts w:ascii="Open Sans" w:hAnsi="Open Sans" w:cs="Open Sans"/>
              </w:rPr>
              <w:t xml:space="preserve"> and</w:t>
            </w:r>
          </w:p>
          <w:p w14:paraId="27FE0318" w14:textId="79A0EB24" w:rsidR="006122BF" w:rsidRPr="001C7962" w:rsidRDefault="00CD0489" w:rsidP="001C7962">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describe and calculate the effects of forces on objects, including law of inertia and impulse and conservatio</w:t>
            </w:r>
            <w:bookmarkStart w:id="2" w:name="_GoBack"/>
            <w:bookmarkEnd w:id="2"/>
            <w:r w:rsidRPr="00657AB0">
              <w:rPr>
                <w:rFonts w:ascii="Open Sans" w:hAnsi="Open Sans" w:cs="Open Sans"/>
              </w:rPr>
              <w:t>n of momentum</w:t>
            </w:r>
            <w:r w:rsidR="001C7962" w:rsidRPr="001C7962">
              <w:rPr>
                <w:rFonts w:ascii="Open Sans" w:hAnsi="Open Sans" w:cs="Open Sans"/>
              </w:rPr>
              <w:t>, using methods, including free-body force diagrams.</w:t>
            </w:r>
          </w:p>
        </w:tc>
      </w:tr>
      <w:tr w:rsidR="006122BF" w:rsidRPr="00657AB0" w14:paraId="18FCB73D" w14:textId="77777777">
        <w:trPr>
          <w:trHeight w:val="260"/>
        </w:trPr>
        <w:tc>
          <w:tcPr>
            <w:tcW w:w="4680" w:type="dxa"/>
            <w:shd w:val="clear" w:color="auto" w:fill="auto"/>
          </w:tcPr>
          <w:p w14:paraId="09B826C4" w14:textId="77777777" w:rsidR="006122BF" w:rsidRPr="00657AB0" w:rsidRDefault="006122BF" w:rsidP="006122BF">
            <w:pPr>
              <w:rPr>
                <w:rFonts w:ascii="Open Sans" w:hAnsi="Open Sans" w:cs="Open Sans"/>
                <w:b/>
                <w:color w:val="000000" w:themeColor="text1"/>
              </w:rPr>
            </w:pPr>
            <w:r w:rsidRPr="00657AB0">
              <w:rPr>
                <w:rFonts w:ascii="Open Sans" w:hAnsi="Open Sans" w:cs="Open Sans"/>
                <w:b/>
                <w:color w:val="000000" w:themeColor="text1"/>
              </w:rPr>
              <w:lastRenderedPageBreak/>
              <w:t>U</w:t>
            </w:r>
            <w:r w:rsidR="005D4A1F" w:rsidRPr="00657AB0">
              <w:rPr>
                <w:rFonts w:ascii="Open Sans" w:hAnsi="Open Sans" w:cs="Open Sans"/>
                <w:b/>
                <w:color w:val="000000" w:themeColor="text1"/>
              </w:rPr>
              <w:t>nit 8</w:t>
            </w:r>
            <w:r w:rsidRPr="00657AB0">
              <w:rPr>
                <w:rFonts w:ascii="Open Sans" w:hAnsi="Open Sans" w:cs="Open Sans"/>
                <w:b/>
                <w:color w:val="000000" w:themeColor="text1"/>
              </w:rPr>
              <w:t xml:space="preserve">: </w:t>
            </w:r>
            <w:r w:rsidR="00AE225A" w:rsidRPr="00657AB0">
              <w:rPr>
                <w:rFonts w:ascii="Open Sans" w:hAnsi="Open Sans" w:cs="Open Sans"/>
                <w:b/>
                <w:color w:val="000000" w:themeColor="text1"/>
              </w:rPr>
              <w:t>Forces in the Physical World</w:t>
            </w:r>
          </w:p>
          <w:p w14:paraId="78B3EE03" w14:textId="77777777" w:rsidR="006122BF" w:rsidRPr="00657AB0" w:rsidRDefault="006122BF" w:rsidP="00AE225A">
            <w:pPr>
              <w:rPr>
                <w:rFonts w:ascii="Open Sans" w:hAnsi="Open Sans" w:cs="Open Sans"/>
                <w:color w:val="000000" w:themeColor="text1"/>
              </w:rPr>
            </w:pPr>
            <w:r w:rsidRPr="00657AB0">
              <w:rPr>
                <w:rFonts w:ascii="Open Sans" w:hAnsi="Open Sans" w:cs="Open Sans"/>
                <w:color w:val="000000" w:themeColor="text1"/>
              </w:rPr>
              <w:t xml:space="preserve">A system is a collection of cycles, structures, and processes that interact. All systems have basic properties that can be described in terms of space, time, energy, and matter. Change and constancy occur in systems as patterns and can be observed, measured, and modeled. These patterns help to make predictions that can be scientifically tested. Students should analyze a system in terms of its components and how these components relate to each other, to the whole, and to the external environment. In this unit, students will </w:t>
            </w:r>
            <w:r w:rsidR="00AE225A" w:rsidRPr="00657AB0">
              <w:rPr>
                <w:rFonts w:ascii="Open Sans" w:hAnsi="Open Sans" w:cs="Open Sans"/>
                <w:color w:val="000000" w:themeColor="text1"/>
              </w:rPr>
              <w:t xml:space="preserve">perform functions such as researching </w:t>
            </w:r>
            <w:r w:rsidR="00AE225A" w:rsidRPr="00657AB0">
              <w:rPr>
                <w:rFonts w:ascii="Open Sans" w:hAnsi="Open Sans" w:cs="Open Sans"/>
              </w:rPr>
              <w:t xml:space="preserve">and describing the historical development of the concepts of gravitational, electromagnetic, weak </w:t>
            </w:r>
            <w:r w:rsidR="00AE225A" w:rsidRPr="00657AB0">
              <w:rPr>
                <w:rFonts w:ascii="Open Sans" w:hAnsi="Open Sans" w:cs="Open Sans"/>
              </w:rPr>
              <w:lastRenderedPageBreak/>
              <w:t>nuclear, and strong nuclear forces.</w:t>
            </w:r>
            <w:r w:rsidR="00AE225A" w:rsidRPr="00657AB0">
              <w:rPr>
                <w:rFonts w:ascii="Open Sans" w:hAnsi="Open Sans" w:cs="Open Sans"/>
                <w:color w:val="000000" w:themeColor="text1"/>
              </w:rPr>
              <w:t xml:space="preserve"> </w:t>
            </w:r>
            <w:r w:rsidRPr="00657AB0">
              <w:rPr>
                <w:rFonts w:ascii="Open Sans" w:hAnsi="Open Sans" w:cs="Open Sans"/>
                <w:color w:val="000000" w:themeColor="text1"/>
              </w:rPr>
              <w:t xml:space="preserve">The culminating activity for this unit will </w:t>
            </w:r>
            <w:r w:rsidR="00AE225A" w:rsidRPr="00657AB0">
              <w:rPr>
                <w:rFonts w:ascii="Open Sans" w:hAnsi="Open Sans" w:cs="Open Sans"/>
              </w:rPr>
              <w:t>have students explain the relationship between electric and magnetic fields in applications such as generators, motors, and transformers.</w:t>
            </w:r>
          </w:p>
        </w:tc>
        <w:tc>
          <w:tcPr>
            <w:tcW w:w="2250" w:type="dxa"/>
            <w:shd w:val="clear" w:color="auto" w:fill="auto"/>
          </w:tcPr>
          <w:sdt>
            <w:sdtPr>
              <w:rPr>
                <w:rFonts w:ascii="Open Sans" w:hAnsi="Open Sans" w:cs="Open Sans"/>
                <w:bCs/>
                <w:color w:val="000000" w:themeColor="text1"/>
              </w:rPr>
              <w:id w:val="437542207"/>
              <w:placeholder>
                <w:docPart w:val="013DEC60ED441A45B43F3FA2D0E90861"/>
              </w:placeholder>
              <w:docPartList>
                <w:docPartGallery w:val="Quick Parts"/>
              </w:docPartList>
            </w:sdtPr>
            <w:sdtEndPr/>
            <w:sdtContent>
              <w:sdt>
                <w:sdtPr>
                  <w:rPr>
                    <w:rFonts w:ascii="Open Sans" w:hAnsi="Open Sans" w:cs="Open Sans"/>
                    <w:bCs/>
                    <w:color w:val="000000" w:themeColor="text1"/>
                  </w:rPr>
                  <w:id w:val="437542208"/>
                  <w:placeholder>
                    <w:docPart w:val="F755FF02358D3A498425DD977D698054"/>
                  </w:placeholder>
                  <w:docPartList>
                    <w:docPartGallery w:val="Quick Parts"/>
                  </w:docPartList>
                </w:sdtPr>
                <w:sdtEndPr/>
                <w:sdtContent>
                  <w:sdt>
                    <w:sdtPr>
                      <w:rPr>
                        <w:rFonts w:ascii="Open Sans" w:hAnsi="Open Sans" w:cs="Open Sans"/>
                        <w:bCs/>
                        <w:color w:val="000000" w:themeColor="text1"/>
                      </w:rPr>
                      <w:id w:val="437542434"/>
                      <w:placeholder>
                        <w:docPart w:val="6AE71650368D214CB58C56D435C20C24"/>
                      </w:placeholder>
                      <w:docPartList>
                        <w:docPartGallery w:val="Quick Parts"/>
                      </w:docPartList>
                    </w:sdtPr>
                    <w:sdtEndPr/>
                    <w:sdtContent>
                      <w:sdt>
                        <w:sdtPr>
                          <w:rPr>
                            <w:rFonts w:ascii="Open Sans" w:hAnsi="Open Sans" w:cs="Open Sans"/>
                            <w:bCs/>
                            <w:color w:val="000000" w:themeColor="text1"/>
                          </w:rPr>
                          <w:id w:val="542786"/>
                          <w:placeholder>
                            <w:docPart w:val="EF8A50EEA4BF6943AF960E5B56665A3F"/>
                          </w:placeholder>
                          <w:docPartList>
                            <w:docPartGallery w:val="Quick Parts"/>
                          </w:docPartList>
                        </w:sdtPr>
                        <w:sdtEndPr/>
                        <w:sdtContent>
                          <w:p w14:paraId="29BEEDDD"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1CB80C08" w14:textId="77777777" w:rsidR="00CB0E45" w:rsidRPr="00657AB0" w:rsidRDefault="00CB0E45" w:rsidP="00CB0E45">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p w14:paraId="5BB25317" w14:textId="77777777" w:rsidR="006122BF" w:rsidRPr="00657AB0" w:rsidRDefault="006122BF" w:rsidP="006122BF">
                        <w:pPr>
                          <w:contextualSpacing/>
                          <w:jc w:val="center"/>
                          <w:rPr>
                            <w:rFonts w:ascii="Open Sans" w:hAnsi="Open Sans" w:cs="Open Sans"/>
                            <w:bCs/>
                            <w:color w:val="000000" w:themeColor="text1"/>
                          </w:rPr>
                        </w:pPr>
                      </w:p>
                      <w:p w14:paraId="632A7E6F" w14:textId="77777777" w:rsidR="006122BF" w:rsidRPr="00657AB0" w:rsidRDefault="006122BF" w:rsidP="006122BF">
                        <w:pPr>
                          <w:contextualSpacing/>
                          <w:jc w:val="center"/>
                          <w:rPr>
                            <w:rFonts w:ascii="Open Sans" w:hAnsi="Open Sans" w:cs="Open Sans"/>
                            <w:bCs/>
                            <w:color w:val="000000" w:themeColor="text1"/>
                          </w:rPr>
                        </w:pPr>
                      </w:p>
                      <w:sdt>
                        <w:sdtPr>
                          <w:rPr>
                            <w:rFonts w:ascii="Open Sans" w:hAnsi="Open Sans" w:cs="Open Sans"/>
                            <w:bCs/>
                            <w:color w:val="000000" w:themeColor="text1"/>
                          </w:rPr>
                          <w:id w:val="437543502"/>
                          <w:placeholder>
                            <w:docPart w:val="EFE038955DE42C4AA9543297EC725F88"/>
                          </w:placeholder>
                          <w:docPartList>
                            <w:docPartGallery w:val="Quick Parts"/>
                          </w:docPartList>
                        </w:sdtPr>
                        <w:sdtEndPr/>
                        <w:sdtContent>
                          <w:p w14:paraId="7041436F" w14:textId="77777777" w:rsidR="006122BF" w:rsidRPr="00657AB0" w:rsidRDefault="006122BF" w:rsidP="006122BF">
                            <w:pPr>
                              <w:contextualSpacing/>
                              <w:jc w:val="center"/>
                              <w:rPr>
                                <w:rFonts w:ascii="Open Sans" w:hAnsi="Open Sans" w:cs="Open Sans"/>
                                <w:b/>
                                <w:bCs/>
                                <w:color w:val="000000" w:themeColor="text1"/>
                              </w:rPr>
                            </w:pPr>
                          </w:p>
                          <w:p w14:paraId="12C4F4BC" w14:textId="77777777" w:rsidR="006122BF" w:rsidRPr="00657AB0" w:rsidRDefault="006122BF" w:rsidP="006122BF">
                            <w:pPr>
                              <w:contextualSpacing/>
                              <w:jc w:val="center"/>
                              <w:rPr>
                                <w:rFonts w:ascii="Open Sans" w:hAnsi="Open Sans" w:cs="Open Sans"/>
                                <w:b/>
                                <w:bCs/>
                                <w:color w:val="000000" w:themeColor="text1"/>
                              </w:rPr>
                            </w:pPr>
                          </w:p>
                          <w:p w14:paraId="28ED8A11" w14:textId="77777777" w:rsidR="006122BF" w:rsidRPr="00657AB0" w:rsidRDefault="00E758C3" w:rsidP="006122BF">
                            <w:pPr>
                              <w:contextualSpacing/>
                              <w:jc w:val="center"/>
                              <w:rPr>
                                <w:rFonts w:ascii="Open Sans" w:hAnsi="Open Sans" w:cs="Open Sans"/>
                                <w:bCs/>
                                <w:color w:val="000000" w:themeColor="text1"/>
                              </w:rPr>
                            </w:pPr>
                          </w:p>
                        </w:sdtContent>
                      </w:sdt>
                      <w:p w14:paraId="3BD689BD" w14:textId="77777777" w:rsidR="006122BF" w:rsidRPr="00657AB0" w:rsidRDefault="00E758C3" w:rsidP="006122BF">
                        <w:pPr>
                          <w:contextualSpacing/>
                          <w:jc w:val="center"/>
                          <w:rPr>
                            <w:rFonts w:ascii="Open Sans" w:hAnsi="Open Sans" w:cs="Open Sans"/>
                            <w:bCs/>
                            <w:color w:val="000000" w:themeColor="text1"/>
                          </w:rPr>
                        </w:pPr>
                      </w:p>
                    </w:sdtContent>
                  </w:sdt>
                </w:sdtContent>
              </w:sdt>
              <w:p w14:paraId="306EF027" w14:textId="77777777" w:rsidR="006122BF" w:rsidRPr="00657AB0" w:rsidRDefault="006122BF" w:rsidP="006122BF">
                <w:pPr>
                  <w:contextualSpacing/>
                  <w:jc w:val="center"/>
                  <w:rPr>
                    <w:rFonts w:ascii="Open Sans" w:hAnsi="Open Sans" w:cs="Open Sans"/>
                    <w:b/>
                    <w:bCs/>
                    <w:color w:val="000000" w:themeColor="text1"/>
                  </w:rPr>
                </w:pPr>
              </w:p>
              <w:p w14:paraId="2AFFCF80" w14:textId="77777777" w:rsidR="006122BF" w:rsidRPr="00657AB0" w:rsidRDefault="00E758C3" w:rsidP="006122BF">
                <w:pPr>
                  <w:contextualSpacing/>
                  <w:jc w:val="center"/>
                  <w:rPr>
                    <w:rFonts w:ascii="Open Sans" w:hAnsi="Open Sans" w:cs="Open Sans"/>
                    <w:bCs/>
                    <w:color w:val="000000" w:themeColor="text1"/>
                  </w:rPr>
                </w:pPr>
              </w:p>
            </w:sdtContent>
          </w:sdt>
          <w:p w14:paraId="32C83858" w14:textId="77777777" w:rsidR="006122BF" w:rsidRPr="00657AB0" w:rsidRDefault="006122BF" w:rsidP="006122BF">
            <w:pPr>
              <w:contextualSpacing/>
              <w:jc w:val="center"/>
              <w:rPr>
                <w:rFonts w:ascii="Open Sans" w:hAnsi="Open Sans" w:cs="Open Sans"/>
                <w:bCs/>
                <w:color w:val="000000" w:themeColor="text1"/>
              </w:rPr>
            </w:pPr>
          </w:p>
        </w:tc>
        <w:tc>
          <w:tcPr>
            <w:tcW w:w="7560" w:type="dxa"/>
            <w:shd w:val="clear" w:color="auto" w:fill="auto"/>
          </w:tcPr>
          <w:p w14:paraId="46264F73" w14:textId="77777777" w:rsidR="00CD0489" w:rsidRPr="00657AB0" w:rsidRDefault="00CD0489" w:rsidP="00657AB0">
            <w:pPr>
              <w:pStyle w:val="PARAGRAPH1"/>
              <w:spacing w:before="0" w:after="0"/>
              <w:rPr>
                <w:rFonts w:ascii="Open Sans" w:hAnsi="Open Sans" w:cs="Open Sans"/>
              </w:rPr>
            </w:pPr>
            <w:r w:rsidRPr="00657AB0">
              <w:rPr>
                <w:rFonts w:ascii="Open Sans" w:hAnsi="Open Sans" w:cs="Open Sans"/>
              </w:rPr>
              <w:t>(8)</w:t>
            </w:r>
            <w:r w:rsidRPr="00657AB0">
              <w:rPr>
                <w:rFonts w:ascii="Open Sans" w:hAnsi="Open Sans" w:cs="Open Sans"/>
              </w:rPr>
              <w:tab/>
              <w:t>The student describes the nature of forces in the physical world. The student is expected to:</w:t>
            </w:r>
          </w:p>
          <w:p w14:paraId="46C2D38E" w14:textId="4E2B8970"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describe the concepts of gravitational, electromagnetic, weak nuclear, and strong nuclear forces;</w:t>
            </w:r>
          </w:p>
          <w:p w14:paraId="3B3AD430"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describe and calculate the magnitude of gravitational forces between two objects;</w:t>
            </w:r>
          </w:p>
          <w:p w14:paraId="5AEB1AF7" w14:textId="151C650A"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t>describe and calculate the magnitude of electric forces;</w:t>
            </w:r>
          </w:p>
          <w:p w14:paraId="0876544B"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D)</w:t>
            </w:r>
            <w:r w:rsidRPr="00657AB0">
              <w:rPr>
                <w:rFonts w:ascii="Open Sans" w:hAnsi="Open Sans" w:cs="Open Sans"/>
              </w:rPr>
              <w:tab/>
              <w:t>describe the nature and identify everyday examples of magnetic forces and fields;</w:t>
            </w:r>
          </w:p>
          <w:p w14:paraId="3E8C7D90"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E)</w:t>
            </w:r>
            <w:r w:rsidRPr="00657AB0">
              <w:rPr>
                <w:rFonts w:ascii="Open Sans" w:hAnsi="Open Sans" w:cs="Open Sans"/>
              </w:rPr>
              <w:tab/>
              <w:t>describe the nature and identify everyday examples of electromagnetic forces and fields;</w:t>
            </w:r>
          </w:p>
          <w:p w14:paraId="2EB9DF9F" w14:textId="2AF60E9B"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F)</w:t>
            </w:r>
            <w:r w:rsidRPr="00657AB0">
              <w:rPr>
                <w:rFonts w:ascii="Open Sans" w:hAnsi="Open Sans" w:cs="Open Sans"/>
              </w:rPr>
              <w:tab/>
              <w:t>characterize materials as conductors or insulators based on their electric properties;</w:t>
            </w:r>
            <w:r w:rsidR="001C7962">
              <w:rPr>
                <w:rFonts w:ascii="Open Sans" w:hAnsi="Open Sans" w:cs="Open Sans"/>
              </w:rPr>
              <w:t xml:space="preserve"> and</w:t>
            </w:r>
          </w:p>
          <w:p w14:paraId="0DB94E47" w14:textId="275CCDA9" w:rsidR="006122BF" w:rsidRPr="001C7962" w:rsidRDefault="00CD0489" w:rsidP="001C7962">
            <w:pPr>
              <w:pStyle w:val="SUBPARAGRAPHA"/>
              <w:spacing w:before="0" w:after="0"/>
              <w:rPr>
                <w:rFonts w:ascii="Open Sans" w:hAnsi="Open Sans" w:cs="Open Sans"/>
              </w:rPr>
            </w:pPr>
            <w:r w:rsidRPr="00657AB0">
              <w:rPr>
                <w:rFonts w:ascii="Open Sans" w:hAnsi="Open Sans" w:cs="Open Sans"/>
              </w:rPr>
              <w:lastRenderedPageBreak/>
              <w:t>(G)</w:t>
            </w:r>
            <w:r w:rsidRPr="00657AB0">
              <w:rPr>
                <w:rFonts w:ascii="Open Sans" w:hAnsi="Open Sans" w:cs="Open Sans"/>
              </w:rPr>
              <w:tab/>
              <w:t>design and construct both series and parallel circuits and calculate current, potential difference, resistance, and power of various circuits</w:t>
            </w:r>
            <w:r w:rsidR="001C7962">
              <w:rPr>
                <w:rFonts w:ascii="Open Sans" w:hAnsi="Open Sans" w:cs="Open Sans"/>
              </w:rPr>
              <w:t>.</w:t>
            </w:r>
          </w:p>
        </w:tc>
      </w:tr>
      <w:tr w:rsidR="006122BF" w:rsidRPr="00657AB0" w14:paraId="4E265505" w14:textId="77777777">
        <w:trPr>
          <w:trHeight w:val="260"/>
        </w:trPr>
        <w:tc>
          <w:tcPr>
            <w:tcW w:w="4680" w:type="dxa"/>
            <w:shd w:val="clear" w:color="auto" w:fill="auto"/>
          </w:tcPr>
          <w:p w14:paraId="320E508A" w14:textId="77777777" w:rsidR="0039482B" w:rsidRPr="00657AB0" w:rsidRDefault="005D4A1F" w:rsidP="006122BF">
            <w:pPr>
              <w:pStyle w:val="SUBPARAGRAPHA"/>
              <w:tabs>
                <w:tab w:val="clear" w:pos="2160"/>
                <w:tab w:val="left" w:pos="0"/>
              </w:tabs>
              <w:ind w:left="0" w:firstLine="0"/>
              <w:rPr>
                <w:rFonts w:ascii="Open Sans" w:hAnsi="Open Sans" w:cs="Open Sans"/>
                <w:b/>
              </w:rPr>
            </w:pPr>
            <w:r w:rsidRPr="00657AB0">
              <w:rPr>
                <w:rFonts w:ascii="Open Sans" w:hAnsi="Open Sans" w:cs="Open Sans"/>
                <w:b/>
                <w:color w:val="000000" w:themeColor="text1"/>
              </w:rPr>
              <w:lastRenderedPageBreak/>
              <w:t>Unit 9</w:t>
            </w:r>
            <w:r w:rsidR="006122BF" w:rsidRPr="00657AB0">
              <w:rPr>
                <w:rFonts w:ascii="Open Sans" w:hAnsi="Open Sans" w:cs="Open Sans"/>
                <w:b/>
                <w:color w:val="000000" w:themeColor="text1"/>
              </w:rPr>
              <w:t xml:space="preserve">: </w:t>
            </w:r>
            <w:r w:rsidR="0039482B" w:rsidRPr="00657AB0">
              <w:rPr>
                <w:rFonts w:ascii="Open Sans" w:hAnsi="Open Sans" w:cs="Open Sans"/>
                <w:b/>
              </w:rPr>
              <w:t>Application of the Laws of Energy Conservation and Momentum</w:t>
            </w:r>
          </w:p>
          <w:p w14:paraId="6A348C81" w14:textId="77777777" w:rsidR="006122BF" w:rsidRPr="00657AB0" w:rsidRDefault="006122BF" w:rsidP="00836A1C">
            <w:pPr>
              <w:pStyle w:val="SUBPARAGRAPHA"/>
              <w:tabs>
                <w:tab w:val="clear" w:pos="2160"/>
                <w:tab w:val="left" w:pos="0"/>
              </w:tabs>
              <w:ind w:left="0" w:firstLine="0"/>
              <w:rPr>
                <w:rFonts w:ascii="Open Sans" w:hAnsi="Open Sans" w:cs="Open Sans"/>
                <w:color w:val="000000" w:themeColor="text1"/>
              </w:rPr>
            </w:pPr>
            <w:r w:rsidRPr="00657AB0">
              <w:rPr>
                <w:rFonts w:ascii="Open Sans" w:hAnsi="Open Sans" w:cs="Open Sans"/>
                <w:color w:val="000000" w:themeColor="text1"/>
              </w:rPr>
              <w:t xml:space="preserve">This unit will cover </w:t>
            </w:r>
            <w:r w:rsidR="00836A1C" w:rsidRPr="00657AB0">
              <w:rPr>
                <w:rFonts w:ascii="Open Sans" w:hAnsi="Open Sans" w:cs="Open Sans"/>
                <w:color w:val="000000" w:themeColor="text1"/>
              </w:rPr>
              <w:t>the laws of energy conservation and momentum</w:t>
            </w:r>
            <w:r w:rsidRPr="00657AB0">
              <w:rPr>
                <w:rFonts w:ascii="Open Sans" w:hAnsi="Open Sans" w:cs="Open Sans"/>
                <w:color w:val="000000" w:themeColor="text1"/>
              </w:rPr>
              <w:t xml:space="preserve">. Students will participate in activities from describing </w:t>
            </w:r>
            <w:r w:rsidR="00836A1C" w:rsidRPr="00657AB0">
              <w:rPr>
                <w:rFonts w:ascii="Open Sans" w:hAnsi="Open Sans" w:cs="Open Sans"/>
              </w:rPr>
              <w:t>the transformational process between work, potential energy, and kinetic energy to analyzing and calculating the relationships amongst these energies.</w:t>
            </w:r>
            <w:r w:rsidR="00836A1C" w:rsidRPr="00657AB0">
              <w:rPr>
                <w:rFonts w:ascii="Open Sans" w:hAnsi="Open Sans" w:cs="Open Sans"/>
                <w:color w:val="000000" w:themeColor="text1"/>
              </w:rPr>
              <w:t xml:space="preserve"> </w:t>
            </w:r>
            <w:r w:rsidRPr="00657AB0">
              <w:rPr>
                <w:rFonts w:ascii="Open Sans" w:hAnsi="Open Sans" w:cs="Open Sans"/>
                <w:color w:val="000000" w:themeColor="text1"/>
              </w:rPr>
              <w:t xml:space="preserve">The culminating activity for this unit will have students explain the </w:t>
            </w:r>
            <w:r w:rsidR="00836A1C" w:rsidRPr="00657AB0">
              <w:rPr>
                <w:rFonts w:ascii="Open Sans" w:hAnsi="Open Sans" w:cs="Open Sans"/>
              </w:rPr>
              <w:t>laws of the conservation of energy and momentum</w:t>
            </w:r>
            <w:r w:rsidRPr="00657AB0">
              <w:rPr>
                <w:rFonts w:ascii="Open Sans" w:hAnsi="Open Sans" w:cs="Open Sans"/>
                <w:color w:val="000000" w:themeColor="text1"/>
              </w:rPr>
              <w:t xml:space="preserve">. </w:t>
            </w:r>
          </w:p>
        </w:tc>
        <w:tc>
          <w:tcPr>
            <w:tcW w:w="2250" w:type="dxa"/>
            <w:shd w:val="clear" w:color="auto" w:fill="auto"/>
          </w:tcPr>
          <w:sdt>
            <w:sdtPr>
              <w:rPr>
                <w:rFonts w:ascii="Open Sans" w:hAnsi="Open Sans" w:cs="Open Sans"/>
                <w:bCs/>
                <w:color w:val="000000" w:themeColor="text1"/>
              </w:rPr>
              <w:id w:val="437543508"/>
              <w:placeholder>
                <w:docPart w:val="A43CFC6655F26B46A390EC2BCEECDD94"/>
              </w:placeholder>
              <w:docPartList>
                <w:docPartGallery w:val="Quick Parts"/>
              </w:docPartList>
            </w:sdtPr>
            <w:sdtEndPr/>
            <w:sdtContent>
              <w:sdt>
                <w:sdtPr>
                  <w:rPr>
                    <w:rFonts w:ascii="Open Sans" w:hAnsi="Open Sans" w:cs="Open Sans"/>
                    <w:bCs/>
                    <w:color w:val="000000" w:themeColor="text1"/>
                  </w:rPr>
                  <w:id w:val="437543509"/>
                  <w:placeholder>
                    <w:docPart w:val="1F26496B7F43D14D95405E25CF6EAFCA"/>
                  </w:placeholder>
                  <w:docPartList>
                    <w:docPartGallery w:val="Quick Parts"/>
                  </w:docPartList>
                </w:sdtPr>
                <w:sdtEndPr/>
                <w:sdtContent>
                  <w:sdt>
                    <w:sdtPr>
                      <w:rPr>
                        <w:rFonts w:ascii="Open Sans" w:hAnsi="Open Sans" w:cs="Open Sans"/>
                        <w:bCs/>
                        <w:color w:val="000000" w:themeColor="text1"/>
                      </w:rPr>
                      <w:id w:val="542789"/>
                      <w:placeholder>
                        <w:docPart w:val="5BC1E3CAFC4E194FA4656828E1E73ECA"/>
                      </w:placeholder>
                      <w:docPartList>
                        <w:docPartGallery w:val="Quick Parts"/>
                      </w:docPartList>
                    </w:sdtPr>
                    <w:sdtEndPr/>
                    <w:sdtContent>
                      <w:p w14:paraId="7CFF30EA"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65046B1B" w14:textId="77777777" w:rsidR="00CB0E45" w:rsidRPr="00657AB0" w:rsidRDefault="00CB0E45" w:rsidP="00CB0E45">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p w14:paraId="758DCC70" w14:textId="77777777" w:rsidR="00CB0E45" w:rsidRPr="00657AB0" w:rsidRDefault="00CB0E45" w:rsidP="00CB0E45">
                    <w:pPr>
                      <w:contextualSpacing/>
                      <w:jc w:val="center"/>
                      <w:rPr>
                        <w:rFonts w:ascii="Open Sans" w:hAnsi="Open Sans" w:cs="Open Sans"/>
                      </w:rPr>
                    </w:pPr>
                  </w:p>
                  <w:p w14:paraId="5BE8D886" w14:textId="77777777" w:rsidR="006122BF" w:rsidRPr="00657AB0" w:rsidRDefault="00E758C3" w:rsidP="006122BF">
                    <w:pPr>
                      <w:contextualSpacing/>
                      <w:jc w:val="center"/>
                      <w:rPr>
                        <w:rFonts w:ascii="Open Sans" w:hAnsi="Open Sans" w:cs="Open Sans"/>
                        <w:b/>
                        <w:bCs/>
                        <w:color w:val="000000" w:themeColor="text1"/>
                      </w:rPr>
                    </w:pPr>
                  </w:p>
                </w:sdtContent>
              </w:sdt>
              <w:p w14:paraId="0EC785FE" w14:textId="77777777" w:rsidR="006122BF" w:rsidRPr="00657AB0" w:rsidRDefault="00E758C3" w:rsidP="006122BF">
                <w:pPr>
                  <w:contextualSpacing/>
                  <w:jc w:val="center"/>
                  <w:rPr>
                    <w:rFonts w:ascii="Open Sans" w:hAnsi="Open Sans" w:cs="Open Sans"/>
                    <w:bCs/>
                    <w:color w:val="000000" w:themeColor="text1"/>
                  </w:rPr>
                </w:pPr>
              </w:p>
            </w:sdtContent>
          </w:sdt>
          <w:p w14:paraId="176C17AD" w14:textId="77777777" w:rsidR="006122BF" w:rsidRPr="00657AB0" w:rsidRDefault="006122BF" w:rsidP="006122BF">
            <w:pPr>
              <w:contextualSpacing/>
              <w:jc w:val="center"/>
              <w:rPr>
                <w:rFonts w:ascii="Open Sans" w:hAnsi="Open Sans" w:cs="Open Sans"/>
                <w:bCs/>
                <w:color w:val="000000" w:themeColor="text1"/>
              </w:rPr>
            </w:pPr>
          </w:p>
        </w:tc>
        <w:tc>
          <w:tcPr>
            <w:tcW w:w="7560" w:type="dxa"/>
            <w:shd w:val="clear" w:color="auto" w:fill="auto"/>
          </w:tcPr>
          <w:p w14:paraId="28D4F661" w14:textId="77777777" w:rsidR="00CD0489" w:rsidRPr="00657AB0" w:rsidRDefault="00CD0489" w:rsidP="00657AB0">
            <w:pPr>
              <w:pStyle w:val="PARAGRAPH1"/>
              <w:spacing w:before="0" w:after="0"/>
              <w:rPr>
                <w:rFonts w:ascii="Open Sans" w:hAnsi="Open Sans" w:cs="Open Sans"/>
              </w:rPr>
            </w:pPr>
            <w:r w:rsidRPr="00657AB0">
              <w:rPr>
                <w:rFonts w:ascii="Open Sans" w:hAnsi="Open Sans" w:cs="Open Sans"/>
              </w:rPr>
              <w:t>(9)</w:t>
            </w:r>
            <w:r w:rsidRPr="00657AB0">
              <w:rPr>
                <w:rFonts w:ascii="Open Sans" w:hAnsi="Open Sans" w:cs="Open Sans"/>
              </w:rPr>
              <w:tab/>
              <w:t>The student describes and applies the laws of the conservation of energy and momentum. The student is expected to:</w:t>
            </w:r>
          </w:p>
          <w:p w14:paraId="0CFCB95D"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describe the transformational process between work, potential energy, and kinetic energy (work-energy theorem);</w:t>
            </w:r>
          </w:p>
          <w:p w14:paraId="565FDB42"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use examples to analyze and calculate the relationships among work, kinetic energy, and potential energy;</w:t>
            </w:r>
          </w:p>
          <w:p w14:paraId="366B4ED7"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t>describe and calculate the mechanical energy of, the power generated within, the impulse applied to, and the momentum of a physical system; and</w:t>
            </w:r>
          </w:p>
          <w:p w14:paraId="4DBC5C1B" w14:textId="77777777" w:rsidR="006122BF" w:rsidRPr="00657AB0" w:rsidRDefault="00CD0489" w:rsidP="00657AB0">
            <w:pPr>
              <w:pStyle w:val="SUBPARAGRAPHA"/>
              <w:spacing w:before="0" w:after="0"/>
              <w:rPr>
                <w:rFonts w:ascii="Open Sans" w:hAnsi="Open Sans" w:cs="Open Sans"/>
                <w:color w:val="000000" w:themeColor="text1"/>
              </w:rPr>
            </w:pPr>
            <w:r w:rsidRPr="00657AB0">
              <w:rPr>
                <w:rFonts w:ascii="Open Sans" w:hAnsi="Open Sans" w:cs="Open Sans"/>
              </w:rPr>
              <w:t>(D)</w:t>
            </w:r>
            <w:r w:rsidRPr="00657AB0">
              <w:rPr>
                <w:rFonts w:ascii="Open Sans" w:hAnsi="Open Sans" w:cs="Open Sans"/>
              </w:rPr>
              <w:tab/>
              <w:t>describe and apply the laws of conservation of energy and conservation of momentum.</w:t>
            </w:r>
          </w:p>
        </w:tc>
      </w:tr>
      <w:tr w:rsidR="006122BF" w:rsidRPr="00657AB0" w14:paraId="415ECFB5" w14:textId="77777777">
        <w:trPr>
          <w:trHeight w:val="260"/>
        </w:trPr>
        <w:tc>
          <w:tcPr>
            <w:tcW w:w="4680" w:type="dxa"/>
            <w:shd w:val="clear" w:color="auto" w:fill="auto"/>
          </w:tcPr>
          <w:p w14:paraId="2F987928" w14:textId="77777777" w:rsidR="006122BF" w:rsidRPr="00657AB0" w:rsidRDefault="005D4A1F" w:rsidP="006122BF">
            <w:pPr>
              <w:rPr>
                <w:rFonts w:ascii="Open Sans" w:hAnsi="Open Sans" w:cs="Open Sans"/>
                <w:b/>
                <w:color w:val="000000" w:themeColor="text1"/>
              </w:rPr>
            </w:pPr>
            <w:r w:rsidRPr="00657AB0">
              <w:rPr>
                <w:rFonts w:ascii="Open Sans" w:hAnsi="Open Sans" w:cs="Open Sans"/>
                <w:b/>
                <w:color w:val="000000" w:themeColor="text1"/>
              </w:rPr>
              <w:t>Unit 10</w:t>
            </w:r>
            <w:r w:rsidR="006122BF" w:rsidRPr="00657AB0">
              <w:rPr>
                <w:rFonts w:ascii="Open Sans" w:hAnsi="Open Sans" w:cs="Open Sans"/>
                <w:b/>
                <w:color w:val="000000" w:themeColor="text1"/>
              </w:rPr>
              <w:t xml:space="preserve">: </w:t>
            </w:r>
            <w:r w:rsidR="00836A1C" w:rsidRPr="00657AB0">
              <w:rPr>
                <w:rFonts w:ascii="Open Sans" w:hAnsi="Open Sans" w:cs="Open Sans"/>
                <w:b/>
                <w:color w:val="000000" w:themeColor="text1"/>
              </w:rPr>
              <w:t xml:space="preserve">The Concept of Thermal Energy </w:t>
            </w:r>
          </w:p>
          <w:p w14:paraId="076CD34B" w14:textId="77777777" w:rsidR="006122BF" w:rsidRPr="00657AB0" w:rsidRDefault="006122BF" w:rsidP="00836A1C">
            <w:pPr>
              <w:pStyle w:val="SUBPARAGRAPHA"/>
              <w:ind w:left="0" w:firstLine="0"/>
              <w:rPr>
                <w:rFonts w:ascii="Open Sans" w:hAnsi="Open Sans" w:cs="Open Sans"/>
                <w:color w:val="000000" w:themeColor="text1"/>
              </w:rPr>
            </w:pPr>
            <w:r w:rsidRPr="00657AB0">
              <w:rPr>
                <w:rFonts w:ascii="Open Sans" w:hAnsi="Open Sans" w:cs="Open Sans"/>
                <w:color w:val="000000" w:themeColor="text1"/>
              </w:rPr>
              <w:t xml:space="preserve">Students will conduct </w:t>
            </w:r>
            <w:r w:rsidR="00836A1C" w:rsidRPr="00657AB0">
              <w:rPr>
                <w:rFonts w:ascii="Open Sans" w:hAnsi="Open Sans" w:cs="Open Sans"/>
                <w:color w:val="000000" w:themeColor="text1"/>
              </w:rPr>
              <w:t xml:space="preserve">activities such as comparing and contrasting various thermal </w:t>
            </w:r>
            <w:r w:rsidR="00836A1C" w:rsidRPr="00657AB0">
              <w:rPr>
                <w:rFonts w:ascii="Open Sans" w:hAnsi="Open Sans" w:cs="Open Sans"/>
                <w:color w:val="000000" w:themeColor="text1"/>
              </w:rPr>
              <w:lastRenderedPageBreak/>
              <w:t xml:space="preserve">energy transfer processes. </w:t>
            </w:r>
            <w:r w:rsidRPr="00657AB0">
              <w:rPr>
                <w:rFonts w:ascii="Open Sans" w:hAnsi="Open Sans" w:cs="Open Sans"/>
                <w:color w:val="000000" w:themeColor="text1"/>
              </w:rPr>
              <w:t>The culminating activity for this unit will be</w:t>
            </w:r>
            <w:r w:rsidR="00836A1C" w:rsidRPr="00657AB0">
              <w:rPr>
                <w:rFonts w:ascii="Open Sans" w:hAnsi="Open Sans" w:cs="Open Sans"/>
                <w:color w:val="000000" w:themeColor="text1"/>
              </w:rPr>
              <w:t xml:space="preserve"> for students</w:t>
            </w:r>
            <w:r w:rsidRPr="00657AB0">
              <w:rPr>
                <w:rFonts w:ascii="Open Sans" w:hAnsi="Open Sans" w:cs="Open Sans"/>
                <w:color w:val="000000" w:themeColor="text1"/>
              </w:rPr>
              <w:t xml:space="preserve"> to </w:t>
            </w:r>
            <w:r w:rsidR="00836A1C" w:rsidRPr="00657AB0">
              <w:rPr>
                <w:rFonts w:ascii="Open Sans" w:hAnsi="Open Sans" w:cs="Open Sans"/>
                <w:color w:val="000000" w:themeColor="text1"/>
              </w:rPr>
              <w:t>describe technological advancements in society</w:t>
            </w:r>
            <w:r w:rsidRPr="00657AB0">
              <w:rPr>
                <w:rFonts w:ascii="Open Sans" w:hAnsi="Open Sans" w:cs="Open Sans"/>
                <w:color w:val="000000" w:themeColor="text1"/>
              </w:rPr>
              <w:t>.</w:t>
            </w:r>
          </w:p>
        </w:tc>
        <w:tc>
          <w:tcPr>
            <w:tcW w:w="2250" w:type="dxa"/>
            <w:shd w:val="clear" w:color="auto" w:fill="auto"/>
          </w:tcPr>
          <w:sdt>
            <w:sdtPr>
              <w:rPr>
                <w:rFonts w:ascii="Open Sans" w:hAnsi="Open Sans" w:cs="Open Sans"/>
                <w:bCs/>
                <w:color w:val="000000" w:themeColor="text1"/>
              </w:rPr>
              <w:id w:val="437542430"/>
              <w:placeholder>
                <w:docPart w:val="45595CA5D347AF4E97ABCBF726C2DF16"/>
              </w:placeholder>
              <w:docPartList>
                <w:docPartGallery w:val="Quick Parts"/>
              </w:docPartList>
            </w:sdtPr>
            <w:sdtEndPr/>
            <w:sdtContent>
              <w:sdt>
                <w:sdtPr>
                  <w:rPr>
                    <w:rFonts w:ascii="Open Sans" w:hAnsi="Open Sans" w:cs="Open Sans"/>
                    <w:bCs/>
                    <w:color w:val="000000" w:themeColor="text1"/>
                  </w:rPr>
                  <w:id w:val="542791"/>
                  <w:placeholder>
                    <w:docPart w:val="30D147DBA98B854CA232E842119A2FDA"/>
                  </w:placeholder>
                  <w:docPartList>
                    <w:docPartGallery w:val="Quick Parts"/>
                  </w:docPartList>
                </w:sdtPr>
                <w:sdtEndPr/>
                <w:sdtContent>
                  <w:p w14:paraId="74F29CF7"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1A7C9CD4" w14:textId="77777777" w:rsidR="00CB0E45" w:rsidRPr="00657AB0" w:rsidRDefault="00CB0E45" w:rsidP="00CB0E45">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p w14:paraId="3999367A" w14:textId="77777777" w:rsidR="006122BF" w:rsidRPr="00657AB0" w:rsidRDefault="006122BF" w:rsidP="006122BF">
                <w:pPr>
                  <w:contextualSpacing/>
                  <w:jc w:val="center"/>
                  <w:rPr>
                    <w:rFonts w:ascii="Open Sans" w:hAnsi="Open Sans" w:cs="Open Sans"/>
                    <w:bCs/>
                    <w:color w:val="000000" w:themeColor="text1"/>
                  </w:rPr>
                </w:pPr>
              </w:p>
              <w:p w14:paraId="45CBA868" w14:textId="77777777" w:rsidR="006122BF" w:rsidRPr="00657AB0" w:rsidRDefault="006122BF" w:rsidP="006122BF">
                <w:pPr>
                  <w:contextualSpacing/>
                  <w:jc w:val="center"/>
                  <w:rPr>
                    <w:rFonts w:ascii="Open Sans" w:hAnsi="Open Sans" w:cs="Open Sans"/>
                    <w:bCs/>
                    <w:color w:val="000000" w:themeColor="text1"/>
                  </w:rPr>
                </w:pPr>
              </w:p>
              <w:sdt>
                <w:sdtPr>
                  <w:rPr>
                    <w:rFonts w:ascii="Open Sans" w:hAnsi="Open Sans" w:cs="Open Sans"/>
                    <w:bCs/>
                    <w:color w:val="000000" w:themeColor="text1"/>
                  </w:rPr>
                  <w:id w:val="437543512"/>
                  <w:placeholder>
                    <w:docPart w:val="FB21EDFE5B854E47883A0EA993596E2D"/>
                  </w:placeholder>
                  <w:docPartList>
                    <w:docPartGallery w:val="Quick Parts"/>
                  </w:docPartList>
                </w:sdtPr>
                <w:sdtEndPr/>
                <w:sdtContent>
                  <w:p w14:paraId="31087F90" w14:textId="77777777" w:rsidR="006122BF" w:rsidRPr="00657AB0" w:rsidRDefault="006122BF" w:rsidP="006122BF">
                    <w:pPr>
                      <w:contextualSpacing/>
                      <w:jc w:val="center"/>
                      <w:rPr>
                        <w:rFonts w:ascii="Open Sans" w:hAnsi="Open Sans" w:cs="Open Sans"/>
                        <w:b/>
                        <w:bCs/>
                        <w:color w:val="000000" w:themeColor="text1"/>
                      </w:rPr>
                    </w:pPr>
                  </w:p>
                  <w:p w14:paraId="2E1292BA" w14:textId="77777777" w:rsidR="006122BF" w:rsidRPr="00657AB0" w:rsidRDefault="006122BF" w:rsidP="006122BF">
                    <w:pPr>
                      <w:contextualSpacing/>
                      <w:jc w:val="center"/>
                      <w:rPr>
                        <w:rFonts w:ascii="Open Sans" w:hAnsi="Open Sans" w:cs="Open Sans"/>
                        <w:b/>
                        <w:bCs/>
                        <w:color w:val="000000" w:themeColor="text1"/>
                      </w:rPr>
                    </w:pPr>
                  </w:p>
                  <w:p w14:paraId="1993B420" w14:textId="77777777" w:rsidR="006122BF" w:rsidRPr="00657AB0" w:rsidRDefault="00E758C3" w:rsidP="006122BF">
                    <w:pPr>
                      <w:contextualSpacing/>
                      <w:jc w:val="center"/>
                      <w:rPr>
                        <w:rFonts w:ascii="Open Sans" w:hAnsi="Open Sans" w:cs="Open Sans"/>
                        <w:bCs/>
                        <w:color w:val="000000" w:themeColor="text1"/>
                      </w:rPr>
                    </w:pPr>
                  </w:p>
                </w:sdtContent>
              </w:sdt>
              <w:p w14:paraId="5271FF33" w14:textId="77777777" w:rsidR="006122BF" w:rsidRPr="00657AB0" w:rsidRDefault="00E758C3" w:rsidP="006122BF">
                <w:pPr>
                  <w:contextualSpacing/>
                  <w:jc w:val="center"/>
                  <w:rPr>
                    <w:rFonts w:ascii="Open Sans" w:hAnsi="Open Sans" w:cs="Open Sans"/>
                    <w:bCs/>
                    <w:color w:val="000000" w:themeColor="text1"/>
                  </w:rPr>
                </w:pPr>
              </w:p>
            </w:sdtContent>
          </w:sdt>
          <w:p w14:paraId="7A581D9E" w14:textId="77777777" w:rsidR="006122BF" w:rsidRPr="00657AB0" w:rsidRDefault="006122BF" w:rsidP="006122BF">
            <w:pPr>
              <w:contextualSpacing/>
              <w:jc w:val="center"/>
              <w:rPr>
                <w:rFonts w:ascii="Open Sans" w:hAnsi="Open Sans" w:cs="Open Sans"/>
                <w:bCs/>
                <w:color w:val="000000" w:themeColor="text1"/>
              </w:rPr>
            </w:pPr>
          </w:p>
        </w:tc>
        <w:tc>
          <w:tcPr>
            <w:tcW w:w="7560" w:type="dxa"/>
            <w:shd w:val="clear" w:color="auto" w:fill="auto"/>
          </w:tcPr>
          <w:p w14:paraId="21752B4A" w14:textId="77777777" w:rsidR="00CD0489" w:rsidRPr="00657AB0" w:rsidRDefault="00CD0489" w:rsidP="00657AB0">
            <w:pPr>
              <w:pStyle w:val="PARAGRAPH1"/>
              <w:spacing w:before="0" w:after="0"/>
              <w:rPr>
                <w:rFonts w:ascii="Open Sans" w:hAnsi="Open Sans" w:cs="Open Sans"/>
              </w:rPr>
            </w:pPr>
            <w:r w:rsidRPr="00657AB0">
              <w:rPr>
                <w:rFonts w:ascii="Open Sans" w:hAnsi="Open Sans" w:cs="Open Sans"/>
              </w:rPr>
              <w:lastRenderedPageBreak/>
              <w:t>(10)</w:t>
            </w:r>
            <w:r w:rsidRPr="00657AB0">
              <w:rPr>
                <w:rFonts w:ascii="Open Sans" w:hAnsi="Open Sans" w:cs="Open Sans"/>
              </w:rPr>
              <w:tab/>
              <w:t>The student analyzes the concept of thermal energy. The student is expected to:</w:t>
            </w:r>
          </w:p>
          <w:p w14:paraId="570A4DFD" w14:textId="4C8315BF" w:rsidR="006122BF" w:rsidRPr="00657AB0" w:rsidRDefault="00CD0489" w:rsidP="001C7962">
            <w:pPr>
              <w:pStyle w:val="SUBPARAGRAPHA"/>
              <w:spacing w:before="0" w:after="0"/>
              <w:rPr>
                <w:rFonts w:ascii="Open Sans" w:hAnsi="Open Sans" w:cs="Open Sans"/>
                <w:color w:val="000000" w:themeColor="text1"/>
              </w:rPr>
            </w:pPr>
            <w:r w:rsidRPr="00657AB0">
              <w:rPr>
                <w:rFonts w:ascii="Open Sans" w:hAnsi="Open Sans" w:cs="Open Sans"/>
              </w:rPr>
              <w:lastRenderedPageBreak/>
              <w:t>(A)</w:t>
            </w:r>
            <w:r w:rsidR="001C7962">
              <w:rPr>
                <w:rFonts w:ascii="Open Sans" w:hAnsi="Open Sans" w:cs="Open Sans"/>
              </w:rPr>
              <w:t xml:space="preserve"> </w:t>
            </w:r>
            <w:r w:rsidR="00332A8D">
              <w:rPr>
                <w:rFonts w:ascii="Open Sans" w:hAnsi="Open Sans" w:cs="Open Sans"/>
              </w:rPr>
              <w:tab/>
            </w:r>
            <w:r w:rsidR="001C7962" w:rsidRPr="001C7962">
              <w:rPr>
                <w:rFonts w:ascii="Open Sans" w:hAnsi="Open Sans" w:cs="Open Sans"/>
              </w:rPr>
              <w:t>explain technological examples such as solar and wind energy that illustrate the four laws of thermodynamics and the processes of thermal energy transfer</w:t>
            </w:r>
            <w:r w:rsidR="001C7962">
              <w:rPr>
                <w:rFonts w:ascii="Open Sans" w:hAnsi="Open Sans" w:cs="Open Sans"/>
              </w:rPr>
              <w:t>.</w:t>
            </w:r>
          </w:p>
        </w:tc>
      </w:tr>
      <w:tr w:rsidR="006122BF" w:rsidRPr="00657AB0" w14:paraId="4647C586" w14:textId="77777777">
        <w:trPr>
          <w:trHeight w:val="260"/>
        </w:trPr>
        <w:tc>
          <w:tcPr>
            <w:tcW w:w="4680" w:type="dxa"/>
            <w:shd w:val="clear" w:color="auto" w:fill="auto"/>
          </w:tcPr>
          <w:p w14:paraId="6D5322B3" w14:textId="77777777" w:rsidR="006122BF" w:rsidRPr="00657AB0" w:rsidRDefault="005D4A1F" w:rsidP="006122BF">
            <w:pPr>
              <w:rPr>
                <w:rFonts w:ascii="Open Sans" w:hAnsi="Open Sans" w:cs="Open Sans"/>
                <w:b/>
                <w:color w:val="000000" w:themeColor="text1"/>
              </w:rPr>
            </w:pPr>
            <w:r w:rsidRPr="00657AB0">
              <w:rPr>
                <w:rFonts w:ascii="Open Sans" w:hAnsi="Open Sans" w:cs="Open Sans"/>
                <w:b/>
                <w:color w:val="000000" w:themeColor="text1"/>
              </w:rPr>
              <w:lastRenderedPageBreak/>
              <w:t>Unit 11</w:t>
            </w:r>
            <w:r w:rsidR="006122BF" w:rsidRPr="00657AB0">
              <w:rPr>
                <w:rFonts w:ascii="Open Sans" w:hAnsi="Open Sans" w:cs="Open Sans"/>
                <w:b/>
                <w:color w:val="000000" w:themeColor="text1"/>
              </w:rPr>
              <w:t xml:space="preserve">: </w:t>
            </w:r>
            <w:r w:rsidR="00816FF6" w:rsidRPr="00657AB0">
              <w:rPr>
                <w:rFonts w:ascii="Open Sans" w:hAnsi="Open Sans" w:cs="Open Sans"/>
                <w:b/>
              </w:rPr>
              <w:t>Properties of Wave Motion and Optics</w:t>
            </w:r>
          </w:p>
          <w:p w14:paraId="296725F7" w14:textId="77777777" w:rsidR="006122BF" w:rsidRPr="00657AB0" w:rsidRDefault="006122BF" w:rsidP="00816FF6">
            <w:pPr>
              <w:rPr>
                <w:rFonts w:ascii="Open Sans" w:hAnsi="Open Sans" w:cs="Open Sans"/>
                <w:b/>
                <w:color w:val="000000" w:themeColor="text1"/>
              </w:rPr>
            </w:pPr>
            <w:r w:rsidRPr="00657AB0">
              <w:rPr>
                <w:rFonts w:ascii="Open Sans" w:hAnsi="Open Sans" w:cs="Open Sans"/>
                <w:color w:val="000000" w:themeColor="text1"/>
              </w:rPr>
              <w:t>In this unit, students will</w:t>
            </w:r>
            <w:r w:rsidR="00816FF6" w:rsidRPr="00657AB0">
              <w:rPr>
                <w:rFonts w:ascii="Open Sans" w:hAnsi="Open Sans" w:cs="Open Sans"/>
                <w:color w:val="000000" w:themeColor="text1"/>
              </w:rPr>
              <w:t xml:space="preserve"> engage in activities such as </w:t>
            </w:r>
            <w:r w:rsidR="00816FF6" w:rsidRPr="00657AB0">
              <w:rPr>
                <w:rFonts w:ascii="Open Sans" w:hAnsi="Open Sans" w:cs="Open Sans"/>
              </w:rPr>
              <w:t xml:space="preserve">investigating and analyzing characteristics of behaviors of various waves. </w:t>
            </w:r>
            <w:r w:rsidRPr="00657AB0">
              <w:rPr>
                <w:rFonts w:ascii="Open Sans" w:hAnsi="Open Sans" w:cs="Open Sans"/>
                <w:color w:val="000000" w:themeColor="text1"/>
              </w:rPr>
              <w:t xml:space="preserve">The culminating activity will have students </w:t>
            </w:r>
            <w:r w:rsidR="00816FF6" w:rsidRPr="00657AB0">
              <w:rPr>
                <w:rFonts w:ascii="Open Sans" w:hAnsi="Open Sans" w:cs="Open Sans"/>
              </w:rPr>
              <w:t>describe the role of wave characteristics and behaviors as they relate to applications in the fields if medicine and industry.</w:t>
            </w:r>
          </w:p>
        </w:tc>
        <w:tc>
          <w:tcPr>
            <w:tcW w:w="2250" w:type="dxa"/>
            <w:shd w:val="clear" w:color="auto" w:fill="auto"/>
          </w:tcPr>
          <w:sdt>
            <w:sdtPr>
              <w:rPr>
                <w:rFonts w:ascii="Open Sans" w:hAnsi="Open Sans" w:cs="Open Sans"/>
                <w:bCs/>
                <w:color w:val="000000" w:themeColor="text1"/>
              </w:rPr>
              <w:id w:val="437543376"/>
              <w:placeholder>
                <w:docPart w:val="6290C8BFA860C042914BEA36056DE5DF"/>
              </w:placeholder>
              <w:docPartList>
                <w:docPartGallery w:val="Quick Parts"/>
              </w:docPartList>
            </w:sdtPr>
            <w:sdtEndPr/>
            <w:sdtContent>
              <w:sdt>
                <w:sdtPr>
                  <w:rPr>
                    <w:rFonts w:ascii="Open Sans" w:hAnsi="Open Sans" w:cs="Open Sans"/>
                    <w:bCs/>
                    <w:color w:val="000000" w:themeColor="text1"/>
                  </w:rPr>
                  <w:id w:val="437543377"/>
                  <w:placeholder>
                    <w:docPart w:val="0DD3973BE6F1374B989614C8F2C8B519"/>
                  </w:placeholder>
                  <w:docPartList>
                    <w:docPartGallery w:val="Quick Parts"/>
                  </w:docPartList>
                </w:sdtPr>
                <w:sdtEndPr/>
                <w:sdtContent>
                  <w:sdt>
                    <w:sdtPr>
                      <w:rPr>
                        <w:rFonts w:ascii="Open Sans" w:hAnsi="Open Sans" w:cs="Open Sans"/>
                        <w:bCs/>
                        <w:color w:val="000000" w:themeColor="text1"/>
                      </w:rPr>
                      <w:id w:val="437543515"/>
                      <w:placeholder>
                        <w:docPart w:val="C675AD5543EDC04C8206F803095A4B9A"/>
                      </w:placeholder>
                      <w:docPartList>
                        <w:docPartGallery w:val="Quick Parts"/>
                      </w:docPartList>
                    </w:sdtPr>
                    <w:sdtEndPr/>
                    <w:sdtContent>
                      <w:sdt>
                        <w:sdtPr>
                          <w:rPr>
                            <w:rFonts w:ascii="Open Sans" w:hAnsi="Open Sans" w:cs="Open Sans"/>
                            <w:bCs/>
                            <w:color w:val="000000" w:themeColor="text1"/>
                          </w:rPr>
                          <w:id w:val="437543516"/>
                          <w:placeholder>
                            <w:docPart w:val="FCCBD10FD87D7341A6519F8E8768F23A"/>
                          </w:placeholder>
                          <w:docPartList>
                            <w:docPartGallery w:val="Quick Parts"/>
                          </w:docPartList>
                        </w:sdtPr>
                        <w:sdtEndPr/>
                        <w:sdtContent>
                          <w:sdt>
                            <w:sdtPr>
                              <w:rPr>
                                <w:rFonts w:ascii="Open Sans" w:hAnsi="Open Sans" w:cs="Open Sans"/>
                                <w:bCs/>
                                <w:color w:val="000000" w:themeColor="text1"/>
                              </w:rPr>
                              <w:id w:val="437543559"/>
                              <w:placeholder>
                                <w:docPart w:val="D806763706CA714588BA56CF1CF6930D"/>
                              </w:placeholder>
                              <w:docPartList>
                                <w:docPartGallery w:val="Quick Parts"/>
                              </w:docPartList>
                            </w:sdtPr>
                            <w:sdtEndPr/>
                            <w:sdtContent>
                              <w:sdt>
                                <w:sdtPr>
                                  <w:rPr>
                                    <w:rFonts w:ascii="Open Sans" w:hAnsi="Open Sans" w:cs="Open Sans"/>
                                    <w:bCs/>
                                    <w:color w:val="000000" w:themeColor="text1"/>
                                  </w:rPr>
                                  <w:id w:val="542822"/>
                                  <w:placeholder>
                                    <w:docPart w:val="178D90AE3023AE47A884708A823AB2D8"/>
                                  </w:placeholder>
                                  <w:docPartList>
                                    <w:docPartGallery w:val="Quick Parts"/>
                                  </w:docPartList>
                                </w:sdtPr>
                                <w:sdtEndPr/>
                                <w:sdtContent>
                                  <w:p w14:paraId="75282ECC"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21983F8C" w14:textId="77777777" w:rsidR="00CB0E45" w:rsidRPr="00657AB0" w:rsidRDefault="00CB0E45" w:rsidP="00CB0E45">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p w14:paraId="68CAA603" w14:textId="77777777" w:rsidR="006122BF" w:rsidRPr="00657AB0" w:rsidRDefault="00E758C3" w:rsidP="00CB0E45">
                                <w:pPr>
                                  <w:contextualSpacing/>
                                  <w:jc w:val="center"/>
                                  <w:rPr>
                                    <w:rFonts w:ascii="Open Sans" w:hAnsi="Open Sans" w:cs="Open Sans"/>
                                    <w:bCs/>
                                    <w:color w:val="000000" w:themeColor="text1"/>
                                  </w:rPr>
                                </w:pPr>
                              </w:p>
                            </w:sdtContent>
                          </w:sdt>
                          <w:p w14:paraId="414FBE38" w14:textId="77777777" w:rsidR="006122BF" w:rsidRPr="00657AB0" w:rsidRDefault="00E758C3" w:rsidP="006122BF">
                            <w:pPr>
                              <w:contextualSpacing/>
                              <w:jc w:val="center"/>
                              <w:rPr>
                                <w:rFonts w:ascii="Open Sans" w:hAnsi="Open Sans" w:cs="Open Sans"/>
                                <w:b/>
                                <w:bCs/>
                                <w:color w:val="000000" w:themeColor="text1"/>
                              </w:rPr>
                            </w:pPr>
                          </w:p>
                        </w:sdtContent>
                      </w:sdt>
                      <w:p w14:paraId="2B415139" w14:textId="77777777" w:rsidR="006122BF" w:rsidRPr="00657AB0" w:rsidRDefault="00E758C3" w:rsidP="006122BF">
                        <w:pPr>
                          <w:contextualSpacing/>
                          <w:jc w:val="center"/>
                          <w:rPr>
                            <w:rFonts w:ascii="Open Sans" w:hAnsi="Open Sans" w:cs="Open Sans"/>
                            <w:bCs/>
                            <w:color w:val="000000" w:themeColor="text1"/>
                          </w:rPr>
                        </w:pPr>
                      </w:p>
                    </w:sdtContent>
                  </w:sdt>
                  <w:p w14:paraId="03D5BA3F" w14:textId="77777777" w:rsidR="006122BF" w:rsidRPr="00657AB0" w:rsidRDefault="00E758C3" w:rsidP="006122BF">
                    <w:pPr>
                      <w:contextualSpacing/>
                      <w:jc w:val="center"/>
                      <w:rPr>
                        <w:rFonts w:ascii="Open Sans" w:hAnsi="Open Sans" w:cs="Open Sans"/>
                        <w:b/>
                        <w:bCs/>
                        <w:color w:val="000000" w:themeColor="text1"/>
                      </w:rPr>
                    </w:pPr>
                  </w:p>
                </w:sdtContent>
              </w:sdt>
              <w:p w14:paraId="3956C1C1" w14:textId="77777777" w:rsidR="006122BF" w:rsidRPr="00657AB0" w:rsidRDefault="00E758C3" w:rsidP="006122BF">
                <w:pPr>
                  <w:contextualSpacing/>
                  <w:jc w:val="center"/>
                  <w:rPr>
                    <w:rFonts w:ascii="Open Sans" w:hAnsi="Open Sans" w:cs="Open Sans"/>
                    <w:bCs/>
                    <w:color w:val="000000" w:themeColor="text1"/>
                  </w:rPr>
                </w:pPr>
              </w:p>
            </w:sdtContent>
          </w:sdt>
          <w:p w14:paraId="5053CBCC" w14:textId="77777777" w:rsidR="006122BF" w:rsidRPr="00657AB0" w:rsidRDefault="006122BF" w:rsidP="006122BF">
            <w:pPr>
              <w:contextualSpacing/>
              <w:jc w:val="center"/>
              <w:rPr>
                <w:rFonts w:ascii="Open Sans" w:hAnsi="Open Sans" w:cs="Open Sans"/>
                <w:bCs/>
                <w:color w:val="000000" w:themeColor="text1"/>
              </w:rPr>
            </w:pPr>
          </w:p>
        </w:tc>
        <w:tc>
          <w:tcPr>
            <w:tcW w:w="7560" w:type="dxa"/>
            <w:shd w:val="clear" w:color="auto" w:fill="auto"/>
          </w:tcPr>
          <w:p w14:paraId="39BE4446" w14:textId="77777777" w:rsidR="00CD0489" w:rsidRPr="00657AB0" w:rsidRDefault="00CD0489" w:rsidP="00657AB0">
            <w:pPr>
              <w:pStyle w:val="PARAGRAPH1"/>
              <w:spacing w:before="0" w:after="0"/>
              <w:rPr>
                <w:rFonts w:ascii="Open Sans" w:hAnsi="Open Sans" w:cs="Open Sans"/>
              </w:rPr>
            </w:pPr>
            <w:r w:rsidRPr="00657AB0">
              <w:rPr>
                <w:rFonts w:ascii="Open Sans" w:hAnsi="Open Sans" w:cs="Open Sans"/>
              </w:rPr>
              <w:t>(11)</w:t>
            </w:r>
            <w:r w:rsidRPr="00657AB0">
              <w:rPr>
                <w:rFonts w:ascii="Open Sans" w:hAnsi="Open Sans" w:cs="Open Sans"/>
              </w:rPr>
              <w:tab/>
              <w:t>The student analyzes the properties of wave motion and optics. The student is expected to:</w:t>
            </w:r>
          </w:p>
          <w:p w14:paraId="534E123C"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examine and describe oscillatory motion and wave propagation in various types of media;</w:t>
            </w:r>
          </w:p>
          <w:p w14:paraId="751E7BB5"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investigate and analyze characteristics of waves, including period, velocity, frequency, amplitude, and wavelength;</w:t>
            </w:r>
          </w:p>
          <w:p w14:paraId="2D7CCEE2"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t>investigate and calculate the relationship between wave speed, frequency, and wavelength;</w:t>
            </w:r>
          </w:p>
          <w:p w14:paraId="28197EF5"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D)</w:t>
            </w:r>
            <w:r w:rsidRPr="00657AB0">
              <w:rPr>
                <w:rFonts w:ascii="Open Sans" w:hAnsi="Open Sans" w:cs="Open Sans"/>
              </w:rPr>
              <w:tab/>
              <w:t>compare and contrast the characteristics and behaviors of transverse waves, including electromagnetic waves and the electromagnetic spectrum, and longitudinal waves, including sound waves;</w:t>
            </w:r>
          </w:p>
          <w:p w14:paraId="75284216" w14:textId="611C3814"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E)</w:t>
            </w:r>
            <w:r w:rsidRPr="00657AB0">
              <w:rPr>
                <w:rFonts w:ascii="Open Sans" w:hAnsi="Open Sans" w:cs="Open Sans"/>
              </w:rPr>
              <w:tab/>
              <w:t>investigate behaviors of waves, including reflection, refraction, diffraction, interference, resonance, polarization, and the Doppler effect;</w:t>
            </w:r>
            <w:r w:rsidR="001C7962">
              <w:rPr>
                <w:rFonts w:ascii="Open Sans" w:hAnsi="Open Sans" w:cs="Open Sans"/>
              </w:rPr>
              <w:t xml:space="preserve"> and</w:t>
            </w:r>
          </w:p>
          <w:p w14:paraId="4B95A0D4" w14:textId="17CB29A7" w:rsidR="006122BF" w:rsidRPr="00657AB0" w:rsidRDefault="00CD0489" w:rsidP="001C7962">
            <w:pPr>
              <w:pStyle w:val="SUBPARAGRAPHA"/>
              <w:spacing w:before="0" w:after="0"/>
              <w:rPr>
                <w:rFonts w:ascii="Open Sans" w:hAnsi="Open Sans" w:cs="Open Sans"/>
                <w:color w:val="000000" w:themeColor="text1"/>
              </w:rPr>
            </w:pPr>
            <w:r w:rsidRPr="00657AB0">
              <w:rPr>
                <w:rFonts w:ascii="Open Sans" w:hAnsi="Open Sans" w:cs="Open Sans"/>
              </w:rPr>
              <w:lastRenderedPageBreak/>
              <w:t>(F)</w:t>
            </w:r>
            <w:r w:rsidRPr="00657AB0">
              <w:rPr>
                <w:rFonts w:ascii="Open Sans" w:hAnsi="Open Sans" w:cs="Open Sans"/>
              </w:rPr>
              <w:tab/>
              <w:t>describe and predict image formation as a consequence of reflection from a plane mirror and refraction through a thin convex lens</w:t>
            </w:r>
            <w:r w:rsidR="001C7962">
              <w:rPr>
                <w:rFonts w:ascii="Open Sans" w:hAnsi="Open Sans" w:cs="Open Sans"/>
              </w:rPr>
              <w:t>.</w:t>
            </w:r>
          </w:p>
        </w:tc>
      </w:tr>
      <w:tr w:rsidR="006122BF" w:rsidRPr="00657AB0" w14:paraId="054B7608" w14:textId="77777777">
        <w:trPr>
          <w:trHeight w:val="260"/>
        </w:trPr>
        <w:tc>
          <w:tcPr>
            <w:tcW w:w="4680" w:type="dxa"/>
            <w:shd w:val="clear" w:color="auto" w:fill="auto"/>
          </w:tcPr>
          <w:p w14:paraId="4A717DB8" w14:textId="77777777" w:rsidR="006122BF" w:rsidRPr="00657AB0" w:rsidRDefault="005D4A1F" w:rsidP="006122BF">
            <w:pPr>
              <w:rPr>
                <w:rFonts w:ascii="Open Sans" w:hAnsi="Open Sans" w:cs="Open Sans"/>
                <w:b/>
                <w:color w:val="000000" w:themeColor="text1"/>
              </w:rPr>
            </w:pPr>
            <w:r w:rsidRPr="00657AB0">
              <w:rPr>
                <w:rFonts w:ascii="Open Sans" w:hAnsi="Open Sans" w:cs="Open Sans"/>
                <w:b/>
                <w:color w:val="000000" w:themeColor="text1"/>
              </w:rPr>
              <w:lastRenderedPageBreak/>
              <w:t>Unit 12</w:t>
            </w:r>
            <w:r w:rsidR="006122BF" w:rsidRPr="00657AB0">
              <w:rPr>
                <w:rFonts w:ascii="Open Sans" w:hAnsi="Open Sans" w:cs="Open Sans"/>
                <w:b/>
                <w:color w:val="000000" w:themeColor="text1"/>
              </w:rPr>
              <w:t xml:space="preserve">: </w:t>
            </w:r>
            <w:r w:rsidR="00816FF6" w:rsidRPr="00657AB0">
              <w:rPr>
                <w:rFonts w:ascii="Open Sans" w:hAnsi="Open Sans" w:cs="Open Sans"/>
                <w:b/>
              </w:rPr>
              <w:t>The Concepts of Atomic, Nuclear, and Quantum Phenomena</w:t>
            </w:r>
          </w:p>
          <w:p w14:paraId="7EF0E617" w14:textId="77777777" w:rsidR="006122BF" w:rsidRPr="00657AB0" w:rsidRDefault="006122BF" w:rsidP="006122BF">
            <w:pPr>
              <w:rPr>
                <w:rFonts w:ascii="Open Sans" w:hAnsi="Open Sans" w:cs="Open Sans"/>
                <w:b/>
                <w:color w:val="000000" w:themeColor="text1"/>
              </w:rPr>
            </w:pPr>
            <w:r w:rsidRPr="00657AB0">
              <w:rPr>
                <w:rFonts w:ascii="Open Sans" w:hAnsi="Open Sans" w:cs="Open Sans"/>
                <w:color w:val="000000" w:themeColor="text1"/>
              </w:rPr>
              <w:t xml:space="preserve">Scientific decision-making is a way of answering questions about the natural world. Students should be able to distinguish between scientific decision-making methods (science methods) and ethical and social decisions that involve science (the application of scientific information). </w:t>
            </w:r>
            <w:r w:rsidR="001D101E" w:rsidRPr="00657AB0">
              <w:rPr>
                <w:rFonts w:ascii="Open Sans" w:hAnsi="Open Sans" w:cs="Open Sans"/>
                <w:color w:val="000000" w:themeColor="text1"/>
              </w:rPr>
              <w:t>This unit will have</w:t>
            </w:r>
            <w:r w:rsidRPr="00657AB0">
              <w:rPr>
                <w:rFonts w:ascii="Open Sans" w:hAnsi="Open Sans" w:cs="Open Sans"/>
                <w:color w:val="000000" w:themeColor="text1"/>
              </w:rPr>
              <w:t xml:space="preserve"> students </w:t>
            </w:r>
            <w:r w:rsidR="001D101E" w:rsidRPr="00657AB0">
              <w:rPr>
                <w:rFonts w:ascii="Open Sans" w:hAnsi="Open Sans" w:cs="Open Sans"/>
                <w:color w:val="000000" w:themeColor="text1"/>
              </w:rPr>
              <w:t xml:space="preserve">cover the natures of light, emission produced by atoms nuclear stability, fission, and fusion. Amongst other activities, students will describe radioactive decay. </w:t>
            </w:r>
            <w:r w:rsidRPr="00657AB0">
              <w:rPr>
                <w:rFonts w:ascii="Open Sans" w:hAnsi="Open Sans" w:cs="Open Sans"/>
                <w:color w:val="000000" w:themeColor="text1"/>
              </w:rPr>
              <w:t xml:space="preserve">The culminating activity will have students </w:t>
            </w:r>
            <w:r w:rsidR="001D101E" w:rsidRPr="00657AB0">
              <w:rPr>
                <w:rFonts w:ascii="Open Sans" w:hAnsi="Open Sans" w:cs="Open Sans"/>
              </w:rPr>
              <w:t>explore technology applications of atomic, nuclear, and quantum phenomena such as nanotechnology, radiation therapy, diagnostic imaging, and nuclear power.</w:t>
            </w:r>
          </w:p>
        </w:tc>
        <w:tc>
          <w:tcPr>
            <w:tcW w:w="2250" w:type="dxa"/>
            <w:shd w:val="clear" w:color="auto" w:fill="auto"/>
          </w:tcPr>
          <w:sdt>
            <w:sdtPr>
              <w:rPr>
                <w:rFonts w:ascii="Open Sans" w:hAnsi="Open Sans" w:cs="Open Sans"/>
                <w:bCs/>
                <w:color w:val="000000" w:themeColor="text1"/>
              </w:rPr>
              <w:id w:val="437543395"/>
              <w:placeholder>
                <w:docPart w:val="905EA6C2AD86DA41A9F6594FEE24F0D3"/>
              </w:placeholder>
              <w:docPartList>
                <w:docPartGallery w:val="Quick Parts"/>
              </w:docPartList>
            </w:sdtPr>
            <w:sdtEndPr/>
            <w:sdtContent>
              <w:sdt>
                <w:sdtPr>
                  <w:rPr>
                    <w:rFonts w:ascii="Open Sans" w:hAnsi="Open Sans" w:cs="Open Sans"/>
                    <w:bCs/>
                    <w:color w:val="000000" w:themeColor="text1"/>
                  </w:rPr>
                  <w:id w:val="437543396"/>
                  <w:placeholder>
                    <w:docPart w:val="F5E73F3869DB7A49996C32E89A3CC9D6"/>
                  </w:placeholder>
                  <w:docPartList>
                    <w:docPartGallery w:val="Quick Parts"/>
                  </w:docPartList>
                </w:sdtPr>
                <w:sdtEndPr/>
                <w:sdtContent>
                  <w:sdt>
                    <w:sdtPr>
                      <w:rPr>
                        <w:rFonts w:ascii="Open Sans" w:hAnsi="Open Sans" w:cs="Open Sans"/>
                        <w:bCs/>
                        <w:color w:val="000000" w:themeColor="text1"/>
                      </w:rPr>
                      <w:id w:val="437543519"/>
                      <w:placeholder>
                        <w:docPart w:val="7C411A03D90E98498E22D397740C850F"/>
                      </w:placeholder>
                      <w:docPartList>
                        <w:docPartGallery w:val="Quick Parts"/>
                      </w:docPartList>
                    </w:sdtPr>
                    <w:sdtEndPr/>
                    <w:sdtContent>
                      <w:sdt>
                        <w:sdtPr>
                          <w:rPr>
                            <w:rFonts w:ascii="Open Sans" w:hAnsi="Open Sans" w:cs="Open Sans"/>
                            <w:bCs/>
                            <w:color w:val="000000" w:themeColor="text1"/>
                          </w:rPr>
                          <w:id w:val="542832"/>
                          <w:placeholder>
                            <w:docPart w:val="4E65F22759C9B4478ECAF2CAEE823195"/>
                          </w:placeholder>
                          <w:docPartList>
                            <w:docPartGallery w:val="Quick Parts"/>
                          </w:docPartList>
                        </w:sdtPr>
                        <w:sdtEndPr/>
                        <w:sdtContent>
                          <w:p w14:paraId="7AB7EFEC"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7D7C1C67" w14:textId="77777777" w:rsidR="00CB0E45" w:rsidRPr="00657AB0" w:rsidRDefault="00CB0E45" w:rsidP="00CB0E45">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p w14:paraId="1D5A9C5F" w14:textId="77777777" w:rsidR="006122BF" w:rsidRPr="00657AB0" w:rsidRDefault="006122BF" w:rsidP="006122BF">
                        <w:pPr>
                          <w:contextualSpacing/>
                          <w:jc w:val="center"/>
                          <w:rPr>
                            <w:rFonts w:ascii="Open Sans" w:hAnsi="Open Sans" w:cs="Open Sans"/>
                            <w:bCs/>
                            <w:color w:val="000000" w:themeColor="text1"/>
                          </w:rPr>
                        </w:pPr>
                      </w:p>
                      <w:sdt>
                        <w:sdtPr>
                          <w:rPr>
                            <w:rFonts w:ascii="Open Sans" w:hAnsi="Open Sans" w:cs="Open Sans"/>
                            <w:bCs/>
                            <w:color w:val="000000" w:themeColor="text1"/>
                          </w:rPr>
                          <w:id w:val="437543565"/>
                          <w:placeholder>
                            <w:docPart w:val="091EE32B6C96054986028F79661E6323"/>
                          </w:placeholder>
                          <w:docPartList>
                            <w:docPartGallery w:val="Quick Parts"/>
                          </w:docPartList>
                        </w:sdtPr>
                        <w:sdtEndPr/>
                        <w:sdtContent>
                          <w:p w14:paraId="382DB337" w14:textId="77777777" w:rsidR="006122BF" w:rsidRPr="00657AB0" w:rsidRDefault="006122BF" w:rsidP="006122BF">
                            <w:pPr>
                              <w:contextualSpacing/>
                              <w:jc w:val="center"/>
                              <w:rPr>
                                <w:rFonts w:ascii="Open Sans" w:hAnsi="Open Sans" w:cs="Open Sans"/>
                                <w:b/>
                                <w:bCs/>
                                <w:color w:val="000000" w:themeColor="text1"/>
                              </w:rPr>
                            </w:pPr>
                          </w:p>
                          <w:p w14:paraId="4C41227E" w14:textId="77777777" w:rsidR="006122BF" w:rsidRPr="00657AB0" w:rsidRDefault="00E758C3" w:rsidP="006122BF">
                            <w:pPr>
                              <w:contextualSpacing/>
                              <w:jc w:val="center"/>
                              <w:rPr>
                                <w:rFonts w:ascii="Open Sans" w:hAnsi="Open Sans" w:cs="Open Sans"/>
                                <w:bCs/>
                                <w:color w:val="000000" w:themeColor="text1"/>
                              </w:rPr>
                            </w:pPr>
                          </w:p>
                        </w:sdtContent>
                      </w:sdt>
                      <w:p w14:paraId="79D5099F" w14:textId="77777777" w:rsidR="006122BF" w:rsidRPr="00657AB0" w:rsidRDefault="00E758C3" w:rsidP="006122BF">
                        <w:pPr>
                          <w:contextualSpacing/>
                          <w:jc w:val="center"/>
                          <w:rPr>
                            <w:rFonts w:ascii="Open Sans" w:hAnsi="Open Sans" w:cs="Open Sans"/>
                            <w:bCs/>
                            <w:color w:val="000000" w:themeColor="text1"/>
                          </w:rPr>
                        </w:pPr>
                      </w:p>
                    </w:sdtContent>
                  </w:sdt>
                </w:sdtContent>
              </w:sdt>
              <w:p w14:paraId="7CDF0E65" w14:textId="77777777" w:rsidR="006122BF" w:rsidRPr="00657AB0" w:rsidRDefault="006122BF" w:rsidP="006122BF">
                <w:pPr>
                  <w:contextualSpacing/>
                  <w:jc w:val="center"/>
                  <w:rPr>
                    <w:rFonts w:ascii="Open Sans" w:hAnsi="Open Sans" w:cs="Open Sans"/>
                    <w:b/>
                    <w:bCs/>
                    <w:color w:val="000000" w:themeColor="text1"/>
                  </w:rPr>
                </w:pPr>
              </w:p>
              <w:p w14:paraId="14383FCA" w14:textId="77777777" w:rsidR="006122BF" w:rsidRPr="00657AB0" w:rsidRDefault="00E758C3" w:rsidP="006122BF">
                <w:pPr>
                  <w:contextualSpacing/>
                  <w:jc w:val="center"/>
                  <w:rPr>
                    <w:rFonts w:ascii="Open Sans" w:hAnsi="Open Sans" w:cs="Open Sans"/>
                    <w:bCs/>
                    <w:color w:val="000000" w:themeColor="text1"/>
                  </w:rPr>
                </w:pPr>
              </w:p>
            </w:sdtContent>
          </w:sdt>
          <w:p w14:paraId="4CF3EF0A" w14:textId="77777777" w:rsidR="006122BF" w:rsidRPr="00657AB0" w:rsidRDefault="006122BF" w:rsidP="006122BF">
            <w:pPr>
              <w:contextualSpacing/>
              <w:jc w:val="center"/>
              <w:rPr>
                <w:rFonts w:ascii="Open Sans" w:hAnsi="Open Sans" w:cs="Open Sans"/>
                <w:bCs/>
                <w:color w:val="000000" w:themeColor="text1"/>
              </w:rPr>
            </w:pPr>
          </w:p>
        </w:tc>
        <w:tc>
          <w:tcPr>
            <w:tcW w:w="7560" w:type="dxa"/>
            <w:shd w:val="clear" w:color="auto" w:fill="auto"/>
          </w:tcPr>
          <w:p w14:paraId="4526377C" w14:textId="77777777" w:rsidR="00CD0489" w:rsidRPr="00657AB0" w:rsidRDefault="00CD0489" w:rsidP="00657AB0">
            <w:pPr>
              <w:pStyle w:val="PARAGRAPH1"/>
              <w:spacing w:before="0" w:after="0"/>
              <w:rPr>
                <w:rFonts w:ascii="Open Sans" w:hAnsi="Open Sans" w:cs="Open Sans"/>
              </w:rPr>
            </w:pPr>
            <w:r w:rsidRPr="00657AB0">
              <w:rPr>
                <w:rFonts w:ascii="Open Sans" w:hAnsi="Open Sans" w:cs="Open Sans"/>
              </w:rPr>
              <w:t>(12)</w:t>
            </w:r>
            <w:r w:rsidRPr="00657AB0">
              <w:rPr>
                <w:rFonts w:ascii="Open Sans" w:hAnsi="Open Sans" w:cs="Open Sans"/>
              </w:rPr>
              <w:tab/>
              <w:t>The student analyzes the concepts of atomic, nuclear, and quantum phenomena. The student is expected to:</w:t>
            </w:r>
          </w:p>
          <w:p w14:paraId="662B7C9E"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describe the photoelectric effect and the dual nature of light;</w:t>
            </w:r>
          </w:p>
          <w:p w14:paraId="2D589ACF"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compare and explain emission spectra produced by various atoms;</w:t>
            </w:r>
          </w:p>
          <w:p w14:paraId="3B37AFC5" w14:textId="08FC9D44"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r>
            <w:r w:rsidR="001C7962">
              <w:rPr>
                <w:rFonts w:ascii="Open Sans" w:hAnsi="Open Sans" w:cs="Open Sans"/>
              </w:rPr>
              <w:t xml:space="preserve">calculate and </w:t>
            </w:r>
            <w:r w:rsidRPr="00657AB0">
              <w:rPr>
                <w:rFonts w:ascii="Open Sans" w:hAnsi="Open Sans" w:cs="Open Sans"/>
              </w:rPr>
              <w:t xml:space="preserve">describe the </w:t>
            </w:r>
            <w:r w:rsidR="001C7962">
              <w:rPr>
                <w:rFonts w:ascii="Open Sans" w:hAnsi="Open Sans" w:cs="Open Sans"/>
              </w:rPr>
              <w:t>applications</w:t>
            </w:r>
            <w:r w:rsidRPr="00657AB0">
              <w:rPr>
                <w:rFonts w:ascii="Open Sans" w:hAnsi="Open Sans" w:cs="Open Sans"/>
              </w:rPr>
              <w:t xml:space="preserve"> of mass-energy equivalence;</w:t>
            </w:r>
          </w:p>
          <w:p w14:paraId="625EF7B9"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D)</w:t>
            </w:r>
            <w:r w:rsidRPr="00657AB0">
              <w:rPr>
                <w:rFonts w:ascii="Open Sans" w:hAnsi="Open Sans" w:cs="Open Sans"/>
              </w:rPr>
              <w:tab/>
              <w:t>describe the process of radioactive decay given an isotope and half-life;</w:t>
            </w:r>
          </w:p>
          <w:p w14:paraId="70526845" w14:textId="77777777" w:rsidR="00CD0489" w:rsidRPr="00657AB0" w:rsidRDefault="00CD0489" w:rsidP="00657AB0">
            <w:pPr>
              <w:pStyle w:val="SUBPARAGRAPHA"/>
              <w:spacing w:before="0" w:after="0"/>
              <w:rPr>
                <w:rFonts w:ascii="Open Sans" w:hAnsi="Open Sans" w:cs="Open Sans"/>
              </w:rPr>
            </w:pPr>
            <w:r w:rsidRPr="00657AB0">
              <w:rPr>
                <w:rFonts w:ascii="Open Sans" w:hAnsi="Open Sans" w:cs="Open Sans"/>
              </w:rPr>
              <w:t>(E)</w:t>
            </w:r>
            <w:r w:rsidRPr="00657AB0">
              <w:rPr>
                <w:rFonts w:ascii="Open Sans" w:hAnsi="Open Sans" w:cs="Open Sans"/>
              </w:rPr>
              <w:tab/>
              <w:t>describe the role of mass-energy equivalence for areas such as nuclear stability, fission, and fusion; and</w:t>
            </w:r>
          </w:p>
          <w:p w14:paraId="247706C5" w14:textId="629ACC7E" w:rsidR="006122BF" w:rsidRPr="00657AB0" w:rsidRDefault="00CD0489" w:rsidP="00657AB0">
            <w:pPr>
              <w:pStyle w:val="SUBPARAGRAPHA"/>
              <w:spacing w:before="0" w:after="0"/>
              <w:rPr>
                <w:rFonts w:ascii="Open Sans" w:hAnsi="Open Sans" w:cs="Open Sans"/>
                <w:color w:val="000000" w:themeColor="text1"/>
              </w:rPr>
            </w:pPr>
            <w:r w:rsidRPr="00657AB0">
              <w:rPr>
                <w:rFonts w:ascii="Open Sans" w:hAnsi="Open Sans" w:cs="Open Sans"/>
              </w:rPr>
              <w:t>(F)</w:t>
            </w:r>
            <w:r w:rsidRPr="00657AB0">
              <w:rPr>
                <w:rFonts w:ascii="Open Sans" w:hAnsi="Open Sans" w:cs="Open Sans"/>
              </w:rPr>
              <w:tab/>
            </w:r>
            <w:r w:rsidR="001C7962" w:rsidRPr="001C7962">
              <w:rPr>
                <w:rFonts w:ascii="Open Sans" w:hAnsi="Open Sans" w:cs="Open Sans"/>
              </w:rPr>
              <w:t>explore technology applications of atomic, nuclear, and quantum phenomena using the standard model such as nuclear stability, fission, and fusion, nanotechnology, radiation therapy, diagnostic imaging, semiconductors, superconductors, solar cells, and nuclear power.</w:t>
            </w:r>
          </w:p>
        </w:tc>
      </w:tr>
      <w:tr w:rsidR="006122BF" w:rsidRPr="00657AB0" w14:paraId="45F1AE93" w14:textId="77777777" w:rsidTr="00332A8D">
        <w:trPr>
          <w:trHeight w:val="7094"/>
        </w:trPr>
        <w:tc>
          <w:tcPr>
            <w:tcW w:w="4680" w:type="dxa"/>
            <w:shd w:val="clear" w:color="auto" w:fill="auto"/>
          </w:tcPr>
          <w:p w14:paraId="3AFBC8CE" w14:textId="77777777" w:rsidR="006122BF" w:rsidRPr="00657AB0" w:rsidRDefault="005D4A1F" w:rsidP="006122BF">
            <w:pPr>
              <w:rPr>
                <w:rFonts w:ascii="Open Sans" w:hAnsi="Open Sans" w:cs="Open Sans"/>
                <w:color w:val="000000" w:themeColor="text1"/>
              </w:rPr>
            </w:pPr>
            <w:r w:rsidRPr="00657AB0">
              <w:rPr>
                <w:rFonts w:ascii="Open Sans" w:hAnsi="Open Sans" w:cs="Open Sans"/>
                <w:b/>
                <w:color w:val="000000" w:themeColor="text1"/>
              </w:rPr>
              <w:lastRenderedPageBreak/>
              <w:t>Unit 13</w:t>
            </w:r>
            <w:r w:rsidR="006122BF" w:rsidRPr="00657AB0">
              <w:rPr>
                <w:rFonts w:ascii="Open Sans" w:hAnsi="Open Sans" w:cs="Open Sans"/>
                <w:b/>
                <w:color w:val="000000" w:themeColor="text1"/>
              </w:rPr>
              <w:t>: Employability Skills</w:t>
            </w:r>
          </w:p>
          <w:p w14:paraId="68534DA4" w14:textId="77777777" w:rsidR="006122BF" w:rsidRPr="00657AB0" w:rsidRDefault="006122BF" w:rsidP="006122BF">
            <w:pPr>
              <w:rPr>
                <w:rFonts w:ascii="Open Sans" w:hAnsi="Open Sans" w:cs="Open Sans"/>
                <w:color w:val="000000" w:themeColor="text1"/>
              </w:rPr>
            </w:pPr>
            <w:r w:rsidRPr="00657AB0">
              <w:rPr>
                <w:rFonts w:ascii="Open Sans" w:hAnsi="Open Sans" w:cs="Open Sans"/>
                <w:color w:val="000000" w:themeColor="text1"/>
              </w:rPr>
              <w:t xml:space="preserve">This unit offers students basic technical skills necessary to fulfill careers in the workforce. </w:t>
            </w:r>
            <w:r w:rsidR="00CB0E45" w:rsidRPr="00657AB0">
              <w:rPr>
                <w:rFonts w:ascii="Open Sans" w:hAnsi="Open Sans" w:cs="Open Sans"/>
                <w:color w:val="000000" w:themeColor="text1"/>
              </w:rPr>
              <w:t xml:space="preserve">In this unit, students are encouraged to expand their learning experiences through avenues such as STEM organizations and other leadership or extracurricular organizations. By connecting with these networks, students will be able to </w:t>
            </w:r>
            <w:r w:rsidR="00CB0E45" w:rsidRPr="00657AB0">
              <w:rPr>
                <w:rFonts w:ascii="Open Sans" w:hAnsi="Open Sans" w:cs="Open Sans"/>
              </w:rPr>
              <w:t>show their ability to cooperate, contribute, and collaborate as a member of a group in an effort to achieve a positive collective outcome in the field of technology</w:t>
            </w:r>
            <w:r w:rsidR="00CB0E45" w:rsidRPr="00657AB0">
              <w:rPr>
                <w:rFonts w:ascii="Open Sans" w:hAnsi="Open Sans" w:cs="Open Sans"/>
                <w:color w:val="000000" w:themeColor="text1"/>
              </w:rPr>
              <w:t xml:space="preserve">.  </w:t>
            </w:r>
          </w:p>
          <w:p w14:paraId="5ED67F5E" w14:textId="77777777" w:rsidR="006122BF" w:rsidRPr="00657AB0" w:rsidRDefault="006122BF" w:rsidP="005C541B">
            <w:pPr>
              <w:rPr>
                <w:rFonts w:ascii="Open Sans" w:hAnsi="Open Sans" w:cs="Open Sans"/>
                <w:i/>
                <w:color w:val="000000" w:themeColor="text1"/>
              </w:rPr>
            </w:pPr>
            <w:r w:rsidRPr="00657AB0">
              <w:rPr>
                <w:rFonts w:ascii="Open Sans" w:hAnsi="Open Sans" w:cs="Open Sans"/>
                <w:color w:val="000000" w:themeColor="text1"/>
              </w:rPr>
              <w:t xml:space="preserve">Through group activities, students will demonstrate interpersonal skills, such as: communication, </w:t>
            </w:r>
            <w:r w:rsidR="005C541B" w:rsidRPr="00657AB0">
              <w:rPr>
                <w:rFonts w:ascii="Open Sans" w:hAnsi="Open Sans" w:cs="Open Sans"/>
                <w:color w:val="000000" w:themeColor="text1"/>
              </w:rPr>
              <w:t xml:space="preserve">cooperation, </w:t>
            </w:r>
            <w:r w:rsidRPr="00657AB0">
              <w:rPr>
                <w:rFonts w:ascii="Open Sans" w:hAnsi="Open Sans" w:cs="Open Sans"/>
                <w:color w:val="000000" w:themeColor="text1"/>
              </w:rPr>
              <w:t xml:space="preserve">professionalism, </w:t>
            </w:r>
            <w:r w:rsidR="005C541B" w:rsidRPr="00657AB0">
              <w:rPr>
                <w:rFonts w:ascii="Open Sans" w:hAnsi="Open Sans" w:cs="Open Sans"/>
                <w:color w:val="000000" w:themeColor="text1"/>
              </w:rPr>
              <w:t>efficiency and dependability</w:t>
            </w:r>
            <w:r w:rsidRPr="00657AB0">
              <w:rPr>
                <w:rFonts w:ascii="Open Sans" w:hAnsi="Open Sans" w:cs="Open Sans"/>
                <w:color w:val="000000" w:themeColor="text1"/>
              </w:rPr>
              <w:t>. The unit culminates with a peer review evaluation and reflection upon skills needed for success in the workforce.</w:t>
            </w:r>
          </w:p>
        </w:tc>
        <w:tc>
          <w:tcPr>
            <w:tcW w:w="2250" w:type="dxa"/>
            <w:shd w:val="clear" w:color="auto" w:fill="auto"/>
          </w:tcPr>
          <w:sdt>
            <w:sdtPr>
              <w:rPr>
                <w:rFonts w:ascii="Open Sans" w:hAnsi="Open Sans" w:cs="Open Sans"/>
                <w:bCs/>
                <w:color w:val="000000" w:themeColor="text1"/>
              </w:rPr>
              <w:id w:val="437541950"/>
              <w:placeholder>
                <w:docPart w:val="E9F8221A3BA1E443861E6EF3BFBE339A"/>
              </w:placeholder>
              <w:docPartList>
                <w:docPartGallery w:val="Quick Parts"/>
              </w:docPartList>
            </w:sdtPr>
            <w:sdtEndPr/>
            <w:sdtContent>
              <w:sdt>
                <w:sdtPr>
                  <w:rPr>
                    <w:rFonts w:ascii="Open Sans" w:hAnsi="Open Sans" w:cs="Open Sans"/>
                    <w:bCs/>
                    <w:color w:val="000000" w:themeColor="text1"/>
                  </w:rPr>
                  <w:id w:val="542840"/>
                  <w:placeholder>
                    <w:docPart w:val="9D9056C70229E14EA5D366F1C59FC023"/>
                  </w:placeholder>
                  <w:docPartList>
                    <w:docPartGallery w:val="Quick Parts"/>
                  </w:docPartList>
                </w:sdtPr>
                <w:sdtEndPr/>
                <w:sdtContent>
                  <w:p w14:paraId="65E11D7A" w14:textId="77777777" w:rsidR="00CB0E45" w:rsidRPr="00657AB0" w:rsidRDefault="00CB0E45" w:rsidP="00CB0E45">
                    <w:pPr>
                      <w:contextualSpacing/>
                      <w:jc w:val="center"/>
                      <w:rPr>
                        <w:rFonts w:ascii="Open Sans" w:hAnsi="Open Sans" w:cs="Open Sans"/>
                        <w:color w:val="000000" w:themeColor="text1"/>
                      </w:rPr>
                    </w:pPr>
                    <w:r w:rsidRPr="00657AB0">
                      <w:rPr>
                        <w:rFonts w:ascii="Open Sans" w:hAnsi="Open Sans" w:cs="Open Sans"/>
                        <w:color w:val="000000" w:themeColor="text1"/>
                      </w:rPr>
                      <w:t>14 Periods</w:t>
                    </w:r>
                  </w:p>
                  <w:p w14:paraId="358EEC34" w14:textId="33416584" w:rsidR="006122BF" w:rsidRPr="00657AB0" w:rsidRDefault="00CB0E45" w:rsidP="006122BF">
                    <w:pPr>
                      <w:contextualSpacing/>
                      <w:jc w:val="center"/>
                      <w:rPr>
                        <w:rFonts w:ascii="Open Sans" w:hAnsi="Open Sans" w:cs="Open Sans"/>
                        <w:bCs/>
                        <w:color w:val="000000" w:themeColor="text1"/>
                      </w:rPr>
                    </w:pPr>
                    <w:r w:rsidRPr="00657AB0">
                      <w:rPr>
                        <w:rFonts w:ascii="Open Sans" w:hAnsi="Open Sans" w:cs="Open Sans"/>
                        <w:color w:val="000000" w:themeColor="text1"/>
                      </w:rPr>
                      <w:t>630 Minutes</w:t>
                    </w:r>
                  </w:p>
                </w:sdtContent>
              </w:sdt>
              <w:p w14:paraId="47086872" w14:textId="77777777" w:rsidR="006122BF" w:rsidRPr="00657AB0" w:rsidRDefault="00E758C3" w:rsidP="006122BF">
                <w:pPr>
                  <w:contextualSpacing/>
                  <w:jc w:val="center"/>
                  <w:rPr>
                    <w:rFonts w:ascii="Open Sans" w:hAnsi="Open Sans" w:cs="Open Sans"/>
                    <w:bCs/>
                    <w:color w:val="000000" w:themeColor="text1"/>
                  </w:rPr>
                </w:pPr>
              </w:p>
            </w:sdtContent>
          </w:sdt>
          <w:p w14:paraId="289BCA49" w14:textId="77777777" w:rsidR="006122BF" w:rsidRPr="00657AB0" w:rsidRDefault="006122BF" w:rsidP="006122BF">
            <w:pPr>
              <w:contextualSpacing/>
              <w:jc w:val="center"/>
              <w:rPr>
                <w:rFonts w:ascii="Open Sans" w:hAnsi="Open Sans" w:cs="Open Sans"/>
                <w:bCs/>
                <w:color w:val="000000" w:themeColor="text1"/>
              </w:rPr>
            </w:pPr>
          </w:p>
        </w:tc>
        <w:tc>
          <w:tcPr>
            <w:tcW w:w="7560" w:type="dxa"/>
            <w:shd w:val="clear" w:color="auto" w:fill="auto"/>
          </w:tcPr>
          <w:p w14:paraId="7BAC296F" w14:textId="77777777" w:rsidR="006122BF" w:rsidRPr="00657AB0" w:rsidRDefault="006122BF" w:rsidP="00657AB0">
            <w:pPr>
              <w:pStyle w:val="PARAGRAPH1"/>
              <w:spacing w:before="0" w:after="0"/>
              <w:rPr>
                <w:rFonts w:ascii="Open Sans" w:hAnsi="Open Sans" w:cs="Open Sans"/>
              </w:rPr>
            </w:pPr>
            <w:r w:rsidRPr="00657AB0">
              <w:rPr>
                <w:rFonts w:ascii="Open Sans" w:hAnsi="Open Sans" w:cs="Open Sans"/>
              </w:rPr>
              <w:t>(1)</w:t>
            </w:r>
            <w:r w:rsidRPr="00657AB0">
              <w:rPr>
                <w:rFonts w:ascii="Open Sans" w:hAnsi="Open Sans" w:cs="Open Sans"/>
              </w:rPr>
              <w:tab/>
              <w:t>The student demonstrates professional standards/employability skills as required by business and industry. The student is expected to:</w:t>
            </w:r>
          </w:p>
          <w:p w14:paraId="16BE7C24" w14:textId="77777777" w:rsidR="006122BF" w:rsidRPr="00657AB0" w:rsidRDefault="006122BF" w:rsidP="00657AB0">
            <w:pPr>
              <w:pStyle w:val="SUBPARAGRAPHA"/>
              <w:spacing w:before="0" w:after="0"/>
              <w:rPr>
                <w:rFonts w:ascii="Open Sans" w:hAnsi="Open Sans" w:cs="Open Sans"/>
              </w:rPr>
            </w:pPr>
            <w:r w:rsidRPr="00657AB0">
              <w:rPr>
                <w:rFonts w:ascii="Open Sans" w:hAnsi="Open Sans" w:cs="Open Sans"/>
              </w:rPr>
              <w:t>(A)</w:t>
            </w:r>
            <w:r w:rsidRPr="00657AB0">
              <w:rPr>
                <w:rFonts w:ascii="Open Sans" w:hAnsi="Open Sans" w:cs="Open Sans"/>
              </w:rPr>
              <w:tab/>
              <w:t>demonstrate knowledge of how to dress appropriately, speak politely, and conduct oneself in a manner appropriate for the profession;</w:t>
            </w:r>
          </w:p>
          <w:p w14:paraId="24AD2B73" w14:textId="77777777" w:rsidR="006122BF" w:rsidRPr="00657AB0" w:rsidRDefault="006122BF" w:rsidP="00657AB0">
            <w:pPr>
              <w:pStyle w:val="SUBPARAGRAPHA"/>
              <w:spacing w:before="0" w:after="0"/>
              <w:rPr>
                <w:rFonts w:ascii="Open Sans" w:hAnsi="Open Sans" w:cs="Open Sans"/>
              </w:rPr>
            </w:pPr>
            <w:r w:rsidRPr="00657AB0">
              <w:rPr>
                <w:rFonts w:ascii="Open Sans" w:hAnsi="Open Sans" w:cs="Open Sans"/>
              </w:rPr>
              <w:t>(B)</w:t>
            </w:r>
            <w:r w:rsidRPr="00657AB0">
              <w:rPr>
                <w:rFonts w:ascii="Open Sans" w:hAnsi="Open Sans" w:cs="Open Sans"/>
              </w:rPr>
              <w:tab/>
              <w:t>show the ability to cooperate, contribute, and collaborate as a member of a group in an effort to achieve a positive collective outcome;</w:t>
            </w:r>
          </w:p>
          <w:p w14:paraId="2268A15D" w14:textId="77777777" w:rsidR="006122BF" w:rsidRPr="00657AB0" w:rsidRDefault="006122BF" w:rsidP="00657AB0">
            <w:pPr>
              <w:pStyle w:val="SUBPARAGRAPHA"/>
              <w:spacing w:before="0" w:after="0"/>
              <w:rPr>
                <w:rFonts w:ascii="Open Sans" w:hAnsi="Open Sans" w:cs="Open Sans"/>
              </w:rPr>
            </w:pPr>
            <w:r w:rsidRPr="00657AB0">
              <w:rPr>
                <w:rFonts w:ascii="Open Sans" w:hAnsi="Open Sans" w:cs="Open Sans"/>
              </w:rPr>
              <w:t>(C)</w:t>
            </w:r>
            <w:r w:rsidRPr="00657AB0">
              <w:rPr>
                <w:rFonts w:ascii="Open Sans" w:hAnsi="Open Sans" w:cs="Open Sans"/>
              </w:rPr>
              <w:tab/>
              <w:t>present written and oral communication in a clear, concise, and effective manner;</w:t>
            </w:r>
          </w:p>
          <w:p w14:paraId="2303244F" w14:textId="77777777" w:rsidR="006122BF" w:rsidRPr="00657AB0" w:rsidRDefault="006122BF" w:rsidP="00657AB0">
            <w:pPr>
              <w:pStyle w:val="SUBPARAGRAPHA"/>
              <w:spacing w:before="0" w:after="0"/>
              <w:rPr>
                <w:rFonts w:ascii="Open Sans" w:hAnsi="Open Sans" w:cs="Open Sans"/>
              </w:rPr>
            </w:pPr>
            <w:r w:rsidRPr="00657AB0">
              <w:rPr>
                <w:rFonts w:ascii="Open Sans" w:hAnsi="Open Sans" w:cs="Open Sans"/>
              </w:rPr>
              <w:t>(D)</w:t>
            </w:r>
            <w:r w:rsidRPr="00657AB0">
              <w:rPr>
                <w:rFonts w:ascii="Open Sans" w:hAnsi="Open Sans" w:cs="Open Sans"/>
              </w:rPr>
              <w:tab/>
              <w:t>demonstrate time-management skills in prioritizing tasks, following schedules, and performing goal-relevant activities in a way that produces efficient results; and</w:t>
            </w:r>
          </w:p>
          <w:p w14:paraId="4A94B507" w14:textId="77777777" w:rsidR="006122BF" w:rsidRPr="00657AB0" w:rsidRDefault="006122BF" w:rsidP="00657AB0">
            <w:pPr>
              <w:pStyle w:val="SUBPARAGRAPHA"/>
              <w:spacing w:before="0" w:after="0"/>
              <w:rPr>
                <w:rFonts w:ascii="Open Sans" w:hAnsi="Open Sans" w:cs="Open Sans"/>
                <w:color w:val="000000" w:themeColor="text1"/>
              </w:rPr>
            </w:pPr>
            <w:r w:rsidRPr="00657AB0">
              <w:rPr>
                <w:rFonts w:ascii="Open Sans" w:hAnsi="Open Sans" w:cs="Open Sans"/>
              </w:rPr>
              <w:t>(E)</w:t>
            </w:r>
            <w:r w:rsidRPr="00657AB0">
              <w:rPr>
                <w:rFonts w:ascii="Open Sans" w:hAnsi="Open Sans" w:cs="Open Sans"/>
              </w:rPr>
              <w:tab/>
              <w:t>demonstrate punctuality, dependability, reliability, and responsibility in performing assigned tasks as directed.</w:t>
            </w:r>
          </w:p>
        </w:tc>
      </w:tr>
    </w:tbl>
    <w:p w14:paraId="63C31FDB" w14:textId="77777777" w:rsidR="001A2053" w:rsidRPr="00657AB0" w:rsidRDefault="001A2053" w:rsidP="00542E1D">
      <w:pPr>
        <w:spacing w:after="0" w:line="240" w:lineRule="auto"/>
        <w:rPr>
          <w:rFonts w:ascii="Open Sans" w:hAnsi="Open Sans" w:cs="Open Sans"/>
          <w:color w:val="000000" w:themeColor="text1"/>
        </w:rPr>
      </w:pPr>
    </w:p>
    <w:sectPr w:rsidR="001A2053" w:rsidRPr="00657AB0" w:rsidSect="00332A8D">
      <w:headerReference w:type="default" r:id="rId8"/>
      <w:footerReference w:type="default" r:id="rId9"/>
      <w:pgSz w:w="15840" w:h="12240" w:orient="landscape"/>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598CF" w14:textId="77777777" w:rsidR="00E758C3" w:rsidRDefault="00E758C3">
      <w:pPr>
        <w:spacing w:after="0" w:line="240" w:lineRule="auto"/>
      </w:pPr>
      <w:r>
        <w:separator/>
      </w:r>
    </w:p>
  </w:endnote>
  <w:endnote w:type="continuationSeparator" w:id="0">
    <w:p w14:paraId="7A14EC9E" w14:textId="77777777" w:rsidR="00E758C3" w:rsidRDefault="00E75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theme="majorHAnsi"/>
      </w:rPr>
      <w:id w:val="-1606954785"/>
      <w:docPartObj>
        <w:docPartGallery w:val="Page Numbers (Bottom of Page)"/>
        <w:docPartUnique/>
      </w:docPartObj>
    </w:sdtPr>
    <w:sdtEndPr>
      <w:rPr>
        <w:rFonts w:asciiTheme="minorHAnsi" w:hAnsiTheme="minorHAnsi" w:cstheme="minorBidi"/>
        <w:noProof/>
        <w:sz w:val="18"/>
        <w:szCs w:val="18"/>
      </w:rPr>
    </w:sdtEndPr>
    <w:sdtContent>
      <w:sdt>
        <w:sdtPr>
          <w:rPr>
            <w:rFonts w:asciiTheme="majorHAnsi" w:hAnsiTheme="majorHAnsi" w:cstheme="majorHAnsi"/>
          </w:rPr>
          <w:id w:val="1704978406"/>
          <w:docPartObj>
            <w:docPartGallery w:val="Page Numbers (Top of Page)"/>
            <w:docPartUnique/>
          </w:docPartObj>
        </w:sdtPr>
        <w:sdtEndPr>
          <w:rPr>
            <w:rFonts w:asciiTheme="minorHAnsi" w:hAnsiTheme="minorHAnsi" w:cstheme="minorBidi"/>
            <w:noProof/>
            <w:sz w:val="18"/>
            <w:szCs w:val="18"/>
          </w:rPr>
        </w:sdtEndPr>
        <w:sdtContent>
          <w:p w14:paraId="2359F73E" w14:textId="77777777" w:rsidR="00332A8D" w:rsidRPr="00332A8D" w:rsidRDefault="001D101E" w:rsidP="00332A8D">
            <w:pPr>
              <w:pStyle w:val="Footer"/>
              <w:jc w:val="center"/>
              <w:rPr>
                <w:rFonts w:asciiTheme="majorHAnsi" w:hAnsiTheme="majorHAnsi" w:cstheme="majorHAnsi"/>
                <w:b/>
                <w:bCs/>
                <w:noProof/>
              </w:rPr>
            </w:pPr>
            <w:r w:rsidRPr="00332A8D">
              <w:rPr>
                <w:rFonts w:asciiTheme="majorHAnsi" w:hAnsiTheme="majorHAnsi" w:cstheme="majorHAnsi"/>
                <w:b/>
                <w:bCs/>
                <w:noProof/>
              </w:rPr>
              <w:fldChar w:fldCharType="begin"/>
            </w:r>
            <w:r w:rsidRPr="00332A8D">
              <w:rPr>
                <w:rFonts w:asciiTheme="majorHAnsi" w:hAnsiTheme="majorHAnsi" w:cstheme="majorHAnsi"/>
                <w:b/>
                <w:bCs/>
                <w:noProof/>
              </w:rPr>
              <w:instrText xml:space="preserve"> PAGE </w:instrText>
            </w:r>
            <w:r w:rsidRPr="00332A8D">
              <w:rPr>
                <w:rFonts w:asciiTheme="majorHAnsi" w:hAnsiTheme="majorHAnsi" w:cstheme="majorHAnsi"/>
                <w:b/>
                <w:bCs/>
                <w:noProof/>
              </w:rPr>
              <w:fldChar w:fldCharType="separate"/>
            </w:r>
            <w:r w:rsidR="003A7F4D" w:rsidRPr="00332A8D">
              <w:rPr>
                <w:rFonts w:asciiTheme="majorHAnsi" w:hAnsiTheme="majorHAnsi" w:cstheme="majorHAnsi"/>
                <w:b/>
                <w:bCs/>
                <w:noProof/>
              </w:rPr>
              <w:t>2</w:t>
            </w:r>
            <w:r w:rsidRPr="00332A8D">
              <w:rPr>
                <w:rFonts w:asciiTheme="majorHAnsi" w:hAnsiTheme="majorHAnsi" w:cstheme="majorHAnsi"/>
                <w:b/>
                <w:bCs/>
                <w:noProof/>
              </w:rPr>
              <w:fldChar w:fldCharType="end"/>
            </w:r>
            <w:r w:rsidRPr="00332A8D">
              <w:rPr>
                <w:rFonts w:asciiTheme="majorHAnsi" w:hAnsiTheme="majorHAnsi" w:cstheme="majorHAnsi"/>
              </w:rPr>
              <w:t xml:space="preserve"> of </w:t>
            </w:r>
            <w:r w:rsidRPr="00332A8D">
              <w:rPr>
                <w:rFonts w:asciiTheme="majorHAnsi" w:hAnsiTheme="majorHAnsi" w:cstheme="majorHAnsi"/>
                <w:b/>
                <w:bCs/>
                <w:noProof/>
              </w:rPr>
              <w:fldChar w:fldCharType="begin"/>
            </w:r>
            <w:r w:rsidRPr="00332A8D">
              <w:rPr>
                <w:rFonts w:asciiTheme="majorHAnsi" w:hAnsiTheme="majorHAnsi" w:cstheme="majorHAnsi"/>
                <w:b/>
                <w:bCs/>
                <w:noProof/>
              </w:rPr>
              <w:instrText xml:space="preserve"> NUMPAGES  </w:instrText>
            </w:r>
            <w:r w:rsidRPr="00332A8D">
              <w:rPr>
                <w:rFonts w:asciiTheme="majorHAnsi" w:hAnsiTheme="majorHAnsi" w:cstheme="majorHAnsi"/>
                <w:b/>
                <w:bCs/>
                <w:noProof/>
              </w:rPr>
              <w:fldChar w:fldCharType="separate"/>
            </w:r>
            <w:r w:rsidR="003A7F4D" w:rsidRPr="00332A8D">
              <w:rPr>
                <w:rFonts w:asciiTheme="majorHAnsi" w:hAnsiTheme="majorHAnsi" w:cstheme="majorHAnsi"/>
                <w:b/>
                <w:bCs/>
                <w:noProof/>
              </w:rPr>
              <w:t>11</w:t>
            </w:r>
            <w:r w:rsidRPr="00332A8D">
              <w:rPr>
                <w:rFonts w:asciiTheme="majorHAnsi" w:hAnsiTheme="majorHAnsi" w:cstheme="majorHAnsi"/>
                <w:b/>
                <w:bCs/>
                <w:noProof/>
              </w:rPr>
              <w:fldChar w:fldCharType="end"/>
            </w:r>
          </w:p>
          <w:p w14:paraId="384A2B97" w14:textId="33EA8707" w:rsidR="00332A8D" w:rsidRDefault="00332A8D" w:rsidP="001A2053">
            <w:pPr>
              <w:pStyle w:val="Footer"/>
              <w:rPr>
                <w:rFonts w:asciiTheme="majorHAnsi" w:hAnsiTheme="majorHAnsi" w:cstheme="majorHAnsi"/>
                <w:sz w:val="18"/>
                <w:szCs w:val="18"/>
              </w:rPr>
            </w:pPr>
            <w:r w:rsidRPr="00332A8D">
              <w:rPr>
                <w:rFonts w:asciiTheme="majorHAnsi" w:hAnsiTheme="majorHAnsi" w:cstheme="majorHAnsi"/>
                <w:sz w:val="18"/>
                <w:szCs w:val="18"/>
              </w:rPr>
              <w:t>Copyright © Texas Education Agency 201</w:t>
            </w:r>
            <w:r>
              <w:rPr>
                <w:rFonts w:asciiTheme="majorHAnsi" w:hAnsiTheme="majorHAnsi" w:cstheme="majorHAnsi"/>
                <w:sz w:val="18"/>
                <w:szCs w:val="18"/>
              </w:rPr>
              <w:t>8</w:t>
            </w:r>
            <w:r w:rsidRPr="00332A8D">
              <w:rPr>
                <w:rFonts w:asciiTheme="majorHAnsi" w:hAnsiTheme="majorHAnsi" w:cstheme="majorHAnsi"/>
                <w:sz w:val="18"/>
                <w:szCs w:val="18"/>
              </w:rPr>
              <w:t>. All rights reserved</w:t>
            </w:r>
            <w:r>
              <w:rPr>
                <w:rFonts w:asciiTheme="majorHAnsi" w:hAnsiTheme="majorHAnsi" w:cstheme="majorHAnsi"/>
                <w:sz w:val="18"/>
                <w:szCs w:val="18"/>
              </w:rPr>
              <w:t>.</w:t>
            </w:r>
          </w:p>
          <w:p w14:paraId="4E650EFB" w14:textId="5BE620AB" w:rsidR="001D101E" w:rsidRPr="00332A8D" w:rsidRDefault="00332A8D" w:rsidP="001A2053">
            <w:pPr>
              <w:pStyle w:val="Footer"/>
              <w:rPr>
                <w:noProof/>
                <w:sz w:val="18"/>
                <w:szCs w:val="18"/>
              </w:rPr>
            </w:pPr>
            <w:r>
              <w:rPr>
                <w:rFonts w:asciiTheme="majorHAnsi" w:hAnsiTheme="majorHAnsi" w:cstheme="majorHAnsi"/>
                <w:sz w:val="18"/>
                <w:szCs w:val="18"/>
              </w:rPr>
              <w:t>Revised 6/21/2018</w:t>
            </w:r>
          </w:p>
        </w:sdtContent>
      </w:sdt>
    </w:sdtContent>
  </w:sdt>
  <w:p w14:paraId="15FC9950" w14:textId="77777777" w:rsidR="001D101E" w:rsidRPr="005C2850" w:rsidRDefault="001D101E" w:rsidP="001A2053">
    <w:pPr>
      <w:pStyle w:val="Footer"/>
      <w:jc w:val="right"/>
      <w:rPr>
        <w:sz w:val="18"/>
        <w:szCs w:val="18"/>
      </w:rPr>
    </w:pPr>
    <w:r>
      <w:rPr>
        <w:noProof/>
        <w:sz w:val="18"/>
        <w:szCs w:val="18"/>
      </w:rPr>
      <w:drawing>
        <wp:inline distT="0" distB="0" distL="0" distR="0" wp14:anchorId="2637605D" wp14:editId="5BA588C6">
          <wp:extent cx="525043" cy="274320"/>
          <wp:effectExtent l="0" t="0" r="889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FD48D" w14:textId="77777777" w:rsidR="00E758C3" w:rsidRDefault="00E758C3">
      <w:pPr>
        <w:spacing w:after="0" w:line="240" w:lineRule="auto"/>
      </w:pPr>
      <w:r>
        <w:separator/>
      </w:r>
    </w:p>
  </w:footnote>
  <w:footnote w:type="continuationSeparator" w:id="0">
    <w:p w14:paraId="2DA200B6" w14:textId="77777777" w:rsidR="00E758C3" w:rsidRDefault="00E75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9A918" w14:textId="787CF350" w:rsidR="001D101E" w:rsidRDefault="001D101E" w:rsidP="001A2053">
    <w:pPr>
      <w:pStyle w:val="Header"/>
    </w:pPr>
    <w:r>
      <w:rPr>
        <w:noProof/>
      </w:rPr>
      <w:drawing>
        <wp:inline distT="0" distB="0" distL="0" distR="0" wp14:anchorId="331E0DF9" wp14:editId="2EA97EC2">
          <wp:extent cx="2029522" cy="976123"/>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Caroline\AppData\Local\Microsoft\Windows\INetCache\Content.Word\15_STEM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332" cy="97843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F41954"/>
    <w:multiLevelType w:val="multilevel"/>
    <w:tmpl w:val="AB60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3"/>
  </w:num>
  <w:num w:numId="3">
    <w:abstractNumId w:val="1"/>
  </w:num>
  <w:num w:numId="4">
    <w:abstractNumId w:val="4"/>
  </w:num>
  <w:num w:numId="5">
    <w:abstractNumId w:val="9"/>
  </w:num>
  <w:num w:numId="6">
    <w:abstractNumId w:val="5"/>
  </w:num>
  <w:num w:numId="7">
    <w:abstractNumId w:val="12"/>
  </w:num>
  <w:num w:numId="8">
    <w:abstractNumId w:val="13"/>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NDQzM7M0NzMzNDFW0lEKTi0uzszPAykwqgUAUaueGywAAAA="/>
  </w:docVars>
  <w:rsids>
    <w:rsidRoot w:val="00F23B34"/>
    <w:rsid w:val="00002EC0"/>
    <w:rsid w:val="000031A3"/>
    <w:rsid w:val="00012C86"/>
    <w:rsid w:val="000216E1"/>
    <w:rsid w:val="000222C4"/>
    <w:rsid w:val="0002755D"/>
    <w:rsid w:val="000355C5"/>
    <w:rsid w:val="000368A2"/>
    <w:rsid w:val="00066792"/>
    <w:rsid w:val="0007654F"/>
    <w:rsid w:val="00086DE0"/>
    <w:rsid w:val="000A009C"/>
    <w:rsid w:val="000A00C0"/>
    <w:rsid w:val="000D1B4A"/>
    <w:rsid w:val="000D40E2"/>
    <w:rsid w:val="00102921"/>
    <w:rsid w:val="001037C2"/>
    <w:rsid w:val="00124FE5"/>
    <w:rsid w:val="00145616"/>
    <w:rsid w:val="00176F31"/>
    <w:rsid w:val="00192D1E"/>
    <w:rsid w:val="0019519E"/>
    <w:rsid w:val="0019603A"/>
    <w:rsid w:val="001A2053"/>
    <w:rsid w:val="001A557F"/>
    <w:rsid w:val="001A6BF5"/>
    <w:rsid w:val="001B36FD"/>
    <w:rsid w:val="001B7A7F"/>
    <w:rsid w:val="001C27F7"/>
    <w:rsid w:val="001C511E"/>
    <w:rsid w:val="001C7962"/>
    <w:rsid w:val="001D101E"/>
    <w:rsid w:val="002069F0"/>
    <w:rsid w:val="00207D85"/>
    <w:rsid w:val="002565E2"/>
    <w:rsid w:val="00260A85"/>
    <w:rsid w:val="00323230"/>
    <w:rsid w:val="00332A8D"/>
    <w:rsid w:val="003548B9"/>
    <w:rsid w:val="003707A0"/>
    <w:rsid w:val="00386BFC"/>
    <w:rsid w:val="0039482B"/>
    <w:rsid w:val="003A5D10"/>
    <w:rsid w:val="003A7F4D"/>
    <w:rsid w:val="003E5A5B"/>
    <w:rsid w:val="00405540"/>
    <w:rsid w:val="00467461"/>
    <w:rsid w:val="004912DC"/>
    <w:rsid w:val="004C6BAA"/>
    <w:rsid w:val="004E66F0"/>
    <w:rsid w:val="004F7207"/>
    <w:rsid w:val="00500321"/>
    <w:rsid w:val="00542E1D"/>
    <w:rsid w:val="00544540"/>
    <w:rsid w:val="00573268"/>
    <w:rsid w:val="00582301"/>
    <w:rsid w:val="005855CF"/>
    <w:rsid w:val="005A10A8"/>
    <w:rsid w:val="005A5A83"/>
    <w:rsid w:val="005B5B28"/>
    <w:rsid w:val="005C20ED"/>
    <w:rsid w:val="005C2655"/>
    <w:rsid w:val="005C4F2D"/>
    <w:rsid w:val="005C541B"/>
    <w:rsid w:val="005D4A1F"/>
    <w:rsid w:val="005F14D7"/>
    <w:rsid w:val="00600392"/>
    <w:rsid w:val="006122BF"/>
    <w:rsid w:val="00623E39"/>
    <w:rsid w:val="006563AA"/>
    <w:rsid w:val="00657AB0"/>
    <w:rsid w:val="00664C43"/>
    <w:rsid w:val="006656A5"/>
    <w:rsid w:val="006747C1"/>
    <w:rsid w:val="006B2C0D"/>
    <w:rsid w:val="006C70CC"/>
    <w:rsid w:val="006E5431"/>
    <w:rsid w:val="006F1F59"/>
    <w:rsid w:val="006F7F1D"/>
    <w:rsid w:val="00733B40"/>
    <w:rsid w:val="0076060A"/>
    <w:rsid w:val="007635E8"/>
    <w:rsid w:val="00791100"/>
    <w:rsid w:val="007C1D80"/>
    <w:rsid w:val="007C2E0B"/>
    <w:rsid w:val="007E30D5"/>
    <w:rsid w:val="00812E9A"/>
    <w:rsid w:val="00816FF6"/>
    <w:rsid w:val="00836A1C"/>
    <w:rsid w:val="00840857"/>
    <w:rsid w:val="00851B5C"/>
    <w:rsid w:val="008935A6"/>
    <w:rsid w:val="008B5412"/>
    <w:rsid w:val="008B5D41"/>
    <w:rsid w:val="008E1BDF"/>
    <w:rsid w:val="00920E85"/>
    <w:rsid w:val="00954861"/>
    <w:rsid w:val="00954AB8"/>
    <w:rsid w:val="00995450"/>
    <w:rsid w:val="00997672"/>
    <w:rsid w:val="009A3920"/>
    <w:rsid w:val="009A5E12"/>
    <w:rsid w:val="009F229E"/>
    <w:rsid w:val="00A71EBF"/>
    <w:rsid w:val="00AD14D2"/>
    <w:rsid w:val="00AE225A"/>
    <w:rsid w:val="00AE3D8B"/>
    <w:rsid w:val="00B41732"/>
    <w:rsid w:val="00BE626E"/>
    <w:rsid w:val="00C31DE7"/>
    <w:rsid w:val="00C50159"/>
    <w:rsid w:val="00C86469"/>
    <w:rsid w:val="00CA7F22"/>
    <w:rsid w:val="00CB0E45"/>
    <w:rsid w:val="00CD0489"/>
    <w:rsid w:val="00D02AE8"/>
    <w:rsid w:val="00D17ACA"/>
    <w:rsid w:val="00DB5ABD"/>
    <w:rsid w:val="00E057C7"/>
    <w:rsid w:val="00E06D05"/>
    <w:rsid w:val="00E16EE2"/>
    <w:rsid w:val="00E504F9"/>
    <w:rsid w:val="00E65F8E"/>
    <w:rsid w:val="00E758C3"/>
    <w:rsid w:val="00E851EF"/>
    <w:rsid w:val="00EB065B"/>
    <w:rsid w:val="00EB7101"/>
    <w:rsid w:val="00F10400"/>
    <w:rsid w:val="00F23B34"/>
    <w:rsid w:val="00F240EC"/>
    <w:rsid w:val="00F261CE"/>
    <w:rsid w:val="00F26F21"/>
    <w:rsid w:val="00F63755"/>
    <w:rsid w:val="00F76EAB"/>
    <w:rsid w:val="00F779E5"/>
    <w:rsid w:val="00F93973"/>
    <w:rsid w:val="00FD34DF"/>
    <w:rsid w:val="00FF2A43"/>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72982"/>
  <w15:docId w15:val="{EFA7BA79-DBD7-4B70-9C83-F11F954B8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23B34"/>
    <w:pPr>
      <w:spacing w:after="160" w:line="259" w:lineRule="auto"/>
    </w:pPr>
    <w:rPr>
      <w:sz w:val="22"/>
      <w:szCs w:val="22"/>
    </w:rPr>
  </w:style>
  <w:style w:type="paragraph" w:styleId="Heading1">
    <w:name w:val="heading 1"/>
    <w:basedOn w:val="Normal"/>
    <w:next w:val="Normal"/>
    <w:link w:val="Heading1Char"/>
    <w:uiPriority w:val="9"/>
    <w:qFormat/>
    <w:rsid w:val="00F23B3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8B541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link w:val="Heading4Char"/>
    <w:uiPriority w:val="1"/>
    <w:qFormat/>
    <w:rsid w:val="00F23B34"/>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3B34"/>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1"/>
    <w:rsid w:val="00F23B34"/>
    <w:rPr>
      <w:rFonts w:ascii="Arial" w:eastAsia="Arial" w:hAnsi="Arial" w:cs="Arial"/>
      <w:b/>
      <w:bCs/>
    </w:rPr>
  </w:style>
  <w:style w:type="table" w:styleId="TableGrid">
    <w:name w:val="Table Grid"/>
    <w:basedOn w:val="TableNormal"/>
    <w:uiPriority w:val="39"/>
    <w:rsid w:val="00F23B3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3B34"/>
    <w:pPr>
      <w:ind w:left="720"/>
      <w:contextualSpacing/>
    </w:pPr>
  </w:style>
  <w:style w:type="paragraph" w:styleId="Header">
    <w:name w:val="header"/>
    <w:basedOn w:val="Normal"/>
    <w:link w:val="HeaderChar"/>
    <w:uiPriority w:val="99"/>
    <w:unhideWhenUsed/>
    <w:rsid w:val="00F23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3B34"/>
    <w:rPr>
      <w:sz w:val="22"/>
      <w:szCs w:val="22"/>
    </w:rPr>
  </w:style>
  <w:style w:type="paragraph" w:styleId="Footer">
    <w:name w:val="footer"/>
    <w:basedOn w:val="Normal"/>
    <w:link w:val="FooterChar"/>
    <w:uiPriority w:val="99"/>
    <w:unhideWhenUsed/>
    <w:rsid w:val="00F2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3B34"/>
    <w:rPr>
      <w:sz w:val="22"/>
      <w:szCs w:val="22"/>
    </w:rPr>
  </w:style>
  <w:style w:type="paragraph" w:customStyle="1" w:styleId="SUBPARAGRAPHA">
    <w:name w:val="*SUBPARAGRAPH (A)"/>
    <w:link w:val="SUBPARAGRAPHAChar"/>
    <w:rsid w:val="00F23B34"/>
    <w:pPr>
      <w:tabs>
        <w:tab w:val="left" w:pos="2160"/>
      </w:tabs>
      <w:spacing w:before="120" w:after="200" w:line="276" w:lineRule="auto"/>
      <w:ind w:left="2160" w:hanging="720"/>
    </w:pPr>
    <w:rPr>
      <w:rFonts w:ascii="Calibri" w:eastAsia="Calibri" w:hAnsi="Calibri" w:cs="Times New Roman"/>
      <w:sz w:val="22"/>
      <w:szCs w:val="22"/>
    </w:rPr>
  </w:style>
  <w:style w:type="character" w:customStyle="1" w:styleId="SUBPARAGRAPHAChar">
    <w:name w:val="*SUBPARAGRAPH (A) Char"/>
    <w:link w:val="SUBPARAGRAPHA"/>
    <w:rsid w:val="00F23B34"/>
    <w:rPr>
      <w:rFonts w:ascii="Calibri" w:eastAsia="Calibri" w:hAnsi="Calibri" w:cs="Times New Roman"/>
      <w:sz w:val="22"/>
      <w:szCs w:val="22"/>
    </w:rPr>
  </w:style>
  <w:style w:type="paragraph" w:customStyle="1" w:styleId="PARAGRAPH1">
    <w:name w:val="*PARAGRAPH (1)"/>
    <w:link w:val="PARAGRAPH1Char"/>
    <w:rsid w:val="00F23B34"/>
    <w:pPr>
      <w:tabs>
        <w:tab w:val="left" w:pos="1440"/>
      </w:tabs>
      <w:spacing w:before="120" w:after="200" w:line="276" w:lineRule="auto"/>
      <w:ind w:left="1440" w:hanging="720"/>
    </w:pPr>
    <w:rPr>
      <w:rFonts w:ascii="Calibri" w:eastAsia="Calibri" w:hAnsi="Calibri" w:cs="Times New Roman"/>
      <w:sz w:val="22"/>
      <w:szCs w:val="22"/>
    </w:rPr>
  </w:style>
  <w:style w:type="character" w:customStyle="1" w:styleId="PARAGRAPH1Char">
    <w:name w:val="*PARAGRAPH (1) Char"/>
    <w:link w:val="PARAGRAPH1"/>
    <w:rsid w:val="00F23B34"/>
    <w:rPr>
      <w:rFonts w:ascii="Calibri" w:eastAsia="Calibri" w:hAnsi="Calibri" w:cs="Times New Roman"/>
      <w:sz w:val="22"/>
      <w:szCs w:val="22"/>
    </w:rPr>
  </w:style>
  <w:style w:type="character" w:styleId="PlaceholderText">
    <w:name w:val="Placeholder Text"/>
    <w:basedOn w:val="DefaultParagraphFont"/>
    <w:uiPriority w:val="99"/>
    <w:semiHidden/>
    <w:rsid w:val="00F23B34"/>
    <w:rPr>
      <w:color w:val="808080"/>
    </w:rPr>
  </w:style>
  <w:style w:type="table" w:customStyle="1" w:styleId="GridTable1Light-Accent11">
    <w:name w:val="Grid Table 1 Light - Accent 11"/>
    <w:basedOn w:val="TableNormal"/>
    <w:uiPriority w:val="46"/>
    <w:rsid w:val="00F23B34"/>
    <w:rPr>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F23B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lear">
    <w:name w:val="Clear"/>
    <w:uiPriority w:val="1"/>
    <w:qFormat/>
    <w:rsid w:val="00F23B34"/>
    <w:rPr>
      <w:rFonts w:ascii="Times New Roman" w:hAnsi="Times New Roman" w:cs="Times New Roman"/>
      <w:sz w:val="22"/>
    </w:rPr>
  </w:style>
  <w:style w:type="character" w:styleId="Emphasis">
    <w:name w:val="Emphasis"/>
    <w:uiPriority w:val="20"/>
    <w:qFormat/>
    <w:rsid w:val="00F23B34"/>
    <w:rPr>
      <w:i/>
      <w:iCs/>
    </w:rPr>
  </w:style>
  <w:style w:type="character" w:customStyle="1" w:styleId="st">
    <w:name w:val="st"/>
    <w:rsid w:val="00F23B34"/>
  </w:style>
  <w:style w:type="paragraph" w:customStyle="1" w:styleId="SUBSECTIONa">
    <w:name w:val="*SUBSECTION (a)"/>
    <w:link w:val="SUBSECTIONaChar"/>
    <w:rsid w:val="00F23B34"/>
    <w:pPr>
      <w:tabs>
        <w:tab w:val="left" w:pos="720"/>
      </w:tabs>
      <w:spacing w:before="120" w:after="200" w:line="276" w:lineRule="auto"/>
      <w:ind w:left="720" w:hanging="720"/>
    </w:pPr>
    <w:rPr>
      <w:rFonts w:ascii="Calibri" w:eastAsia="Calibri" w:hAnsi="Calibri" w:cs="Times New Roman"/>
      <w:sz w:val="22"/>
      <w:szCs w:val="22"/>
    </w:rPr>
  </w:style>
  <w:style w:type="character" w:customStyle="1" w:styleId="SUBSECTIONaChar">
    <w:name w:val="*SUBSECTION (a) Char"/>
    <w:link w:val="SUBSECTIONa"/>
    <w:locked/>
    <w:rsid w:val="00F23B34"/>
    <w:rPr>
      <w:rFonts w:ascii="Calibri" w:eastAsia="Calibri" w:hAnsi="Calibri" w:cs="Times New Roman"/>
      <w:sz w:val="22"/>
      <w:szCs w:val="22"/>
    </w:rPr>
  </w:style>
  <w:style w:type="paragraph" w:customStyle="1" w:styleId="SECTIONHEADING">
    <w:name w:val="*SECTION HEADING"/>
    <w:rsid w:val="00544540"/>
    <w:pPr>
      <w:keepNext/>
      <w:spacing w:before="240" w:after="200" w:line="276" w:lineRule="auto"/>
    </w:pPr>
    <w:rPr>
      <w:rFonts w:ascii="Calibri" w:eastAsia="Calibri" w:hAnsi="Calibri" w:cs="Times New Roman"/>
      <w:b/>
      <w:sz w:val="22"/>
      <w:szCs w:val="22"/>
    </w:rPr>
  </w:style>
  <w:style w:type="character" w:customStyle="1" w:styleId="Heading2Char">
    <w:name w:val="Heading 2 Char"/>
    <w:basedOn w:val="DefaultParagraphFont"/>
    <w:link w:val="Heading2"/>
    <w:uiPriority w:val="9"/>
    <w:rsid w:val="008B5412"/>
    <w:rPr>
      <w:rFonts w:asciiTheme="majorHAnsi" w:eastAsiaTheme="majorEastAsia" w:hAnsiTheme="majorHAnsi" w:cstheme="majorBidi"/>
      <w:b/>
      <w:bCs/>
      <w:color w:val="4F81BD" w:themeColor="accent1"/>
      <w:sz w:val="26"/>
      <w:szCs w:val="26"/>
    </w:rPr>
  </w:style>
  <w:style w:type="character" w:customStyle="1" w:styleId="fieldfield--name-titlefield--type-stringfield--label-hidden">
    <w:name w:val="field field--name-title field--type-string field--label-hidden"/>
    <w:basedOn w:val="DefaultParagraphFont"/>
    <w:rsid w:val="008B5412"/>
  </w:style>
  <w:style w:type="paragraph" w:customStyle="1" w:styleId="CLAUSEi">
    <w:name w:val="*CLAUSE (i)"/>
    <w:link w:val="CLAUSEiChar"/>
    <w:rsid w:val="008B5412"/>
    <w:pPr>
      <w:tabs>
        <w:tab w:val="left" w:pos="2880"/>
      </w:tabs>
      <w:spacing w:before="120" w:after="200" w:line="276" w:lineRule="auto"/>
      <w:ind w:left="2880" w:hanging="720"/>
    </w:pPr>
    <w:rPr>
      <w:rFonts w:ascii="Calibri" w:eastAsia="Calibri" w:hAnsi="Calibri" w:cs="Times New Roman"/>
      <w:sz w:val="22"/>
      <w:szCs w:val="22"/>
    </w:rPr>
  </w:style>
  <w:style w:type="character" w:customStyle="1" w:styleId="CLAUSEiChar">
    <w:name w:val="*CLAUSE (i) Char"/>
    <w:link w:val="CLAUSEi"/>
    <w:locked/>
    <w:rsid w:val="008B5412"/>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E7B9F2806596E4993D3ABC825AD440B"/>
        <w:category>
          <w:name w:val="General"/>
          <w:gallery w:val="placeholder"/>
        </w:category>
        <w:types>
          <w:type w:val="bbPlcHdr"/>
        </w:types>
        <w:behaviors>
          <w:behavior w:val="content"/>
        </w:behaviors>
        <w:guid w:val="{85CDEA22-F18B-9546-8345-5B735B08C7BC}"/>
      </w:docPartPr>
      <w:docPartBody>
        <w:p w:rsidR="001D22D1" w:rsidRDefault="001D22D1" w:rsidP="001D22D1">
          <w:pPr>
            <w:pStyle w:val="7E7B9F2806596E4993D3ABC825AD440B"/>
          </w:pPr>
          <w:r w:rsidRPr="0082333A">
            <w:rPr>
              <w:rStyle w:val="PlaceholderText"/>
            </w:rPr>
            <w:t>Click or tap here to enter text.</w:t>
          </w:r>
        </w:p>
      </w:docPartBody>
    </w:docPart>
    <w:docPart>
      <w:docPartPr>
        <w:name w:val="DEBA176B233A024CB07A6ED94854164A"/>
        <w:category>
          <w:name w:val="General"/>
          <w:gallery w:val="placeholder"/>
        </w:category>
        <w:types>
          <w:type w:val="bbPlcHdr"/>
        </w:types>
        <w:behaviors>
          <w:behavior w:val="content"/>
        </w:behaviors>
        <w:guid w:val="{3032FB82-0E70-644F-8A10-9617FA0C4664}"/>
      </w:docPartPr>
      <w:docPartBody>
        <w:p w:rsidR="001D22D1" w:rsidRDefault="001D22D1" w:rsidP="001D22D1">
          <w:pPr>
            <w:pStyle w:val="DEBA176B233A024CB07A6ED94854164A"/>
          </w:pPr>
          <w:r w:rsidRPr="0082333A">
            <w:rPr>
              <w:rStyle w:val="PlaceholderText"/>
            </w:rPr>
            <w:t>Click or tap here to enter text.</w:t>
          </w:r>
        </w:p>
      </w:docPartBody>
    </w:docPart>
    <w:docPart>
      <w:docPartPr>
        <w:name w:val="85FCD9BEC22940429FC5C338B9229A18"/>
        <w:category>
          <w:name w:val="General"/>
          <w:gallery w:val="placeholder"/>
        </w:category>
        <w:types>
          <w:type w:val="bbPlcHdr"/>
        </w:types>
        <w:behaviors>
          <w:behavior w:val="content"/>
        </w:behaviors>
        <w:guid w:val="{E2DC1EA4-87AD-254D-9599-BA8DC57DE54A}"/>
      </w:docPartPr>
      <w:docPartBody>
        <w:p w:rsidR="00DB56FA" w:rsidRDefault="00DB56FA" w:rsidP="00DB56FA">
          <w:pPr>
            <w:pStyle w:val="85FCD9BEC22940429FC5C338B9229A18"/>
          </w:pPr>
          <w:r w:rsidRPr="0082333A">
            <w:rPr>
              <w:rStyle w:val="PlaceholderText"/>
            </w:rPr>
            <w:t>Click or tap here to enter text.</w:t>
          </w:r>
        </w:p>
      </w:docPartBody>
    </w:docPart>
    <w:docPart>
      <w:docPartPr>
        <w:name w:val="13ADBA636A77104A8B16FE4F11ECFD18"/>
        <w:category>
          <w:name w:val="General"/>
          <w:gallery w:val="placeholder"/>
        </w:category>
        <w:types>
          <w:type w:val="bbPlcHdr"/>
        </w:types>
        <w:behaviors>
          <w:behavior w:val="content"/>
        </w:behaviors>
        <w:guid w:val="{2373C0A4-1EFF-0546-975A-1C9C23890DF7}"/>
      </w:docPartPr>
      <w:docPartBody>
        <w:p w:rsidR="00DB56FA" w:rsidRDefault="00DB56FA" w:rsidP="00DB56FA">
          <w:pPr>
            <w:pStyle w:val="13ADBA636A77104A8B16FE4F11ECFD18"/>
          </w:pPr>
          <w:r w:rsidRPr="0082333A">
            <w:rPr>
              <w:rStyle w:val="PlaceholderText"/>
            </w:rPr>
            <w:t>Click or tap here to enter text.</w:t>
          </w:r>
        </w:p>
      </w:docPartBody>
    </w:docPart>
    <w:docPart>
      <w:docPartPr>
        <w:name w:val="CEC724823391414D85691CF8502B12A9"/>
        <w:category>
          <w:name w:val="General"/>
          <w:gallery w:val="placeholder"/>
        </w:category>
        <w:types>
          <w:type w:val="bbPlcHdr"/>
        </w:types>
        <w:behaviors>
          <w:behavior w:val="content"/>
        </w:behaviors>
        <w:guid w:val="{2A200398-F3FD-9349-BA47-1D87FB085F4D}"/>
      </w:docPartPr>
      <w:docPartBody>
        <w:p w:rsidR="00DB56FA" w:rsidRDefault="00DB56FA" w:rsidP="00DB56FA">
          <w:pPr>
            <w:pStyle w:val="CEC724823391414D85691CF8502B12A9"/>
          </w:pPr>
          <w:r w:rsidRPr="0082333A">
            <w:rPr>
              <w:rStyle w:val="PlaceholderText"/>
            </w:rPr>
            <w:t>Choose a building block.</w:t>
          </w:r>
        </w:p>
      </w:docPartBody>
    </w:docPart>
    <w:docPart>
      <w:docPartPr>
        <w:name w:val="8A84346DB9FD9F40AF4B0C971323F54C"/>
        <w:category>
          <w:name w:val="General"/>
          <w:gallery w:val="placeholder"/>
        </w:category>
        <w:types>
          <w:type w:val="bbPlcHdr"/>
        </w:types>
        <w:behaviors>
          <w:behavior w:val="content"/>
        </w:behaviors>
        <w:guid w:val="{E32750AB-BFAC-BF46-BF6E-11FF9F1795A1}"/>
      </w:docPartPr>
      <w:docPartBody>
        <w:p w:rsidR="00DB56FA" w:rsidRDefault="00DB56FA" w:rsidP="00DB56FA">
          <w:pPr>
            <w:pStyle w:val="8A84346DB9FD9F40AF4B0C971323F54C"/>
          </w:pPr>
          <w:r w:rsidRPr="0082333A">
            <w:rPr>
              <w:rStyle w:val="PlaceholderText"/>
            </w:rPr>
            <w:t>Choose a building block.</w:t>
          </w:r>
        </w:p>
      </w:docPartBody>
    </w:docPart>
    <w:docPart>
      <w:docPartPr>
        <w:name w:val="2D0D7BF50AA2B94D8BFE85B289C89172"/>
        <w:category>
          <w:name w:val="General"/>
          <w:gallery w:val="placeholder"/>
        </w:category>
        <w:types>
          <w:type w:val="bbPlcHdr"/>
        </w:types>
        <w:behaviors>
          <w:behavior w:val="content"/>
        </w:behaviors>
        <w:guid w:val="{10E74800-FC54-B04D-BDB0-9BD3682B0F05}"/>
      </w:docPartPr>
      <w:docPartBody>
        <w:p w:rsidR="00DB56FA" w:rsidRDefault="00DB56FA" w:rsidP="00DB56FA">
          <w:pPr>
            <w:pStyle w:val="2D0D7BF50AA2B94D8BFE85B289C89172"/>
          </w:pPr>
          <w:r w:rsidRPr="0082333A">
            <w:rPr>
              <w:rStyle w:val="PlaceholderText"/>
            </w:rPr>
            <w:t>Choose a building block.</w:t>
          </w:r>
        </w:p>
      </w:docPartBody>
    </w:docPart>
    <w:docPart>
      <w:docPartPr>
        <w:name w:val="CC5791BC956F9C48B35A840E6F1E2192"/>
        <w:category>
          <w:name w:val="General"/>
          <w:gallery w:val="placeholder"/>
        </w:category>
        <w:types>
          <w:type w:val="bbPlcHdr"/>
        </w:types>
        <w:behaviors>
          <w:behavior w:val="content"/>
        </w:behaviors>
        <w:guid w:val="{BC4C7C0D-F6F4-364C-A690-4649CE6E9299}"/>
      </w:docPartPr>
      <w:docPartBody>
        <w:p w:rsidR="00DB56FA" w:rsidRDefault="00DB56FA" w:rsidP="00DB56FA">
          <w:pPr>
            <w:pStyle w:val="CC5791BC956F9C48B35A840E6F1E2192"/>
          </w:pPr>
          <w:r w:rsidRPr="0082333A">
            <w:rPr>
              <w:rStyle w:val="PlaceholderText"/>
            </w:rPr>
            <w:t>Choose a building block.</w:t>
          </w:r>
        </w:p>
      </w:docPartBody>
    </w:docPart>
    <w:docPart>
      <w:docPartPr>
        <w:name w:val="7223D3CCD5E41F4EB5388A8B255F7CE4"/>
        <w:category>
          <w:name w:val="General"/>
          <w:gallery w:val="placeholder"/>
        </w:category>
        <w:types>
          <w:type w:val="bbPlcHdr"/>
        </w:types>
        <w:behaviors>
          <w:behavior w:val="content"/>
        </w:behaviors>
        <w:guid w:val="{3FB4E48E-6229-B04E-AD0A-169AF35C77E3}"/>
      </w:docPartPr>
      <w:docPartBody>
        <w:p w:rsidR="00DB56FA" w:rsidRDefault="00DB56FA" w:rsidP="00DB56FA">
          <w:pPr>
            <w:pStyle w:val="7223D3CCD5E41F4EB5388A8B255F7CE4"/>
          </w:pPr>
          <w:r w:rsidRPr="0082333A">
            <w:rPr>
              <w:rStyle w:val="PlaceholderText"/>
            </w:rPr>
            <w:t>Choose a building block.</w:t>
          </w:r>
        </w:p>
      </w:docPartBody>
    </w:docPart>
    <w:docPart>
      <w:docPartPr>
        <w:name w:val="5E752CE2B1C3D243A37623393124960D"/>
        <w:category>
          <w:name w:val="General"/>
          <w:gallery w:val="placeholder"/>
        </w:category>
        <w:types>
          <w:type w:val="bbPlcHdr"/>
        </w:types>
        <w:behaviors>
          <w:behavior w:val="content"/>
        </w:behaviors>
        <w:guid w:val="{4DDA5231-529E-DF41-890B-FAD6225E623F}"/>
      </w:docPartPr>
      <w:docPartBody>
        <w:p w:rsidR="00DB56FA" w:rsidRDefault="00DB56FA" w:rsidP="00DB56FA">
          <w:pPr>
            <w:pStyle w:val="5E752CE2B1C3D243A37623393124960D"/>
          </w:pPr>
          <w:r w:rsidRPr="0082333A">
            <w:rPr>
              <w:rStyle w:val="PlaceholderText"/>
            </w:rPr>
            <w:t>Choose a building block.</w:t>
          </w:r>
        </w:p>
      </w:docPartBody>
    </w:docPart>
    <w:docPart>
      <w:docPartPr>
        <w:name w:val="1494A69BBA70B74AA4337411E2CE26F8"/>
        <w:category>
          <w:name w:val="General"/>
          <w:gallery w:val="placeholder"/>
        </w:category>
        <w:types>
          <w:type w:val="bbPlcHdr"/>
        </w:types>
        <w:behaviors>
          <w:behavior w:val="content"/>
        </w:behaviors>
        <w:guid w:val="{4628CDBC-A807-3D4E-A9B3-EAECB1AD687C}"/>
      </w:docPartPr>
      <w:docPartBody>
        <w:p w:rsidR="00DB56FA" w:rsidRDefault="00DB56FA" w:rsidP="00DB56FA">
          <w:pPr>
            <w:pStyle w:val="1494A69BBA70B74AA4337411E2CE26F8"/>
          </w:pPr>
          <w:r w:rsidRPr="0082333A">
            <w:rPr>
              <w:rStyle w:val="PlaceholderText"/>
            </w:rPr>
            <w:t>Choose a building block.</w:t>
          </w:r>
        </w:p>
      </w:docPartBody>
    </w:docPart>
    <w:docPart>
      <w:docPartPr>
        <w:name w:val="1FAD5D5184D7184DAAC00D193E3ED25E"/>
        <w:category>
          <w:name w:val="General"/>
          <w:gallery w:val="placeholder"/>
        </w:category>
        <w:types>
          <w:type w:val="bbPlcHdr"/>
        </w:types>
        <w:behaviors>
          <w:behavior w:val="content"/>
        </w:behaviors>
        <w:guid w:val="{E050A0A5-7974-EA42-BC4A-8DC7A5E72084}"/>
      </w:docPartPr>
      <w:docPartBody>
        <w:p w:rsidR="00DB56FA" w:rsidRDefault="00DB56FA" w:rsidP="00DB56FA">
          <w:pPr>
            <w:pStyle w:val="1FAD5D5184D7184DAAC00D193E3ED25E"/>
          </w:pPr>
          <w:r w:rsidRPr="0082333A">
            <w:rPr>
              <w:rStyle w:val="PlaceholderText"/>
            </w:rPr>
            <w:t>Choose a building block.</w:t>
          </w:r>
        </w:p>
      </w:docPartBody>
    </w:docPart>
    <w:docPart>
      <w:docPartPr>
        <w:name w:val="4D0B7D81CD3CCC42A2755CB7A2215164"/>
        <w:category>
          <w:name w:val="General"/>
          <w:gallery w:val="placeholder"/>
        </w:category>
        <w:types>
          <w:type w:val="bbPlcHdr"/>
        </w:types>
        <w:behaviors>
          <w:behavior w:val="content"/>
        </w:behaviors>
        <w:guid w:val="{4486B6B9-F9D7-DB46-8209-9CDAD4DA032F}"/>
      </w:docPartPr>
      <w:docPartBody>
        <w:p w:rsidR="00DB56FA" w:rsidRDefault="00DB56FA" w:rsidP="00DB56FA">
          <w:pPr>
            <w:pStyle w:val="4D0B7D81CD3CCC42A2755CB7A2215164"/>
          </w:pPr>
          <w:r w:rsidRPr="0082333A">
            <w:rPr>
              <w:rStyle w:val="PlaceholderText"/>
            </w:rPr>
            <w:t>Choose a building block.</w:t>
          </w:r>
        </w:p>
      </w:docPartBody>
    </w:docPart>
    <w:docPart>
      <w:docPartPr>
        <w:name w:val="18264A462F98604FBA131F823E78FF2C"/>
        <w:category>
          <w:name w:val="General"/>
          <w:gallery w:val="placeholder"/>
        </w:category>
        <w:types>
          <w:type w:val="bbPlcHdr"/>
        </w:types>
        <w:behaviors>
          <w:behavior w:val="content"/>
        </w:behaviors>
        <w:guid w:val="{8D1B9B69-3D02-C24B-95F6-54B72FA8B0DA}"/>
      </w:docPartPr>
      <w:docPartBody>
        <w:p w:rsidR="00DB56FA" w:rsidRDefault="00DB56FA" w:rsidP="00DB56FA">
          <w:pPr>
            <w:pStyle w:val="18264A462F98604FBA131F823E78FF2C"/>
          </w:pPr>
          <w:r w:rsidRPr="0082333A">
            <w:rPr>
              <w:rStyle w:val="PlaceholderText"/>
            </w:rPr>
            <w:t>Choose a building block.</w:t>
          </w:r>
        </w:p>
      </w:docPartBody>
    </w:docPart>
    <w:docPart>
      <w:docPartPr>
        <w:name w:val="60B43D820CCAD44CBE77D1A16F8E9388"/>
        <w:category>
          <w:name w:val="General"/>
          <w:gallery w:val="placeholder"/>
        </w:category>
        <w:types>
          <w:type w:val="bbPlcHdr"/>
        </w:types>
        <w:behaviors>
          <w:behavior w:val="content"/>
        </w:behaviors>
        <w:guid w:val="{C4BCD888-9880-7A43-86AA-B71B8F012488}"/>
      </w:docPartPr>
      <w:docPartBody>
        <w:p w:rsidR="00DB56FA" w:rsidRDefault="00DB56FA" w:rsidP="00DB56FA">
          <w:pPr>
            <w:pStyle w:val="60B43D820CCAD44CBE77D1A16F8E9388"/>
          </w:pPr>
          <w:r w:rsidRPr="0082333A">
            <w:rPr>
              <w:rStyle w:val="PlaceholderText"/>
            </w:rPr>
            <w:t>Choose a building block.</w:t>
          </w:r>
        </w:p>
      </w:docPartBody>
    </w:docPart>
    <w:docPart>
      <w:docPartPr>
        <w:name w:val="013DEC60ED441A45B43F3FA2D0E90861"/>
        <w:category>
          <w:name w:val="General"/>
          <w:gallery w:val="placeholder"/>
        </w:category>
        <w:types>
          <w:type w:val="bbPlcHdr"/>
        </w:types>
        <w:behaviors>
          <w:behavior w:val="content"/>
        </w:behaviors>
        <w:guid w:val="{0415E949-D4FC-C542-8B73-07091D7202C2}"/>
      </w:docPartPr>
      <w:docPartBody>
        <w:p w:rsidR="00DB56FA" w:rsidRDefault="00DB56FA" w:rsidP="00DB56FA">
          <w:pPr>
            <w:pStyle w:val="013DEC60ED441A45B43F3FA2D0E90861"/>
          </w:pPr>
          <w:r w:rsidRPr="0082333A">
            <w:rPr>
              <w:rStyle w:val="PlaceholderText"/>
            </w:rPr>
            <w:t>Choose a building block.</w:t>
          </w:r>
        </w:p>
      </w:docPartBody>
    </w:docPart>
    <w:docPart>
      <w:docPartPr>
        <w:name w:val="F755FF02358D3A498425DD977D698054"/>
        <w:category>
          <w:name w:val="General"/>
          <w:gallery w:val="placeholder"/>
        </w:category>
        <w:types>
          <w:type w:val="bbPlcHdr"/>
        </w:types>
        <w:behaviors>
          <w:behavior w:val="content"/>
        </w:behaviors>
        <w:guid w:val="{BB01E62C-91D1-F74F-9C8D-B254DBEAD1A5}"/>
      </w:docPartPr>
      <w:docPartBody>
        <w:p w:rsidR="00DB56FA" w:rsidRDefault="00DB56FA" w:rsidP="00DB56FA">
          <w:pPr>
            <w:pStyle w:val="F755FF02358D3A498425DD977D698054"/>
          </w:pPr>
          <w:r w:rsidRPr="0082333A">
            <w:rPr>
              <w:rStyle w:val="PlaceholderText"/>
            </w:rPr>
            <w:t>Choose a building block.</w:t>
          </w:r>
        </w:p>
      </w:docPartBody>
    </w:docPart>
    <w:docPart>
      <w:docPartPr>
        <w:name w:val="6AE71650368D214CB58C56D435C20C24"/>
        <w:category>
          <w:name w:val="General"/>
          <w:gallery w:val="placeholder"/>
        </w:category>
        <w:types>
          <w:type w:val="bbPlcHdr"/>
        </w:types>
        <w:behaviors>
          <w:behavior w:val="content"/>
        </w:behaviors>
        <w:guid w:val="{60CCABF0-18D8-674D-97DE-289D6C9385A0}"/>
      </w:docPartPr>
      <w:docPartBody>
        <w:p w:rsidR="00DB56FA" w:rsidRDefault="00DB56FA" w:rsidP="00DB56FA">
          <w:pPr>
            <w:pStyle w:val="6AE71650368D214CB58C56D435C20C24"/>
          </w:pPr>
          <w:r w:rsidRPr="0082333A">
            <w:rPr>
              <w:rStyle w:val="PlaceholderText"/>
            </w:rPr>
            <w:t>Choose a building block.</w:t>
          </w:r>
        </w:p>
      </w:docPartBody>
    </w:docPart>
    <w:docPart>
      <w:docPartPr>
        <w:name w:val="EFE038955DE42C4AA9543297EC725F88"/>
        <w:category>
          <w:name w:val="General"/>
          <w:gallery w:val="placeholder"/>
        </w:category>
        <w:types>
          <w:type w:val="bbPlcHdr"/>
        </w:types>
        <w:behaviors>
          <w:behavior w:val="content"/>
        </w:behaviors>
        <w:guid w:val="{D6AD6735-D22A-424D-A50F-F0947A1E17AB}"/>
      </w:docPartPr>
      <w:docPartBody>
        <w:p w:rsidR="00DB56FA" w:rsidRDefault="00DB56FA" w:rsidP="00DB56FA">
          <w:pPr>
            <w:pStyle w:val="EFE038955DE42C4AA9543297EC725F88"/>
          </w:pPr>
          <w:r w:rsidRPr="0082333A">
            <w:rPr>
              <w:rStyle w:val="PlaceholderText"/>
            </w:rPr>
            <w:t>Choose a building block.</w:t>
          </w:r>
        </w:p>
      </w:docPartBody>
    </w:docPart>
    <w:docPart>
      <w:docPartPr>
        <w:name w:val="A43CFC6655F26B46A390EC2BCEECDD94"/>
        <w:category>
          <w:name w:val="General"/>
          <w:gallery w:val="placeholder"/>
        </w:category>
        <w:types>
          <w:type w:val="bbPlcHdr"/>
        </w:types>
        <w:behaviors>
          <w:behavior w:val="content"/>
        </w:behaviors>
        <w:guid w:val="{9F03395A-3AA2-6C43-98C4-7FD3BC0DFB44}"/>
      </w:docPartPr>
      <w:docPartBody>
        <w:p w:rsidR="00DB56FA" w:rsidRDefault="00DB56FA" w:rsidP="00DB56FA">
          <w:pPr>
            <w:pStyle w:val="A43CFC6655F26B46A390EC2BCEECDD94"/>
          </w:pPr>
          <w:r w:rsidRPr="0082333A">
            <w:rPr>
              <w:rStyle w:val="PlaceholderText"/>
            </w:rPr>
            <w:t>Choose a building block.</w:t>
          </w:r>
        </w:p>
      </w:docPartBody>
    </w:docPart>
    <w:docPart>
      <w:docPartPr>
        <w:name w:val="1F26496B7F43D14D95405E25CF6EAFCA"/>
        <w:category>
          <w:name w:val="General"/>
          <w:gallery w:val="placeholder"/>
        </w:category>
        <w:types>
          <w:type w:val="bbPlcHdr"/>
        </w:types>
        <w:behaviors>
          <w:behavior w:val="content"/>
        </w:behaviors>
        <w:guid w:val="{7B1A97ED-0DE9-3D4B-8FCE-84AD19E5FF75}"/>
      </w:docPartPr>
      <w:docPartBody>
        <w:p w:rsidR="00DB56FA" w:rsidRDefault="00DB56FA" w:rsidP="00DB56FA">
          <w:pPr>
            <w:pStyle w:val="1F26496B7F43D14D95405E25CF6EAFCA"/>
          </w:pPr>
          <w:r w:rsidRPr="0082333A">
            <w:rPr>
              <w:rStyle w:val="PlaceholderText"/>
            </w:rPr>
            <w:t>Choose a building block.</w:t>
          </w:r>
        </w:p>
      </w:docPartBody>
    </w:docPart>
    <w:docPart>
      <w:docPartPr>
        <w:name w:val="45595CA5D347AF4E97ABCBF726C2DF16"/>
        <w:category>
          <w:name w:val="General"/>
          <w:gallery w:val="placeholder"/>
        </w:category>
        <w:types>
          <w:type w:val="bbPlcHdr"/>
        </w:types>
        <w:behaviors>
          <w:behavior w:val="content"/>
        </w:behaviors>
        <w:guid w:val="{B8A972EA-388E-A842-8EF6-5ADC7E52D558}"/>
      </w:docPartPr>
      <w:docPartBody>
        <w:p w:rsidR="00DB56FA" w:rsidRDefault="00DB56FA" w:rsidP="00DB56FA">
          <w:pPr>
            <w:pStyle w:val="45595CA5D347AF4E97ABCBF726C2DF16"/>
          </w:pPr>
          <w:r w:rsidRPr="0082333A">
            <w:rPr>
              <w:rStyle w:val="PlaceholderText"/>
            </w:rPr>
            <w:t>Choose a building block.</w:t>
          </w:r>
        </w:p>
      </w:docPartBody>
    </w:docPart>
    <w:docPart>
      <w:docPartPr>
        <w:name w:val="FB21EDFE5B854E47883A0EA993596E2D"/>
        <w:category>
          <w:name w:val="General"/>
          <w:gallery w:val="placeholder"/>
        </w:category>
        <w:types>
          <w:type w:val="bbPlcHdr"/>
        </w:types>
        <w:behaviors>
          <w:behavior w:val="content"/>
        </w:behaviors>
        <w:guid w:val="{01EFD0A7-D2ED-6A45-AE80-6E58AB008B8B}"/>
      </w:docPartPr>
      <w:docPartBody>
        <w:p w:rsidR="00DB56FA" w:rsidRDefault="00DB56FA" w:rsidP="00DB56FA">
          <w:pPr>
            <w:pStyle w:val="FB21EDFE5B854E47883A0EA993596E2D"/>
          </w:pPr>
          <w:r w:rsidRPr="0082333A">
            <w:rPr>
              <w:rStyle w:val="PlaceholderText"/>
            </w:rPr>
            <w:t>Choose a building block.</w:t>
          </w:r>
        </w:p>
      </w:docPartBody>
    </w:docPart>
    <w:docPart>
      <w:docPartPr>
        <w:name w:val="6290C8BFA860C042914BEA36056DE5DF"/>
        <w:category>
          <w:name w:val="General"/>
          <w:gallery w:val="placeholder"/>
        </w:category>
        <w:types>
          <w:type w:val="bbPlcHdr"/>
        </w:types>
        <w:behaviors>
          <w:behavior w:val="content"/>
        </w:behaviors>
        <w:guid w:val="{63E0FDB7-CD95-E948-92F9-DFA8845F85DE}"/>
      </w:docPartPr>
      <w:docPartBody>
        <w:p w:rsidR="00DB56FA" w:rsidRDefault="00DB56FA" w:rsidP="00DB56FA">
          <w:pPr>
            <w:pStyle w:val="6290C8BFA860C042914BEA36056DE5DF"/>
          </w:pPr>
          <w:r w:rsidRPr="0082333A">
            <w:rPr>
              <w:rStyle w:val="PlaceholderText"/>
            </w:rPr>
            <w:t>Choose a building block.</w:t>
          </w:r>
        </w:p>
      </w:docPartBody>
    </w:docPart>
    <w:docPart>
      <w:docPartPr>
        <w:name w:val="0DD3973BE6F1374B989614C8F2C8B519"/>
        <w:category>
          <w:name w:val="General"/>
          <w:gallery w:val="placeholder"/>
        </w:category>
        <w:types>
          <w:type w:val="bbPlcHdr"/>
        </w:types>
        <w:behaviors>
          <w:behavior w:val="content"/>
        </w:behaviors>
        <w:guid w:val="{31FCC4DA-5E29-4A47-93F1-D59E67D95A5A}"/>
      </w:docPartPr>
      <w:docPartBody>
        <w:p w:rsidR="00DB56FA" w:rsidRDefault="00DB56FA" w:rsidP="00DB56FA">
          <w:pPr>
            <w:pStyle w:val="0DD3973BE6F1374B989614C8F2C8B519"/>
          </w:pPr>
          <w:r w:rsidRPr="0082333A">
            <w:rPr>
              <w:rStyle w:val="PlaceholderText"/>
            </w:rPr>
            <w:t>Choose a building block.</w:t>
          </w:r>
        </w:p>
      </w:docPartBody>
    </w:docPart>
    <w:docPart>
      <w:docPartPr>
        <w:name w:val="C675AD5543EDC04C8206F803095A4B9A"/>
        <w:category>
          <w:name w:val="General"/>
          <w:gallery w:val="placeholder"/>
        </w:category>
        <w:types>
          <w:type w:val="bbPlcHdr"/>
        </w:types>
        <w:behaviors>
          <w:behavior w:val="content"/>
        </w:behaviors>
        <w:guid w:val="{EE67307F-87CA-FE4D-92A3-24C543FDCA19}"/>
      </w:docPartPr>
      <w:docPartBody>
        <w:p w:rsidR="00DB56FA" w:rsidRDefault="00DB56FA" w:rsidP="00DB56FA">
          <w:pPr>
            <w:pStyle w:val="C675AD5543EDC04C8206F803095A4B9A"/>
          </w:pPr>
          <w:r w:rsidRPr="0082333A">
            <w:rPr>
              <w:rStyle w:val="PlaceholderText"/>
            </w:rPr>
            <w:t>Choose a building block.</w:t>
          </w:r>
        </w:p>
      </w:docPartBody>
    </w:docPart>
    <w:docPart>
      <w:docPartPr>
        <w:name w:val="FCCBD10FD87D7341A6519F8E8768F23A"/>
        <w:category>
          <w:name w:val="General"/>
          <w:gallery w:val="placeholder"/>
        </w:category>
        <w:types>
          <w:type w:val="bbPlcHdr"/>
        </w:types>
        <w:behaviors>
          <w:behavior w:val="content"/>
        </w:behaviors>
        <w:guid w:val="{83CFBDBF-FEF4-C34E-9F15-CABD9878057C}"/>
      </w:docPartPr>
      <w:docPartBody>
        <w:p w:rsidR="00DB56FA" w:rsidRDefault="00DB56FA" w:rsidP="00DB56FA">
          <w:pPr>
            <w:pStyle w:val="FCCBD10FD87D7341A6519F8E8768F23A"/>
          </w:pPr>
          <w:r w:rsidRPr="0082333A">
            <w:rPr>
              <w:rStyle w:val="PlaceholderText"/>
            </w:rPr>
            <w:t>Choose a building block.</w:t>
          </w:r>
        </w:p>
      </w:docPartBody>
    </w:docPart>
    <w:docPart>
      <w:docPartPr>
        <w:name w:val="D806763706CA714588BA56CF1CF6930D"/>
        <w:category>
          <w:name w:val="General"/>
          <w:gallery w:val="placeholder"/>
        </w:category>
        <w:types>
          <w:type w:val="bbPlcHdr"/>
        </w:types>
        <w:behaviors>
          <w:behavior w:val="content"/>
        </w:behaviors>
        <w:guid w:val="{ACD4B607-9FC6-3347-8280-AE6103CDA364}"/>
      </w:docPartPr>
      <w:docPartBody>
        <w:p w:rsidR="00DB56FA" w:rsidRDefault="00DB56FA" w:rsidP="00DB56FA">
          <w:pPr>
            <w:pStyle w:val="D806763706CA714588BA56CF1CF6930D"/>
          </w:pPr>
          <w:r w:rsidRPr="0082333A">
            <w:rPr>
              <w:rStyle w:val="PlaceholderText"/>
            </w:rPr>
            <w:t>Choose a building block.</w:t>
          </w:r>
        </w:p>
      </w:docPartBody>
    </w:docPart>
    <w:docPart>
      <w:docPartPr>
        <w:name w:val="905EA6C2AD86DA41A9F6594FEE24F0D3"/>
        <w:category>
          <w:name w:val="General"/>
          <w:gallery w:val="placeholder"/>
        </w:category>
        <w:types>
          <w:type w:val="bbPlcHdr"/>
        </w:types>
        <w:behaviors>
          <w:behavior w:val="content"/>
        </w:behaviors>
        <w:guid w:val="{CDCF2ABB-89FD-3046-8A80-616B0C4A04BD}"/>
      </w:docPartPr>
      <w:docPartBody>
        <w:p w:rsidR="00DB56FA" w:rsidRDefault="00DB56FA" w:rsidP="00DB56FA">
          <w:pPr>
            <w:pStyle w:val="905EA6C2AD86DA41A9F6594FEE24F0D3"/>
          </w:pPr>
          <w:r w:rsidRPr="0082333A">
            <w:rPr>
              <w:rStyle w:val="PlaceholderText"/>
            </w:rPr>
            <w:t>Choose a building block.</w:t>
          </w:r>
        </w:p>
      </w:docPartBody>
    </w:docPart>
    <w:docPart>
      <w:docPartPr>
        <w:name w:val="F5E73F3869DB7A49996C32E89A3CC9D6"/>
        <w:category>
          <w:name w:val="General"/>
          <w:gallery w:val="placeholder"/>
        </w:category>
        <w:types>
          <w:type w:val="bbPlcHdr"/>
        </w:types>
        <w:behaviors>
          <w:behavior w:val="content"/>
        </w:behaviors>
        <w:guid w:val="{5EADDC73-BB0B-F845-B4F1-42AC1BF6D778}"/>
      </w:docPartPr>
      <w:docPartBody>
        <w:p w:rsidR="00DB56FA" w:rsidRDefault="00DB56FA" w:rsidP="00DB56FA">
          <w:pPr>
            <w:pStyle w:val="F5E73F3869DB7A49996C32E89A3CC9D6"/>
          </w:pPr>
          <w:r w:rsidRPr="0082333A">
            <w:rPr>
              <w:rStyle w:val="PlaceholderText"/>
            </w:rPr>
            <w:t>Choose a building block.</w:t>
          </w:r>
        </w:p>
      </w:docPartBody>
    </w:docPart>
    <w:docPart>
      <w:docPartPr>
        <w:name w:val="7C411A03D90E98498E22D397740C850F"/>
        <w:category>
          <w:name w:val="General"/>
          <w:gallery w:val="placeholder"/>
        </w:category>
        <w:types>
          <w:type w:val="bbPlcHdr"/>
        </w:types>
        <w:behaviors>
          <w:behavior w:val="content"/>
        </w:behaviors>
        <w:guid w:val="{2BCA02F2-33C0-C546-95A0-F3882AFFDAB3}"/>
      </w:docPartPr>
      <w:docPartBody>
        <w:p w:rsidR="00DB56FA" w:rsidRDefault="00DB56FA" w:rsidP="00DB56FA">
          <w:pPr>
            <w:pStyle w:val="7C411A03D90E98498E22D397740C850F"/>
          </w:pPr>
          <w:r w:rsidRPr="0082333A">
            <w:rPr>
              <w:rStyle w:val="PlaceholderText"/>
            </w:rPr>
            <w:t>Choose a building block.</w:t>
          </w:r>
        </w:p>
      </w:docPartBody>
    </w:docPart>
    <w:docPart>
      <w:docPartPr>
        <w:name w:val="091EE32B6C96054986028F79661E6323"/>
        <w:category>
          <w:name w:val="General"/>
          <w:gallery w:val="placeholder"/>
        </w:category>
        <w:types>
          <w:type w:val="bbPlcHdr"/>
        </w:types>
        <w:behaviors>
          <w:behavior w:val="content"/>
        </w:behaviors>
        <w:guid w:val="{3D80D5B9-54D2-264D-8F6D-BCB7F37F1889}"/>
      </w:docPartPr>
      <w:docPartBody>
        <w:p w:rsidR="00DB56FA" w:rsidRDefault="00DB56FA" w:rsidP="00DB56FA">
          <w:pPr>
            <w:pStyle w:val="091EE32B6C96054986028F79661E6323"/>
          </w:pPr>
          <w:r w:rsidRPr="0082333A">
            <w:rPr>
              <w:rStyle w:val="PlaceholderText"/>
            </w:rPr>
            <w:t>Choose a building block.</w:t>
          </w:r>
        </w:p>
      </w:docPartBody>
    </w:docPart>
    <w:docPart>
      <w:docPartPr>
        <w:name w:val="E9F8221A3BA1E443861E6EF3BFBE339A"/>
        <w:category>
          <w:name w:val="General"/>
          <w:gallery w:val="placeholder"/>
        </w:category>
        <w:types>
          <w:type w:val="bbPlcHdr"/>
        </w:types>
        <w:behaviors>
          <w:behavior w:val="content"/>
        </w:behaviors>
        <w:guid w:val="{74D2C59E-D070-A84E-9D7A-B929B039317B}"/>
      </w:docPartPr>
      <w:docPartBody>
        <w:p w:rsidR="00DB56FA" w:rsidRDefault="00DB56FA" w:rsidP="00DB56FA">
          <w:pPr>
            <w:pStyle w:val="E9F8221A3BA1E443861E6EF3BFBE339A"/>
          </w:pPr>
          <w:r w:rsidRPr="0082333A">
            <w:rPr>
              <w:rStyle w:val="PlaceholderText"/>
            </w:rPr>
            <w:t>Choose a building block.</w:t>
          </w:r>
        </w:p>
      </w:docPartBody>
    </w:docPart>
    <w:docPart>
      <w:docPartPr>
        <w:name w:val="D179E4C77BFD544DA0D6448D30EF0E52"/>
        <w:category>
          <w:name w:val="General"/>
          <w:gallery w:val="placeholder"/>
        </w:category>
        <w:types>
          <w:type w:val="bbPlcHdr"/>
        </w:types>
        <w:behaviors>
          <w:behavior w:val="content"/>
        </w:behaviors>
        <w:guid w:val="{A1F1F023-BE17-0041-B1F7-B0BC2761B125}"/>
      </w:docPartPr>
      <w:docPartBody>
        <w:p w:rsidR="00DB56FA" w:rsidRDefault="00DB56FA" w:rsidP="00DB56FA">
          <w:pPr>
            <w:pStyle w:val="D179E4C77BFD544DA0D6448D30EF0E52"/>
          </w:pPr>
          <w:r w:rsidRPr="0082333A">
            <w:rPr>
              <w:rStyle w:val="PlaceholderText"/>
            </w:rPr>
            <w:t>Choose a building block.</w:t>
          </w:r>
        </w:p>
      </w:docPartBody>
    </w:docPart>
    <w:docPart>
      <w:docPartPr>
        <w:name w:val="065FE71742303A4F93C532430322D12F"/>
        <w:category>
          <w:name w:val="General"/>
          <w:gallery w:val="placeholder"/>
        </w:category>
        <w:types>
          <w:type w:val="bbPlcHdr"/>
        </w:types>
        <w:behaviors>
          <w:behavior w:val="content"/>
        </w:behaviors>
        <w:guid w:val="{2CF5C2CA-C49A-5F43-A2E0-5CC80133D054}"/>
      </w:docPartPr>
      <w:docPartBody>
        <w:p w:rsidR="00DB56FA" w:rsidRDefault="00DB56FA" w:rsidP="00DB56FA">
          <w:pPr>
            <w:pStyle w:val="065FE71742303A4F93C532430322D12F"/>
          </w:pPr>
          <w:r w:rsidRPr="0082333A">
            <w:rPr>
              <w:rStyle w:val="PlaceholderText"/>
            </w:rPr>
            <w:t>Choose a building block.</w:t>
          </w:r>
        </w:p>
      </w:docPartBody>
    </w:docPart>
    <w:docPart>
      <w:docPartPr>
        <w:name w:val="C07371706FE4EB4191C77BA29FC724BD"/>
        <w:category>
          <w:name w:val="General"/>
          <w:gallery w:val="placeholder"/>
        </w:category>
        <w:types>
          <w:type w:val="bbPlcHdr"/>
        </w:types>
        <w:behaviors>
          <w:behavior w:val="content"/>
        </w:behaviors>
        <w:guid w:val="{4E8A2A66-FD16-B141-8290-DF0AD02136D8}"/>
      </w:docPartPr>
      <w:docPartBody>
        <w:p w:rsidR="00DB56FA" w:rsidRDefault="00DB56FA" w:rsidP="00DB56FA">
          <w:pPr>
            <w:pStyle w:val="C07371706FE4EB4191C77BA29FC724BD"/>
          </w:pPr>
          <w:r w:rsidRPr="0082333A">
            <w:rPr>
              <w:rStyle w:val="PlaceholderText"/>
            </w:rPr>
            <w:t>Choose a building block.</w:t>
          </w:r>
        </w:p>
      </w:docPartBody>
    </w:docPart>
    <w:docPart>
      <w:docPartPr>
        <w:name w:val="44CA0A44D6A2BB4DA8975FA2DED524B1"/>
        <w:category>
          <w:name w:val="General"/>
          <w:gallery w:val="placeholder"/>
        </w:category>
        <w:types>
          <w:type w:val="bbPlcHdr"/>
        </w:types>
        <w:behaviors>
          <w:behavior w:val="content"/>
        </w:behaviors>
        <w:guid w:val="{760CB6D4-A484-5E4E-9BEA-12660439721D}"/>
      </w:docPartPr>
      <w:docPartBody>
        <w:p w:rsidR="00DB56FA" w:rsidRDefault="00DB56FA" w:rsidP="00DB56FA">
          <w:pPr>
            <w:pStyle w:val="44CA0A44D6A2BB4DA8975FA2DED524B1"/>
          </w:pPr>
          <w:r w:rsidRPr="0082333A">
            <w:rPr>
              <w:rStyle w:val="PlaceholderText"/>
            </w:rPr>
            <w:t>Choose a building block.</w:t>
          </w:r>
        </w:p>
      </w:docPartBody>
    </w:docPart>
    <w:docPart>
      <w:docPartPr>
        <w:name w:val="7DA6587ADE9B8848B1E0A37CB5DB904A"/>
        <w:category>
          <w:name w:val="General"/>
          <w:gallery w:val="placeholder"/>
        </w:category>
        <w:types>
          <w:type w:val="bbPlcHdr"/>
        </w:types>
        <w:behaviors>
          <w:behavior w:val="content"/>
        </w:behaviors>
        <w:guid w:val="{39D37269-F76E-E64E-91EC-82E9CF42E33C}"/>
      </w:docPartPr>
      <w:docPartBody>
        <w:p w:rsidR="00DB56FA" w:rsidRDefault="00DB56FA" w:rsidP="00DB56FA">
          <w:pPr>
            <w:pStyle w:val="7DA6587ADE9B8848B1E0A37CB5DB904A"/>
          </w:pPr>
          <w:r w:rsidRPr="0082333A">
            <w:rPr>
              <w:rStyle w:val="PlaceholderText"/>
            </w:rPr>
            <w:t>Choose a building block.</w:t>
          </w:r>
        </w:p>
      </w:docPartBody>
    </w:docPart>
    <w:docPart>
      <w:docPartPr>
        <w:name w:val="8D8555AC27719340BBCFC8201EAD0320"/>
        <w:category>
          <w:name w:val="General"/>
          <w:gallery w:val="placeholder"/>
        </w:category>
        <w:types>
          <w:type w:val="bbPlcHdr"/>
        </w:types>
        <w:behaviors>
          <w:behavior w:val="content"/>
        </w:behaviors>
        <w:guid w:val="{7B787FB3-D8BC-BA42-8F20-9C00B059F6B3}"/>
      </w:docPartPr>
      <w:docPartBody>
        <w:p w:rsidR="00DB56FA" w:rsidRDefault="00DB56FA" w:rsidP="00DB56FA">
          <w:pPr>
            <w:pStyle w:val="8D8555AC27719340BBCFC8201EAD0320"/>
          </w:pPr>
          <w:r w:rsidRPr="0082333A">
            <w:rPr>
              <w:rStyle w:val="PlaceholderText"/>
            </w:rPr>
            <w:t>Choose a building block.</w:t>
          </w:r>
        </w:p>
      </w:docPartBody>
    </w:docPart>
    <w:docPart>
      <w:docPartPr>
        <w:name w:val="774F450A1D78D849A2829E1D9FD59B74"/>
        <w:category>
          <w:name w:val="General"/>
          <w:gallery w:val="placeholder"/>
        </w:category>
        <w:types>
          <w:type w:val="bbPlcHdr"/>
        </w:types>
        <w:behaviors>
          <w:behavior w:val="content"/>
        </w:behaviors>
        <w:guid w:val="{0A9FC699-8BF7-C049-9D8F-C20AFF75B709}"/>
      </w:docPartPr>
      <w:docPartBody>
        <w:p w:rsidR="00DB56FA" w:rsidRDefault="00DB56FA" w:rsidP="00DB56FA">
          <w:pPr>
            <w:pStyle w:val="774F450A1D78D849A2829E1D9FD59B74"/>
          </w:pPr>
          <w:r w:rsidRPr="0082333A">
            <w:rPr>
              <w:rStyle w:val="PlaceholderText"/>
            </w:rPr>
            <w:t>Choose a building block.</w:t>
          </w:r>
        </w:p>
      </w:docPartBody>
    </w:docPart>
    <w:docPart>
      <w:docPartPr>
        <w:name w:val="CB21B1CAF75E084984684D623ABDEBE0"/>
        <w:category>
          <w:name w:val="General"/>
          <w:gallery w:val="placeholder"/>
        </w:category>
        <w:types>
          <w:type w:val="bbPlcHdr"/>
        </w:types>
        <w:behaviors>
          <w:behavior w:val="content"/>
        </w:behaviors>
        <w:guid w:val="{39AD1170-2165-6E4E-A94B-3D5B2AF0A327}"/>
      </w:docPartPr>
      <w:docPartBody>
        <w:p w:rsidR="00DB56FA" w:rsidRDefault="00DB56FA" w:rsidP="00DB56FA">
          <w:pPr>
            <w:pStyle w:val="CB21B1CAF75E084984684D623ABDEBE0"/>
          </w:pPr>
          <w:r w:rsidRPr="0082333A">
            <w:rPr>
              <w:rStyle w:val="PlaceholderText"/>
            </w:rPr>
            <w:t>Choose a building block.</w:t>
          </w:r>
        </w:p>
      </w:docPartBody>
    </w:docPart>
    <w:docPart>
      <w:docPartPr>
        <w:name w:val="E4CA99806D9CAF4C8C8824D153D37D77"/>
        <w:category>
          <w:name w:val="General"/>
          <w:gallery w:val="placeholder"/>
        </w:category>
        <w:types>
          <w:type w:val="bbPlcHdr"/>
        </w:types>
        <w:behaviors>
          <w:behavior w:val="content"/>
        </w:behaviors>
        <w:guid w:val="{A3000F78-6E79-8044-A367-BB6C173D9DEE}"/>
      </w:docPartPr>
      <w:docPartBody>
        <w:p w:rsidR="00DB56FA" w:rsidRDefault="00DB56FA" w:rsidP="00DB56FA">
          <w:pPr>
            <w:pStyle w:val="E4CA99806D9CAF4C8C8824D153D37D77"/>
          </w:pPr>
          <w:r w:rsidRPr="0082333A">
            <w:rPr>
              <w:rStyle w:val="PlaceholderText"/>
            </w:rPr>
            <w:t>Choose a building block.</w:t>
          </w:r>
        </w:p>
      </w:docPartBody>
    </w:docPart>
    <w:docPart>
      <w:docPartPr>
        <w:name w:val="EF8A50EEA4BF6943AF960E5B56665A3F"/>
        <w:category>
          <w:name w:val="General"/>
          <w:gallery w:val="placeholder"/>
        </w:category>
        <w:types>
          <w:type w:val="bbPlcHdr"/>
        </w:types>
        <w:behaviors>
          <w:behavior w:val="content"/>
        </w:behaviors>
        <w:guid w:val="{7C3E4257-C873-4148-B3C6-6DCC04503728}"/>
      </w:docPartPr>
      <w:docPartBody>
        <w:p w:rsidR="00DB56FA" w:rsidRDefault="00DB56FA" w:rsidP="00DB56FA">
          <w:pPr>
            <w:pStyle w:val="EF8A50EEA4BF6943AF960E5B56665A3F"/>
          </w:pPr>
          <w:r w:rsidRPr="0082333A">
            <w:rPr>
              <w:rStyle w:val="PlaceholderText"/>
            </w:rPr>
            <w:t>Choose a building block.</w:t>
          </w:r>
        </w:p>
      </w:docPartBody>
    </w:docPart>
    <w:docPart>
      <w:docPartPr>
        <w:name w:val="5BC1E3CAFC4E194FA4656828E1E73ECA"/>
        <w:category>
          <w:name w:val="General"/>
          <w:gallery w:val="placeholder"/>
        </w:category>
        <w:types>
          <w:type w:val="bbPlcHdr"/>
        </w:types>
        <w:behaviors>
          <w:behavior w:val="content"/>
        </w:behaviors>
        <w:guid w:val="{AD1D0D36-FF7B-DC4C-8142-139ABAA6EF1D}"/>
      </w:docPartPr>
      <w:docPartBody>
        <w:p w:rsidR="00DB56FA" w:rsidRDefault="00DB56FA" w:rsidP="00DB56FA">
          <w:pPr>
            <w:pStyle w:val="5BC1E3CAFC4E194FA4656828E1E73ECA"/>
          </w:pPr>
          <w:r w:rsidRPr="0082333A">
            <w:rPr>
              <w:rStyle w:val="PlaceholderText"/>
            </w:rPr>
            <w:t>Choose a building block.</w:t>
          </w:r>
        </w:p>
      </w:docPartBody>
    </w:docPart>
    <w:docPart>
      <w:docPartPr>
        <w:name w:val="30D147DBA98B854CA232E842119A2FDA"/>
        <w:category>
          <w:name w:val="General"/>
          <w:gallery w:val="placeholder"/>
        </w:category>
        <w:types>
          <w:type w:val="bbPlcHdr"/>
        </w:types>
        <w:behaviors>
          <w:behavior w:val="content"/>
        </w:behaviors>
        <w:guid w:val="{C130A78F-A1DA-924B-9986-CCA59462A6C5}"/>
      </w:docPartPr>
      <w:docPartBody>
        <w:p w:rsidR="00DB56FA" w:rsidRDefault="00DB56FA" w:rsidP="00DB56FA">
          <w:pPr>
            <w:pStyle w:val="30D147DBA98B854CA232E842119A2FDA"/>
          </w:pPr>
          <w:r w:rsidRPr="0082333A">
            <w:rPr>
              <w:rStyle w:val="PlaceholderText"/>
            </w:rPr>
            <w:t>Choose a building block.</w:t>
          </w:r>
        </w:p>
      </w:docPartBody>
    </w:docPart>
    <w:docPart>
      <w:docPartPr>
        <w:name w:val="178D90AE3023AE47A884708A823AB2D8"/>
        <w:category>
          <w:name w:val="General"/>
          <w:gallery w:val="placeholder"/>
        </w:category>
        <w:types>
          <w:type w:val="bbPlcHdr"/>
        </w:types>
        <w:behaviors>
          <w:behavior w:val="content"/>
        </w:behaviors>
        <w:guid w:val="{77650407-5964-934E-99E5-ECDB5AB9C770}"/>
      </w:docPartPr>
      <w:docPartBody>
        <w:p w:rsidR="00DB56FA" w:rsidRDefault="00DB56FA" w:rsidP="00DB56FA">
          <w:pPr>
            <w:pStyle w:val="178D90AE3023AE47A884708A823AB2D8"/>
          </w:pPr>
          <w:r w:rsidRPr="0082333A">
            <w:rPr>
              <w:rStyle w:val="PlaceholderText"/>
            </w:rPr>
            <w:t>Choose a building block.</w:t>
          </w:r>
        </w:p>
      </w:docPartBody>
    </w:docPart>
    <w:docPart>
      <w:docPartPr>
        <w:name w:val="4E65F22759C9B4478ECAF2CAEE823195"/>
        <w:category>
          <w:name w:val="General"/>
          <w:gallery w:val="placeholder"/>
        </w:category>
        <w:types>
          <w:type w:val="bbPlcHdr"/>
        </w:types>
        <w:behaviors>
          <w:behavior w:val="content"/>
        </w:behaviors>
        <w:guid w:val="{3D72763A-F6E5-4E48-85ED-BE8A31895A04}"/>
      </w:docPartPr>
      <w:docPartBody>
        <w:p w:rsidR="00DB56FA" w:rsidRDefault="00DB56FA" w:rsidP="00DB56FA">
          <w:pPr>
            <w:pStyle w:val="4E65F22759C9B4478ECAF2CAEE823195"/>
          </w:pPr>
          <w:r w:rsidRPr="0082333A">
            <w:rPr>
              <w:rStyle w:val="PlaceholderText"/>
            </w:rPr>
            <w:t>Choose a building block.</w:t>
          </w:r>
        </w:p>
      </w:docPartBody>
    </w:docPart>
    <w:docPart>
      <w:docPartPr>
        <w:name w:val="9D9056C70229E14EA5D366F1C59FC023"/>
        <w:category>
          <w:name w:val="General"/>
          <w:gallery w:val="placeholder"/>
        </w:category>
        <w:types>
          <w:type w:val="bbPlcHdr"/>
        </w:types>
        <w:behaviors>
          <w:behavior w:val="content"/>
        </w:behaviors>
        <w:guid w:val="{3EC322CD-08CF-5641-B904-73B4FA917CF3}"/>
      </w:docPartPr>
      <w:docPartBody>
        <w:p w:rsidR="00DB56FA" w:rsidRDefault="00DB56FA" w:rsidP="00DB56FA">
          <w:pPr>
            <w:pStyle w:val="9D9056C70229E14EA5D366F1C59FC023"/>
          </w:pPr>
          <w:r w:rsidRPr="0082333A">
            <w:rPr>
              <w:rStyle w:val="PlaceholderText"/>
            </w:rPr>
            <w:t>Choose a building block.</w:t>
          </w:r>
        </w:p>
      </w:docPartBody>
    </w:docPart>
    <w:docPart>
      <w:docPartPr>
        <w:name w:val="19A9EB254FA73D4A83714126CEA28FC8"/>
        <w:category>
          <w:name w:val="General"/>
          <w:gallery w:val="placeholder"/>
        </w:category>
        <w:types>
          <w:type w:val="bbPlcHdr"/>
        </w:types>
        <w:behaviors>
          <w:behavior w:val="content"/>
        </w:behaviors>
        <w:guid w:val="{CABBB8FC-42BC-BE43-8B41-5B50894BDE76}"/>
      </w:docPartPr>
      <w:docPartBody>
        <w:p w:rsidR="00DB56FA" w:rsidRDefault="00DB56FA" w:rsidP="00DB56FA">
          <w:pPr>
            <w:pStyle w:val="19A9EB254FA73D4A83714126CEA28FC8"/>
          </w:pPr>
          <w:r w:rsidRPr="0082333A">
            <w:rPr>
              <w:rStyle w:val="PlaceholderText"/>
            </w:rPr>
            <w:t>Choose a building block.</w:t>
          </w:r>
        </w:p>
      </w:docPartBody>
    </w:docPart>
    <w:docPart>
      <w:docPartPr>
        <w:name w:val="DA34797B426F9A4C92A437DF826BD0DF"/>
        <w:category>
          <w:name w:val="General"/>
          <w:gallery w:val="placeholder"/>
        </w:category>
        <w:types>
          <w:type w:val="bbPlcHdr"/>
        </w:types>
        <w:behaviors>
          <w:behavior w:val="content"/>
        </w:behaviors>
        <w:guid w:val="{8ED45D34-36D0-D44D-B207-952CB3D53F98}"/>
      </w:docPartPr>
      <w:docPartBody>
        <w:p w:rsidR="00DB56FA" w:rsidRDefault="00DB56FA" w:rsidP="00DB56FA">
          <w:pPr>
            <w:pStyle w:val="DA34797B426F9A4C92A437DF826BD0DF"/>
          </w:pPr>
          <w:r w:rsidRPr="0082333A">
            <w:rPr>
              <w:rStyle w:val="PlaceholderText"/>
            </w:rPr>
            <w:t>Choose a building block.</w:t>
          </w:r>
        </w:p>
      </w:docPartBody>
    </w:docPart>
    <w:docPart>
      <w:docPartPr>
        <w:name w:val="3DE0707685616D4C8D0FD7CBE9845DEB"/>
        <w:category>
          <w:name w:val="General"/>
          <w:gallery w:val="placeholder"/>
        </w:category>
        <w:types>
          <w:type w:val="bbPlcHdr"/>
        </w:types>
        <w:behaviors>
          <w:behavior w:val="content"/>
        </w:behaviors>
        <w:guid w:val="{EEC6F93E-7826-E643-8DBD-FE30A7EDBF16}"/>
      </w:docPartPr>
      <w:docPartBody>
        <w:p w:rsidR="00DB56FA" w:rsidRDefault="00DB56FA" w:rsidP="00DB56FA">
          <w:pPr>
            <w:pStyle w:val="3DE0707685616D4C8D0FD7CBE9845DEB"/>
          </w:pPr>
          <w:r w:rsidRPr="0082333A">
            <w:rPr>
              <w:rStyle w:val="PlaceholderText"/>
            </w:rPr>
            <w:t>Choose a building block.</w:t>
          </w:r>
        </w:p>
      </w:docPartBody>
    </w:docPart>
    <w:docPart>
      <w:docPartPr>
        <w:name w:val="3EF8F3F7DD79E24FB6859DC869E64797"/>
        <w:category>
          <w:name w:val="General"/>
          <w:gallery w:val="placeholder"/>
        </w:category>
        <w:types>
          <w:type w:val="bbPlcHdr"/>
        </w:types>
        <w:behaviors>
          <w:behavior w:val="content"/>
        </w:behaviors>
        <w:guid w:val="{9D43CC99-DE8A-F246-9C9A-18ABFD01974B}"/>
      </w:docPartPr>
      <w:docPartBody>
        <w:p w:rsidR="00DB56FA" w:rsidRDefault="00DB56FA" w:rsidP="00DB56FA">
          <w:pPr>
            <w:pStyle w:val="3EF8F3F7DD79E24FB6859DC869E64797"/>
          </w:pPr>
          <w:r w:rsidRPr="0082333A">
            <w:rPr>
              <w:rStyle w:val="PlaceholderText"/>
            </w:rPr>
            <w:t>Choose a building block.</w:t>
          </w:r>
        </w:p>
      </w:docPartBody>
    </w:docPart>
    <w:docPart>
      <w:docPartPr>
        <w:name w:val="417914FC7AE6A947AF829A0F60BFD08D"/>
        <w:category>
          <w:name w:val="General"/>
          <w:gallery w:val="placeholder"/>
        </w:category>
        <w:types>
          <w:type w:val="bbPlcHdr"/>
        </w:types>
        <w:behaviors>
          <w:behavior w:val="content"/>
        </w:behaviors>
        <w:guid w:val="{87ACC7C6-4338-064F-8BC4-C91F3D23F281}"/>
      </w:docPartPr>
      <w:docPartBody>
        <w:p w:rsidR="00DB56FA" w:rsidRDefault="00DB56FA" w:rsidP="00DB56FA">
          <w:pPr>
            <w:pStyle w:val="417914FC7AE6A947AF829A0F60BFD08D"/>
          </w:pPr>
          <w:r w:rsidRPr="0082333A">
            <w:rPr>
              <w:rStyle w:val="PlaceholderText"/>
            </w:rPr>
            <w:t>Choose a building block.</w:t>
          </w:r>
        </w:p>
      </w:docPartBody>
    </w:docPart>
    <w:docPart>
      <w:docPartPr>
        <w:name w:val="EBBEAC3C5843A743AC1CABB04973334C"/>
        <w:category>
          <w:name w:val="General"/>
          <w:gallery w:val="placeholder"/>
        </w:category>
        <w:types>
          <w:type w:val="bbPlcHdr"/>
        </w:types>
        <w:behaviors>
          <w:behavior w:val="content"/>
        </w:behaviors>
        <w:guid w:val="{D0B7D541-7B43-F947-BD24-41C8E47043CA}"/>
      </w:docPartPr>
      <w:docPartBody>
        <w:p w:rsidR="00DB56FA" w:rsidRDefault="00DB56FA" w:rsidP="00DB56FA">
          <w:pPr>
            <w:pStyle w:val="EBBEAC3C5843A743AC1CABB04973334C"/>
          </w:pPr>
          <w:r w:rsidRPr="0082333A">
            <w:rPr>
              <w:rStyle w:val="PlaceholderText"/>
            </w:rPr>
            <w:t>Choose a building block.</w:t>
          </w:r>
        </w:p>
      </w:docPartBody>
    </w:docPart>
    <w:docPart>
      <w:docPartPr>
        <w:name w:val="85DB507F6FBD954EA6602C7EB3DBC8B9"/>
        <w:category>
          <w:name w:val="General"/>
          <w:gallery w:val="placeholder"/>
        </w:category>
        <w:types>
          <w:type w:val="bbPlcHdr"/>
        </w:types>
        <w:behaviors>
          <w:behavior w:val="content"/>
        </w:behaviors>
        <w:guid w:val="{284D2E08-E845-D343-BA29-5E8F19A12BF8}"/>
      </w:docPartPr>
      <w:docPartBody>
        <w:p w:rsidR="00DB56FA" w:rsidRDefault="00DB56FA" w:rsidP="00DB56FA">
          <w:pPr>
            <w:pStyle w:val="85DB507F6FBD954EA6602C7EB3DBC8B9"/>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embedSystemFonts/>
  <w:revisionView w:inkAnnotations="0"/>
  <w:defaultTabStop w:val="720"/>
  <w:drawingGridHorizontalSpacing w:val="360"/>
  <w:drawingGridVerticalSpacing w:val="360"/>
  <w:displayHorizontalDrawingGridEvery w:val="0"/>
  <w:displayVerticalDrawingGridEvery w:val="0"/>
  <w:characterSpacingControl w:val="doNotCompress"/>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rsids>
    <w:rsidRoot w:val="001D22D1"/>
    <w:rsid w:val="001466CE"/>
    <w:rsid w:val="001D22D1"/>
    <w:rsid w:val="00201B17"/>
    <w:rsid w:val="002E55E5"/>
    <w:rsid w:val="00337EE5"/>
    <w:rsid w:val="003B47C0"/>
    <w:rsid w:val="00505611"/>
    <w:rsid w:val="0082344B"/>
    <w:rsid w:val="0083273E"/>
    <w:rsid w:val="00C647E7"/>
    <w:rsid w:val="00C6685F"/>
    <w:rsid w:val="00CA4DB9"/>
    <w:rsid w:val="00DA16DE"/>
    <w:rsid w:val="00DB56FA"/>
    <w:rsid w:val="00E2241E"/>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56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56FA"/>
    <w:rPr>
      <w:color w:val="808080"/>
    </w:rPr>
  </w:style>
  <w:style w:type="paragraph" w:customStyle="1" w:styleId="7E7B9F2806596E4993D3ABC825AD440B">
    <w:name w:val="7E7B9F2806596E4993D3ABC825AD440B"/>
    <w:rsid w:val="001D22D1"/>
  </w:style>
  <w:style w:type="paragraph" w:customStyle="1" w:styleId="DEBA176B233A024CB07A6ED94854164A">
    <w:name w:val="DEBA176B233A024CB07A6ED94854164A"/>
    <w:rsid w:val="001D22D1"/>
  </w:style>
  <w:style w:type="paragraph" w:customStyle="1" w:styleId="28108E2434451B4482704FE3AE14B88A">
    <w:name w:val="28108E2434451B4482704FE3AE14B88A"/>
    <w:rsid w:val="001D22D1"/>
  </w:style>
  <w:style w:type="paragraph" w:customStyle="1" w:styleId="63FDEC05183BC3408C307F17F41B53C5">
    <w:name w:val="63FDEC05183BC3408C307F17F41B53C5"/>
    <w:rsid w:val="001D22D1"/>
  </w:style>
  <w:style w:type="paragraph" w:customStyle="1" w:styleId="757FE01012744D4AA2B9A208C5C0FE8F">
    <w:name w:val="757FE01012744D4AA2B9A208C5C0FE8F"/>
    <w:rsid w:val="001D22D1"/>
  </w:style>
  <w:style w:type="paragraph" w:customStyle="1" w:styleId="671375737E84DD458FF67273A8EA6712">
    <w:name w:val="671375737E84DD458FF67273A8EA6712"/>
    <w:rsid w:val="001D22D1"/>
  </w:style>
  <w:style w:type="paragraph" w:customStyle="1" w:styleId="6368328888030D49AF28E291C74ED574">
    <w:name w:val="6368328888030D49AF28E291C74ED574"/>
    <w:rsid w:val="001D22D1"/>
  </w:style>
  <w:style w:type="paragraph" w:customStyle="1" w:styleId="E9118DFD87A1BD4FACED26B7A9B71EB8">
    <w:name w:val="E9118DFD87A1BD4FACED26B7A9B71EB8"/>
    <w:rsid w:val="001D22D1"/>
  </w:style>
  <w:style w:type="paragraph" w:customStyle="1" w:styleId="FF5F7144A8B5EF49863121920BCD5D3A">
    <w:name w:val="FF5F7144A8B5EF49863121920BCD5D3A"/>
    <w:rsid w:val="001D22D1"/>
  </w:style>
  <w:style w:type="paragraph" w:customStyle="1" w:styleId="4F38A02BCE8D9A41B356A13FD9A18261">
    <w:name w:val="4F38A02BCE8D9A41B356A13FD9A18261"/>
    <w:rsid w:val="001D22D1"/>
  </w:style>
  <w:style w:type="paragraph" w:customStyle="1" w:styleId="E21E7F0B1430964A8DD0680CA47EB9E0">
    <w:name w:val="E21E7F0B1430964A8DD0680CA47EB9E0"/>
    <w:rsid w:val="001D22D1"/>
  </w:style>
  <w:style w:type="paragraph" w:customStyle="1" w:styleId="7A959CB1A5C88346BBBB0D980B74BA6D">
    <w:name w:val="7A959CB1A5C88346BBBB0D980B74BA6D"/>
    <w:rsid w:val="001D22D1"/>
  </w:style>
  <w:style w:type="paragraph" w:customStyle="1" w:styleId="B19ADF10133CAA4B823C5042CE5DD05C">
    <w:name w:val="B19ADF10133CAA4B823C5042CE5DD05C"/>
    <w:rsid w:val="001D22D1"/>
  </w:style>
  <w:style w:type="paragraph" w:customStyle="1" w:styleId="3FFDF8A9ED054044824BD1E1B343FA4B">
    <w:name w:val="3FFDF8A9ED054044824BD1E1B343FA4B"/>
    <w:rsid w:val="001D22D1"/>
  </w:style>
  <w:style w:type="paragraph" w:customStyle="1" w:styleId="C8C83D375F0AC14B9A7787F74AEE7681">
    <w:name w:val="C8C83D375F0AC14B9A7787F74AEE7681"/>
    <w:rsid w:val="001D22D1"/>
  </w:style>
  <w:style w:type="paragraph" w:customStyle="1" w:styleId="8570C8FA5D483344879703F7FFF00BC1">
    <w:name w:val="8570C8FA5D483344879703F7FFF00BC1"/>
    <w:rsid w:val="001D22D1"/>
  </w:style>
  <w:style w:type="paragraph" w:customStyle="1" w:styleId="7B8059AE9167BF449753FF02B7BE7F0D">
    <w:name w:val="7B8059AE9167BF449753FF02B7BE7F0D"/>
    <w:rsid w:val="001D22D1"/>
  </w:style>
  <w:style w:type="paragraph" w:customStyle="1" w:styleId="2AEA87A7FD9BDA4A82F014FEB532EAB5">
    <w:name w:val="2AEA87A7FD9BDA4A82F014FEB532EAB5"/>
    <w:rsid w:val="001D22D1"/>
  </w:style>
  <w:style w:type="paragraph" w:customStyle="1" w:styleId="F73FB6C8B7173244970650E39859CF87">
    <w:name w:val="F73FB6C8B7173244970650E39859CF87"/>
    <w:rsid w:val="001D22D1"/>
  </w:style>
  <w:style w:type="paragraph" w:customStyle="1" w:styleId="C0F56C77B36CF741850CD7853E129D61">
    <w:name w:val="C0F56C77B36CF741850CD7853E129D61"/>
    <w:rsid w:val="001D22D1"/>
  </w:style>
  <w:style w:type="paragraph" w:customStyle="1" w:styleId="A4DCDADDB116874CA643DD3000267EAB">
    <w:name w:val="A4DCDADDB116874CA643DD3000267EAB"/>
    <w:rsid w:val="001D22D1"/>
  </w:style>
  <w:style w:type="paragraph" w:customStyle="1" w:styleId="21EB1A126FD4DC488F247BE8478E5583">
    <w:name w:val="21EB1A126FD4DC488F247BE8478E5583"/>
    <w:rsid w:val="001D22D1"/>
  </w:style>
  <w:style w:type="paragraph" w:customStyle="1" w:styleId="F7344C6F15511442B3BB0CCA28F808C1">
    <w:name w:val="F7344C6F15511442B3BB0CCA28F808C1"/>
    <w:rsid w:val="001D22D1"/>
  </w:style>
  <w:style w:type="paragraph" w:customStyle="1" w:styleId="32174B8B31CF8D4794B73EFBBEBA504A">
    <w:name w:val="32174B8B31CF8D4794B73EFBBEBA504A"/>
    <w:rsid w:val="001D22D1"/>
  </w:style>
  <w:style w:type="paragraph" w:customStyle="1" w:styleId="B0F787B2DCD27847889306F9800944DC">
    <w:name w:val="B0F787B2DCD27847889306F9800944DC"/>
    <w:rsid w:val="001D22D1"/>
  </w:style>
  <w:style w:type="paragraph" w:customStyle="1" w:styleId="722F4B70B03C534086287EFA43502277">
    <w:name w:val="722F4B70B03C534086287EFA43502277"/>
    <w:rsid w:val="001D22D1"/>
  </w:style>
  <w:style w:type="paragraph" w:customStyle="1" w:styleId="66687922FF11034081A5443E14B8A700">
    <w:name w:val="66687922FF11034081A5443E14B8A700"/>
    <w:rsid w:val="001D22D1"/>
  </w:style>
  <w:style w:type="paragraph" w:customStyle="1" w:styleId="F64B84D4FD82514283C4CEC067410960">
    <w:name w:val="F64B84D4FD82514283C4CEC067410960"/>
    <w:rsid w:val="001D22D1"/>
  </w:style>
  <w:style w:type="paragraph" w:customStyle="1" w:styleId="3B165163DDE1D54CA0D4216CA5E60B39">
    <w:name w:val="3B165163DDE1D54CA0D4216CA5E60B39"/>
    <w:rsid w:val="001D22D1"/>
  </w:style>
  <w:style w:type="paragraph" w:customStyle="1" w:styleId="15FDFE59BFF2264393B2CAD205EE7429">
    <w:name w:val="15FDFE59BFF2264393B2CAD205EE7429"/>
    <w:rsid w:val="001D22D1"/>
  </w:style>
  <w:style w:type="paragraph" w:customStyle="1" w:styleId="D030C3F1140EB54484B2233E0E3F27EB">
    <w:name w:val="D030C3F1140EB54484B2233E0E3F27EB"/>
    <w:rsid w:val="001D22D1"/>
  </w:style>
  <w:style w:type="paragraph" w:customStyle="1" w:styleId="3467E14EF82BC74DB65BC8D963FDE52F">
    <w:name w:val="3467E14EF82BC74DB65BC8D963FDE52F"/>
    <w:rsid w:val="001D22D1"/>
  </w:style>
  <w:style w:type="paragraph" w:customStyle="1" w:styleId="07BFBDF52211C74E81190C8928B9B525">
    <w:name w:val="07BFBDF52211C74E81190C8928B9B525"/>
    <w:rsid w:val="001D22D1"/>
  </w:style>
  <w:style w:type="paragraph" w:customStyle="1" w:styleId="4B739C5E677C274A841DC253DEC8077B">
    <w:name w:val="4B739C5E677C274A841DC253DEC8077B"/>
    <w:rsid w:val="001D22D1"/>
  </w:style>
  <w:style w:type="paragraph" w:customStyle="1" w:styleId="678C2886D7CA1743ABD9584669856335">
    <w:name w:val="678C2886D7CA1743ABD9584669856335"/>
    <w:rsid w:val="001D22D1"/>
  </w:style>
  <w:style w:type="paragraph" w:customStyle="1" w:styleId="00DF5818DF172E418B9BC164C46202B5">
    <w:name w:val="00DF5818DF172E418B9BC164C46202B5"/>
    <w:rsid w:val="001D22D1"/>
  </w:style>
  <w:style w:type="paragraph" w:customStyle="1" w:styleId="87783B24EBBE6349A9C9E3F6F1CEF874">
    <w:name w:val="87783B24EBBE6349A9C9E3F6F1CEF874"/>
    <w:rsid w:val="001D22D1"/>
  </w:style>
  <w:style w:type="paragraph" w:customStyle="1" w:styleId="31C6CC313CA852438D3A5051F7D8BE00">
    <w:name w:val="31C6CC313CA852438D3A5051F7D8BE00"/>
    <w:rsid w:val="001D22D1"/>
  </w:style>
  <w:style w:type="paragraph" w:customStyle="1" w:styleId="DDD1EA2CC2A3A843B58290713521347D">
    <w:name w:val="DDD1EA2CC2A3A843B58290713521347D"/>
    <w:rsid w:val="001D22D1"/>
  </w:style>
  <w:style w:type="paragraph" w:customStyle="1" w:styleId="9ECAF92D94505B46B6A83922B59F8F0F">
    <w:name w:val="9ECAF92D94505B46B6A83922B59F8F0F"/>
    <w:rsid w:val="001D22D1"/>
  </w:style>
  <w:style w:type="paragraph" w:customStyle="1" w:styleId="5F88FD29FE69C04898D02DA5AC9D5DEA">
    <w:name w:val="5F88FD29FE69C04898D02DA5AC9D5DEA"/>
    <w:rsid w:val="001D22D1"/>
  </w:style>
  <w:style w:type="paragraph" w:customStyle="1" w:styleId="A9E75E4CDEDC244A972E3D9346E21590">
    <w:name w:val="A9E75E4CDEDC244A972E3D9346E21590"/>
    <w:rsid w:val="001D22D1"/>
  </w:style>
  <w:style w:type="paragraph" w:customStyle="1" w:styleId="DE6A89F1143311449C58122450DFC20C">
    <w:name w:val="DE6A89F1143311449C58122450DFC20C"/>
    <w:rsid w:val="001D22D1"/>
  </w:style>
  <w:style w:type="paragraph" w:customStyle="1" w:styleId="8D19931FDCB12542B60FB99DA3BAE718">
    <w:name w:val="8D19931FDCB12542B60FB99DA3BAE718"/>
    <w:rsid w:val="001D22D1"/>
  </w:style>
  <w:style w:type="paragraph" w:customStyle="1" w:styleId="F096072ACA7D62499044A15B66A4DF7A">
    <w:name w:val="F096072ACA7D62499044A15B66A4DF7A"/>
    <w:rsid w:val="001D22D1"/>
  </w:style>
  <w:style w:type="paragraph" w:customStyle="1" w:styleId="D895B3351C17154194B6A009993A2822">
    <w:name w:val="D895B3351C17154194B6A009993A2822"/>
    <w:rsid w:val="001D22D1"/>
  </w:style>
  <w:style w:type="paragraph" w:customStyle="1" w:styleId="9F1CE8EA0610E7439637659E61C81650">
    <w:name w:val="9F1CE8EA0610E7439637659E61C81650"/>
    <w:rsid w:val="001D22D1"/>
  </w:style>
  <w:style w:type="paragraph" w:customStyle="1" w:styleId="72053C4DF34D0B4F991B5F769A0141A8">
    <w:name w:val="72053C4DF34D0B4F991B5F769A0141A8"/>
    <w:rsid w:val="001D22D1"/>
  </w:style>
  <w:style w:type="paragraph" w:customStyle="1" w:styleId="08A30602125EF142A00928D94EF2CA4E">
    <w:name w:val="08A30602125EF142A00928D94EF2CA4E"/>
    <w:rsid w:val="001D22D1"/>
  </w:style>
  <w:style w:type="paragraph" w:customStyle="1" w:styleId="F0EA3BDB94AA4D4ABEB267ACCA7C1076">
    <w:name w:val="F0EA3BDB94AA4D4ABEB267ACCA7C1076"/>
    <w:rsid w:val="001D22D1"/>
  </w:style>
  <w:style w:type="paragraph" w:customStyle="1" w:styleId="66CFAED8AFFD9040AA5D5B14F85709F5">
    <w:name w:val="66CFAED8AFFD9040AA5D5B14F85709F5"/>
    <w:rsid w:val="001D22D1"/>
  </w:style>
  <w:style w:type="paragraph" w:customStyle="1" w:styleId="53CE2924B2375847A9CEFD508A81FB85">
    <w:name w:val="53CE2924B2375847A9CEFD508A81FB85"/>
    <w:rsid w:val="001D22D1"/>
  </w:style>
  <w:style w:type="paragraph" w:customStyle="1" w:styleId="933416AF1C52B04D91237EAD3F42914E">
    <w:name w:val="933416AF1C52B04D91237EAD3F42914E"/>
    <w:rsid w:val="001D22D1"/>
  </w:style>
  <w:style w:type="paragraph" w:customStyle="1" w:styleId="888DC24DF4CF9C40ACED117DA92B5F90">
    <w:name w:val="888DC24DF4CF9C40ACED117DA92B5F90"/>
    <w:rsid w:val="001D22D1"/>
  </w:style>
  <w:style w:type="paragraph" w:customStyle="1" w:styleId="AA04FE26F4DE414CB2ED3E28696B9B9A">
    <w:name w:val="AA04FE26F4DE414CB2ED3E28696B9B9A"/>
    <w:rsid w:val="001D22D1"/>
  </w:style>
  <w:style w:type="paragraph" w:customStyle="1" w:styleId="5CAB61C250BECE44856CE55B47A8B30D">
    <w:name w:val="5CAB61C250BECE44856CE55B47A8B30D"/>
    <w:rsid w:val="001D22D1"/>
  </w:style>
  <w:style w:type="paragraph" w:customStyle="1" w:styleId="E9E043070DECD3429EC9B88782100850">
    <w:name w:val="E9E043070DECD3429EC9B88782100850"/>
    <w:rsid w:val="001D22D1"/>
  </w:style>
  <w:style w:type="paragraph" w:customStyle="1" w:styleId="D274AAAE38CE2342961B4172437623DC">
    <w:name w:val="D274AAAE38CE2342961B4172437623DC"/>
    <w:rsid w:val="001D22D1"/>
  </w:style>
  <w:style w:type="paragraph" w:customStyle="1" w:styleId="5BB4542AAA43FF48A9CB256030EE2B53">
    <w:name w:val="5BB4542AAA43FF48A9CB256030EE2B53"/>
    <w:rsid w:val="001D22D1"/>
  </w:style>
  <w:style w:type="paragraph" w:customStyle="1" w:styleId="3F7B3437AA9F1648925171231D903247">
    <w:name w:val="3F7B3437AA9F1648925171231D903247"/>
    <w:rsid w:val="001D22D1"/>
  </w:style>
  <w:style w:type="paragraph" w:customStyle="1" w:styleId="D2EA59A053B45543B00179C64744B772">
    <w:name w:val="D2EA59A053B45543B00179C64744B772"/>
    <w:rsid w:val="001D22D1"/>
  </w:style>
  <w:style w:type="paragraph" w:customStyle="1" w:styleId="9DB8D264EE3D0B4A91FEA6AEAC81E7E4">
    <w:name w:val="9DB8D264EE3D0B4A91FEA6AEAC81E7E4"/>
    <w:rsid w:val="001D22D1"/>
  </w:style>
  <w:style w:type="paragraph" w:customStyle="1" w:styleId="49DAF9213EF6534CBB740A8836241AFB">
    <w:name w:val="49DAF9213EF6534CBB740A8836241AFB"/>
    <w:rsid w:val="001D22D1"/>
  </w:style>
  <w:style w:type="paragraph" w:customStyle="1" w:styleId="8E35E26959B7DC4389D484318FD9AC61">
    <w:name w:val="8E35E26959B7DC4389D484318FD9AC61"/>
    <w:rsid w:val="001D22D1"/>
  </w:style>
  <w:style w:type="paragraph" w:customStyle="1" w:styleId="27100661EE8102419C463189D57A9755">
    <w:name w:val="27100661EE8102419C463189D57A9755"/>
    <w:rsid w:val="001D22D1"/>
  </w:style>
  <w:style w:type="paragraph" w:customStyle="1" w:styleId="57EE91CC83CECE4EBFD8B1642CB72662">
    <w:name w:val="57EE91CC83CECE4EBFD8B1642CB72662"/>
    <w:rsid w:val="001D22D1"/>
  </w:style>
  <w:style w:type="paragraph" w:customStyle="1" w:styleId="18572BD652CD4649B35D663CA9E9FD76">
    <w:name w:val="18572BD652CD4649B35D663CA9E9FD76"/>
    <w:rsid w:val="001D22D1"/>
  </w:style>
  <w:style w:type="paragraph" w:customStyle="1" w:styleId="9A63A48FDE2F5843936A3DBFAEC730E9">
    <w:name w:val="9A63A48FDE2F5843936A3DBFAEC730E9"/>
    <w:rsid w:val="001D22D1"/>
  </w:style>
  <w:style w:type="paragraph" w:customStyle="1" w:styleId="216B2C157A0E7F419DC1AE0DB88AD892">
    <w:name w:val="216B2C157A0E7F419DC1AE0DB88AD892"/>
    <w:rsid w:val="001D22D1"/>
  </w:style>
  <w:style w:type="paragraph" w:customStyle="1" w:styleId="E59D3906044BD24DAA319387FAB74FB0">
    <w:name w:val="E59D3906044BD24DAA319387FAB74FB0"/>
    <w:rsid w:val="001D22D1"/>
  </w:style>
  <w:style w:type="paragraph" w:customStyle="1" w:styleId="41CA4C4A6A900D4B9EAF202FF01A91E9">
    <w:name w:val="41CA4C4A6A900D4B9EAF202FF01A91E9"/>
    <w:rsid w:val="001D22D1"/>
  </w:style>
  <w:style w:type="paragraph" w:customStyle="1" w:styleId="61C3720B87D5A541887669190B7199F9">
    <w:name w:val="61C3720B87D5A541887669190B7199F9"/>
    <w:rsid w:val="001D22D1"/>
  </w:style>
  <w:style w:type="paragraph" w:customStyle="1" w:styleId="F00B5552FF8E254A9A29CE4FEC5A0B88">
    <w:name w:val="F00B5552FF8E254A9A29CE4FEC5A0B88"/>
    <w:rsid w:val="001D22D1"/>
  </w:style>
  <w:style w:type="paragraph" w:customStyle="1" w:styleId="213289F682854847A89857643B3334DE">
    <w:name w:val="213289F682854847A89857643B3334DE"/>
    <w:rsid w:val="001D22D1"/>
  </w:style>
  <w:style w:type="paragraph" w:customStyle="1" w:styleId="C4859F668E515241A733566C18BF3316">
    <w:name w:val="C4859F668E515241A733566C18BF3316"/>
    <w:rsid w:val="001D22D1"/>
  </w:style>
  <w:style w:type="paragraph" w:customStyle="1" w:styleId="F79CC0FDAF75D64EA303664D32949FC2">
    <w:name w:val="F79CC0FDAF75D64EA303664D32949FC2"/>
    <w:rsid w:val="001D22D1"/>
  </w:style>
  <w:style w:type="paragraph" w:customStyle="1" w:styleId="27E25C2285ED5B47AECA48C30B1A0D02">
    <w:name w:val="27E25C2285ED5B47AECA48C30B1A0D02"/>
    <w:rsid w:val="001D22D1"/>
  </w:style>
  <w:style w:type="paragraph" w:customStyle="1" w:styleId="29003BBD3E965943BF0C747E4339FF6C">
    <w:name w:val="29003BBD3E965943BF0C747E4339FF6C"/>
    <w:rsid w:val="001D22D1"/>
  </w:style>
  <w:style w:type="paragraph" w:customStyle="1" w:styleId="D85D9443B59C864A83B7EEB0F5AC3092">
    <w:name w:val="D85D9443B59C864A83B7EEB0F5AC3092"/>
    <w:rsid w:val="001D22D1"/>
  </w:style>
  <w:style w:type="paragraph" w:customStyle="1" w:styleId="0DEC4111D1E6B94EA314CDA8C6DA1C98">
    <w:name w:val="0DEC4111D1E6B94EA314CDA8C6DA1C98"/>
    <w:rsid w:val="001D22D1"/>
  </w:style>
  <w:style w:type="paragraph" w:customStyle="1" w:styleId="B7A198948475B043B6128E5F20407DF3">
    <w:name w:val="B7A198948475B043B6128E5F20407DF3"/>
    <w:rsid w:val="001D22D1"/>
  </w:style>
  <w:style w:type="paragraph" w:customStyle="1" w:styleId="9FE804C5E3422548B6DCB100D886D611">
    <w:name w:val="9FE804C5E3422548B6DCB100D886D611"/>
    <w:rsid w:val="001D22D1"/>
  </w:style>
  <w:style w:type="paragraph" w:customStyle="1" w:styleId="D3D6AD66F791474A967690C2D67E51AD">
    <w:name w:val="D3D6AD66F791474A967690C2D67E51AD"/>
    <w:rsid w:val="001D22D1"/>
  </w:style>
  <w:style w:type="paragraph" w:customStyle="1" w:styleId="A3F026DEB5A7804DAF8CF3E2D2E087E7">
    <w:name w:val="A3F026DEB5A7804DAF8CF3E2D2E087E7"/>
    <w:rsid w:val="001D22D1"/>
  </w:style>
  <w:style w:type="paragraph" w:customStyle="1" w:styleId="2D1DCCED20983A4C8028641698F27175">
    <w:name w:val="2D1DCCED20983A4C8028641698F27175"/>
    <w:rsid w:val="001D22D1"/>
  </w:style>
  <w:style w:type="paragraph" w:customStyle="1" w:styleId="F86417A2FCCA1941BB4AC6CD4F485C3B">
    <w:name w:val="F86417A2FCCA1941BB4AC6CD4F485C3B"/>
    <w:rsid w:val="001D22D1"/>
  </w:style>
  <w:style w:type="paragraph" w:customStyle="1" w:styleId="40DA918AA618B44989842D1A6DAB43B9">
    <w:name w:val="40DA918AA618B44989842D1A6DAB43B9"/>
    <w:rsid w:val="001D22D1"/>
  </w:style>
  <w:style w:type="paragraph" w:customStyle="1" w:styleId="A5D38A7A2FEC9B4A916ACCB38F643D27">
    <w:name w:val="A5D38A7A2FEC9B4A916ACCB38F643D27"/>
    <w:rsid w:val="001D22D1"/>
  </w:style>
  <w:style w:type="paragraph" w:customStyle="1" w:styleId="CD048CA04CAF4447B59565DC606754BF">
    <w:name w:val="CD048CA04CAF4447B59565DC606754BF"/>
    <w:rsid w:val="001D22D1"/>
  </w:style>
  <w:style w:type="paragraph" w:customStyle="1" w:styleId="75D2336093A57D4DBE59F9B867A09EB1">
    <w:name w:val="75D2336093A57D4DBE59F9B867A09EB1"/>
    <w:rsid w:val="001D22D1"/>
  </w:style>
  <w:style w:type="paragraph" w:customStyle="1" w:styleId="5A4EE90C833CE742A5653C5D0CBBF30D">
    <w:name w:val="5A4EE90C833CE742A5653C5D0CBBF30D"/>
    <w:rsid w:val="001D22D1"/>
  </w:style>
  <w:style w:type="paragraph" w:customStyle="1" w:styleId="2154CB8091257D4DB01AAD8FEF721139">
    <w:name w:val="2154CB8091257D4DB01AAD8FEF721139"/>
    <w:rsid w:val="001D22D1"/>
  </w:style>
  <w:style w:type="paragraph" w:customStyle="1" w:styleId="63290ECF3350734BAF113ABD0B5450A8">
    <w:name w:val="63290ECF3350734BAF113ABD0B5450A8"/>
    <w:rsid w:val="001D22D1"/>
  </w:style>
  <w:style w:type="paragraph" w:customStyle="1" w:styleId="2A056D2E5C845F40BA85FF8D497C1B6D">
    <w:name w:val="2A056D2E5C845F40BA85FF8D497C1B6D"/>
    <w:rsid w:val="001D22D1"/>
  </w:style>
  <w:style w:type="paragraph" w:customStyle="1" w:styleId="2ED38E67CB9E41408693AA10858AE1EE">
    <w:name w:val="2ED38E67CB9E41408693AA10858AE1EE"/>
    <w:rsid w:val="001D22D1"/>
  </w:style>
  <w:style w:type="paragraph" w:customStyle="1" w:styleId="077EF25AE7343F4F9C9EEE1593E275CE">
    <w:name w:val="077EF25AE7343F4F9C9EEE1593E275CE"/>
    <w:rsid w:val="001D22D1"/>
  </w:style>
  <w:style w:type="paragraph" w:customStyle="1" w:styleId="9F0481D67C231C41A9CF1763E1510B8C">
    <w:name w:val="9F0481D67C231C41A9CF1763E1510B8C"/>
    <w:rsid w:val="001D22D1"/>
  </w:style>
  <w:style w:type="paragraph" w:customStyle="1" w:styleId="5BA33065A9CCE148AF86BD81CB7020FC">
    <w:name w:val="5BA33065A9CCE148AF86BD81CB7020FC"/>
    <w:rsid w:val="001D22D1"/>
  </w:style>
  <w:style w:type="paragraph" w:customStyle="1" w:styleId="42ED6739B68E2D4897B47E563003F05D">
    <w:name w:val="42ED6739B68E2D4897B47E563003F05D"/>
    <w:rsid w:val="001D22D1"/>
  </w:style>
  <w:style w:type="paragraph" w:customStyle="1" w:styleId="30D7836485C29E48895A5D4CC01111A3">
    <w:name w:val="30D7836485C29E48895A5D4CC01111A3"/>
    <w:rsid w:val="001D22D1"/>
  </w:style>
  <w:style w:type="paragraph" w:customStyle="1" w:styleId="F722BEBA8D466C4E90BEE373A0E3A709">
    <w:name w:val="F722BEBA8D466C4E90BEE373A0E3A709"/>
    <w:rsid w:val="001D22D1"/>
  </w:style>
  <w:style w:type="paragraph" w:customStyle="1" w:styleId="4EEC700E37E3284BA254F9B7E0575CBF">
    <w:name w:val="4EEC700E37E3284BA254F9B7E0575CBF"/>
    <w:rsid w:val="001D22D1"/>
  </w:style>
  <w:style w:type="paragraph" w:customStyle="1" w:styleId="CC1F17864F3E50468F8EA436BAFE3D10">
    <w:name w:val="CC1F17864F3E50468F8EA436BAFE3D10"/>
    <w:rsid w:val="001D22D1"/>
  </w:style>
  <w:style w:type="paragraph" w:customStyle="1" w:styleId="814FDBC49C6D95439A9D919DFF9F5F04">
    <w:name w:val="814FDBC49C6D95439A9D919DFF9F5F04"/>
    <w:rsid w:val="001D22D1"/>
  </w:style>
  <w:style w:type="paragraph" w:customStyle="1" w:styleId="2B88E9C12ECD0945BF249B6DAEEF7B4A">
    <w:name w:val="2B88E9C12ECD0945BF249B6DAEEF7B4A"/>
    <w:rsid w:val="001D22D1"/>
  </w:style>
  <w:style w:type="paragraph" w:customStyle="1" w:styleId="3F97A95A58D56445905C54AAD3FD2B96">
    <w:name w:val="3F97A95A58D56445905C54AAD3FD2B96"/>
    <w:rsid w:val="001D22D1"/>
  </w:style>
  <w:style w:type="paragraph" w:customStyle="1" w:styleId="BF1792D5CE490B4D8040A3A3197D47F2">
    <w:name w:val="BF1792D5CE490B4D8040A3A3197D47F2"/>
    <w:rsid w:val="001D22D1"/>
  </w:style>
  <w:style w:type="paragraph" w:customStyle="1" w:styleId="7EC5A7C228D81B4C9BF62E77CDF43F82">
    <w:name w:val="7EC5A7C228D81B4C9BF62E77CDF43F82"/>
    <w:rsid w:val="001D22D1"/>
  </w:style>
  <w:style w:type="paragraph" w:customStyle="1" w:styleId="FB42D80F46941748A75B1E1380075A0E">
    <w:name w:val="FB42D80F46941748A75B1E1380075A0E"/>
    <w:rsid w:val="001D22D1"/>
  </w:style>
  <w:style w:type="paragraph" w:customStyle="1" w:styleId="DEABFE9DAF724540BBE907F9CEC08241">
    <w:name w:val="DEABFE9DAF724540BBE907F9CEC08241"/>
    <w:rsid w:val="001D22D1"/>
  </w:style>
  <w:style w:type="paragraph" w:customStyle="1" w:styleId="68AB1E3356BE8A4A96909E0B02B476B6">
    <w:name w:val="68AB1E3356BE8A4A96909E0B02B476B6"/>
    <w:rsid w:val="001D22D1"/>
  </w:style>
  <w:style w:type="paragraph" w:customStyle="1" w:styleId="28F4C85772102A4DAF680BE87B13A1CA">
    <w:name w:val="28F4C85772102A4DAF680BE87B13A1CA"/>
    <w:rsid w:val="001D22D1"/>
  </w:style>
  <w:style w:type="paragraph" w:customStyle="1" w:styleId="CAE08290508682429513F57416094E8E">
    <w:name w:val="CAE08290508682429513F57416094E8E"/>
    <w:rsid w:val="001D22D1"/>
  </w:style>
  <w:style w:type="paragraph" w:customStyle="1" w:styleId="2C5D5A343430E54F8FBCDAA59FA0331D">
    <w:name w:val="2C5D5A343430E54F8FBCDAA59FA0331D"/>
    <w:rsid w:val="001D22D1"/>
  </w:style>
  <w:style w:type="paragraph" w:customStyle="1" w:styleId="62E8CD2B8A5E9A4D9B137C3A911F8559">
    <w:name w:val="62E8CD2B8A5E9A4D9B137C3A911F8559"/>
    <w:rsid w:val="001D22D1"/>
  </w:style>
  <w:style w:type="paragraph" w:customStyle="1" w:styleId="C5E1E8936A1CDC49817F1E39302D7329">
    <w:name w:val="C5E1E8936A1CDC49817F1E39302D7329"/>
    <w:rsid w:val="001D22D1"/>
  </w:style>
  <w:style w:type="paragraph" w:customStyle="1" w:styleId="A1E8EE7FC4FD5C448F351DAC015C4716">
    <w:name w:val="A1E8EE7FC4FD5C448F351DAC015C4716"/>
    <w:rsid w:val="001D22D1"/>
  </w:style>
  <w:style w:type="paragraph" w:customStyle="1" w:styleId="49191D8EF7A81040B1D898165654E8AD">
    <w:name w:val="49191D8EF7A81040B1D898165654E8AD"/>
    <w:rsid w:val="001D22D1"/>
  </w:style>
  <w:style w:type="paragraph" w:customStyle="1" w:styleId="CC9A97CD673B8D478D4B788CC36ECCCC">
    <w:name w:val="CC9A97CD673B8D478D4B788CC36ECCCC"/>
    <w:rsid w:val="001D22D1"/>
  </w:style>
  <w:style w:type="paragraph" w:customStyle="1" w:styleId="DCB1F322C3E0A04BA35CF61B090E3D83">
    <w:name w:val="DCB1F322C3E0A04BA35CF61B090E3D83"/>
    <w:rsid w:val="001D22D1"/>
  </w:style>
  <w:style w:type="paragraph" w:customStyle="1" w:styleId="37646A58C5FB554C82C7BD580758E5F0">
    <w:name w:val="37646A58C5FB554C82C7BD580758E5F0"/>
    <w:rsid w:val="001D22D1"/>
  </w:style>
  <w:style w:type="paragraph" w:customStyle="1" w:styleId="BF1E3B59AE6D6A4E82822EA08EF0B5EB">
    <w:name w:val="BF1E3B59AE6D6A4E82822EA08EF0B5EB"/>
    <w:rsid w:val="001D22D1"/>
  </w:style>
  <w:style w:type="paragraph" w:customStyle="1" w:styleId="DD000C552F8D134980E586E8026BE96F">
    <w:name w:val="DD000C552F8D134980E586E8026BE96F"/>
    <w:rsid w:val="001D22D1"/>
  </w:style>
  <w:style w:type="paragraph" w:customStyle="1" w:styleId="9673005D3620C34989C15D630ED98BE5">
    <w:name w:val="9673005D3620C34989C15D630ED98BE5"/>
    <w:rsid w:val="001D22D1"/>
  </w:style>
  <w:style w:type="paragraph" w:customStyle="1" w:styleId="DE8A5FCA5476CC4E9F5C3E1ED96961DF">
    <w:name w:val="DE8A5FCA5476CC4E9F5C3E1ED96961DF"/>
    <w:rsid w:val="001D22D1"/>
  </w:style>
  <w:style w:type="paragraph" w:customStyle="1" w:styleId="AED70A33A3FA224E863888D90464937F">
    <w:name w:val="AED70A33A3FA224E863888D90464937F"/>
    <w:rsid w:val="001D22D1"/>
  </w:style>
  <w:style w:type="paragraph" w:customStyle="1" w:styleId="C09A0D63FF3B5F4E9AE9E1B38EFE9E96">
    <w:name w:val="C09A0D63FF3B5F4E9AE9E1B38EFE9E96"/>
    <w:rsid w:val="001D22D1"/>
  </w:style>
  <w:style w:type="paragraph" w:customStyle="1" w:styleId="AB05BA027E33C448AA40305065CBA884">
    <w:name w:val="AB05BA027E33C448AA40305065CBA884"/>
    <w:rsid w:val="001D22D1"/>
  </w:style>
  <w:style w:type="paragraph" w:customStyle="1" w:styleId="7B45896B4359FA45B3994060EB5AED30">
    <w:name w:val="7B45896B4359FA45B3994060EB5AED30"/>
    <w:rsid w:val="001D22D1"/>
  </w:style>
  <w:style w:type="paragraph" w:customStyle="1" w:styleId="429C186AA486D444A83CC1388F97B473">
    <w:name w:val="429C186AA486D444A83CC1388F97B473"/>
    <w:rsid w:val="001D22D1"/>
  </w:style>
  <w:style w:type="paragraph" w:customStyle="1" w:styleId="EE12AC22EC8A0C42954D4BD31DBF1E69">
    <w:name w:val="EE12AC22EC8A0C42954D4BD31DBF1E69"/>
    <w:rsid w:val="001D22D1"/>
  </w:style>
  <w:style w:type="paragraph" w:customStyle="1" w:styleId="0B579E3D4A36E646A3812BD997AC6E09">
    <w:name w:val="0B579E3D4A36E646A3812BD997AC6E09"/>
    <w:rsid w:val="001D22D1"/>
  </w:style>
  <w:style w:type="paragraph" w:customStyle="1" w:styleId="433E1701420B5A4BB7C62AF994684D3A">
    <w:name w:val="433E1701420B5A4BB7C62AF994684D3A"/>
    <w:rsid w:val="001D22D1"/>
  </w:style>
  <w:style w:type="paragraph" w:customStyle="1" w:styleId="ADFE19DEA8A2DC429EF871D0994A059E">
    <w:name w:val="ADFE19DEA8A2DC429EF871D0994A059E"/>
    <w:rsid w:val="001D22D1"/>
  </w:style>
  <w:style w:type="paragraph" w:customStyle="1" w:styleId="045E03F43A1B964C94F9122131E4A67C">
    <w:name w:val="045E03F43A1B964C94F9122131E4A67C"/>
    <w:rsid w:val="001D22D1"/>
  </w:style>
  <w:style w:type="paragraph" w:customStyle="1" w:styleId="553E0F21B31D424E97302B60310C867D">
    <w:name w:val="553E0F21B31D424E97302B60310C867D"/>
    <w:rsid w:val="001D22D1"/>
  </w:style>
  <w:style w:type="paragraph" w:customStyle="1" w:styleId="BA781E252B35D948B033DDA8D86A775D">
    <w:name w:val="BA781E252B35D948B033DDA8D86A775D"/>
    <w:rsid w:val="001D22D1"/>
  </w:style>
  <w:style w:type="paragraph" w:customStyle="1" w:styleId="6A33F906F7FC2E4CBBFF3D150DDEA89E">
    <w:name w:val="6A33F906F7FC2E4CBBFF3D150DDEA89E"/>
    <w:rsid w:val="001D22D1"/>
  </w:style>
  <w:style w:type="paragraph" w:customStyle="1" w:styleId="B24C38C83144394BA96AE849A956BB7D">
    <w:name w:val="B24C38C83144394BA96AE849A956BB7D"/>
    <w:rsid w:val="001D22D1"/>
  </w:style>
  <w:style w:type="paragraph" w:customStyle="1" w:styleId="1D3974443500B94783E508DA20EB50E7">
    <w:name w:val="1D3974443500B94783E508DA20EB50E7"/>
    <w:rsid w:val="001D22D1"/>
  </w:style>
  <w:style w:type="paragraph" w:customStyle="1" w:styleId="574A87B616E0E64EAE82FC2D7EF685DD">
    <w:name w:val="574A87B616E0E64EAE82FC2D7EF685DD"/>
    <w:rsid w:val="001D22D1"/>
  </w:style>
  <w:style w:type="paragraph" w:customStyle="1" w:styleId="1AA1CAFCC88C5B4594A4767005AECBA7">
    <w:name w:val="1AA1CAFCC88C5B4594A4767005AECBA7"/>
    <w:rsid w:val="001D22D1"/>
  </w:style>
  <w:style w:type="paragraph" w:customStyle="1" w:styleId="598B3F9CFEB8F34ABEF97E1676AE53E7">
    <w:name w:val="598B3F9CFEB8F34ABEF97E1676AE53E7"/>
    <w:rsid w:val="001D22D1"/>
  </w:style>
  <w:style w:type="paragraph" w:customStyle="1" w:styleId="B1AE849C5067D143A0FF0B777B8322E2">
    <w:name w:val="B1AE849C5067D143A0FF0B777B8322E2"/>
    <w:rsid w:val="001D22D1"/>
  </w:style>
  <w:style w:type="paragraph" w:customStyle="1" w:styleId="5F98E0132F2F064780C909F56851019B">
    <w:name w:val="5F98E0132F2F064780C909F56851019B"/>
    <w:rsid w:val="001D22D1"/>
  </w:style>
  <w:style w:type="paragraph" w:customStyle="1" w:styleId="B54FC68337056D47AEEBD2F0FD2CD1FE">
    <w:name w:val="B54FC68337056D47AEEBD2F0FD2CD1FE"/>
    <w:rsid w:val="001D22D1"/>
  </w:style>
  <w:style w:type="paragraph" w:customStyle="1" w:styleId="A3528C18DA56D4438A66A8A68DC89451">
    <w:name w:val="A3528C18DA56D4438A66A8A68DC89451"/>
    <w:rsid w:val="001D22D1"/>
  </w:style>
  <w:style w:type="paragraph" w:customStyle="1" w:styleId="8A477807B3256D48BECBDD6E6ACEDAEC">
    <w:name w:val="8A477807B3256D48BECBDD6E6ACEDAEC"/>
    <w:rsid w:val="001D22D1"/>
  </w:style>
  <w:style w:type="paragraph" w:customStyle="1" w:styleId="440A864522CFA24FA87BB2DE2EE47DA9">
    <w:name w:val="440A864522CFA24FA87BB2DE2EE47DA9"/>
    <w:rsid w:val="001D22D1"/>
  </w:style>
  <w:style w:type="paragraph" w:customStyle="1" w:styleId="4CD05EEE0359EA468CFB05557CD2C6FB">
    <w:name w:val="4CD05EEE0359EA468CFB05557CD2C6FB"/>
    <w:rsid w:val="001D22D1"/>
  </w:style>
  <w:style w:type="paragraph" w:customStyle="1" w:styleId="0D9C1778C3033E45A5D2078798DD8329">
    <w:name w:val="0D9C1778C3033E45A5D2078798DD8329"/>
    <w:rsid w:val="001D22D1"/>
  </w:style>
  <w:style w:type="paragraph" w:customStyle="1" w:styleId="95EC94CCF5B8274DB96C2231741FEF95">
    <w:name w:val="95EC94CCF5B8274DB96C2231741FEF95"/>
    <w:rsid w:val="001D22D1"/>
  </w:style>
  <w:style w:type="paragraph" w:customStyle="1" w:styleId="171F0DDB26DEAB4098E89A5963E06EC4">
    <w:name w:val="171F0DDB26DEAB4098E89A5963E06EC4"/>
    <w:rsid w:val="001D22D1"/>
  </w:style>
  <w:style w:type="paragraph" w:customStyle="1" w:styleId="838AB3EC48991945A3C7B42ABE2C5C69">
    <w:name w:val="838AB3EC48991945A3C7B42ABE2C5C69"/>
    <w:rsid w:val="001D22D1"/>
  </w:style>
  <w:style w:type="paragraph" w:customStyle="1" w:styleId="9E8FBBED31993241815664590BDBEF52">
    <w:name w:val="9E8FBBED31993241815664590BDBEF52"/>
    <w:rsid w:val="001D22D1"/>
  </w:style>
  <w:style w:type="paragraph" w:customStyle="1" w:styleId="CBF38FF918500A4AA6EB7D4712D4BF35">
    <w:name w:val="CBF38FF918500A4AA6EB7D4712D4BF35"/>
    <w:rsid w:val="001D22D1"/>
  </w:style>
  <w:style w:type="paragraph" w:customStyle="1" w:styleId="480F7B58020C954C9625E054577C6E62">
    <w:name w:val="480F7B58020C954C9625E054577C6E62"/>
    <w:rsid w:val="001D22D1"/>
  </w:style>
  <w:style w:type="paragraph" w:customStyle="1" w:styleId="7F07B88FF887994090C30FDA4BBF70D4">
    <w:name w:val="7F07B88FF887994090C30FDA4BBF70D4"/>
    <w:rsid w:val="001D22D1"/>
  </w:style>
  <w:style w:type="paragraph" w:customStyle="1" w:styleId="72FE5EB9966F554DA73AB555114D41D0">
    <w:name w:val="72FE5EB9966F554DA73AB555114D41D0"/>
    <w:rsid w:val="001D22D1"/>
  </w:style>
  <w:style w:type="paragraph" w:customStyle="1" w:styleId="F192CAF862104642951ECD55ED7B686C">
    <w:name w:val="F192CAF862104642951ECD55ED7B686C"/>
    <w:rsid w:val="001D22D1"/>
  </w:style>
  <w:style w:type="paragraph" w:customStyle="1" w:styleId="23EFA2C6B8AEBF4BB180446AA41AE25F">
    <w:name w:val="23EFA2C6B8AEBF4BB180446AA41AE25F"/>
    <w:rsid w:val="001D22D1"/>
  </w:style>
  <w:style w:type="paragraph" w:customStyle="1" w:styleId="5247FDC805EAE448B5233FB6502EF870">
    <w:name w:val="5247FDC805EAE448B5233FB6502EF870"/>
    <w:rsid w:val="001D22D1"/>
  </w:style>
  <w:style w:type="paragraph" w:customStyle="1" w:styleId="69E7075CA3BA31429A314B532C6B2579">
    <w:name w:val="69E7075CA3BA31429A314B532C6B2579"/>
    <w:rsid w:val="001D22D1"/>
  </w:style>
  <w:style w:type="paragraph" w:customStyle="1" w:styleId="B515D3FB7CA13E49B158D8BB17CDEB3A">
    <w:name w:val="B515D3FB7CA13E49B158D8BB17CDEB3A"/>
    <w:rsid w:val="001D22D1"/>
  </w:style>
  <w:style w:type="paragraph" w:customStyle="1" w:styleId="4D39760B9C5DA544B2F1988840662068">
    <w:name w:val="4D39760B9C5DA544B2F1988840662068"/>
    <w:rsid w:val="001D22D1"/>
  </w:style>
  <w:style w:type="paragraph" w:customStyle="1" w:styleId="20D7109B42AC394DB56BF780465CB7C4">
    <w:name w:val="20D7109B42AC394DB56BF780465CB7C4"/>
    <w:rsid w:val="001D22D1"/>
  </w:style>
  <w:style w:type="paragraph" w:customStyle="1" w:styleId="10E80E072F9A09488A4B9CAA455873CE">
    <w:name w:val="10E80E072F9A09488A4B9CAA455873CE"/>
    <w:rsid w:val="001D22D1"/>
  </w:style>
  <w:style w:type="paragraph" w:customStyle="1" w:styleId="FB91F20A27294540B08CFF12E843D73F">
    <w:name w:val="FB91F20A27294540B08CFF12E843D73F"/>
    <w:rsid w:val="001D22D1"/>
  </w:style>
  <w:style w:type="paragraph" w:customStyle="1" w:styleId="AE386C0D367F704AB616E4E424D46BCF">
    <w:name w:val="AE386C0D367F704AB616E4E424D46BCF"/>
    <w:rsid w:val="001D22D1"/>
  </w:style>
  <w:style w:type="paragraph" w:customStyle="1" w:styleId="15CAD1A593C73245BD360060D7B5DE59">
    <w:name w:val="15CAD1A593C73245BD360060D7B5DE59"/>
    <w:rsid w:val="001D22D1"/>
  </w:style>
  <w:style w:type="paragraph" w:customStyle="1" w:styleId="33A184E86ACCF247B70C673B82D8F71D">
    <w:name w:val="33A184E86ACCF247B70C673B82D8F71D"/>
    <w:rsid w:val="001D22D1"/>
  </w:style>
  <w:style w:type="paragraph" w:customStyle="1" w:styleId="B2BDC6E84D1B8F49A60E47255A14ECA4">
    <w:name w:val="B2BDC6E84D1B8F49A60E47255A14ECA4"/>
    <w:rsid w:val="001D22D1"/>
  </w:style>
  <w:style w:type="paragraph" w:customStyle="1" w:styleId="407CE3840A51F24CA2236678D6A8B484">
    <w:name w:val="407CE3840A51F24CA2236678D6A8B484"/>
    <w:rsid w:val="001D22D1"/>
  </w:style>
  <w:style w:type="paragraph" w:customStyle="1" w:styleId="76C0E78941E72B4799A15FC6DDCE948E">
    <w:name w:val="76C0E78941E72B4799A15FC6DDCE948E"/>
    <w:rsid w:val="001D22D1"/>
  </w:style>
  <w:style w:type="paragraph" w:customStyle="1" w:styleId="0E04795EEFDBC84EAED1DD089E89F36A">
    <w:name w:val="0E04795EEFDBC84EAED1DD089E89F36A"/>
    <w:rsid w:val="001D22D1"/>
  </w:style>
  <w:style w:type="paragraph" w:customStyle="1" w:styleId="D2A569377321E74E8D58EF17B0435F8A">
    <w:name w:val="D2A569377321E74E8D58EF17B0435F8A"/>
    <w:rsid w:val="001D22D1"/>
  </w:style>
  <w:style w:type="paragraph" w:customStyle="1" w:styleId="4860490D4280E24ABE567C63195F9517">
    <w:name w:val="4860490D4280E24ABE567C63195F9517"/>
    <w:rsid w:val="001D22D1"/>
  </w:style>
  <w:style w:type="paragraph" w:customStyle="1" w:styleId="662C13932C59A642985D4B4CB54A5274">
    <w:name w:val="662C13932C59A642985D4B4CB54A5274"/>
    <w:rsid w:val="001D22D1"/>
  </w:style>
  <w:style w:type="paragraph" w:customStyle="1" w:styleId="30F21223745F9948B4740DCDDE08CC45">
    <w:name w:val="30F21223745F9948B4740DCDDE08CC45"/>
    <w:rsid w:val="001D22D1"/>
  </w:style>
  <w:style w:type="paragraph" w:customStyle="1" w:styleId="C28E2F702972C54C9F74391B8ABE7EA2">
    <w:name w:val="C28E2F702972C54C9F74391B8ABE7EA2"/>
    <w:rsid w:val="001D22D1"/>
  </w:style>
  <w:style w:type="paragraph" w:customStyle="1" w:styleId="70895D949FDDF54FBF07D550D561A84F">
    <w:name w:val="70895D949FDDF54FBF07D550D561A84F"/>
    <w:rsid w:val="001D22D1"/>
  </w:style>
  <w:style w:type="paragraph" w:customStyle="1" w:styleId="133D3313D1DC264FA174C52DBF87C28C">
    <w:name w:val="133D3313D1DC264FA174C52DBF87C28C"/>
    <w:rsid w:val="001D22D1"/>
  </w:style>
  <w:style w:type="paragraph" w:customStyle="1" w:styleId="569A90E6CC441F439F18D10754A05951">
    <w:name w:val="569A90E6CC441F439F18D10754A05951"/>
    <w:rsid w:val="001D22D1"/>
  </w:style>
  <w:style w:type="paragraph" w:customStyle="1" w:styleId="A5ABBA33CA626949967DCB4008ACC9D8">
    <w:name w:val="A5ABBA33CA626949967DCB4008ACC9D8"/>
    <w:rsid w:val="001D22D1"/>
  </w:style>
  <w:style w:type="paragraph" w:customStyle="1" w:styleId="3AAC4ADF045C98479B1BBD10A36E5516">
    <w:name w:val="3AAC4ADF045C98479B1BBD10A36E5516"/>
    <w:rsid w:val="001D22D1"/>
  </w:style>
  <w:style w:type="paragraph" w:customStyle="1" w:styleId="1E76332678626D4D8CC27774779B72F3">
    <w:name w:val="1E76332678626D4D8CC27774779B72F3"/>
    <w:rsid w:val="001D22D1"/>
  </w:style>
  <w:style w:type="paragraph" w:customStyle="1" w:styleId="DFE3E9A731BB754FB6E6DA681E568840">
    <w:name w:val="DFE3E9A731BB754FB6E6DA681E568840"/>
    <w:rsid w:val="001D22D1"/>
  </w:style>
  <w:style w:type="paragraph" w:customStyle="1" w:styleId="90A5C43296EA9A4EBC7A74CABF8EA89B">
    <w:name w:val="90A5C43296EA9A4EBC7A74CABF8EA89B"/>
    <w:rsid w:val="001D22D1"/>
  </w:style>
  <w:style w:type="paragraph" w:customStyle="1" w:styleId="8778EBA9FA201043A427274D991B8398">
    <w:name w:val="8778EBA9FA201043A427274D991B8398"/>
    <w:rsid w:val="001D22D1"/>
  </w:style>
  <w:style w:type="paragraph" w:customStyle="1" w:styleId="A3150F013F82404E959DA7C91C6ACD2D">
    <w:name w:val="A3150F013F82404E959DA7C91C6ACD2D"/>
    <w:rsid w:val="001D22D1"/>
  </w:style>
  <w:style w:type="paragraph" w:customStyle="1" w:styleId="E41E8981C4EEB04E976C77B8689BF4C6">
    <w:name w:val="E41E8981C4EEB04E976C77B8689BF4C6"/>
    <w:rsid w:val="001D22D1"/>
  </w:style>
  <w:style w:type="paragraph" w:customStyle="1" w:styleId="97CC243847CE5842841B40D7BB6568AD">
    <w:name w:val="97CC243847CE5842841B40D7BB6568AD"/>
    <w:rsid w:val="001D22D1"/>
  </w:style>
  <w:style w:type="paragraph" w:customStyle="1" w:styleId="F345837582B2AC4CB6C2777F79BE0543">
    <w:name w:val="F345837582B2AC4CB6C2777F79BE0543"/>
    <w:rsid w:val="001D22D1"/>
  </w:style>
  <w:style w:type="paragraph" w:customStyle="1" w:styleId="43C3E6E88E92E140857C9A5D65E07993">
    <w:name w:val="43C3E6E88E92E140857C9A5D65E07993"/>
    <w:rsid w:val="001D22D1"/>
  </w:style>
  <w:style w:type="paragraph" w:customStyle="1" w:styleId="6CC2ED22AE69C140AF4958049153F44A">
    <w:name w:val="6CC2ED22AE69C140AF4958049153F44A"/>
    <w:rsid w:val="001D22D1"/>
  </w:style>
  <w:style w:type="paragraph" w:customStyle="1" w:styleId="519AD65699AE2D4D9B3C96B2A4B5AC8D">
    <w:name w:val="519AD65699AE2D4D9B3C96B2A4B5AC8D"/>
    <w:rsid w:val="001D22D1"/>
  </w:style>
  <w:style w:type="paragraph" w:customStyle="1" w:styleId="4D38901A15CCC745A83D14CEDE34113C">
    <w:name w:val="4D38901A15CCC745A83D14CEDE34113C"/>
    <w:rsid w:val="001D22D1"/>
  </w:style>
  <w:style w:type="paragraph" w:customStyle="1" w:styleId="09A8CFD5A37C6A4EB1E1FD3C6BD98349">
    <w:name w:val="09A8CFD5A37C6A4EB1E1FD3C6BD98349"/>
    <w:rsid w:val="001D22D1"/>
  </w:style>
  <w:style w:type="paragraph" w:customStyle="1" w:styleId="F661CC0E98C4C742A200BDBD5EBB9661">
    <w:name w:val="F661CC0E98C4C742A200BDBD5EBB9661"/>
    <w:rsid w:val="001D22D1"/>
  </w:style>
  <w:style w:type="paragraph" w:customStyle="1" w:styleId="77A5F1C606226543AEB43FAA6BE7CB43">
    <w:name w:val="77A5F1C606226543AEB43FAA6BE7CB43"/>
    <w:rsid w:val="001D22D1"/>
  </w:style>
  <w:style w:type="paragraph" w:customStyle="1" w:styleId="22EB31275465844B91B6FA3CC180137E">
    <w:name w:val="22EB31275465844B91B6FA3CC180137E"/>
    <w:rsid w:val="001D22D1"/>
  </w:style>
  <w:style w:type="paragraph" w:customStyle="1" w:styleId="BEB16FB099D5894780D09BCE5B762A75">
    <w:name w:val="BEB16FB099D5894780D09BCE5B762A75"/>
    <w:rsid w:val="001D22D1"/>
  </w:style>
  <w:style w:type="paragraph" w:customStyle="1" w:styleId="BA4A13AD43B0DC4CA998B7FF46E02EB1">
    <w:name w:val="BA4A13AD43B0DC4CA998B7FF46E02EB1"/>
    <w:rsid w:val="001D22D1"/>
  </w:style>
  <w:style w:type="paragraph" w:customStyle="1" w:styleId="232E2C38E02E21499F50FF6BC1E0721B">
    <w:name w:val="232E2C38E02E21499F50FF6BC1E0721B"/>
    <w:rsid w:val="001D22D1"/>
  </w:style>
  <w:style w:type="paragraph" w:customStyle="1" w:styleId="C4354EFC0073364BA1633B72E2D398BD">
    <w:name w:val="C4354EFC0073364BA1633B72E2D398BD"/>
    <w:rsid w:val="001D22D1"/>
  </w:style>
  <w:style w:type="paragraph" w:customStyle="1" w:styleId="86F9752D6449824696EDA004DD076DCF">
    <w:name w:val="86F9752D6449824696EDA004DD076DCF"/>
    <w:rsid w:val="001D22D1"/>
  </w:style>
  <w:style w:type="paragraph" w:customStyle="1" w:styleId="5D15FFD6390B8B45A9617D890D16489F">
    <w:name w:val="5D15FFD6390B8B45A9617D890D16489F"/>
    <w:rsid w:val="001D22D1"/>
  </w:style>
  <w:style w:type="paragraph" w:customStyle="1" w:styleId="965F4629BF6DF6489C6E700ED6E7190F">
    <w:name w:val="965F4629BF6DF6489C6E700ED6E7190F"/>
    <w:rsid w:val="001D22D1"/>
  </w:style>
  <w:style w:type="paragraph" w:customStyle="1" w:styleId="1FB9DDC4D9AF1A42B012878AFBE506A6">
    <w:name w:val="1FB9DDC4D9AF1A42B012878AFBE506A6"/>
    <w:rsid w:val="001D22D1"/>
  </w:style>
  <w:style w:type="paragraph" w:customStyle="1" w:styleId="52F6D788F905D84F8B9F0A89D5D8E9A4">
    <w:name w:val="52F6D788F905D84F8B9F0A89D5D8E9A4"/>
    <w:rsid w:val="001D22D1"/>
  </w:style>
  <w:style w:type="paragraph" w:customStyle="1" w:styleId="6BAF2AE4241E7D439356D5725FBFA959">
    <w:name w:val="6BAF2AE4241E7D439356D5725FBFA959"/>
    <w:rsid w:val="001D22D1"/>
  </w:style>
  <w:style w:type="paragraph" w:customStyle="1" w:styleId="A0C36917EFAD1448B8CBF48D6C233115">
    <w:name w:val="A0C36917EFAD1448B8CBF48D6C233115"/>
    <w:rsid w:val="001D22D1"/>
  </w:style>
  <w:style w:type="paragraph" w:customStyle="1" w:styleId="D66CAEDD7D22BD4B8717026BED6A5006">
    <w:name w:val="D66CAEDD7D22BD4B8717026BED6A5006"/>
    <w:rsid w:val="001D22D1"/>
  </w:style>
  <w:style w:type="paragraph" w:customStyle="1" w:styleId="BDB16057484957499E3276B2546E52D7">
    <w:name w:val="BDB16057484957499E3276B2546E52D7"/>
    <w:rsid w:val="001D22D1"/>
  </w:style>
  <w:style w:type="paragraph" w:customStyle="1" w:styleId="ECED831F98EB264999199A42B5A4D47C">
    <w:name w:val="ECED831F98EB264999199A42B5A4D47C"/>
    <w:rsid w:val="001D22D1"/>
  </w:style>
  <w:style w:type="paragraph" w:customStyle="1" w:styleId="7FBC1B0B83E5C84C96E24E610435E595">
    <w:name w:val="7FBC1B0B83E5C84C96E24E610435E595"/>
    <w:rsid w:val="001D22D1"/>
  </w:style>
  <w:style w:type="paragraph" w:customStyle="1" w:styleId="0839D56FC51229499DBB723972391D36">
    <w:name w:val="0839D56FC51229499DBB723972391D36"/>
    <w:rsid w:val="001D22D1"/>
  </w:style>
  <w:style w:type="paragraph" w:customStyle="1" w:styleId="21B0CC75186C3145B5F0113411F1553D">
    <w:name w:val="21B0CC75186C3145B5F0113411F1553D"/>
    <w:rsid w:val="001D22D1"/>
  </w:style>
  <w:style w:type="paragraph" w:customStyle="1" w:styleId="F5AAF767CD6C5B48832E41E3536705E3">
    <w:name w:val="F5AAF767CD6C5B48832E41E3536705E3"/>
    <w:rsid w:val="001D22D1"/>
  </w:style>
  <w:style w:type="paragraph" w:customStyle="1" w:styleId="A447AD19E10426479B660BCB34787507">
    <w:name w:val="A447AD19E10426479B660BCB34787507"/>
    <w:rsid w:val="001D22D1"/>
  </w:style>
  <w:style w:type="paragraph" w:customStyle="1" w:styleId="CFB843511BFCE1429775AE3477BEAB0E">
    <w:name w:val="CFB843511BFCE1429775AE3477BEAB0E"/>
    <w:rsid w:val="001D22D1"/>
  </w:style>
  <w:style w:type="paragraph" w:customStyle="1" w:styleId="895152D2FBCF5249B3B1746A11E376EC">
    <w:name w:val="895152D2FBCF5249B3B1746A11E376EC"/>
    <w:rsid w:val="001D22D1"/>
  </w:style>
  <w:style w:type="paragraph" w:customStyle="1" w:styleId="1D04A18D35ACC643A1B0E32CAAFD6166">
    <w:name w:val="1D04A18D35ACC643A1B0E32CAAFD6166"/>
    <w:rsid w:val="001D22D1"/>
  </w:style>
  <w:style w:type="paragraph" w:customStyle="1" w:styleId="0794CB89F544E8439218386BB5AFC3DF">
    <w:name w:val="0794CB89F544E8439218386BB5AFC3DF"/>
    <w:rsid w:val="001D22D1"/>
  </w:style>
  <w:style w:type="paragraph" w:customStyle="1" w:styleId="DBFF5564AB38F94393A7E2445F54FD74">
    <w:name w:val="DBFF5564AB38F94393A7E2445F54FD74"/>
    <w:rsid w:val="001D22D1"/>
  </w:style>
  <w:style w:type="paragraph" w:customStyle="1" w:styleId="4492B1E8DA824F40866B5FB4A6B31586">
    <w:name w:val="4492B1E8DA824F40866B5FB4A6B31586"/>
    <w:rsid w:val="001D22D1"/>
  </w:style>
  <w:style w:type="paragraph" w:customStyle="1" w:styleId="320768F8E94A4143A8968BF1216C0B03">
    <w:name w:val="320768F8E94A4143A8968BF1216C0B03"/>
    <w:rsid w:val="001D22D1"/>
  </w:style>
  <w:style w:type="paragraph" w:customStyle="1" w:styleId="78AAA7AD75366F44BD273673F2CAD09C">
    <w:name w:val="78AAA7AD75366F44BD273673F2CAD09C"/>
    <w:rsid w:val="001D22D1"/>
  </w:style>
  <w:style w:type="paragraph" w:customStyle="1" w:styleId="7E908C243F5DA741874E047E7AFD5E6F">
    <w:name w:val="7E908C243F5DA741874E047E7AFD5E6F"/>
    <w:rsid w:val="001D22D1"/>
  </w:style>
  <w:style w:type="paragraph" w:customStyle="1" w:styleId="D364B4F28BF9A24386D576E0A117FBCA">
    <w:name w:val="D364B4F28BF9A24386D576E0A117FBCA"/>
    <w:rsid w:val="001D22D1"/>
  </w:style>
  <w:style w:type="paragraph" w:customStyle="1" w:styleId="881532950669634085F9D919B817C169">
    <w:name w:val="881532950669634085F9D919B817C169"/>
    <w:rsid w:val="001D22D1"/>
  </w:style>
  <w:style w:type="paragraph" w:customStyle="1" w:styleId="88EBA953887BBB448FB95D881255333C">
    <w:name w:val="88EBA953887BBB448FB95D881255333C"/>
    <w:rsid w:val="001D22D1"/>
  </w:style>
  <w:style w:type="paragraph" w:customStyle="1" w:styleId="376C0119ED61524BA8641DC670D0E887">
    <w:name w:val="376C0119ED61524BA8641DC670D0E887"/>
    <w:rsid w:val="001D22D1"/>
  </w:style>
  <w:style w:type="paragraph" w:customStyle="1" w:styleId="105D6B30F824144BB51086D7612BFC3D">
    <w:name w:val="105D6B30F824144BB51086D7612BFC3D"/>
    <w:rsid w:val="001D22D1"/>
  </w:style>
  <w:style w:type="paragraph" w:customStyle="1" w:styleId="A3BB8AD3F5B9EA4A90A6D67D291C4FD8">
    <w:name w:val="A3BB8AD3F5B9EA4A90A6D67D291C4FD8"/>
    <w:rsid w:val="001D22D1"/>
  </w:style>
  <w:style w:type="paragraph" w:customStyle="1" w:styleId="D0CD14D3E2AE0649B6F0BD237B76D5B8">
    <w:name w:val="D0CD14D3E2AE0649B6F0BD237B76D5B8"/>
    <w:rsid w:val="001D22D1"/>
  </w:style>
  <w:style w:type="paragraph" w:customStyle="1" w:styleId="C36B27D88BF40649B023692BB74DD6E8">
    <w:name w:val="C36B27D88BF40649B023692BB74DD6E8"/>
    <w:rsid w:val="001D22D1"/>
  </w:style>
  <w:style w:type="paragraph" w:customStyle="1" w:styleId="CE33D465A4CF424D9100080CE10EDCBE">
    <w:name w:val="CE33D465A4CF424D9100080CE10EDCBE"/>
    <w:rsid w:val="001D22D1"/>
  </w:style>
  <w:style w:type="paragraph" w:customStyle="1" w:styleId="7B6A60A7A6510745AAD59924136C60B6">
    <w:name w:val="7B6A60A7A6510745AAD59924136C60B6"/>
    <w:rsid w:val="001D22D1"/>
  </w:style>
  <w:style w:type="paragraph" w:customStyle="1" w:styleId="9D02DDB82FA45249855D09CAE56F4390">
    <w:name w:val="9D02DDB82FA45249855D09CAE56F4390"/>
    <w:rsid w:val="001D22D1"/>
  </w:style>
  <w:style w:type="paragraph" w:customStyle="1" w:styleId="49C8C007591E0542822AC22505628F82">
    <w:name w:val="49C8C007591E0542822AC22505628F82"/>
    <w:rsid w:val="001D22D1"/>
  </w:style>
  <w:style w:type="paragraph" w:customStyle="1" w:styleId="5A1660C85E265347B80058372A399465">
    <w:name w:val="5A1660C85E265347B80058372A399465"/>
    <w:rsid w:val="001D22D1"/>
  </w:style>
  <w:style w:type="paragraph" w:customStyle="1" w:styleId="486FDCBBE814A34AAA8E5D9DEC1C9452">
    <w:name w:val="486FDCBBE814A34AAA8E5D9DEC1C9452"/>
    <w:rsid w:val="001D22D1"/>
  </w:style>
  <w:style w:type="paragraph" w:customStyle="1" w:styleId="2D0BC8C256494C4BB85FAD7A79900D98">
    <w:name w:val="2D0BC8C256494C4BB85FAD7A79900D98"/>
    <w:rsid w:val="001D22D1"/>
  </w:style>
  <w:style w:type="paragraph" w:customStyle="1" w:styleId="0F96596EB652FD43B0DF0A36AD845D2E">
    <w:name w:val="0F96596EB652FD43B0DF0A36AD845D2E"/>
    <w:rsid w:val="001D22D1"/>
  </w:style>
  <w:style w:type="paragraph" w:customStyle="1" w:styleId="0EB57B92202EC943BECB685BB1BE6F6C">
    <w:name w:val="0EB57B92202EC943BECB685BB1BE6F6C"/>
    <w:rsid w:val="001D22D1"/>
  </w:style>
  <w:style w:type="paragraph" w:customStyle="1" w:styleId="DABF56541EC1FC4B8B7C5CBBC94982A1">
    <w:name w:val="DABF56541EC1FC4B8B7C5CBBC94982A1"/>
    <w:rsid w:val="001D22D1"/>
  </w:style>
  <w:style w:type="paragraph" w:customStyle="1" w:styleId="10DEC1F6510C43459A2C38E2412274F2">
    <w:name w:val="10DEC1F6510C43459A2C38E2412274F2"/>
    <w:rsid w:val="001D22D1"/>
  </w:style>
  <w:style w:type="paragraph" w:customStyle="1" w:styleId="DA4E07E06386514BAE4720FE6690E90E">
    <w:name w:val="DA4E07E06386514BAE4720FE6690E90E"/>
    <w:rsid w:val="001D22D1"/>
  </w:style>
  <w:style w:type="paragraph" w:customStyle="1" w:styleId="48632F07C8AAF14EA192B333D372D372">
    <w:name w:val="48632F07C8AAF14EA192B333D372D372"/>
    <w:rsid w:val="001D22D1"/>
  </w:style>
  <w:style w:type="paragraph" w:customStyle="1" w:styleId="47D34ECFB22B8C4F877757E1A5920C9C">
    <w:name w:val="47D34ECFB22B8C4F877757E1A5920C9C"/>
    <w:rsid w:val="001D22D1"/>
  </w:style>
  <w:style w:type="paragraph" w:customStyle="1" w:styleId="3637B527FD84FF4B8FA1C2388CEE7D67">
    <w:name w:val="3637B527FD84FF4B8FA1C2388CEE7D67"/>
    <w:rsid w:val="001D22D1"/>
  </w:style>
  <w:style w:type="paragraph" w:customStyle="1" w:styleId="1D9AAE7326C9F64B9D0FF5C60B6A549E">
    <w:name w:val="1D9AAE7326C9F64B9D0FF5C60B6A549E"/>
    <w:rsid w:val="001D22D1"/>
  </w:style>
  <w:style w:type="paragraph" w:customStyle="1" w:styleId="E5E3F7B1556535478E2E7857ECBF0C49">
    <w:name w:val="E5E3F7B1556535478E2E7857ECBF0C49"/>
    <w:rsid w:val="001D22D1"/>
  </w:style>
  <w:style w:type="paragraph" w:customStyle="1" w:styleId="4E10ED943C175741A37ABA140BA6C9B4">
    <w:name w:val="4E10ED943C175741A37ABA140BA6C9B4"/>
    <w:rsid w:val="001D22D1"/>
  </w:style>
  <w:style w:type="paragraph" w:customStyle="1" w:styleId="6B8FCD6A08FDA34BB11B9012734A976E">
    <w:name w:val="6B8FCD6A08FDA34BB11B9012734A976E"/>
    <w:rsid w:val="001D22D1"/>
  </w:style>
  <w:style w:type="paragraph" w:customStyle="1" w:styleId="586646C058E62C4DA9774F6B62A608CC">
    <w:name w:val="586646C058E62C4DA9774F6B62A608CC"/>
    <w:rsid w:val="001D22D1"/>
  </w:style>
  <w:style w:type="paragraph" w:customStyle="1" w:styleId="4D6CBCC97D4E68479451D482380609B4">
    <w:name w:val="4D6CBCC97D4E68479451D482380609B4"/>
    <w:rsid w:val="001D22D1"/>
  </w:style>
  <w:style w:type="paragraph" w:customStyle="1" w:styleId="262592E7BF2B8244B725AF78C928B672">
    <w:name w:val="262592E7BF2B8244B725AF78C928B672"/>
    <w:rsid w:val="001D22D1"/>
  </w:style>
  <w:style w:type="paragraph" w:customStyle="1" w:styleId="7FD474DB5A6E314D8CC5F90FD9666977">
    <w:name w:val="7FD474DB5A6E314D8CC5F90FD9666977"/>
    <w:rsid w:val="001D22D1"/>
  </w:style>
  <w:style w:type="paragraph" w:customStyle="1" w:styleId="BDDD2ABE8EAF664E830D83E18BDFD387">
    <w:name w:val="BDDD2ABE8EAF664E830D83E18BDFD387"/>
    <w:rsid w:val="001D22D1"/>
  </w:style>
  <w:style w:type="paragraph" w:customStyle="1" w:styleId="DA3A72E39659B547BC6FD80A287EEA33">
    <w:name w:val="DA3A72E39659B547BC6FD80A287EEA33"/>
    <w:rsid w:val="001D22D1"/>
  </w:style>
  <w:style w:type="paragraph" w:customStyle="1" w:styleId="C341A18D13F9A549A6E8A90F7CCF2B36">
    <w:name w:val="C341A18D13F9A549A6E8A90F7CCF2B36"/>
    <w:rsid w:val="001D22D1"/>
  </w:style>
  <w:style w:type="paragraph" w:customStyle="1" w:styleId="7BDE106D18041D448C629A21E189B993">
    <w:name w:val="7BDE106D18041D448C629A21E189B993"/>
    <w:rsid w:val="001D22D1"/>
  </w:style>
  <w:style w:type="paragraph" w:customStyle="1" w:styleId="96562BE419DFD24B908833809B1BE180">
    <w:name w:val="96562BE419DFD24B908833809B1BE180"/>
    <w:rsid w:val="001D22D1"/>
  </w:style>
  <w:style w:type="paragraph" w:customStyle="1" w:styleId="9AF88EBACD07F9408D6BE4815ECA26B7">
    <w:name w:val="9AF88EBACD07F9408D6BE4815ECA26B7"/>
    <w:rsid w:val="001D22D1"/>
  </w:style>
  <w:style w:type="paragraph" w:customStyle="1" w:styleId="0BD429EDCC646842AE71922EADE09FA0">
    <w:name w:val="0BD429EDCC646842AE71922EADE09FA0"/>
    <w:rsid w:val="001D22D1"/>
  </w:style>
  <w:style w:type="paragraph" w:customStyle="1" w:styleId="D880916082DB4547A23F04421ACDD8E8">
    <w:name w:val="D880916082DB4547A23F04421ACDD8E8"/>
    <w:rsid w:val="001D22D1"/>
  </w:style>
  <w:style w:type="paragraph" w:customStyle="1" w:styleId="CD9D83554FA8144B9A7070102FA8285D">
    <w:name w:val="CD9D83554FA8144B9A7070102FA8285D"/>
    <w:rsid w:val="001D22D1"/>
  </w:style>
  <w:style w:type="paragraph" w:customStyle="1" w:styleId="0FEFE10920FD0F48A658783EF9BDCAD4">
    <w:name w:val="0FEFE10920FD0F48A658783EF9BDCAD4"/>
    <w:rsid w:val="001D22D1"/>
  </w:style>
  <w:style w:type="paragraph" w:customStyle="1" w:styleId="D793BE234D886442B694637F24055B21">
    <w:name w:val="D793BE234D886442B694637F24055B21"/>
    <w:rsid w:val="001D22D1"/>
  </w:style>
  <w:style w:type="paragraph" w:customStyle="1" w:styleId="1F750B48748685409F08202374BD8653">
    <w:name w:val="1F750B48748685409F08202374BD8653"/>
    <w:rsid w:val="001D22D1"/>
  </w:style>
  <w:style w:type="paragraph" w:customStyle="1" w:styleId="51853C07EEC8B74DAC224DF04E4C1613">
    <w:name w:val="51853C07EEC8B74DAC224DF04E4C1613"/>
    <w:rsid w:val="001D22D1"/>
  </w:style>
  <w:style w:type="paragraph" w:customStyle="1" w:styleId="E39A8DAF0C6CDA4BB68DE7B7CF76F307">
    <w:name w:val="E39A8DAF0C6CDA4BB68DE7B7CF76F307"/>
    <w:rsid w:val="001D22D1"/>
  </w:style>
  <w:style w:type="paragraph" w:customStyle="1" w:styleId="B1C17F45EFCF42439801C0FBCE77D052">
    <w:name w:val="B1C17F45EFCF42439801C0FBCE77D052"/>
    <w:rsid w:val="00505611"/>
  </w:style>
  <w:style w:type="paragraph" w:customStyle="1" w:styleId="272726C69151F743B9539AFF2337B02B">
    <w:name w:val="272726C69151F743B9539AFF2337B02B"/>
    <w:rsid w:val="00505611"/>
  </w:style>
  <w:style w:type="paragraph" w:customStyle="1" w:styleId="2B68644029AF7F44A23532655A3FF081">
    <w:name w:val="2B68644029AF7F44A23532655A3FF081"/>
    <w:rsid w:val="00505611"/>
  </w:style>
  <w:style w:type="paragraph" w:customStyle="1" w:styleId="6E00C592B130ED4EB95334FEEFA849DD">
    <w:name w:val="6E00C592B130ED4EB95334FEEFA849DD"/>
    <w:rsid w:val="00505611"/>
  </w:style>
  <w:style w:type="paragraph" w:customStyle="1" w:styleId="536C04A7B36ACC4088E1433CEDB60118">
    <w:name w:val="536C04A7B36ACC4088E1433CEDB60118"/>
    <w:rsid w:val="00505611"/>
  </w:style>
  <w:style w:type="paragraph" w:customStyle="1" w:styleId="2FBA2EB81A08A9438F6FC90711E63551">
    <w:name w:val="2FBA2EB81A08A9438F6FC90711E63551"/>
    <w:rsid w:val="00505611"/>
  </w:style>
  <w:style w:type="paragraph" w:customStyle="1" w:styleId="963924B1A4A81947AF30C6B58AA705ED">
    <w:name w:val="963924B1A4A81947AF30C6B58AA705ED"/>
    <w:rsid w:val="00505611"/>
  </w:style>
  <w:style w:type="paragraph" w:customStyle="1" w:styleId="618F808E7AA7EB4BB0C12A2728216AC6">
    <w:name w:val="618F808E7AA7EB4BB0C12A2728216AC6"/>
    <w:rsid w:val="00505611"/>
  </w:style>
  <w:style w:type="paragraph" w:customStyle="1" w:styleId="57504C189214AE47B973AE93ABB548E4">
    <w:name w:val="57504C189214AE47B973AE93ABB548E4"/>
    <w:rsid w:val="00505611"/>
  </w:style>
  <w:style w:type="paragraph" w:customStyle="1" w:styleId="6C9A90C715BC7345B59B36A8C523B236">
    <w:name w:val="6C9A90C715BC7345B59B36A8C523B236"/>
    <w:rsid w:val="00505611"/>
  </w:style>
  <w:style w:type="paragraph" w:customStyle="1" w:styleId="31F168594E6F894CA8429E7923B727AB">
    <w:name w:val="31F168594E6F894CA8429E7923B727AB"/>
    <w:rsid w:val="00DA16DE"/>
  </w:style>
  <w:style w:type="paragraph" w:customStyle="1" w:styleId="71B58256F61A684083CB8AE99B63D93B">
    <w:name w:val="71B58256F61A684083CB8AE99B63D93B"/>
    <w:rsid w:val="00DA16DE"/>
  </w:style>
  <w:style w:type="paragraph" w:customStyle="1" w:styleId="D81ADA7734E5574E94B9951332B9455A">
    <w:name w:val="D81ADA7734E5574E94B9951332B9455A"/>
    <w:rsid w:val="00DA16DE"/>
  </w:style>
  <w:style w:type="paragraph" w:customStyle="1" w:styleId="E9771411F8197743A49CC19446D13FAE">
    <w:name w:val="E9771411F8197743A49CC19446D13FAE"/>
    <w:rsid w:val="00DA16DE"/>
  </w:style>
  <w:style w:type="paragraph" w:customStyle="1" w:styleId="8BF307901CE3204F9CF3DD4202DFA07B">
    <w:name w:val="8BF307901CE3204F9CF3DD4202DFA07B"/>
    <w:rsid w:val="00DA16DE"/>
  </w:style>
  <w:style w:type="paragraph" w:customStyle="1" w:styleId="04F40D1CD5541D4A8C3A92CDB01C32FE">
    <w:name w:val="04F40D1CD5541D4A8C3A92CDB01C32FE"/>
    <w:rsid w:val="00DA16DE"/>
  </w:style>
  <w:style w:type="paragraph" w:customStyle="1" w:styleId="A99FBD184EEFAF429F42E896A804D948">
    <w:name w:val="A99FBD184EEFAF429F42E896A804D948"/>
    <w:rsid w:val="00DA16DE"/>
  </w:style>
  <w:style w:type="paragraph" w:customStyle="1" w:styleId="4B72B70F12AFC34B8EB83EA9EBE530AD">
    <w:name w:val="4B72B70F12AFC34B8EB83EA9EBE530AD"/>
    <w:rsid w:val="00DA16DE"/>
  </w:style>
  <w:style w:type="paragraph" w:customStyle="1" w:styleId="D1AC2C79EF9A974E84655247630818BE">
    <w:name w:val="D1AC2C79EF9A974E84655247630818BE"/>
    <w:rsid w:val="00DA16DE"/>
  </w:style>
  <w:style w:type="paragraph" w:customStyle="1" w:styleId="0A4EF9E758CF114C857BBEEE7F88BE71">
    <w:name w:val="0A4EF9E758CF114C857BBEEE7F88BE71"/>
    <w:rsid w:val="00DA16DE"/>
  </w:style>
  <w:style w:type="paragraph" w:customStyle="1" w:styleId="620924CDDAB75F40AFECB37EEDC730C8">
    <w:name w:val="620924CDDAB75F40AFECB37EEDC730C8"/>
    <w:rsid w:val="00DA16DE"/>
  </w:style>
  <w:style w:type="paragraph" w:customStyle="1" w:styleId="CCCDB11379C58B43AF5BFB5A6E9D212C">
    <w:name w:val="CCCDB11379C58B43AF5BFB5A6E9D212C"/>
    <w:rsid w:val="00DA16DE"/>
  </w:style>
  <w:style w:type="paragraph" w:customStyle="1" w:styleId="366873873245B34BB175E136FCEAADF3">
    <w:name w:val="366873873245B34BB175E136FCEAADF3"/>
    <w:rsid w:val="00DA16DE"/>
  </w:style>
  <w:style w:type="paragraph" w:customStyle="1" w:styleId="6E05E3AC92F4794BAF08B4C5E6053244">
    <w:name w:val="6E05E3AC92F4794BAF08B4C5E6053244"/>
    <w:rsid w:val="00DA16DE"/>
  </w:style>
  <w:style w:type="paragraph" w:customStyle="1" w:styleId="DEE989FBD6B7B94B94EA233318C63C59">
    <w:name w:val="DEE989FBD6B7B94B94EA233318C63C59"/>
    <w:rsid w:val="00DA16DE"/>
  </w:style>
  <w:style w:type="paragraph" w:customStyle="1" w:styleId="F782A255A24607449B509E81A2796DE6">
    <w:name w:val="F782A255A24607449B509E81A2796DE6"/>
    <w:rsid w:val="00DA16DE"/>
  </w:style>
  <w:style w:type="paragraph" w:customStyle="1" w:styleId="54F922F9F3A0ED4D9FD456F61CF7F042">
    <w:name w:val="54F922F9F3A0ED4D9FD456F61CF7F042"/>
    <w:rsid w:val="00DA16DE"/>
  </w:style>
  <w:style w:type="paragraph" w:customStyle="1" w:styleId="FC39E5727BFFF44BA3E60AFAC7F9FF7A">
    <w:name w:val="FC39E5727BFFF44BA3E60AFAC7F9FF7A"/>
    <w:rsid w:val="00DA16DE"/>
  </w:style>
  <w:style w:type="paragraph" w:customStyle="1" w:styleId="7635624BCACE9D4FABF22791229D6F2C">
    <w:name w:val="7635624BCACE9D4FABF22791229D6F2C"/>
    <w:rsid w:val="00DA16DE"/>
  </w:style>
  <w:style w:type="paragraph" w:customStyle="1" w:styleId="88532C192A849840B2AE489BF36567F4">
    <w:name w:val="88532C192A849840B2AE489BF36567F4"/>
    <w:rsid w:val="00DA16DE"/>
  </w:style>
  <w:style w:type="paragraph" w:customStyle="1" w:styleId="67EAF0FE8590FD4FBE973D86A83B3EF5">
    <w:name w:val="67EAF0FE8590FD4FBE973D86A83B3EF5"/>
    <w:rsid w:val="00DA16DE"/>
  </w:style>
  <w:style w:type="paragraph" w:customStyle="1" w:styleId="93A1144C99981544952E07DDC7066AD2">
    <w:name w:val="93A1144C99981544952E07DDC7066AD2"/>
    <w:rsid w:val="00DA16DE"/>
  </w:style>
  <w:style w:type="paragraph" w:customStyle="1" w:styleId="F1CF3BA1480B6D4AB60DD9FD62437F82">
    <w:name w:val="F1CF3BA1480B6D4AB60DD9FD62437F82"/>
    <w:rsid w:val="00DA16DE"/>
  </w:style>
  <w:style w:type="paragraph" w:customStyle="1" w:styleId="6CBF60FFE109584B8DFD99827E373551">
    <w:name w:val="6CBF60FFE109584B8DFD99827E373551"/>
    <w:rsid w:val="00DA16DE"/>
  </w:style>
  <w:style w:type="paragraph" w:customStyle="1" w:styleId="1C51D641B2650F4AB481FF984A337985">
    <w:name w:val="1C51D641B2650F4AB481FF984A337985"/>
    <w:rsid w:val="00DA16DE"/>
  </w:style>
  <w:style w:type="paragraph" w:customStyle="1" w:styleId="E97B972D7EB8DA43A977A841E1974E35">
    <w:name w:val="E97B972D7EB8DA43A977A841E1974E35"/>
    <w:rsid w:val="00DA16DE"/>
  </w:style>
  <w:style w:type="paragraph" w:customStyle="1" w:styleId="B87A07EF45E4204FAB5B626FD1E2207D">
    <w:name w:val="B87A07EF45E4204FAB5B626FD1E2207D"/>
    <w:rsid w:val="00DA16DE"/>
  </w:style>
  <w:style w:type="paragraph" w:customStyle="1" w:styleId="A710E1E683816A48AB97887A8E75EC64">
    <w:name w:val="A710E1E683816A48AB97887A8E75EC64"/>
    <w:rsid w:val="00DA16DE"/>
  </w:style>
  <w:style w:type="paragraph" w:customStyle="1" w:styleId="2312B27212AE4942A3B2E9C8FF37E4CB">
    <w:name w:val="2312B27212AE4942A3B2E9C8FF37E4CB"/>
    <w:rsid w:val="00DA16DE"/>
  </w:style>
  <w:style w:type="paragraph" w:customStyle="1" w:styleId="1331A99FF0458D4DAD3C72288A00CF86">
    <w:name w:val="1331A99FF0458D4DAD3C72288A00CF86"/>
    <w:rsid w:val="00DA16DE"/>
  </w:style>
  <w:style w:type="paragraph" w:customStyle="1" w:styleId="887A2A734B12654EA4C14382D671FFE6">
    <w:name w:val="887A2A734B12654EA4C14382D671FFE6"/>
    <w:rsid w:val="00DA16DE"/>
  </w:style>
  <w:style w:type="paragraph" w:customStyle="1" w:styleId="CCA69D3D1B32B74BABB7DD0A18A1CAD6">
    <w:name w:val="CCA69D3D1B32B74BABB7DD0A18A1CAD6"/>
    <w:rsid w:val="00DA16DE"/>
  </w:style>
  <w:style w:type="paragraph" w:customStyle="1" w:styleId="82582CF2479512408DD330D5A4DD81A3">
    <w:name w:val="82582CF2479512408DD330D5A4DD81A3"/>
    <w:rsid w:val="00DA16DE"/>
  </w:style>
  <w:style w:type="paragraph" w:customStyle="1" w:styleId="39D7886C6C8AF942BE7907964655256F">
    <w:name w:val="39D7886C6C8AF942BE7907964655256F"/>
    <w:rsid w:val="00DA16DE"/>
  </w:style>
  <w:style w:type="paragraph" w:customStyle="1" w:styleId="1FC2B73FED7E3F468331FC594811CD04">
    <w:name w:val="1FC2B73FED7E3F468331FC594811CD04"/>
    <w:rsid w:val="00DA16DE"/>
  </w:style>
  <w:style w:type="paragraph" w:customStyle="1" w:styleId="54F964430F162A4AB7D5B5A38E8F7B3C">
    <w:name w:val="54F964430F162A4AB7D5B5A38E8F7B3C"/>
    <w:rsid w:val="00DA16DE"/>
  </w:style>
  <w:style w:type="paragraph" w:customStyle="1" w:styleId="626934B62927074D96584012C37AD520">
    <w:name w:val="626934B62927074D96584012C37AD520"/>
    <w:rsid w:val="00DA16DE"/>
  </w:style>
  <w:style w:type="paragraph" w:customStyle="1" w:styleId="D933FF2BD0EF1846B75AD78A2F6ADA70">
    <w:name w:val="D933FF2BD0EF1846B75AD78A2F6ADA70"/>
    <w:rsid w:val="00DA16DE"/>
  </w:style>
  <w:style w:type="paragraph" w:customStyle="1" w:styleId="B908BFA6FFE9144E978F5B290D0C3797">
    <w:name w:val="B908BFA6FFE9144E978F5B290D0C3797"/>
    <w:rsid w:val="00DA16DE"/>
  </w:style>
  <w:style w:type="paragraph" w:customStyle="1" w:styleId="70F7DF98863F4F468B2C8A12980EF116">
    <w:name w:val="70F7DF98863F4F468B2C8A12980EF116"/>
    <w:rsid w:val="00DA16DE"/>
  </w:style>
  <w:style w:type="paragraph" w:customStyle="1" w:styleId="F2BD816B832F8843A68489F7D8481B72">
    <w:name w:val="F2BD816B832F8843A68489F7D8481B72"/>
    <w:rsid w:val="00DA16DE"/>
  </w:style>
  <w:style w:type="paragraph" w:customStyle="1" w:styleId="BB709FA8AC49104A8A3A33C4AAC02038">
    <w:name w:val="BB709FA8AC49104A8A3A33C4AAC02038"/>
    <w:rsid w:val="00DA16DE"/>
  </w:style>
  <w:style w:type="paragraph" w:customStyle="1" w:styleId="AF691BC31A488648AFA0C56DDEB051A0">
    <w:name w:val="AF691BC31A488648AFA0C56DDEB051A0"/>
    <w:rsid w:val="00DA16DE"/>
  </w:style>
  <w:style w:type="paragraph" w:customStyle="1" w:styleId="5AA9521A108A4441B5A2EB11CA6A0C18">
    <w:name w:val="5AA9521A108A4441B5A2EB11CA6A0C18"/>
    <w:rsid w:val="00DA16DE"/>
  </w:style>
  <w:style w:type="paragraph" w:customStyle="1" w:styleId="AD1935133D8E2C45A0EDB4067D3F3AB7">
    <w:name w:val="AD1935133D8E2C45A0EDB4067D3F3AB7"/>
    <w:rsid w:val="00DA16DE"/>
  </w:style>
  <w:style w:type="paragraph" w:customStyle="1" w:styleId="D06841E89B88AD4E8C5481B4071AA80D">
    <w:name w:val="D06841E89B88AD4E8C5481B4071AA80D"/>
    <w:rsid w:val="00DA16DE"/>
  </w:style>
  <w:style w:type="paragraph" w:customStyle="1" w:styleId="3AEF96996620FA4DB664B15F84242826">
    <w:name w:val="3AEF96996620FA4DB664B15F84242826"/>
    <w:rsid w:val="00DA16DE"/>
  </w:style>
  <w:style w:type="paragraph" w:customStyle="1" w:styleId="3A8363A9245E4B44B7F77B34D8AF26FD">
    <w:name w:val="3A8363A9245E4B44B7F77B34D8AF26FD"/>
    <w:rsid w:val="00DA16DE"/>
  </w:style>
  <w:style w:type="paragraph" w:customStyle="1" w:styleId="EBD07A67A6D441468DCADAB4E26A9B57">
    <w:name w:val="EBD07A67A6D441468DCADAB4E26A9B57"/>
    <w:rsid w:val="00DA16DE"/>
  </w:style>
  <w:style w:type="paragraph" w:customStyle="1" w:styleId="A4159CA50E50B54C8E419BFD7701C448">
    <w:name w:val="A4159CA50E50B54C8E419BFD7701C448"/>
    <w:rsid w:val="00DA16DE"/>
  </w:style>
  <w:style w:type="paragraph" w:customStyle="1" w:styleId="8990800B5B726546A4A8C784A8B1EC9C">
    <w:name w:val="8990800B5B726546A4A8C784A8B1EC9C"/>
    <w:rsid w:val="00DA16DE"/>
  </w:style>
  <w:style w:type="paragraph" w:customStyle="1" w:styleId="25379DDD4700E5429FCD87FE929815EE">
    <w:name w:val="25379DDD4700E5429FCD87FE929815EE"/>
    <w:rsid w:val="00DA16DE"/>
  </w:style>
  <w:style w:type="paragraph" w:customStyle="1" w:styleId="8F48D1662B2191458B975757BA8CDF35">
    <w:name w:val="8F48D1662B2191458B975757BA8CDF35"/>
    <w:rsid w:val="00DA16DE"/>
  </w:style>
  <w:style w:type="paragraph" w:customStyle="1" w:styleId="67ED868D13EFC64F8AF7950DBD71C96C">
    <w:name w:val="67ED868D13EFC64F8AF7950DBD71C96C"/>
    <w:rsid w:val="00DA16DE"/>
  </w:style>
  <w:style w:type="paragraph" w:customStyle="1" w:styleId="8D4B53724BA8884299A21CEDAB9413F3">
    <w:name w:val="8D4B53724BA8884299A21CEDAB9413F3"/>
    <w:rsid w:val="00DA16DE"/>
  </w:style>
  <w:style w:type="paragraph" w:customStyle="1" w:styleId="07C4D90E90B0D94C9113D33239BB1679">
    <w:name w:val="07C4D90E90B0D94C9113D33239BB1679"/>
    <w:rsid w:val="00DA16DE"/>
  </w:style>
  <w:style w:type="paragraph" w:customStyle="1" w:styleId="2C065F3465113240A02E04EB36C704DC">
    <w:name w:val="2C065F3465113240A02E04EB36C704DC"/>
    <w:rsid w:val="00DA16DE"/>
  </w:style>
  <w:style w:type="paragraph" w:customStyle="1" w:styleId="33550A98B77D6A4CA4DF05379560B63F">
    <w:name w:val="33550A98B77D6A4CA4DF05379560B63F"/>
    <w:rsid w:val="00DA16DE"/>
  </w:style>
  <w:style w:type="paragraph" w:customStyle="1" w:styleId="42572B32BD38514B9EC83EA75FCDD2C9">
    <w:name w:val="42572B32BD38514B9EC83EA75FCDD2C9"/>
    <w:rsid w:val="00DA16DE"/>
  </w:style>
  <w:style w:type="paragraph" w:customStyle="1" w:styleId="058B645EBD338B44901319C5071FE92A">
    <w:name w:val="058B645EBD338B44901319C5071FE92A"/>
    <w:rsid w:val="00DA16DE"/>
  </w:style>
  <w:style w:type="paragraph" w:customStyle="1" w:styleId="462F1F78ED364444834462C93B98E36C">
    <w:name w:val="462F1F78ED364444834462C93B98E36C"/>
    <w:rsid w:val="00DA16DE"/>
  </w:style>
  <w:style w:type="paragraph" w:customStyle="1" w:styleId="04D0291ECC16EA48B83603CF94779ED5">
    <w:name w:val="04D0291ECC16EA48B83603CF94779ED5"/>
    <w:rsid w:val="00DA16DE"/>
  </w:style>
  <w:style w:type="paragraph" w:customStyle="1" w:styleId="20980067E78C214DBBA8A2CDBA0D3D53">
    <w:name w:val="20980067E78C214DBBA8A2CDBA0D3D53"/>
    <w:rsid w:val="00DA16DE"/>
  </w:style>
  <w:style w:type="paragraph" w:customStyle="1" w:styleId="4A57540443FC894389A88DBCB520F5D4">
    <w:name w:val="4A57540443FC894389A88DBCB520F5D4"/>
    <w:rsid w:val="00DA16DE"/>
  </w:style>
  <w:style w:type="paragraph" w:customStyle="1" w:styleId="BD18BC3416EE4445BEF5B4DBC62E43E7">
    <w:name w:val="BD18BC3416EE4445BEF5B4DBC62E43E7"/>
    <w:rsid w:val="00DA16DE"/>
  </w:style>
  <w:style w:type="paragraph" w:customStyle="1" w:styleId="072E0FA1085B9C4CB39A459216696463">
    <w:name w:val="072E0FA1085B9C4CB39A459216696463"/>
    <w:rsid w:val="00DA16DE"/>
  </w:style>
  <w:style w:type="paragraph" w:customStyle="1" w:styleId="461B858FBBC18F42853C58C2110E6980">
    <w:name w:val="461B858FBBC18F42853C58C2110E6980"/>
    <w:rsid w:val="00DA16DE"/>
  </w:style>
  <w:style w:type="paragraph" w:customStyle="1" w:styleId="063CB2750A13E94ABEBC48DBB0E5E5A5">
    <w:name w:val="063CB2750A13E94ABEBC48DBB0E5E5A5"/>
    <w:rsid w:val="00DA16DE"/>
  </w:style>
  <w:style w:type="paragraph" w:customStyle="1" w:styleId="537CBF90172E26459235072BE9C707C6">
    <w:name w:val="537CBF90172E26459235072BE9C707C6"/>
    <w:rsid w:val="00DA16DE"/>
  </w:style>
  <w:style w:type="paragraph" w:customStyle="1" w:styleId="2904AC28ABBA444C8341B706BF5813F8">
    <w:name w:val="2904AC28ABBA444C8341B706BF5813F8"/>
    <w:rsid w:val="00DA16DE"/>
  </w:style>
  <w:style w:type="paragraph" w:customStyle="1" w:styleId="CBF48CB839FAED4CBA104C19B23A52C0">
    <w:name w:val="CBF48CB839FAED4CBA104C19B23A52C0"/>
    <w:rsid w:val="00DA16DE"/>
  </w:style>
  <w:style w:type="paragraph" w:customStyle="1" w:styleId="9767291B3274BA4FAF04823246BBDE0F">
    <w:name w:val="9767291B3274BA4FAF04823246BBDE0F"/>
    <w:rsid w:val="00DA16DE"/>
  </w:style>
  <w:style w:type="paragraph" w:customStyle="1" w:styleId="B22D94EC6C5A604BA5CA2324046FB30A">
    <w:name w:val="B22D94EC6C5A604BA5CA2324046FB30A"/>
    <w:rsid w:val="00DA16DE"/>
  </w:style>
  <w:style w:type="paragraph" w:customStyle="1" w:styleId="BFA14835CA23004EB13362AEDD9A21F5">
    <w:name w:val="BFA14835CA23004EB13362AEDD9A21F5"/>
    <w:rsid w:val="00DA16DE"/>
  </w:style>
  <w:style w:type="paragraph" w:customStyle="1" w:styleId="40E9D7CA86E65542AEA19C72C148E1D9">
    <w:name w:val="40E9D7CA86E65542AEA19C72C148E1D9"/>
    <w:rsid w:val="00DA16DE"/>
  </w:style>
  <w:style w:type="paragraph" w:customStyle="1" w:styleId="2B66E84B7E6697488B8E6CDAAE1C5196">
    <w:name w:val="2B66E84B7E6697488B8E6CDAAE1C5196"/>
    <w:rsid w:val="00DA16DE"/>
  </w:style>
  <w:style w:type="paragraph" w:customStyle="1" w:styleId="4184D89503C6BF4A8EF7C0F6EE34DF2C">
    <w:name w:val="4184D89503C6BF4A8EF7C0F6EE34DF2C"/>
    <w:rsid w:val="00DA16DE"/>
  </w:style>
  <w:style w:type="paragraph" w:customStyle="1" w:styleId="434F9E6479AB3A44944B81A46C0DD51B">
    <w:name w:val="434F9E6479AB3A44944B81A46C0DD51B"/>
    <w:rsid w:val="00DA16DE"/>
  </w:style>
  <w:style w:type="paragraph" w:customStyle="1" w:styleId="618F47814C2BDB478B1B7990BBED0D6D">
    <w:name w:val="618F47814C2BDB478B1B7990BBED0D6D"/>
    <w:rsid w:val="00DA16DE"/>
  </w:style>
  <w:style w:type="paragraph" w:customStyle="1" w:styleId="FBA2B03D0DE5554EA7263D41C44EB489">
    <w:name w:val="FBA2B03D0DE5554EA7263D41C44EB489"/>
    <w:rsid w:val="00DA16DE"/>
  </w:style>
  <w:style w:type="paragraph" w:customStyle="1" w:styleId="567658733C45B94C98CD80260D92A52B">
    <w:name w:val="567658733C45B94C98CD80260D92A52B"/>
    <w:rsid w:val="00DA16DE"/>
  </w:style>
  <w:style w:type="paragraph" w:customStyle="1" w:styleId="4A9733C96086CD459787E7A19F608AC1">
    <w:name w:val="4A9733C96086CD459787E7A19F608AC1"/>
    <w:rsid w:val="00DA16DE"/>
  </w:style>
  <w:style w:type="paragraph" w:customStyle="1" w:styleId="F2DB760E68C5324FA78D2730CC9AB9AD">
    <w:name w:val="F2DB760E68C5324FA78D2730CC9AB9AD"/>
    <w:rsid w:val="00DA16DE"/>
  </w:style>
  <w:style w:type="paragraph" w:customStyle="1" w:styleId="846CB28555D7D443A695A821DD3C43A2">
    <w:name w:val="846CB28555D7D443A695A821DD3C43A2"/>
    <w:rsid w:val="00DA16DE"/>
  </w:style>
  <w:style w:type="paragraph" w:customStyle="1" w:styleId="5A0A001B5CA079449061E64B3B69E86F">
    <w:name w:val="5A0A001B5CA079449061E64B3B69E86F"/>
    <w:rsid w:val="00DA16DE"/>
  </w:style>
  <w:style w:type="paragraph" w:customStyle="1" w:styleId="1872EF13F54E8448A8484881B336119A">
    <w:name w:val="1872EF13F54E8448A8484881B336119A"/>
    <w:rsid w:val="00DA16DE"/>
  </w:style>
  <w:style w:type="paragraph" w:customStyle="1" w:styleId="D70ECBBFB8DDE74DA6EFECE51F5A5C32">
    <w:name w:val="D70ECBBFB8DDE74DA6EFECE51F5A5C32"/>
    <w:rsid w:val="00DA16DE"/>
  </w:style>
  <w:style w:type="paragraph" w:customStyle="1" w:styleId="41DDCC922C12E94BB413886AC83AA92D">
    <w:name w:val="41DDCC922C12E94BB413886AC83AA92D"/>
    <w:rsid w:val="00DA16DE"/>
  </w:style>
  <w:style w:type="paragraph" w:customStyle="1" w:styleId="2D35E6E365F0EE479536090E4D734472">
    <w:name w:val="2D35E6E365F0EE479536090E4D734472"/>
    <w:rsid w:val="00DA16DE"/>
  </w:style>
  <w:style w:type="paragraph" w:customStyle="1" w:styleId="518DE6B8934F0749B52B7574086A543E">
    <w:name w:val="518DE6B8934F0749B52B7574086A543E"/>
    <w:rsid w:val="00C6685F"/>
  </w:style>
  <w:style w:type="paragraph" w:customStyle="1" w:styleId="C172CCFFCC811045AE3B5C4D0BBA28E1">
    <w:name w:val="C172CCFFCC811045AE3B5C4D0BBA28E1"/>
    <w:rsid w:val="00C6685F"/>
  </w:style>
  <w:style w:type="paragraph" w:customStyle="1" w:styleId="02B424A68B9F9B49BA5DFB52D0E9B933">
    <w:name w:val="02B424A68B9F9B49BA5DFB52D0E9B933"/>
    <w:rsid w:val="00C6685F"/>
  </w:style>
  <w:style w:type="paragraph" w:customStyle="1" w:styleId="C1A84375D0FFDE40978240FE1F02A3A9">
    <w:name w:val="C1A84375D0FFDE40978240FE1F02A3A9"/>
    <w:rsid w:val="00C6685F"/>
  </w:style>
  <w:style w:type="paragraph" w:customStyle="1" w:styleId="C7B5DC197D4A3945AD59BAA69C5D2E76">
    <w:name w:val="C7B5DC197D4A3945AD59BAA69C5D2E76"/>
    <w:rsid w:val="00C6685F"/>
  </w:style>
  <w:style w:type="paragraph" w:customStyle="1" w:styleId="6089177A2BA170448715136ECE34E51F">
    <w:name w:val="6089177A2BA170448715136ECE34E51F"/>
    <w:rsid w:val="00C6685F"/>
  </w:style>
  <w:style w:type="paragraph" w:customStyle="1" w:styleId="49A5483BA19A574DB3BBF891217CD590">
    <w:name w:val="49A5483BA19A574DB3BBF891217CD590"/>
    <w:rsid w:val="00C6685F"/>
  </w:style>
  <w:style w:type="paragraph" w:customStyle="1" w:styleId="0F4FED489F26A241B261081DABF873FA">
    <w:name w:val="0F4FED489F26A241B261081DABF873FA"/>
    <w:rsid w:val="00C6685F"/>
  </w:style>
  <w:style w:type="paragraph" w:customStyle="1" w:styleId="D462E9F8A5D4DC4ABFB30E08885BE216">
    <w:name w:val="D462E9F8A5D4DC4ABFB30E08885BE216"/>
    <w:rsid w:val="00C6685F"/>
  </w:style>
  <w:style w:type="paragraph" w:customStyle="1" w:styleId="75C9B86195AB9041964C5B415905817D">
    <w:name w:val="75C9B86195AB9041964C5B415905817D"/>
    <w:rsid w:val="00C6685F"/>
  </w:style>
  <w:style w:type="paragraph" w:customStyle="1" w:styleId="F57990EAD468D8428AE14DC3D87C16AC">
    <w:name w:val="F57990EAD468D8428AE14DC3D87C16AC"/>
    <w:rsid w:val="00C6685F"/>
  </w:style>
  <w:style w:type="paragraph" w:customStyle="1" w:styleId="DB0DCEA310EF3B49A9ABB6476B77B4B4">
    <w:name w:val="DB0DCEA310EF3B49A9ABB6476B77B4B4"/>
    <w:rsid w:val="00C6685F"/>
  </w:style>
  <w:style w:type="paragraph" w:customStyle="1" w:styleId="55A19C43B567844F8A5DF67830EC20C1">
    <w:name w:val="55A19C43B567844F8A5DF67830EC20C1"/>
    <w:rsid w:val="00C6685F"/>
  </w:style>
  <w:style w:type="paragraph" w:customStyle="1" w:styleId="0E45C946E2425C4DB15900CD9A09EF7E">
    <w:name w:val="0E45C946E2425C4DB15900CD9A09EF7E"/>
    <w:rsid w:val="00C6685F"/>
  </w:style>
  <w:style w:type="paragraph" w:customStyle="1" w:styleId="7570522CA53C3846B524CF5CBFE10223">
    <w:name w:val="7570522CA53C3846B524CF5CBFE10223"/>
    <w:rsid w:val="00C6685F"/>
  </w:style>
  <w:style w:type="paragraph" w:customStyle="1" w:styleId="5E584BC894835D47990A470B12F4406D">
    <w:name w:val="5E584BC894835D47990A470B12F4406D"/>
    <w:rsid w:val="00C6685F"/>
  </w:style>
  <w:style w:type="paragraph" w:customStyle="1" w:styleId="374ED12831279B418C706D25DAA3CA57">
    <w:name w:val="374ED12831279B418C706D25DAA3CA57"/>
    <w:rsid w:val="00C6685F"/>
  </w:style>
  <w:style w:type="paragraph" w:customStyle="1" w:styleId="674B7B756E6DC943810E835EB52467EE">
    <w:name w:val="674B7B756E6DC943810E835EB52467EE"/>
    <w:rsid w:val="00C6685F"/>
  </w:style>
  <w:style w:type="paragraph" w:customStyle="1" w:styleId="00EE314008AD5F4595F6F367B1FD3B11">
    <w:name w:val="00EE314008AD5F4595F6F367B1FD3B11"/>
    <w:rsid w:val="00C6685F"/>
  </w:style>
  <w:style w:type="paragraph" w:customStyle="1" w:styleId="39E6730B3FCE0F4A93B645C98EACDD9C">
    <w:name w:val="39E6730B3FCE0F4A93B645C98EACDD9C"/>
    <w:rsid w:val="00C6685F"/>
  </w:style>
  <w:style w:type="paragraph" w:customStyle="1" w:styleId="1954D66533203647B0A219518D800447">
    <w:name w:val="1954D66533203647B0A219518D800447"/>
    <w:rsid w:val="00C6685F"/>
  </w:style>
  <w:style w:type="paragraph" w:customStyle="1" w:styleId="F9D51A9E8243FB4BB84203A30F0EFD2E">
    <w:name w:val="F9D51A9E8243FB4BB84203A30F0EFD2E"/>
    <w:rsid w:val="00C6685F"/>
  </w:style>
  <w:style w:type="paragraph" w:customStyle="1" w:styleId="03BADFDF83C2B747BC5E306B0F3C4E82">
    <w:name w:val="03BADFDF83C2B747BC5E306B0F3C4E82"/>
    <w:rsid w:val="00C6685F"/>
  </w:style>
  <w:style w:type="paragraph" w:customStyle="1" w:styleId="74C0B4DE381E15448FA8936D97EBCC5D">
    <w:name w:val="74C0B4DE381E15448FA8936D97EBCC5D"/>
    <w:rsid w:val="001466CE"/>
  </w:style>
  <w:style w:type="paragraph" w:customStyle="1" w:styleId="A02420F2F689454DAED9C9EE94CD7E75">
    <w:name w:val="A02420F2F689454DAED9C9EE94CD7E75"/>
    <w:rsid w:val="001466CE"/>
  </w:style>
  <w:style w:type="paragraph" w:customStyle="1" w:styleId="77DCA53098381746961AEA0BA9F9C0BF">
    <w:name w:val="77DCA53098381746961AEA0BA9F9C0BF"/>
    <w:rsid w:val="001466CE"/>
  </w:style>
  <w:style w:type="paragraph" w:customStyle="1" w:styleId="6EA02E49D142C045AD811EEC42AB153E">
    <w:name w:val="6EA02E49D142C045AD811EEC42AB153E"/>
    <w:rsid w:val="001466CE"/>
  </w:style>
  <w:style w:type="paragraph" w:customStyle="1" w:styleId="9ADF7C09B29C5D47A0747C0864DAB9E6">
    <w:name w:val="9ADF7C09B29C5D47A0747C0864DAB9E6"/>
    <w:rsid w:val="001466CE"/>
  </w:style>
  <w:style w:type="paragraph" w:customStyle="1" w:styleId="3B61BB4545226249B1749DEF810A7570">
    <w:name w:val="3B61BB4545226249B1749DEF810A7570"/>
    <w:rsid w:val="001466CE"/>
  </w:style>
  <w:style w:type="paragraph" w:customStyle="1" w:styleId="604FC3217AEFF748B03B2EA1AC2E3152">
    <w:name w:val="604FC3217AEFF748B03B2EA1AC2E3152"/>
    <w:rsid w:val="001466CE"/>
  </w:style>
  <w:style w:type="paragraph" w:customStyle="1" w:styleId="AFF98129C9EE4C48BA4A5DFC225CA629">
    <w:name w:val="AFF98129C9EE4C48BA4A5DFC225CA629"/>
    <w:rsid w:val="001466CE"/>
  </w:style>
  <w:style w:type="paragraph" w:customStyle="1" w:styleId="4B84DF515950D64CA3DE43413E602D45">
    <w:name w:val="4B84DF515950D64CA3DE43413E602D45"/>
    <w:rsid w:val="001466CE"/>
  </w:style>
  <w:style w:type="paragraph" w:customStyle="1" w:styleId="157D799300D2D549AC8A2170CEAA286E">
    <w:name w:val="157D799300D2D549AC8A2170CEAA286E"/>
    <w:rsid w:val="001466CE"/>
  </w:style>
  <w:style w:type="paragraph" w:customStyle="1" w:styleId="CD79A0647566414080FFF0D593F71EC7">
    <w:name w:val="CD79A0647566414080FFF0D593F71EC7"/>
    <w:rsid w:val="001466CE"/>
  </w:style>
  <w:style w:type="paragraph" w:customStyle="1" w:styleId="95F2C169DE89014F8466016374A1D602">
    <w:name w:val="95F2C169DE89014F8466016374A1D602"/>
    <w:rsid w:val="001466CE"/>
  </w:style>
  <w:style w:type="paragraph" w:customStyle="1" w:styleId="1A59D5C7D908E04FA4DA1429573C2AF7">
    <w:name w:val="1A59D5C7D908E04FA4DA1429573C2AF7"/>
    <w:rsid w:val="001466CE"/>
  </w:style>
  <w:style w:type="paragraph" w:customStyle="1" w:styleId="60FB1DC491DD8A42976BF4773A8C78A3">
    <w:name w:val="60FB1DC491DD8A42976BF4773A8C78A3"/>
    <w:rsid w:val="001466CE"/>
  </w:style>
  <w:style w:type="paragraph" w:customStyle="1" w:styleId="26B05A273B76724B990F0783BBC6A813">
    <w:name w:val="26B05A273B76724B990F0783BBC6A813"/>
    <w:rsid w:val="001466CE"/>
  </w:style>
  <w:style w:type="paragraph" w:customStyle="1" w:styleId="AD91D57139724C4A9D4EDD07D8BF8ACF">
    <w:name w:val="AD91D57139724C4A9D4EDD07D8BF8ACF"/>
    <w:rsid w:val="001466CE"/>
  </w:style>
  <w:style w:type="paragraph" w:customStyle="1" w:styleId="F8CA1EFDE3C79D4BB3813F6C7E0F4768">
    <w:name w:val="F8CA1EFDE3C79D4BB3813F6C7E0F4768"/>
    <w:rsid w:val="001466CE"/>
  </w:style>
  <w:style w:type="paragraph" w:customStyle="1" w:styleId="863DBBAC49E05C4DA4376D8155366A1C">
    <w:name w:val="863DBBAC49E05C4DA4376D8155366A1C"/>
    <w:rsid w:val="001466CE"/>
  </w:style>
  <w:style w:type="paragraph" w:customStyle="1" w:styleId="291D60855C66934A85848E8FA8AA759A">
    <w:name w:val="291D60855C66934A85848E8FA8AA759A"/>
    <w:rsid w:val="001466CE"/>
  </w:style>
  <w:style w:type="paragraph" w:customStyle="1" w:styleId="C559EB6A015BBC44A3C5BF4AAD1C6CAE">
    <w:name w:val="C559EB6A015BBC44A3C5BF4AAD1C6CAE"/>
    <w:rsid w:val="001466CE"/>
  </w:style>
  <w:style w:type="paragraph" w:customStyle="1" w:styleId="CDE9259BA6AC2E4C917D04BFC755CC4B">
    <w:name w:val="CDE9259BA6AC2E4C917D04BFC755CC4B"/>
    <w:rsid w:val="001466CE"/>
  </w:style>
  <w:style w:type="paragraph" w:customStyle="1" w:styleId="16830E99EC22844AA92D811FB4E449CB">
    <w:name w:val="16830E99EC22844AA92D811FB4E449CB"/>
    <w:rsid w:val="001466CE"/>
  </w:style>
  <w:style w:type="paragraph" w:customStyle="1" w:styleId="55E8070E88FF834A9EF4E620636FDC85">
    <w:name w:val="55E8070E88FF834A9EF4E620636FDC85"/>
    <w:rsid w:val="001466CE"/>
  </w:style>
  <w:style w:type="paragraph" w:customStyle="1" w:styleId="9C8BB86F6036E34C959087759AF9119C">
    <w:name w:val="9C8BB86F6036E34C959087759AF9119C"/>
    <w:rsid w:val="001466CE"/>
  </w:style>
  <w:style w:type="paragraph" w:customStyle="1" w:styleId="942D4B26048915439DDE6023EA6C5257">
    <w:name w:val="942D4B26048915439DDE6023EA6C5257"/>
    <w:rsid w:val="001466CE"/>
  </w:style>
  <w:style w:type="paragraph" w:customStyle="1" w:styleId="9D28F97D5105ED40B670BAA52741F67B">
    <w:name w:val="9D28F97D5105ED40B670BAA52741F67B"/>
    <w:rsid w:val="001466CE"/>
  </w:style>
  <w:style w:type="paragraph" w:customStyle="1" w:styleId="EB05D192146DEB4CA7DEA3193C9EFF67">
    <w:name w:val="EB05D192146DEB4CA7DEA3193C9EFF67"/>
    <w:rsid w:val="001466CE"/>
  </w:style>
  <w:style w:type="paragraph" w:customStyle="1" w:styleId="7D5EDEABF36C9746BA715568B2C6237D">
    <w:name w:val="7D5EDEABF36C9746BA715568B2C6237D"/>
    <w:rsid w:val="001466CE"/>
  </w:style>
  <w:style w:type="paragraph" w:customStyle="1" w:styleId="3DDA1FFA0CF9484E954588B80B68A519">
    <w:name w:val="3DDA1FFA0CF9484E954588B80B68A519"/>
    <w:rsid w:val="001466CE"/>
  </w:style>
  <w:style w:type="paragraph" w:customStyle="1" w:styleId="DE043550B1D12945AD62F69EB0D86DD5">
    <w:name w:val="DE043550B1D12945AD62F69EB0D86DD5"/>
    <w:rsid w:val="001466CE"/>
  </w:style>
  <w:style w:type="paragraph" w:customStyle="1" w:styleId="46D5168C963F6B4682766AAB6C7B774D">
    <w:name w:val="46D5168C963F6B4682766AAB6C7B774D"/>
    <w:rsid w:val="001466CE"/>
  </w:style>
  <w:style w:type="paragraph" w:customStyle="1" w:styleId="BA95A051947B8A4C9AD12C5E266B4391">
    <w:name w:val="BA95A051947B8A4C9AD12C5E266B4391"/>
    <w:rsid w:val="001466CE"/>
  </w:style>
  <w:style w:type="paragraph" w:customStyle="1" w:styleId="2E914F853AA93A4E8C49742392F1FA36">
    <w:name w:val="2E914F853AA93A4E8C49742392F1FA36"/>
    <w:rsid w:val="001466CE"/>
  </w:style>
  <w:style w:type="paragraph" w:customStyle="1" w:styleId="A443C4B784DCFB4085A488BACAC282C4">
    <w:name w:val="A443C4B784DCFB4085A488BACAC282C4"/>
    <w:rsid w:val="001466CE"/>
  </w:style>
  <w:style w:type="paragraph" w:customStyle="1" w:styleId="B4105B56E3C4E04086BE744947F63B70">
    <w:name w:val="B4105B56E3C4E04086BE744947F63B70"/>
    <w:rsid w:val="001466CE"/>
  </w:style>
  <w:style w:type="paragraph" w:customStyle="1" w:styleId="A5EDC0F793514D4398620A7AA9327A3B">
    <w:name w:val="A5EDC0F793514D4398620A7AA9327A3B"/>
    <w:rsid w:val="001466CE"/>
  </w:style>
  <w:style w:type="paragraph" w:customStyle="1" w:styleId="F1889AE6FB17E342A59A1B4AE6F0410B">
    <w:name w:val="F1889AE6FB17E342A59A1B4AE6F0410B"/>
    <w:rsid w:val="001466CE"/>
  </w:style>
  <w:style w:type="paragraph" w:customStyle="1" w:styleId="B434DC55939201458EC285501E9A5AAB">
    <w:name w:val="B434DC55939201458EC285501E9A5AAB"/>
    <w:rsid w:val="001466CE"/>
  </w:style>
  <w:style w:type="paragraph" w:customStyle="1" w:styleId="F930DB23997A944DAB7CAD1ED3F8C1E3">
    <w:name w:val="F930DB23997A944DAB7CAD1ED3F8C1E3"/>
    <w:rsid w:val="001466CE"/>
  </w:style>
  <w:style w:type="paragraph" w:customStyle="1" w:styleId="964EEA78C4F1FD4E9A0DDAD71BB8B33C">
    <w:name w:val="964EEA78C4F1FD4E9A0DDAD71BB8B33C"/>
    <w:rsid w:val="001466CE"/>
  </w:style>
  <w:style w:type="paragraph" w:customStyle="1" w:styleId="605D1A5B9912604086062DC85A6B7705">
    <w:name w:val="605D1A5B9912604086062DC85A6B7705"/>
    <w:rsid w:val="001466CE"/>
  </w:style>
  <w:style w:type="paragraph" w:customStyle="1" w:styleId="92F5CD1E4478004B8EE49B345B4DFA95">
    <w:name w:val="92F5CD1E4478004B8EE49B345B4DFA95"/>
    <w:rsid w:val="001466CE"/>
  </w:style>
  <w:style w:type="paragraph" w:customStyle="1" w:styleId="917C3A47F0794C4CA910ED54A3474C76">
    <w:name w:val="917C3A47F0794C4CA910ED54A3474C76"/>
    <w:rsid w:val="001466CE"/>
  </w:style>
  <w:style w:type="paragraph" w:customStyle="1" w:styleId="7A673E3634BA2941A01422634BAA9D3C">
    <w:name w:val="7A673E3634BA2941A01422634BAA9D3C"/>
    <w:rsid w:val="001466CE"/>
  </w:style>
  <w:style w:type="paragraph" w:customStyle="1" w:styleId="6E61C1D3F68B174DA94F159743FA225A">
    <w:name w:val="6E61C1D3F68B174DA94F159743FA225A"/>
    <w:rsid w:val="001466CE"/>
  </w:style>
  <w:style w:type="paragraph" w:customStyle="1" w:styleId="AF55898707FCE84E8B417534AECD84BF">
    <w:name w:val="AF55898707FCE84E8B417534AECD84BF"/>
    <w:rsid w:val="001466CE"/>
  </w:style>
  <w:style w:type="paragraph" w:customStyle="1" w:styleId="52A4826A0C499B449CD77F751780FD94">
    <w:name w:val="52A4826A0C499B449CD77F751780FD94"/>
    <w:rsid w:val="001466CE"/>
  </w:style>
  <w:style w:type="paragraph" w:customStyle="1" w:styleId="188581ABC221AC438C725B233B3DD57E">
    <w:name w:val="188581ABC221AC438C725B233B3DD57E"/>
    <w:rsid w:val="001466CE"/>
  </w:style>
  <w:style w:type="paragraph" w:customStyle="1" w:styleId="CB7A895E9D855A4C8A38C5D7E106EB86">
    <w:name w:val="CB7A895E9D855A4C8A38C5D7E106EB86"/>
    <w:rsid w:val="001466CE"/>
  </w:style>
  <w:style w:type="paragraph" w:customStyle="1" w:styleId="2C99AFE7434D5543931C10F724680609">
    <w:name w:val="2C99AFE7434D5543931C10F724680609"/>
    <w:rsid w:val="001466CE"/>
  </w:style>
  <w:style w:type="paragraph" w:customStyle="1" w:styleId="0E614F7F0C09E644B9EB3D497207F132">
    <w:name w:val="0E614F7F0C09E644B9EB3D497207F132"/>
    <w:rsid w:val="001466CE"/>
  </w:style>
  <w:style w:type="paragraph" w:customStyle="1" w:styleId="2804892B9EFF2C41922177845F7AA93E">
    <w:name w:val="2804892B9EFF2C41922177845F7AA93E"/>
    <w:rsid w:val="001466CE"/>
  </w:style>
  <w:style w:type="paragraph" w:customStyle="1" w:styleId="9CECC2EF05B1D04EB9BAE1F23BE2344C">
    <w:name w:val="9CECC2EF05B1D04EB9BAE1F23BE2344C"/>
    <w:rsid w:val="001466CE"/>
  </w:style>
  <w:style w:type="paragraph" w:customStyle="1" w:styleId="AF2E621481230F4780321D69E3B1E304">
    <w:name w:val="AF2E621481230F4780321D69E3B1E304"/>
    <w:rsid w:val="001466CE"/>
  </w:style>
  <w:style w:type="paragraph" w:customStyle="1" w:styleId="94B66957F8F17A49BAA4585FD5673A6F">
    <w:name w:val="94B66957F8F17A49BAA4585FD5673A6F"/>
    <w:rsid w:val="001466CE"/>
  </w:style>
  <w:style w:type="paragraph" w:customStyle="1" w:styleId="A79584036136834D99C77D0C0B4B05D7">
    <w:name w:val="A79584036136834D99C77D0C0B4B05D7"/>
    <w:rsid w:val="001466CE"/>
  </w:style>
  <w:style w:type="paragraph" w:customStyle="1" w:styleId="D82D551022AE7943911C65D296CA0147">
    <w:name w:val="D82D551022AE7943911C65D296CA0147"/>
    <w:rsid w:val="001466CE"/>
  </w:style>
  <w:style w:type="paragraph" w:customStyle="1" w:styleId="4C9EC82D98AA0A47B185B8C5A906E6EB">
    <w:name w:val="4C9EC82D98AA0A47B185B8C5A906E6EB"/>
    <w:rsid w:val="001466CE"/>
  </w:style>
  <w:style w:type="paragraph" w:customStyle="1" w:styleId="57991DD83FD6244283EB425C62C437CB">
    <w:name w:val="57991DD83FD6244283EB425C62C437CB"/>
    <w:rsid w:val="001466CE"/>
  </w:style>
  <w:style w:type="paragraph" w:customStyle="1" w:styleId="916E2171CE2CBF4980791844D019DD08">
    <w:name w:val="916E2171CE2CBF4980791844D019DD08"/>
    <w:rsid w:val="001466CE"/>
  </w:style>
  <w:style w:type="paragraph" w:customStyle="1" w:styleId="BDEEF2D5F8A04846A5110650D98C355F">
    <w:name w:val="BDEEF2D5F8A04846A5110650D98C355F"/>
    <w:rsid w:val="001466CE"/>
  </w:style>
  <w:style w:type="paragraph" w:customStyle="1" w:styleId="0CA7C3AE6FCDB44DA3D31213B896654F">
    <w:name w:val="0CA7C3AE6FCDB44DA3D31213B896654F"/>
    <w:rsid w:val="001466CE"/>
  </w:style>
  <w:style w:type="paragraph" w:customStyle="1" w:styleId="6D41871DD29A4047A03214DF2A9C1143">
    <w:name w:val="6D41871DD29A4047A03214DF2A9C1143"/>
    <w:rsid w:val="001466CE"/>
  </w:style>
  <w:style w:type="paragraph" w:customStyle="1" w:styleId="B42CA4939CFAC54B92BAD0C7A38E98A6">
    <w:name w:val="B42CA4939CFAC54B92BAD0C7A38E98A6"/>
    <w:rsid w:val="001466CE"/>
  </w:style>
  <w:style w:type="paragraph" w:customStyle="1" w:styleId="9129D234962EC94B979C8F7346607B2A">
    <w:name w:val="9129D234962EC94B979C8F7346607B2A"/>
    <w:rsid w:val="001466CE"/>
  </w:style>
  <w:style w:type="paragraph" w:customStyle="1" w:styleId="498E59FCC0CFA242AF8406B8754C0E04">
    <w:name w:val="498E59FCC0CFA242AF8406B8754C0E04"/>
    <w:rsid w:val="001466CE"/>
  </w:style>
  <w:style w:type="paragraph" w:customStyle="1" w:styleId="FCAA63076F4F544484148F92FCA7725F">
    <w:name w:val="FCAA63076F4F544484148F92FCA7725F"/>
    <w:rsid w:val="001466CE"/>
  </w:style>
  <w:style w:type="paragraph" w:customStyle="1" w:styleId="51AD40F148233D409B8492068606C623">
    <w:name w:val="51AD40F148233D409B8492068606C623"/>
    <w:rsid w:val="001466CE"/>
  </w:style>
  <w:style w:type="paragraph" w:customStyle="1" w:styleId="7AA17A35D721B5459C8DADEAC05D5E58">
    <w:name w:val="7AA17A35D721B5459C8DADEAC05D5E58"/>
    <w:rsid w:val="001466CE"/>
  </w:style>
  <w:style w:type="paragraph" w:customStyle="1" w:styleId="49A4212C4434D2439F01609734105F76">
    <w:name w:val="49A4212C4434D2439F01609734105F76"/>
    <w:rsid w:val="001466CE"/>
  </w:style>
  <w:style w:type="paragraph" w:customStyle="1" w:styleId="26889749DADF3B4F985B2CB3629827DD">
    <w:name w:val="26889749DADF3B4F985B2CB3629827DD"/>
    <w:rsid w:val="001466CE"/>
  </w:style>
  <w:style w:type="paragraph" w:customStyle="1" w:styleId="D010D3C903B62E4D9706F72E4CA4C6AD">
    <w:name w:val="D010D3C903B62E4D9706F72E4CA4C6AD"/>
    <w:rsid w:val="001466CE"/>
  </w:style>
  <w:style w:type="paragraph" w:customStyle="1" w:styleId="15FEF51A22DB2E418287637CA864C9D8">
    <w:name w:val="15FEF51A22DB2E418287637CA864C9D8"/>
    <w:rsid w:val="001466CE"/>
  </w:style>
  <w:style w:type="paragraph" w:customStyle="1" w:styleId="7D434F39AEC40C468A12131358217C7F">
    <w:name w:val="7D434F39AEC40C468A12131358217C7F"/>
    <w:rsid w:val="001466CE"/>
  </w:style>
  <w:style w:type="paragraph" w:customStyle="1" w:styleId="6F953184C9943945946A22C15E53791D">
    <w:name w:val="6F953184C9943945946A22C15E53791D"/>
    <w:rsid w:val="001466CE"/>
  </w:style>
  <w:style w:type="paragraph" w:customStyle="1" w:styleId="BBDB61B5613E284583E3F54C0B908A53">
    <w:name w:val="BBDB61B5613E284583E3F54C0B908A53"/>
    <w:rsid w:val="001466CE"/>
  </w:style>
  <w:style w:type="paragraph" w:customStyle="1" w:styleId="2EA7BE61B087924C866F315D1AAF7765">
    <w:name w:val="2EA7BE61B087924C866F315D1AAF7765"/>
    <w:rsid w:val="001466CE"/>
  </w:style>
  <w:style w:type="paragraph" w:customStyle="1" w:styleId="F370ECCED16EFA49A0E80084E1D3E000">
    <w:name w:val="F370ECCED16EFA49A0E80084E1D3E000"/>
    <w:rsid w:val="001466CE"/>
  </w:style>
  <w:style w:type="paragraph" w:customStyle="1" w:styleId="91095DBDB44DD54E9EDC16995B3C0114">
    <w:name w:val="91095DBDB44DD54E9EDC16995B3C0114"/>
    <w:rsid w:val="001466CE"/>
  </w:style>
  <w:style w:type="paragraph" w:customStyle="1" w:styleId="1AF65986F52D6B41BBBF6D1CFED71B43">
    <w:name w:val="1AF65986F52D6B41BBBF6D1CFED71B43"/>
    <w:rsid w:val="001466CE"/>
  </w:style>
  <w:style w:type="paragraph" w:customStyle="1" w:styleId="7E9C96DE6F887F4CBD14AE1F8B500307">
    <w:name w:val="7E9C96DE6F887F4CBD14AE1F8B500307"/>
    <w:rsid w:val="001466CE"/>
  </w:style>
  <w:style w:type="paragraph" w:customStyle="1" w:styleId="C5D9BF5FB782E2478EB5B79B73BEA5D6">
    <w:name w:val="C5D9BF5FB782E2478EB5B79B73BEA5D6"/>
    <w:rsid w:val="001466CE"/>
  </w:style>
  <w:style w:type="paragraph" w:customStyle="1" w:styleId="011FEA28044A7A4EAD29BCA42CD51FA7">
    <w:name w:val="011FEA28044A7A4EAD29BCA42CD51FA7"/>
    <w:rsid w:val="001466CE"/>
  </w:style>
  <w:style w:type="paragraph" w:customStyle="1" w:styleId="4F887F743232F049AA7BF0B3401F3677">
    <w:name w:val="4F887F743232F049AA7BF0B3401F3677"/>
    <w:rsid w:val="001466CE"/>
  </w:style>
  <w:style w:type="paragraph" w:customStyle="1" w:styleId="7B29013AEC48AB48ACC985D5BDE03D70">
    <w:name w:val="7B29013AEC48AB48ACC985D5BDE03D70"/>
    <w:rsid w:val="001466CE"/>
  </w:style>
  <w:style w:type="paragraph" w:customStyle="1" w:styleId="881B6AEB707D7A47A4C40BAC2EFD24FA">
    <w:name w:val="881B6AEB707D7A47A4C40BAC2EFD24FA"/>
    <w:rsid w:val="001466CE"/>
  </w:style>
  <w:style w:type="paragraph" w:customStyle="1" w:styleId="0271C3E3D3314D4E8A78ECDC27278288">
    <w:name w:val="0271C3E3D3314D4E8A78ECDC27278288"/>
    <w:rsid w:val="001466CE"/>
  </w:style>
  <w:style w:type="paragraph" w:customStyle="1" w:styleId="29E214D50872974EB5924408E325ADCA">
    <w:name w:val="29E214D50872974EB5924408E325ADCA"/>
    <w:rsid w:val="001466CE"/>
  </w:style>
  <w:style w:type="paragraph" w:customStyle="1" w:styleId="F8B3F3DC24AFFD40934972FB432E1E2C">
    <w:name w:val="F8B3F3DC24AFFD40934972FB432E1E2C"/>
    <w:rsid w:val="001466CE"/>
  </w:style>
  <w:style w:type="paragraph" w:customStyle="1" w:styleId="AF05E3653D63F74D9306FFE5AEEF4D48">
    <w:name w:val="AF05E3653D63F74D9306FFE5AEEF4D48"/>
    <w:rsid w:val="001466CE"/>
  </w:style>
  <w:style w:type="paragraph" w:customStyle="1" w:styleId="C8A8DBABCF174348A8DA45472B2235CC">
    <w:name w:val="C8A8DBABCF174348A8DA45472B2235CC"/>
    <w:rsid w:val="001466CE"/>
  </w:style>
  <w:style w:type="paragraph" w:customStyle="1" w:styleId="F340D1A738D3C943AF4DEDB099316EFC">
    <w:name w:val="F340D1A738D3C943AF4DEDB099316EFC"/>
    <w:rsid w:val="001466CE"/>
  </w:style>
  <w:style w:type="paragraph" w:customStyle="1" w:styleId="8F2540A58C0D034690928DCE36EF2B57">
    <w:name w:val="8F2540A58C0D034690928DCE36EF2B57"/>
    <w:rsid w:val="001466CE"/>
  </w:style>
  <w:style w:type="paragraph" w:customStyle="1" w:styleId="A63C880B0EECD449AA87C7AC05E0A9EA">
    <w:name w:val="A63C880B0EECD449AA87C7AC05E0A9EA"/>
    <w:rsid w:val="001466CE"/>
  </w:style>
  <w:style w:type="paragraph" w:customStyle="1" w:styleId="CF5A8238D2BB59449561E1CE34A4967D">
    <w:name w:val="CF5A8238D2BB59449561E1CE34A4967D"/>
    <w:rsid w:val="001466CE"/>
  </w:style>
  <w:style w:type="paragraph" w:customStyle="1" w:styleId="973BF4864A47CC4685BCBA1169BA3969">
    <w:name w:val="973BF4864A47CC4685BCBA1169BA3969"/>
    <w:rsid w:val="001466CE"/>
  </w:style>
  <w:style w:type="paragraph" w:customStyle="1" w:styleId="C79B1078FDA9BD4CBCEE969613AF8906">
    <w:name w:val="C79B1078FDA9BD4CBCEE969613AF8906"/>
    <w:rsid w:val="001466CE"/>
  </w:style>
  <w:style w:type="paragraph" w:customStyle="1" w:styleId="B33F3F600A7B7C43BBD1BF649309C0D3">
    <w:name w:val="B33F3F600A7B7C43BBD1BF649309C0D3"/>
    <w:rsid w:val="001466CE"/>
  </w:style>
  <w:style w:type="paragraph" w:customStyle="1" w:styleId="65F5F8AA38B13747ADF9436E82B55DE6">
    <w:name w:val="65F5F8AA38B13747ADF9436E82B55DE6"/>
    <w:rsid w:val="001466CE"/>
  </w:style>
  <w:style w:type="paragraph" w:customStyle="1" w:styleId="18FEC1635E978B4AB5409005DBD6F898">
    <w:name w:val="18FEC1635E978B4AB5409005DBD6F898"/>
    <w:rsid w:val="001466CE"/>
  </w:style>
  <w:style w:type="paragraph" w:customStyle="1" w:styleId="427880674B49E049B73ACD1AA481EC2B">
    <w:name w:val="427880674B49E049B73ACD1AA481EC2B"/>
    <w:rsid w:val="001466CE"/>
  </w:style>
  <w:style w:type="paragraph" w:customStyle="1" w:styleId="67DED0C7A035B24AA07C6235F9AA1496">
    <w:name w:val="67DED0C7A035B24AA07C6235F9AA1496"/>
    <w:rsid w:val="001466CE"/>
  </w:style>
  <w:style w:type="paragraph" w:customStyle="1" w:styleId="A34AA0B110789A4B88DB08F7067C458D">
    <w:name w:val="A34AA0B110789A4B88DB08F7067C458D"/>
    <w:rsid w:val="001466CE"/>
  </w:style>
  <w:style w:type="paragraph" w:customStyle="1" w:styleId="7DF19B8680188D499C190145DDD4FFE6">
    <w:name w:val="7DF19B8680188D499C190145DDD4FFE6"/>
    <w:rsid w:val="001466CE"/>
  </w:style>
  <w:style w:type="paragraph" w:customStyle="1" w:styleId="835611D49427EE4C85AF853732616CE5">
    <w:name w:val="835611D49427EE4C85AF853732616CE5"/>
    <w:rsid w:val="001466CE"/>
  </w:style>
  <w:style w:type="paragraph" w:customStyle="1" w:styleId="90CB5E95FFB546418EAEA9EBECB6D0E7">
    <w:name w:val="90CB5E95FFB546418EAEA9EBECB6D0E7"/>
    <w:rsid w:val="001466CE"/>
  </w:style>
  <w:style w:type="paragraph" w:customStyle="1" w:styleId="64CC4960E68C154FBD66BCE5096F6A07">
    <w:name w:val="64CC4960E68C154FBD66BCE5096F6A07"/>
    <w:rsid w:val="001466CE"/>
  </w:style>
  <w:style w:type="paragraph" w:customStyle="1" w:styleId="B1CC04698721784A8BE56CD55D19825A">
    <w:name w:val="B1CC04698721784A8BE56CD55D19825A"/>
    <w:rsid w:val="001466CE"/>
  </w:style>
  <w:style w:type="paragraph" w:customStyle="1" w:styleId="ECAE05EC3E8FDD45BECB8683AF675C0A">
    <w:name w:val="ECAE05EC3E8FDD45BECB8683AF675C0A"/>
    <w:rsid w:val="001466CE"/>
  </w:style>
  <w:style w:type="paragraph" w:customStyle="1" w:styleId="2E2D5A25B3920044A5F6E7C6580D2A67">
    <w:name w:val="2E2D5A25B3920044A5F6E7C6580D2A67"/>
    <w:rsid w:val="001466CE"/>
  </w:style>
  <w:style w:type="paragraph" w:customStyle="1" w:styleId="8CEAE2AD900B364E967A1DB053AD6537">
    <w:name w:val="8CEAE2AD900B364E967A1DB053AD6537"/>
    <w:rsid w:val="001466CE"/>
  </w:style>
  <w:style w:type="paragraph" w:customStyle="1" w:styleId="128BACF37F3E5D41B188F4C8C300EF99">
    <w:name w:val="128BACF37F3E5D41B188F4C8C300EF99"/>
    <w:rsid w:val="001466CE"/>
  </w:style>
  <w:style w:type="paragraph" w:customStyle="1" w:styleId="1879D08919B80645AA8F09D1C33EDFA9">
    <w:name w:val="1879D08919B80645AA8F09D1C33EDFA9"/>
    <w:rsid w:val="001466CE"/>
  </w:style>
  <w:style w:type="paragraph" w:customStyle="1" w:styleId="DF13A8CF08171A468EA06323F2BE00DF">
    <w:name w:val="DF13A8CF08171A468EA06323F2BE00DF"/>
    <w:rsid w:val="001466CE"/>
  </w:style>
  <w:style w:type="paragraph" w:customStyle="1" w:styleId="0D5A840BF4E44440AB3EDB9596F0C5DA">
    <w:name w:val="0D5A840BF4E44440AB3EDB9596F0C5DA"/>
    <w:rsid w:val="001466CE"/>
  </w:style>
  <w:style w:type="paragraph" w:customStyle="1" w:styleId="602E9F6D2678D342A991E02CDADE8025">
    <w:name w:val="602E9F6D2678D342A991E02CDADE8025"/>
    <w:rsid w:val="001466CE"/>
  </w:style>
  <w:style w:type="paragraph" w:customStyle="1" w:styleId="9E31FDE7AC82524787E9966B3A7CD8BB">
    <w:name w:val="9E31FDE7AC82524787E9966B3A7CD8BB"/>
    <w:rsid w:val="001466CE"/>
  </w:style>
  <w:style w:type="paragraph" w:customStyle="1" w:styleId="31633BE1D419EC4496EF7EA0BEA853E3">
    <w:name w:val="31633BE1D419EC4496EF7EA0BEA853E3"/>
    <w:rsid w:val="001466CE"/>
  </w:style>
  <w:style w:type="paragraph" w:customStyle="1" w:styleId="E1E0492B49E1D643A94E8E4D49E1B30C">
    <w:name w:val="E1E0492B49E1D643A94E8E4D49E1B30C"/>
    <w:rsid w:val="001466CE"/>
  </w:style>
  <w:style w:type="paragraph" w:customStyle="1" w:styleId="5876AD4557A4AD488E7FA4A00B25E179">
    <w:name w:val="5876AD4557A4AD488E7FA4A00B25E179"/>
    <w:rsid w:val="001466CE"/>
  </w:style>
  <w:style w:type="paragraph" w:customStyle="1" w:styleId="F132856DD3011B4093EBEB9E37D403F6">
    <w:name w:val="F132856DD3011B4093EBEB9E37D403F6"/>
    <w:rsid w:val="001466CE"/>
  </w:style>
  <w:style w:type="paragraph" w:customStyle="1" w:styleId="838731066B4FAD4ABD43780727E94DC3">
    <w:name w:val="838731066B4FAD4ABD43780727E94DC3"/>
    <w:rsid w:val="001466CE"/>
  </w:style>
  <w:style w:type="paragraph" w:customStyle="1" w:styleId="AEE8717C4C2C544CB54C67935BB7C51A">
    <w:name w:val="AEE8717C4C2C544CB54C67935BB7C51A"/>
    <w:rsid w:val="001466CE"/>
  </w:style>
  <w:style w:type="paragraph" w:customStyle="1" w:styleId="A19EBEB09C4E7642935A24723ED51884">
    <w:name w:val="A19EBEB09C4E7642935A24723ED51884"/>
    <w:rsid w:val="001466CE"/>
  </w:style>
  <w:style w:type="paragraph" w:customStyle="1" w:styleId="E64FE33AB7DD7E4296B226B843D948A4">
    <w:name w:val="E64FE33AB7DD7E4296B226B843D948A4"/>
    <w:rsid w:val="001466CE"/>
  </w:style>
  <w:style w:type="paragraph" w:customStyle="1" w:styleId="C051456A582CD34EA03A6E9CC25977F7">
    <w:name w:val="C051456A582CD34EA03A6E9CC25977F7"/>
    <w:rsid w:val="001466CE"/>
  </w:style>
  <w:style w:type="paragraph" w:customStyle="1" w:styleId="EA1DA0380A52E946B7ECBBC870842623">
    <w:name w:val="EA1DA0380A52E946B7ECBBC870842623"/>
    <w:rsid w:val="001466CE"/>
  </w:style>
  <w:style w:type="paragraph" w:customStyle="1" w:styleId="B74CDCA1E4CBD245B9434D815A2CBE56">
    <w:name w:val="B74CDCA1E4CBD245B9434D815A2CBE56"/>
    <w:rsid w:val="001466CE"/>
  </w:style>
  <w:style w:type="paragraph" w:customStyle="1" w:styleId="8AE80D1B579469418AB37A9628ADE618">
    <w:name w:val="8AE80D1B579469418AB37A9628ADE618"/>
    <w:rsid w:val="001466CE"/>
  </w:style>
  <w:style w:type="paragraph" w:customStyle="1" w:styleId="FD6A9ED2E1796842962A7BB900AD6474">
    <w:name w:val="FD6A9ED2E1796842962A7BB900AD6474"/>
    <w:rsid w:val="001466CE"/>
  </w:style>
  <w:style w:type="paragraph" w:customStyle="1" w:styleId="9B894C4530F92B4282D10B05E1D9585A">
    <w:name w:val="9B894C4530F92B4282D10B05E1D9585A"/>
    <w:rsid w:val="001466CE"/>
  </w:style>
  <w:style w:type="paragraph" w:customStyle="1" w:styleId="22B1ED5B4B8E1C4E80744C690045A8F2">
    <w:name w:val="22B1ED5B4B8E1C4E80744C690045A8F2"/>
    <w:rsid w:val="001466CE"/>
  </w:style>
  <w:style w:type="paragraph" w:customStyle="1" w:styleId="EF4D804DEBECDB448D6C10EA6F689332">
    <w:name w:val="EF4D804DEBECDB448D6C10EA6F689332"/>
    <w:rsid w:val="001466CE"/>
  </w:style>
  <w:style w:type="paragraph" w:customStyle="1" w:styleId="6B38B8316CCA1D45B8DE3EB2A812C068">
    <w:name w:val="6B38B8316CCA1D45B8DE3EB2A812C068"/>
    <w:rsid w:val="001466CE"/>
  </w:style>
  <w:style w:type="paragraph" w:customStyle="1" w:styleId="0D2BC16D0E6C984791311BB3717FA703">
    <w:name w:val="0D2BC16D0E6C984791311BB3717FA703"/>
    <w:rsid w:val="001466CE"/>
  </w:style>
  <w:style w:type="paragraph" w:customStyle="1" w:styleId="DDD3A5BD7EF8A041B12F5F56246A431F">
    <w:name w:val="DDD3A5BD7EF8A041B12F5F56246A431F"/>
    <w:rsid w:val="001466CE"/>
  </w:style>
  <w:style w:type="paragraph" w:customStyle="1" w:styleId="A192390E2282FC448FC9039562B52A63">
    <w:name w:val="A192390E2282FC448FC9039562B52A63"/>
    <w:rsid w:val="001466CE"/>
  </w:style>
  <w:style w:type="paragraph" w:customStyle="1" w:styleId="5FDC8C60D13EBA47B39BDCB271BAD2FD">
    <w:name w:val="5FDC8C60D13EBA47B39BDCB271BAD2FD"/>
    <w:rsid w:val="001466CE"/>
  </w:style>
  <w:style w:type="paragraph" w:customStyle="1" w:styleId="4C44AABBAB37484F8553A9C9CBCDCEEF">
    <w:name w:val="4C44AABBAB37484F8553A9C9CBCDCEEF"/>
    <w:rsid w:val="001466CE"/>
  </w:style>
  <w:style w:type="paragraph" w:customStyle="1" w:styleId="4647A1A826A65E40BFC5C0A43D5BE64E">
    <w:name w:val="4647A1A826A65E40BFC5C0A43D5BE64E"/>
    <w:rsid w:val="001466CE"/>
  </w:style>
  <w:style w:type="paragraph" w:customStyle="1" w:styleId="9C8D9BB31413784E905B9AF966A3F81F">
    <w:name w:val="9C8D9BB31413784E905B9AF966A3F81F"/>
    <w:rsid w:val="001466CE"/>
  </w:style>
  <w:style w:type="paragraph" w:customStyle="1" w:styleId="A08B5AE0B521514580883A5ED98D05B1">
    <w:name w:val="A08B5AE0B521514580883A5ED98D05B1"/>
    <w:rsid w:val="001466CE"/>
  </w:style>
  <w:style w:type="paragraph" w:customStyle="1" w:styleId="36EDC23F0175D043B741C2EB7CA810A5">
    <w:name w:val="36EDC23F0175D043B741C2EB7CA810A5"/>
    <w:rsid w:val="001466CE"/>
  </w:style>
  <w:style w:type="paragraph" w:customStyle="1" w:styleId="CAA50213E773EB4283C86B456235251A">
    <w:name w:val="CAA50213E773EB4283C86B456235251A"/>
    <w:rsid w:val="001466CE"/>
  </w:style>
  <w:style w:type="paragraph" w:customStyle="1" w:styleId="2B6A0EEFBE8D7C4DA79C691F4B9F78E9">
    <w:name w:val="2B6A0EEFBE8D7C4DA79C691F4B9F78E9"/>
    <w:rsid w:val="001466CE"/>
  </w:style>
  <w:style w:type="paragraph" w:customStyle="1" w:styleId="CF9242B67522234C8A68D2B385BEEF39">
    <w:name w:val="CF9242B67522234C8A68D2B385BEEF39"/>
    <w:rsid w:val="001466CE"/>
  </w:style>
  <w:style w:type="paragraph" w:customStyle="1" w:styleId="9AAC919A25C0BD4BA2A4EB369229D85C">
    <w:name w:val="9AAC919A25C0BD4BA2A4EB369229D85C"/>
    <w:rsid w:val="001466CE"/>
  </w:style>
  <w:style w:type="paragraph" w:customStyle="1" w:styleId="DA1D6EC33D9D3241BE90BD15304C68A9">
    <w:name w:val="DA1D6EC33D9D3241BE90BD15304C68A9"/>
    <w:rsid w:val="001466CE"/>
  </w:style>
  <w:style w:type="paragraph" w:customStyle="1" w:styleId="0002BE756F0A5447A3C66A516D7B06B9">
    <w:name w:val="0002BE756F0A5447A3C66A516D7B06B9"/>
    <w:rsid w:val="001466CE"/>
  </w:style>
  <w:style w:type="paragraph" w:customStyle="1" w:styleId="5401738119918C49811EF2AC8CB4373C">
    <w:name w:val="5401738119918C49811EF2AC8CB4373C"/>
    <w:rsid w:val="001466CE"/>
  </w:style>
  <w:style w:type="paragraph" w:customStyle="1" w:styleId="D01A2DF02EC3AC4682BF50292E6BFD6C">
    <w:name w:val="D01A2DF02EC3AC4682BF50292E6BFD6C"/>
    <w:rsid w:val="001466CE"/>
  </w:style>
  <w:style w:type="paragraph" w:customStyle="1" w:styleId="8B4E975F4927C3478F00B4AB0EC9B95E">
    <w:name w:val="8B4E975F4927C3478F00B4AB0EC9B95E"/>
    <w:rsid w:val="001466CE"/>
  </w:style>
  <w:style w:type="paragraph" w:customStyle="1" w:styleId="E7076EF8F951904B89CDE370B36E60A2">
    <w:name w:val="E7076EF8F951904B89CDE370B36E60A2"/>
    <w:rsid w:val="00337EE5"/>
  </w:style>
  <w:style w:type="paragraph" w:customStyle="1" w:styleId="A23DBF8AAFB59148810E81048613C30A">
    <w:name w:val="A23DBF8AAFB59148810E81048613C30A"/>
    <w:rsid w:val="00337EE5"/>
  </w:style>
  <w:style w:type="paragraph" w:customStyle="1" w:styleId="1EEEFB21E1D2C940BE6BD946165DABD6">
    <w:name w:val="1EEEFB21E1D2C940BE6BD946165DABD6"/>
    <w:rsid w:val="00337EE5"/>
  </w:style>
  <w:style w:type="paragraph" w:customStyle="1" w:styleId="C46BEE9B7C7BF04AAEC23567F1AFA8D6">
    <w:name w:val="C46BEE9B7C7BF04AAEC23567F1AFA8D6"/>
    <w:rsid w:val="00337EE5"/>
  </w:style>
  <w:style w:type="paragraph" w:customStyle="1" w:styleId="0E253BEDD4FD3749B672F322E5F3ED5D">
    <w:name w:val="0E253BEDD4FD3749B672F322E5F3ED5D"/>
    <w:rsid w:val="00337EE5"/>
  </w:style>
  <w:style w:type="paragraph" w:customStyle="1" w:styleId="C1010AE46B0CB547B28FE099336610F9">
    <w:name w:val="C1010AE46B0CB547B28FE099336610F9"/>
    <w:rsid w:val="00337EE5"/>
  </w:style>
  <w:style w:type="paragraph" w:customStyle="1" w:styleId="DF7BDD3D7E8CDB4E9B57AAB1109E4383">
    <w:name w:val="DF7BDD3D7E8CDB4E9B57AAB1109E4383"/>
    <w:rsid w:val="00337EE5"/>
  </w:style>
  <w:style w:type="paragraph" w:customStyle="1" w:styleId="0D7B07BA3EDC374DAACB4167040B0D42">
    <w:name w:val="0D7B07BA3EDC374DAACB4167040B0D42"/>
    <w:rsid w:val="00337EE5"/>
  </w:style>
  <w:style w:type="paragraph" w:customStyle="1" w:styleId="8A37F6C8ED6B8D4EB335971FD070A975">
    <w:name w:val="8A37F6C8ED6B8D4EB335971FD070A975"/>
    <w:rsid w:val="00337EE5"/>
  </w:style>
  <w:style w:type="paragraph" w:customStyle="1" w:styleId="F2DCD0212FEEF4488EF16489773E033B">
    <w:name w:val="F2DCD0212FEEF4488EF16489773E033B"/>
    <w:rsid w:val="00337EE5"/>
  </w:style>
  <w:style w:type="paragraph" w:customStyle="1" w:styleId="E06D9671BA5CD4448809D983A5469621">
    <w:name w:val="E06D9671BA5CD4448809D983A5469621"/>
    <w:rsid w:val="00337EE5"/>
  </w:style>
  <w:style w:type="paragraph" w:customStyle="1" w:styleId="15A8A21701D80E4AA36F387719B0E5FD">
    <w:name w:val="15A8A21701D80E4AA36F387719B0E5FD"/>
    <w:rsid w:val="00337EE5"/>
  </w:style>
  <w:style w:type="paragraph" w:customStyle="1" w:styleId="01FBB8BDE27F4F42B7441E60DC500743">
    <w:name w:val="01FBB8BDE27F4F42B7441E60DC500743"/>
    <w:rsid w:val="00337EE5"/>
  </w:style>
  <w:style w:type="paragraph" w:customStyle="1" w:styleId="32C1774641B29A4881583C6B2F99FE97">
    <w:name w:val="32C1774641B29A4881583C6B2F99FE97"/>
    <w:rsid w:val="00337EE5"/>
  </w:style>
  <w:style w:type="paragraph" w:customStyle="1" w:styleId="166B842C32A599429115176CD63E5FAE">
    <w:name w:val="166B842C32A599429115176CD63E5FAE"/>
    <w:rsid w:val="00337EE5"/>
  </w:style>
  <w:style w:type="paragraph" w:customStyle="1" w:styleId="9B4BD23BBDAC314AB503611053AB21DE">
    <w:name w:val="9B4BD23BBDAC314AB503611053AB21DE"/>
    <w:rsid w:val="00337EE5"/>
  </w:style>
  <w:style w:type="paragraph" w:customStyle="1" w:styleId="E525638E854CC94EA2ED3F51E64E02E9">
    <w:name w:val="E525638E854CC94EA2ED3F51E64E02E9"/>
    <w:rsid w:val="00337EE5"/>
  </w:style>
  <w:style w:type="paragraph" w:customStyle="1" w:styleId="63CDA32EE5D30249B396125CA4A23F6B">
    <w:name w:val="63CDA32EE5D30249B396125CA4A23F6B"/>
    <w:rsid w:val="00337EE5"/>
  </w:style>
  <w:style w:type="paragraph" w:customStyle="1" w:styleId="04E43C8DF861E44892A219CE747DC316">
    <w:name w:val="04E43C8DF861E44892A219CE747DC316"/>
    <w:rsid w:val="00337EE5"/>
  </w:style>
  <w:style w:type="paragraph" w:customStyle="1" w:styleId="25968671A116984AB9A6157B1001A6F7">
    <w:name w:val="25968671A116984AB9A6157B1001A6F7"/>
    <w:rsid w:val="00337EE5"/>
  </w:style>
  <w:style w:type="paragraph" w:customStyle="1" w:styleId="08BA843C4F334A4199EBE6B1894F3A31">
    <w:name w:val="08BA843C4F334A4199EBE6B1894F3A31"/>
    <w:rsid w:val="00337EE5"/>
  </w:style>
  <w:style w:type="paragraph" w:customStyle="1" w:styleId="B61FC08A7879CB49AA829CF1B610E8CE">
    <w:name w:val="B61FC08A7879CB49AA829CF1B610E8CE"/>
    <w:rsid w:val="00337EE5"/>
  </w:style>
  <w:style w:type="paragraph" w:customStyle="1" w:styleId="FEF22E63D850F34295227825FBFDA4FD">
    <w:name w:val="FEF22E63D850F34295227825FBFDA4FD"/>
    <w:rsid w:val="00337EE5"/>
  </w:style>
  <w:style w:type="paragraph" w:customStyle="1" w:styleId="8F11334CF7794543A7672E5CBE81F214">
    <w:name w:val="8F11334CF7794543A7672E5CBE81F214"/>
    <w:rsid w:val="00337EE5"/>
  </w:style>
  <w:style w:type="paragraph" w:customStyle="1" w:styleId="FB5662779FE56C489F45DB3DC5CC3991">
    <w:name w:val="FB5662779FE56C489F45DB3DC5CC3991"/>
    <w:rsid w:val="00337EE5"/>
  </w:style>
  <w:style w:type="paragraph" w:customStyle="1" w:styleId="2BD208FE4F9DE54793BA99B5E86B4ADF">
    <w:name w:val="2BD208FE4F9DE54793BA99B5E86B4ADF"/>
    <w:rsid w:val="00337EE5"/>
  </w:style>
  <w:style w:type="paragraph" w:customStyle="1" w:styleId="D1968F847E378443B25C25CAF4C9838A">
    <w:name w:val="D1968F847E378443B25C25CAF4C9838A"/>
    <w:rsid w:val="00337EE5"/>
  </w:style>
  <w:style w:type="paragraph" w:customStyle="1" w:styleId="6D518999BDA34F459F1914BFFF41D179">
    <w:name w:val="6D518999BDA34F459F1914BFFF41D179"/>
    <w:rsid w:val="00337EE5"/>
  </w:style>
  <w:style w:type="paragraph" w:customStyle="1" w:styleId="3261052BB158AC4EAA3447B339EDB6C6">
    <w:name w:val="3261052BB158AC4EAA3447B339EDB6C6"/>
    <w:rsid w:val="00337EE5"/>
  </w:style>
  <w:style w:type="paragraph" w:customStyle="1" w:styleId="36EC7B644412C34697AF49E5BB75E9FB">
    <w:name w:val="36EC7B644412C34697AF49E5BB75E9FB"/>
    <w:rsid w:val="00337EE5"/>
  </w:style>
  <w:style w:type="paragraph" w:customStyle="1" w:styleId="86E826F1ABA4AE4FB179EFF862D85014">
    <w:name w:val="86E826F1ABA4AE4FB179EFF862D85014"/>
    <w:rsid w:val="00337EE5"/>
  </w:style>
  <w:style w:type="paragraph" w:customStyle="1" w:styleId="35C2E4ED119A7E4F90793DA17912D384">
    <w:name w:val="35C2E4ED119A7E4F90793DA17912D384"/>
    <w:rsid w:val="00337EE5"/>
  </w:style>
  <w:style w:type="paragraph" w:customStyle="1" w:styleId="0CA037B767C96840AED52C924404B757">
    <w:name w:val="0CA037B767C96840AED52C924404B757"/>
    <w:rsid w:val="00337EE5"/>
  </w:style>
  <w:style w:type="paragraph" w:customStyle="1" w:styleId="00BF502816B9924BABEF32B76A73CD62">
    <w:name w:val="00BF502816B9924BABEF32B76A73CD62"/>
    <w:rsid w:val="00337EE5"/>
  </w:style>
  <w:style w:type="paragraph" w:customStyle="1" w:styleId="930E978AE63FA4479FD3C2E6355658EE">
    <w:name w:val="930E978AE63FA4479FD3C2E6355658EE"/>
    <w:rsid w:val="00337EE5"/>
  </w:style>
  <w:style w:type="paragraph" w:customStyle="1" w:styleId="3C8E89AB20CFFC44A5579193DA94993A">
    <w:name w:val="3C8E89AB20CFFC44A5579193DA94993A"/>
    <w:rsid w:val="00337EE5"/>
  </w:style>
  <w:style w:type="paragraph" w:customStyle="1" w:styleId="64519A7FB0E2C647AC9765500C9880D5">
    <w:name w:val="64519A7FB0E2C647AC9765500C9880D5"/>
    <w:rsid w:val="00337EE5"/>
  </w:style>
  <w:style w:type="paragraph" w:customStyle="1" w:styleId="3796CAE16391444999B740D0695F8D72">
    <w:name w:val="3796CAE16391444999B740D0695F8D72"/>
    <w:rsid w:val="00337EE5"/>
  </w:style>
  <w:style w:type="paragraph" w:customStyle="1" w:styleId="7AA47C75D51D0D429B7073EF0924AA8E">
    <w:name w:val="7AA47C75D51D0D429B7073EF0924AA8E"/>
    <w:rsid w:val="00337EE5"/>
  </w:style>
  <w:style w:type="paragraph" w:customStyle="1" w:styleId="A979B3533CF2C740847D7CC6A5799ED5">
    <w:name w:val="A979B3533CF2C740847D7CC6A5799ED5"/>
    <w:rsid w:val="00337EE5"/>
  </w:style>
  <w:style w:type="paragraph" w:customStyle="1" w:styleId="238C6EE43D1ED54EBF86A71467F62DC7">
    <w:name w:val="238C6EE43D1ED54EBF86A71467F62DC7"/>
    <w:rsid w:val="00337EE5"/>
  </w:style>
  <w:style w:type="paragraph" w:customStyle="1" w:styleId="6EF686013C1D8841B52197769A79DAF4">
    <w:name w:val="6EF686013C1D8841B52197769A79DAF4"/>
    <w:rsid w:val="00337EE5"/>
  </w:style>
  <w:style w:type="paragraph" w:customStyle="1" w:styleId="8657734853314C4E887DD5859EE7E7DE">
    <w:name w:val="8657734853314C4E887DD5859EE7E7DE"/>
    <w:rsid w:val="00337EE5"/>
  </w:style>
  <w:style w:type="paragraph" w:customStyle="1" w:styleId="6BC500081B4EC94B9A64389E4507599A">
    <w:name w:val="6BC500081B4EC94B9A64389E4507599A"/>
    <w:rsid w:val="00337EE5"/>
  </w:style>
  <w:style w:type="paragraph" w:customStyle="1" w:styleId="91EF8D7162457C4A92C9B4D8B8535CAF">
    <w:name w:val="91EF8D7162457C4A92C9B4D8B8535CAF"/>
    <w:rsid w:val="00337EE5"/>
  </w:style>
  <w:style w:type="paragraph" w:customStyle="1" w:styleId="156B2641C0DBA545A0DD4AE2F5865A60">
    <w:name w:val="156B2641C0DBA545A0DD4AE2F5865A60"/>
    <w:rsid w:val="00337EE5"/>
  </w:style>
  <w:style w:type="paragraph" w:customStyle="1" w:styleId="DE3882CF8D06A449BAE17846D163309C">
    <w:name w:val="DE3882CF8D06A449BAE17846D163309C"/>
    <w:rsid w:val="00337EE5"/>
  </w:style>
  <w:style w:type="paragraph" w:customStyle="1" w:styleId="E7C578AE28A6CA4680436137689CA2B3">
    <w:name w:val="E7C578AE28A6CA4680436137689CA2B3"/>
    <w:rsid w:val="00337EE5"/>
  </w:style>
  <w:style w:type="paragraph" w:customStyle="1" w:styleId="6644C8F818E48342A6F321A1090E9D10">
    <w:name w:val="6644C8F818E48342A6F321A1090E9D10"/>
    <w:rsid w:val="00337EE5"/>
  </w:style>
  <w:style w:type="paragraph" w:customStyle="1" w:styleId="9028369004C2994183137A8F41915290">
    <w:name w:val="9028369004C2994183137A8F41915290"/>
    <w:rsid w:val="00337EE5"/>
  </w:style>
  <w:style w:type="paragraph" w:customStyle="1" w:styleId="F8FAC524142A504AB01B04C228228227">
    <w:name w:val="F8FAC524142A504AB01B04C228228227"/>
    <w:rsid w:val="00337EE5"/>
  </w:style>
  <w:style w:type="paragraph" w:customStyle="1" w:styleId="40C87F3D78D1304CA94147E18BA84562">
    <w:name w:val="40C87F3D78D1304CA94147E18BA84562"/>
    <w:rsid w:val="002E55E5"/>
  </w:style>
  <w:style w:type="paragraph" w:customStyle="1" w:styleId="4BE93C70F203E04E9AA73A18EA6570C6">
    <w:name w:val="4BE93C70F203E04E9AA73A18EA6570C6"/>
    <w:rsid w:val="002E55E5"/>
  </w:style>
  <w:style w:type="paragraph" w:customStyle="1" w:styleId="48CA3B14CA1857418A9D1376CF4BDCAD">
    <w:name w:val="48CA3B14CA1857418A9D1376CF4BDCAD"/>
    <w:rsid w:val="002E55E5"/>
  </w:style>
  <w:style w:type="paragraph" w:customStyle="1" w:styleId="9176628BA7B2BD42B8DC04AFC955EB37">
    <w:name w:val="9176628BA7B2BD42B8DC04AFC955EB37"/>
    <w:rsid w:val="002E55E5"/>
  </w:style>
  <w:style w:type="paragraph" w:customStyle="1" w:styleId="FACF32DEA0E75B42B68CAC39A1E623CC">
    <w:name w:val="FACF32DEA0E75B42B68CAC39A1E623CC"/>
    <w:rsid w:val="002E55E5"/>
  </w:style>
  <w:style w:type="paragraph" w:customStyle="1" w:styleId="41047FABDABF2D4FA5B131725A196911">
    <w:name w:val="41047FABDABF2D4FA5B131725A196911"/>
    <w:rsid w:val="002E55E5"/>
  </w:style>
  <w:style w:type="paragraph" w:customStyle="1" w:styleId="9E6B3A14BFD46A4DAC98E67ECC8D2D5E">
    <w:name w:val="9E6B3A14BFD46A4DAC98E67ECC8D2D5E"/>
    <w:rsid w:val="002E55E5"/>
  </w:style>
  <w:style w:type="paragraph" w:customStyle="1" w:styleId="405C766D1A0D2A41ABDD61ED7D2C3F26">
    <w:name w:val="405C766D1A0D2A41ABDD61ED7D2C3F26"/>
    <w:rsid w:val="002E55E5"/>
  </w:style>
  <w:style w:type="paragraph" w:customStyle="1" w:styleId="7CED512A5B49AB418962846310B70913">
    <w:name w:val="7CED512A5B49AB418962846310B70913"/>
    <w:rsid w:val="002E55E5"/>
  </w:style>
  <w:style w:type="paragraph" w:customStyle="1" w:styleId="00EB1B0D76FA5F4F95D89479A144016F">
    <w:name w:val="00EB1B0D76FA5F4F95D89479A144016F"/>
    <w:rsid w:val="002E55E5"/>
  </w:style>
  <w:style w:type="paragraph" w:customStyle="1" w:styleId="316CBB5BD9CE1D48ACC233D56BDCF5B7">
    <w:name w:val="316CBB5BD9CE1D48ACC233D56BDCF5B7"/>
    <w:rsid w:val="002E55E5"/>
  </w:style>
  <w:style w:type="paragraph" w:customStyle="1" w:styleId="700BC913298ED648880E3A604AEFEA2D">
    <w:name w:val="700BC913298ED648880E3A604AEFEA2D"/>
    <w:rsid w:val="002E55E5"/>
  </w:style>
  <w:style w:type="paragraph" w:customStyle="1" w:styleId="945B26EA72DBBC479D8E7EA072C4E806">
    <w:name w:val="945B26EA72DBBC479D8E7EA072C4E806"/>
    <w:rsid w:val="002E55E5"/>
  </w:style>
  <w:style w:type="paragraph" w:customStyle="1" w:styleId="08742B5FCA91834689230F23756CCF94">
    <w:name w:val="08742B5FCA91834689230F23756CCF94"/>
    <w:rsid w:val="002E55E5"/>
  </w:style>
  <w:style w:type="paragraph" w:customStyle="1" w:styleId="90D24A83CF0CFA4795FED8FFD76F6D44">
    <w:name w:val="90D24A83CF0CFA4795FED8FFD76F6D44"/>
    <w:rsid w:val="002E55E5"/>
  </w:style>
  <w:style w:type="paragraph" w:customStyle="1" w:styleId="6FD3D725DBE7234F935B37F7FA0B8225">
    <w:name w:val="6FD3D725DBE7234F935B37F7FA0B8225"/>
    <w:rsid w:val="002E55E5"/>
  </w:style>
  <w:style w:type="paragraph" w:customStyle="1" w:styleId="5226A121BC87614C8E6609728074FF8D">
    <w:name w:val="5226A121BC87614C8E6609728074FF8D"/>
    <w:rsid w:val="002E55E5"/>
  </w:style>
  <w:style w:type="paragraph" w:customStyle="1" w:styleId="AA71AE18C2AEF645B0A57A8A79144E6A">
    <w:name w:val="AA71AE18C2AEF645B0A57A8A79144E6A"/>
    <w:rsid w:val="002E55E5"/>
  </w:style>
  <w:style w:type="paragraph" w:customStyle="1" w:styleId="4F22EE3A07E76741A5255A29AEEE88DB">
    <w:name w:val="4F22EE3A07E76741A5255A29AEEE88DB"/>
    <w:rsid w:val="002E55E5"/>
  </w:style>
  <w:style w:type="paragraph" w:customStyle="1" w:styleId="D0FB1814487B3A4AB9D376938B534EC9">
    <w:name w:val="D0FB1814487B3A4AB9D376938B534EC9"/>
    <w:rsid w:val="002E55E5"/>
  </w:style>
  <w:style w:type="paragraph" w:customStyle="1" w:styleId="5BFE859BC2C9B845B06B08437DBF0B1E">
    <w:name w:val="5BFE859BC2C9B845B06B08437DBF0B1E"/>
    <w:rsid w:val="002E55E5"/>
  </w:style>
  <w:style w:type="paragraph" w:customStyle="1" w:styleId="C8D253681989D44495D6468BD6BCE38C">
    <w:name w:val="C8D253681989D44495D6468BD6BCE38C"/>
    <w:rsid w:val="002E55E5"/>
  </w:style>
  <w:style w:type="paragraph" w:customStyle="1" w:styleId="A46AB32158190E4F9CE25E597427A5A4">
    <w:name w:val="A46AB32158190E4F9CE25E597427A5A4"/>
    <w:rsid w:val="002E55E5"/>
  </w:style>
  <w:style w:type="paragraph" w:customStyle="1" w:styleId="90336D7609A55A4593D52EBDFF6EBEF7">
    <w:name w:val="90336D7609A55A4593D52EBDFF6EBEF7"/>
    <w:rsid w:val="002E55E5"/>
  </w:style>
  <w:style w:type="paragraph" w:customStyle="1" w:styleId="A6491BD5CED22A48A3B880F569C442DB">
    <w:name w:val="A6491BD5CED22A48A3B880F569C442DB"/>
    <w:rsid w:val="002E55E5"/>
  </w:style>
  <w:style w:type="paragraph" w:customStyle="1" w:styleId="90BB6E3EC0A7F4469DCB350A519A8B6B">
    <w:name w:val="90BB6E3EC0A7F4469DCB350A519A8B6B"/>
    <w:rsid w:val="002E55E5"/>
  </w:style>
  <w:style w:type="paragraph" w:customStyle="1" w:styleId="DA3B441A1BACF6459A2F33272D03F728">
    <w:name w:val="DA3B441A1BACF6459A2F33272D03F728"/>
    <w:rsid w:val="002E55E5"/>
  </w:style>
  <w:style w:type="paragraph" w:customStyle="1" w:styleId="EBDC57E76C19ED4E9AF2A602EA10FBCB">
    <w:name w:val="EBDC57E76C19ED4E9AF2A602EA10FBCB"/>
    <w:rsid w:val="002E55E5"/>
  </w:style>
  <w:style w:type="paragraph" w:customStyle="1" w:styleId="689978D071F03041B7B1FB71A29F2ED8">
    <w:name w:val="689978D071F03041B7B1FB71A29F2ED8"/>
    <w:rsid w:val="002E55E5"/>
  </w:style>
  <w:style w:type="paragraph" w:customStyle="1" w:styleId="FE8A1B4C84F3E1408159B8E4371002C5">
    <w:name w:val="FE8A1B4C84F3E1408159B8E4371002C5"/>
    <w:rsid w:val="002E55E5"/>
  </w:style>
  <w:style w:type="paragraph" w:customStyle="1" w:styleId="B9EFF1716394CF4ABEC32618E275F4AE">
    <w:name w:val="B9EFF1716394CF4ABEC32618E275F4AE"/>
    <w:rsid w:val="002E55E5"/>
  </w:style>
  <w:style w:type="paragraph" w:customStyle="1" w:styleId="8BE20943C797F445AC3A4BE78EB13857">
    <w:name w:val="8BE20943C797F445AC3A4BE78EB13857"/>
    <w:rsid w:val="002E55E5"/>
  </w:style>
  <w:style w:type="paragraph" w:customStyle="1" w:styleId="4263603BD1B2C3449D160BD456E37A54">
    <w:name w:val="4263603BD1B2C3449D160BD456E37A54"/>
    <w:rsid w:val="002E55E5"/>
  </w:style>
  <w:style w:type="paragraph" w:customStyle="1" w:styleId="C4C5FC06DF377146A3A678CF4F64A0DE">
    <w:name w:val="C4C5FC06DF377146A3A678CF4F64A0DE"/>
    <w:rsid w:val="002E55E5"/>
  </w:style>
  <w:style w:type="paragraph" w:customStyle="1" w:styleId="E4027308A51B5049A6236776DCF6EDEA">
    <w:name w:val="E4027308A51B5049A6236776DCF6EDEA"/>
    <w:rsid w:val="002E55E5"/>
  </w:style>
  <w:style w:type="paragraph" w:customStyle="1" w:styleId="04E39B5866E8A540A6AD7AE048939C88">
    <w:name w:val="04E39B5866E8A540A6AD7AE048939C88"/>
    <w:rsid w:val="002E55E5"/>
  </w:style>
  <w:style w:type="paragraph" w:customStyle="1" w:styleId="24C0EFF9C9FB974E97F8319C4974E28E">
    <w:name w:val="24C0EFF9C9FB974E97F8319C4974E28E"/>
    <w:rsid w:val="002E55E5"/>
  </w:style>
  <w:style w:type="paragraph" w:customStyle="1" w:styleId="CBBF31FF72B6B14DB8068B4521E79C05">
    <w:name w:val="CBBF31FF72B6B14DB8068B4521E79C05"/>
    <w:rsid w:val="002E55E5"/>
  </w:style>
  <w:style w:type="paragraph" w:customStyle="1" w:styleId="A174A7AF289FA149BDF20550974DC615">
    <w:name w:val="A174A7AF289FA149BDF20550974DC615"/>
    <w:rsid w:val="002E55E5"/>
  </w:style>
  <w:style w:type="paragraph" w:customStyle="1" w:styleId="9E0242E6EE0BED4A9EAC350E209F358A">
    <w:name w:val="9E0242E6EE0BED4A9EAC350E209F358A"/>
    <w:rsid w:val="002E55E5"/>
  </w:style>
  <w:style w:type="paragraph" w:customStyle="1" w:styleId="28B89CBC88A0AE4988A5A2081C47B730">
    <w:name w:val="28B89CBC88A0AE4988A5A2081C47B730"/>
    <w:rsid w:val="002E55E5"/>
  </w:style>
  <w:style w:type="paragraph" w:customStyle="1" w:styleId="04CBBC7A1AFEC9489D2238D00D7BA345">
    <w:name w:val="04CBBC7A1AFEC9489D2238D00D7BA345"/>
    <w:rsid w:val="002E55E5"/>
  </w:style>
  <w:style w:type="paragraph" w:customStyle="1" w:styleId="A713E241914973468539D4BD02201E0E">
    <w:name w:val="A713E241914973468539D4BD02201E0E"/>
    <w:rsid w:val="002E55E5"/>
  </w:style>
  <w:style w:type="paragraph" w:customStyle="1" w:styleId="7BFBD8F7B96E3643B0421BD032C2E98F">
    <w:name w:val="7BFBD8F7B96E3643B0421BD032C2E98F"/>
    <w:rsid w:val="002E55E5"/>
  </w:style>
  <w:style w:type="paragraph" w:customStyle="1" w:styleId="D556AA5CCB73EB438423AB0D7F66A84A">
    <w:name w:val="D556AA5CCB73EB438423AB0D7F66A84A"/>
    <w:rsid w:val="002E55E5"/>
  </w:style>
  <w:style w:type="paragraph" w:customStyle="1" w:styleId="72B2A72F9A49F340B615DB20BB00CE61">
    <w:name w:val="72B2A72F9A49F340B615DB20BB00CE61"/>
    <w:rsid w:val="002E55E5"/>
  </w:style>
  <w:style w:type="paragraph" w:customStyle="1" w:styleId="F673B4B0B93DD7409086CFD5805BA0F9">
    <w:name w:val="F673B4B0B93DD7409086CFD5805BA0F9"/>
    <w:rsid w:val="002E55E5"/>
  </w:style>
  <w:style w:type="paragraph" w:customStyle="1" w:styleId="870EDD263B70B44AA98A52C820AA610E">
    <w:name w:val="870EDD263B70B44AA98A52C820AA610E"/>
    <w:rsid w:val="002E55E5"/>
  </w:style>
  <w:style w:type="paragraph" w:customStyle="1" w:styleId="799ABE846EBB3D4CB4D15E9A73805DE5">
    <w:name w:val="799ABE846EBB3D4CB4D15E9A73805DE5"/>
    <w:rsid w:val="002E55E5"/>
  </w:style>
  <w:style w:type="paragraph" w:customStyle="1" w:styleId="FCCF63C54EE3D84B895D20B6A8BBBE9A">
    <w:name w:val="FCCF63C54EE3D84B895D20B6A8BBBE9A"/>
    <w:rsid w:val="002E55E5"/>
  </w:style>
  <w:style w:type="paragraph" w:customStyle="1" w:styleId="73C4C412CEF7D54381B03C3979B3F3C7">
    <w:name w:val="73C4C412CEF7D54381B03C3979B3F3C7"/>
    <w:rsid w:val="002E55E5"/>
  </w:style>
  <w:style w:type="paragraph" w:customStyle="1" w:styleId="995181D2CDF9EF4A93538CC6409BA68F">
    <w:name w:val="995181D2CDF9EF4A93538CC6409BA68F"/>
    <w:rsid w:val="002E55E5"/>
  </w:style>
  <w:style w:type="paragraph" w:customStyle="1" w:styleId="D7E2F5A560A28D43AE5B16AEC8A50D6B">
    <w:name w:val="D7E2F5A560A28D43AE5B16AEC8A50D6B"/>
    <w:rsid w:val="002E55E5"/>
  </w:style>
  <w:style w:type="paragraph" w:customStyle="1" w:styleId="FBE0C5FD517C4846834EADEAF5A26283">
    <w:name w:val="FBE0C5FD517C4846834EADEAF5A26283"/>
    <w:rsid w:val="002E55E5"/>
  </w:style>
  <w:style w:type="paragraph" w:customStyle="1" w:styleId="CDE363696ABCD441A04A3A8E821645A7">
    <w:name w:val="CDE363696ABCD441A04A3A8E821645A7"/>
    <w:rsid w:val="002E55E5"/>
  </w:style>
  <w:style w:type="paragraph" w:customStyle="1" w:styleId="753EB57011878047A60EF4FDB2113755">
    <w:name w:val="753EB57011878047A60EF4FDB2113755"/>
    <w:rsid w:val="002E55E5"/>
  </w:style>
  <w:style w:type="paragraph" w:customStyle="1" w:styleId="85FCD9BEC22940429FC5C338B9229A18">
    <w:name w:val="85FCD9BEC22940429FC5C338B9229A18"/>
    <w:rsid w:val="00DB56FA"/>
  </w:style>
  <w:style w:type="paragraph" w:customStyle="1" w:styleId="13ADBA636A77104A8B16FE4F11ECFD18">
    <w:name w:val="13ADBA636A77104A8B16FE4F11ECFD18"/>
    <w:rsid w:val="00DB56FA"/>
  </w:style>
  <w:style w:type="paragraph" w:customStyle="1" w:styleId="526154574342234092B2F649FA8C400D">
    <w:name w:val="526154574342234092B2F649FA8C400D"/>
    <w:rsid w:val="00DB56FA"/>
  </w:style>
  <w:style w:type="paragraph" w:customStyle="1" w:styleId="2A780A6A2F0FC84A91BCFF65E698FA1A">
    <w:name w:val="2A780A6A2F0FC84A91BCFF65E698FA1A"/>
    <w:rsid w:val="00DB56FA"/>
  </w:style>
  <w:style w:type="paragraph" w:customStyle="1" w:styleId="828C8A78DADC8846B9BC0882F1320A00">
    <w:name w:val="828C8A78DADC8846B9BC0882F1320A00"/>
    <w:rsid w:val="00DB56FA"/>
  </w:style>
  <w:style w:type="paragraph" w:customStyle="1" w:styleId="316CF3AD84ACB54A8115E8748F1C2B58">
    <w:name w:val="316CF3AD84ACB54A8115E8748F1C2B58"/>
    <w:rsid w:val="00DB56FA"/>
  </w:style>
  <w:style w:type="paragraph" w:customStyle="1" w:styleId="03CC0964CDB70E488480F19371B84307">
    <w:name w:val="03CC0964CDB70E488480F19371B84307"/>
    <w:rsid w:val="00DB56FA"/>
  </w:style>
  <w:style w:type="paragraph" w:customStyle="1" w:styleId="C3F29A9B38BDD24493D3A5EA0FAF437D">
    <w:name w:val="C3F29A9B38BDD24493D3A5EA0FAF437D"/>
    <w:rsid w:val="00DB56FA"/>
  </w:style>
  <w:style w:type="paragraph" w:customStyle="1" w:styleId="AED13CE02011024D848A282830FBAC9A">
    <w:name w:val="AED13CE02011024D848A282830FBAC9A"/>
    <w:rsid w:val="00DB56FA"/>
  </w:style>
  <w:style w:type="paragraph" w:customStyle="1" w:styleId="D4F30791137D5C4B80582230B708EE73">
    <w:name w:val="D4F30791137D5C4B80582230B708EE73"/>
    <w:rsid w:val="00DB56FA"/>
  </w:style>
  <w:style w:type="paragraph" w:customStyle="1" w:styleId="CEC724823391414D85691CF8502B12A9">
    <w:name w:val="CEC724823391414D85691CF8502B12A9"/>
    <w:rsid w:val="00DB56FA"/>
  </w:style>
  <w:style w:type="paragraph" w:customStyle="1" w:styleId="8A84346DB9FD9F40AF4B0C971323F54C">
    <w:name w:val="8A84346DB9FD9F40AF4B0C971323F54C"/>
    <w:rsid w:val="00DB56FA"/>
  </w:style>
  <w:style w:type="paragraph" w:customStyle="1" w:styleId="2D0D7BF50AA2B94D8BFE85B289C89172">
    <w:name w:val="2D0D7BF50AA2B94D8BFE85B289C89172"/>
    <w:rsid w:val="00DB56FA"/>
  </w:style>
  <w:style w:type="paragraph" w:customStyle="1" w:styleId="CC5791BC956F9C48B35A840E6F1E2192">
    <w:name w:val="CC5791BC956F9C48B35A840E6F1E2192"/>
    <w:rsid w:val="00DB56FA"/>
  </w:style>
  <w:style w:type="paragraph" w:customStyle="1" w:styleId="624B892E80F78241AC24E82170471C72">
    <w:name w:val="624B892E80F78241AC24E82170471C72"/>
    <w:rsid w:val="00DB56FA"/>
  </w:style>
  <w:style w:type="paragraph" w:customStyle="1" w:styleId="BC12E2264501824BBCF07E1653BDC780">
    <w:name w:val="BC12E2264501824BBCF07E1653BDC780"/>
    <w:rsid w:val="00DB56FA"/>
  </w:style>
  <w:style w:type="paragraph" w:customStyle="1" w:styleId="7F25249F04E7CC47A59973CC3DC2896A">
    <w:name w:val="7F25249F04E7CC47A59973CC3DC2896A"/>
    <w:rsid w:val="00DB56FA"/>
  </w:style>
  <w:style w:type="paragraph" w:customStyle="1" w:styleId="D2CB04319A96BC4C951C689C16277515">
    <w:name w:val="D2CB04319A96BC4C951C689C16277515"/>
    <w:rsid w:val="00DB56FA"/>
  </w:style>
  <w:style w:type="paragraph" w:customStyle="1" w:styleId="056052D733D10449AA7E00BB51688E67">
    <w:name w:val="056052D733D10449AA7E00BB51688E67"/>
    <w:rsid w:val="00DB56FA"/>
  </w:style>
  <w:style w:type="paragraph" w:customStyle="1" w:styleId="7223D3CCD5E41F4EB5388A8B255F7CE4">
    <w:name w:val="7223D3CCD5E41F4EB5388A8B255F7CE4"/>
    <w:rsid w:val="00DB56FA"/>
  </w:style>
  <w:style w:type="paragraph" w:customStyle="1" w:styleId="5E752CE2B1C3D243A37623393124960D">
    <w:name w:val="5E752CE2B1C3D243A37623393124960D"/>
    <w:rsid w:val="00DB56FA"/>
  </w:style>
  <w:style w:type="paragraph" w:customStyle="1" w:styleId="1494A69BBA70B74AA4337411E2CE26F8">
    <w:name w:val="1494A69BBA70B74AA4337411E2CE26F8"/>
    <w:rsid w:val="00DB56FA"/>
  </w:style>
  <w:style w:type="paragraph" w:customStyle="1" w:styleId="1FAD5D5184D7184DAAC00D193E3ED25E">
    <w:name w:val="1FAD5D5184D7184DAAC00D193E3ED25E"/>
    <w:rsid w:val="00DB56FA"/>
  </w:style>
  <w:style w:type="paragraph" w:customStyle="1" w:styleId="4D0B7D81CD3CCC42A2755CB7A2215164">
    <w:name w:val="4D0B7D81CD3CCC42A2755CB7A2215164"/>
    <w:rsid w:val="00DB56FA"/>
  </w:style>
  <w:style w:type="paragraph" w:customStyle="1" w:styleId="18264A462F98604FBA131F823E78FF2C">
    <w:name w:val="18264A462F98604FBA131F823E78FF2C"/>
    <w:rsid w:val="00DB56FA"/>
  </w:style>
  <w:style w:type="paragraph" w:customStyle="1" w:styleId="60B43D820CCAD44CBE77D1A16F8E9388">
    <w:name w:val="60B43D820CCAD44CBE77D1A16F8E9388"/>
    <w:rsid w:val="00DB56FA"/>
  </w:style>
  <w:style w:type="paragraph" w:customStyle="1" w:styleId="013DEC60ED441A45B43F3FA2D0E90861">
    <w:name w:val="013DEC60ED441A45B43F3FA2D0E90861"/>
    <w:rsid w:val="00DB56FA"/>
  </w:style>
  <w:style w:type="paragraph" w:customStyle="1" w:styleId="F755FF02358D3A498425DD977D698054">
    <w:name w:val="F755FF02358D3A498425DD977D698054"/>
    <w:rsid w:val="00DB56FA"/>
  </w:style>
  <w:style w:type="paragraph" w:customStyle="1" w:styleId="6AE71650368D214CB58C56D435C20C24">
    <w:name w:val="6AE71650368D214CB58C56D435C20C24"/>
    <w:rsid w:val="00DB56FA"/>
  </w:style>
  <w:style w:type="paragraph" w:customStyle="1" w:styleId="0AB2B8652E7E2544A61EC62850417251">
    <w:name w:val="0AB2B8652E7E2544A61EC62850417251"/>
    <w:rsid w:val="00DB56FA"/>
  </w:style>
  <w:style w:type="paragraph" w:customStyle="1" w:styleId="EFE038955DE42C4AA9543297EC725F88">
    <w:name w:val="EFE038955DE42C4AA9543297EC725F88"/>
    <w:rsid w:val="00DB56FA"/>
  </w:style>
  <w:style w:type="paragraph" w:customStyle="1" w:styleId="A43CFC6655F26B46A390EC2BCEECDD94">
    <w:name w:val="A43CFC6655F26B46A390EC2BCEECDD94"/>
    <w:rsid w:val="00DB56FA"/>
  </w:style>
  <w:style w:type="paragraph" w:customStyle="1" w:styleId="1F26496B7F43D14D95405E25CF6EAFCA">
    <w:name w:val="1F26496B7F43D14D95405E25CF6EAFCA"/>
    <w:rsid w:val="00DB56FA"/>
  </w:style>
  <w:style w:type="paragraph" w:customStyle="1" w:styleId="45595CA5D347AF4E97ABCBF726C2DF16">
    <w:name w:val="45595CA5D347AF4E97ABCBF726C2DF16"/>
    <w:rsid w:val="00DB56FA"/>
  </w:style>
  <w:style w:type="paragraph" w:customStyle="1" w:styleId="0DA6D746649D3543B4769867013A2413">
    <w:name w:val="0DA6D746649D3543B4769867013A2413"/>
    <w:rsid w:val="00DB56FA"/>
  </w:style>
  <w:style w:type="paragraph" w:customStyle="1" w:styleId="FB21EDFE5B854E47883A0EA993596E2D">
    <w:name w:val="FB21EDFE5B854E47883A0EA993596E2D"/>
    <w:rsid w:val="00DB56FA"/>
  </w:style>
  <w:style w:type="paragraph" w:customStyle="1" w:styleId="6290C8BFA860C042914BEA36056DE5DF">
    <w:name w:val="6290C8BFA860C042914BEA36056DE5DF"/>
    <w:rsid w:val="00DB56FA"/>
  </w:style>
  <w:style w:type="paragraph" w:customStyle="1" w:styleId="0DD3973BE6F1374B989614C8F2C8B519">
    <w:name w:val="0DD3973BE6F1374B989614C8F2C8B519"/>
    <w:rsid w:val="00DB56FA"/>
  </w:style>
  <w:style w:type="paragraph" w:customStyle="1" w:styleId="C675AD5543EDC04C8206F803095A4B9A">
    <w:name w:val="C675AD5543EDC04C8206F803095A4B9A"/>
    <w:rsid w:val="00DB56FA"/>
  </w:style>
  <w:style w:type="paragraph" w:customStyle="1" w:styleId="FCCBD10FD87D7341A6519F8E8768F23A">
    <w:name w:val="FCCBD10FD87D7341A6519F8E8768F23A"/>
    <w:rsid w:val="00DB56FA"/>
  </w:style>
  <w:style w:type="paragraph" w:customStyle="1" w:styleId="D806763706CA714588BA56CF1CF6930D">
    <w:name w:val="D806763706CA714588BA56CF1CF6930D"/>
    <w:rsid w:val="00DB56FA"/>
  </w:style>
  <w:style w:type="paragraph" w:customStyle="1" w:styleId="55B66FF57FE54C4E8308A20946907E96">
    <w:name w:val="55B66FF57FE54C4E8308A20946907E96"/>
    <w:rsid w:val="00DB56FA"/>
  </w:style>
  <w:style w:type="paragraph" w:customStyle="1" w:styleId="905EA6C2AD86DA41A9F6594FEE24F0D3">
    <w:name w:val="905EA6C2AD86DA41A9F6594FEE24F0D3"/>
    <w:rsid w:val="00DB56FA"/>
  </w:style>
  <w:style w:type="paragraph" w:customStyle="1" w:styleId="F5E73F3869DB7A49996C32E89A3CC9D6">
    <w:name w:val="F5E73F3869DB7A49996C32E89A3CC9D6"/>
    <w:rsid w:val="00DB56FA"/>
  </w:style>
  <w:style w:type="paragraph" w:customStyle="1" w:styleId="7C411A03D90E98498E22D397740C850F">
    <w:name w:val="7C411A03D90E98498E22D397740C850F"/>
    <w:rsid w:val="00DB56FA"/>
  </w:style>
  <w:style w:type="paragraph" w:customStyle="1" w:styleId="08EE001E9BD28748B0C4C40FD6F9B01D">
    <w:name w:val="08EE001E9BD28748B0C4C40FD6F9B01D"/>
    <w:rsid w:val="00DB56FA"/>
  </w:style>
  <w:style w:type="paragraph" w:customStyle="1" w:styleId="091EE32B6C96054986028F79661E6323">
    <w:name w:val="091EE32B6C96054986028F79661E6323"/>
    <w:rsid w:val="00DB56FA"/>
  </w:style>
  <w:style w:type="paragraph" w:customStyle="1" w:styleId="D95E7FD62F318B45AA134B034E562773">
    <w:name w:val="D95E7FD62F318B45AA134B034E562773"/>
    <w:rsid w:val="00DB56FA"/>
  </w:style>
  <w:style w:type="paragraph" w:customStyle="1" w:styleId="F23833F403D0EF4884F63E7E7C0E2DB0">
    <w:name w:val="F23833F403D0EF4884F63E7E7C0E2DB0"/>
    <w:rsid w:val="00DB56FA"/>
  </w:style>
  <w:style w:type="paragraph" w:customStyle="1" w:styleId="1C50ED2D13751248ABE93CB0F2CC6913">
    <w:name w:val="1C50ED2D13751248ABE93CB0F2CC6913"/>
    <w:rsid w:val="00DB56FA"/>
  </w:style>
  <w:style w:type="paragraph" w:customStyle="1" w:styleId="E9F8221A3BA1E443861E6EF3BFBE339A">
    <w:name w:val="E9F8221A3BA1E443861E6EF3BFBE339A"/>
    <w:rsid w:val="00DB56FA"/>
  </w:style>
  <w:style w:type="paragraph" w:customStyle="1" w:styleId="6874894F9415FB458E06AB26FFD2DA55">
    <w:name w:val="6874894F9415FB458E06AB26FFD2DA55"/>
    <w:rsid w:val="00DB56FA"/>
  </w:style>
  <w:style w:type="paragraph" w:customStyle="1" w:styleId="7CCA1D57F4CD3D4F927623937000CB6B">
    <w:name w:val="7CCA1D57F4CD3D4F927623937000CB6B"/>
    <w:rsid w:val="00DB56FA"/>
  </w:style>
  <w:style w:type="paragraph" w:customStyle="1" w:styleId="16168F00AD6A8E4E8A320970F9257FC5">
    <w:name w:val="16168F00AD6A8E4E8A320970F9257FC5"/>
    <w:rsid w:val="00DB56FA"/>
  </w:style>
  <w:style w:type="paragraph" w:customStyle="1" w:styleId="066F2963A1F2FE47B31BC7A91C8594CA">
    <w:name w:val="066F2963A1F2FE47B31BC7A91C8594CA"/>
    <w:rsid w:val="00DB56FA"/>
  </w:style>
  <w:style w:type="paragraph" w:customStyle="1" w:styleId="40BDDD3DBD64D04BA95C0C840C1D8A23">
    <w:name w:val="40BDDD3DBD64D04BA95C0C840C1D8A23"/>
    <w:rsid w:val="00DB56FA"/>
  </w:style>
  <w:style w:type="paragraph" w:customStyle="1" w:styleId="09CB08B1D66B454E8C18BF4FF46924C5">
    <w:name w:val="09CB08B1D66B454E8C18BF4FF46924C5"/>
    <w:rsid w:val="00DB56FA"/>
  </w:style>
  <w:style w:type="paragraph" w:customStyle="1" w:styleId="0CACFD52968A284AA19E49DF6365ABEC">
    <w:name w:val="0CACFD52968A284AA19E49DF6365ABEC"/>
    <w:rsid w:val="00DB56FA"/>
  </w:style>
  <w:style w:type="paragraph" w:customStyle="1" w:styleId="4CFD38008D5F2C49AA1512A4F68BFB74">
    <w:name w:val="4CFD38008D5F2C49AA1512A4F68BFB74"/>
    <w:rsid w:val="00DB56FA"/>
  </w:style>
  <w:style w:type="paragraph" w:customStyle="1" w:styleId="3731EC2448FA864BBEA9D7F7FF10D5DA">
    <w:name w:val="3731EC2448FA864BBEA9D7F7FF10D5DA"/>
    <w:rsid w:val="00DB56FA"/>
  </w:style>
  <w:style w:type="paragraph" w:customStyle="1" w:styleId="63A1DC370D55A14D968F6F4610FED017">
    <w:name w:val="63A1DC370D55A14D968F6F4610FED017"/>
    <w:rsid w:val="00DB56FA"/>
  </w:style>
  <w:style w:type="paragraph" w:customStyle="1" w:styleId="D179E4C77BFD544DA0D6448D30EF0E52">
    <w:name w:val="D179E4C77BFD544DA0D6448D30EF0E52"/>
    <w:rsid w:val="00DB56FA"/>
  </w:style>
  <w:style w:type="paragraph" w:customStyle="1" w:styleId="58DA8F96D124EE469F9CC33BA8C5FD5F">
    <w:name w:val="58DA8F96D124EE469F9CC33BA8C5FD5F"/>
    <w:rsid w:val="00DB56FA"/>
  </w:style>
  <w:style w:type="paragraph" w:customStyle="1" w:styleId="065FE71742303A4F93C532430322D12F">
    <w:name w:val="065FE71742303A4F93C532430322D12F"/>
    <w:rsid w:val="00DB56FA"/>
  </w:style>
  <w:style w:type="paragraph" w:customStyle="1" w:styleId="C07371706FE4EB4191C77BA29FC724BD">
    <w:name w:val="C07371706FE4EB4191C77BA29FC724BD"/>
    <w:rsid w:val="00DB56FA"/>
  </w:style>
  <w:style w:type="paragraph" w:customStyle="1" w:styleId="44CA0A44D6A2BB4DA8975FA2DED524B1">
    <w:name w:val="44CA0A44D6A2BB4DA8975FA2DED524B1"/>
    <w:rsid w:val="00DB56FA"/>
  </w:style>
  <w:style w:type="paragraph" w:customStyle="1" w:styleId="7DA6587ADE9B8848B1E0A37CB5DB904A">
    <w:name w:val="7DA6587ADE9B8848B1E0A37CB5DB904A"/>
    <w:rsid w:val="00DB56FA"/>
  </w:style>
  <w:style w:type="paragraph" w:customStyle="1" w:styleId="E1963ABD9945CA4990C4759372063069">
    <w:name w:val="E1963ABD9945CA4990C4759372063069"/>
    <w:rsid w:val="00DB56FA"/>
  </w:style>
  <w:style w:type="paragraph" w:customStyle="1" w:styleId="4D716F43DFB7CE478E062486FB8866F0">
    <w:name w:val="4D716F43DFB7CE478E062486FB8866F0"/>
    <w:rsid w:val="00DB56FA"/>
  </w:style>
  <w:style w:type="paragraph" w:customStyle="1" w:styleId="8D8555AC27719340BBCFC8201EAD0320">
    <w:name w:val="8D8555AC27719340BBCFC8201EAD0320"/>
    <w:rsid w:val="00DB56FA"/>
  </w:style>
  <w:style w:type="paragraph" w:customStyle="1" w:styleId="CEFA8EF27E7E374FB56A45FA68DDFB21">
    <w:name w:val="CEFA8EF27E7E374FB56A45FA68DDFB21"/>
    <w:rsid w:val="00DB56FA"/>
  </w:style>
  <w:style w:type="paragraph" w:customStyle="1" w:styleId="774F450A1D78D849A2829E1D9FD59B74">
    <w:name w:val="774F450A1D78D849A2829E1D9FD59B74"/>
    <w:rsid w:val="00DB56FA"/>
  </w:style>
  <w:style w:type="paragraph" w:customStyle="1" w:styleId="CB21B1CAF75E084984684D623ABDEBE0">
    <w:name w:val="CB21B1CAF75E084984684D623ABDEBE0"/>
    <w:rsid w:val="00DB56FA"/>
  </w:style>
  <w:style w:type="paragraph" w:customStyle="1" w:styleId="E4CA99806D9CAF4C8C8824D153D37D77">
    <w:name w:val="E4CA99806D9CAF4C8C8824D153D37D77"/>
    <w:rsid w:val="00DB56FA"/>
  </w:style>
  <w:style w:type="paragraph" w:customStyle="1" w:styleId="EF8A50EEA4BF6943AF960E5B56665A3F">
    <w:name w:val="EF8A50EEA4BF6943AF960E5B56665A3F"/>
    <w:rsid w:val="00DB56FA"/>
  </w:style>
  <w:style w:type="paragraph" w:customStyle="1" w:styleId="ABC682AA681431419C5A99DCB457251F">
    <w:name w:val="ABC682AA681431419C5A99DCB457251F"/>
    <w:rsid w:val="00DB56FA"/>
  </w:style>
  <w:style w:type="paragraph" w:customStyle="1" w:styleId="5BC1E3CAFC4E194FA4656828E1E73ECA">
    <w:name w:val="5BC1E3CAFC4E194FA4656828E1E73ECA"/>
    <w:rsid w:val="00DB56FA"/>
  </w:style>
  <w:style w:type="paragraph" w:customStyle="1" w:styleId="30D147DBA98B854CA232E842119A2FDA">
    <w:name w:val="30D147DBA98B854CA232E842119A2FDA"/>
    <w:rsid w:val="00DB56FA"/>
  </w:style>
  <w:style w:type="paragraph" w:customStyle="1" w:styleId="0446FC7921669F438141562C5473C7C0">
    <w:name w:val="0446FC7921669F438141562C5473C7C0"/>
    <w:rsid w:val="00DB56FA"/>
  </w:style>
  <w:style w:type="paragraph" w:customStyle="1" w:styleId="AC905EBFA6C4F844B5F2A75A723344A4">
    <w:name w:val="AC905EBFA6C4F844B5F2A75A723344A4"/>
    <w:rsid w:val="00DB56FA"/>
  </w:style>
  <w:style w:type="paragraph" w:customStyle="1" w:styleId="178D90AE3023AE47A884708A823AB2D8">
    <w:name w:val="178D90AE3023AE47A884708A823AB2D8"/>
    <w:rsid w:val="00DB56FA"/>
  </w:style>
  <w:style w:type="paragraph" w:customStyle="1" w:styleId="4E65F22759C9B4478ECAF2CAEE823195">
    <w:name w:val="4E65F22759C9B4478ECAF2CAEE823195"/>
    <w:rsid w:val="00DB56FA"/>
  </w:style>
  <w:style w:type="paragraph" w:customStyle="1" w:styleId="9D9056C70229E14EA5D366F1C59FC023">
    <w:name w:val="9D9056C70229E14EA5D366F1C59FC023"/>
    <w:rsid w:val="00DB56FA"/>
  </w:style>
  <w:style w:type="paragraph" w:customStyle="1" w:styleId="88350D42C850EC49B1424C6CA6957D93">
    <w:name w:val="88350D42C850EC49B1424C6CA6957D93"/>
    <w:rsid w:val="00DB56FA"/>
  </w:style>
  <w:style w:type="paragraph" w:customStyle="1" w:styleId="19A9EB254FA73D4A83714126CEA28FC8">
    <w:name w:val="19A9EB254FA73D4A83714126CEA28FC8"/>
    <w:rsid w:val="00DB56FA"/>
  </w:style>
  <w:style w:type="paragraph" w:customStyle="1" w:styleId="DA34797B426F9A4C92A437DF826BD0DF">
    <w:name w:val="DA34797B426F9A4C92A437DF826BD0DF"/>
    <w:rsid w:val="00DB56FA"/>
  </w:style>
  <w:style w:type="paragraph" w:customStyle="1" w:styleId="3DE0707685616D4C8D0FD7CBE9845DEB">
    <w:name w:val="3DE0707685616D4C8D0FD7CBE9845DEB"/>
    <w:rsid w:val="00DB56FA"/>
  </w:style>
  <w:style w:type="paragraph" w:customStyle="1" w:styleId="3EF8F3F7DD79E24FB6859DC869E64797">
    <w:name w:val="3EF8F3F7DD79E24FB6859DC869E64797"/>
    <w:rsid w:val="00DB56FA"/>
  </w:style>
  <w:style w:type="paragraph" w:customStyle="1" w:styleId="417914FC7AE6A947AF829A0F60BFD08D">
    <w:name w:val="417914FC7AE6A947AF829A0F60BFD08D"/>
    <w:rsid w:val="00DB56FA"/>
  </w:style>
  <w:style w:type="paragraph" w:customStyle="1" w:styleId="EBBEAC3C5843A743AC1CABB04973334C">
    <w:name w:val="EBBEAC3C5843A743AC1CABB04973334C"/>
    <w:rsid w:val="00DB56FA"/>
  </w:style>
  <w:style w:type="paragraph" w:customStyle="1" w:styleId="85DB507F6FBD954EA6602C7EB3DBC8B9">
    <w:name w:val="85DB507F6FBD954EA6602C7EB3DBC8B9"/>
    <w:rsid w:val="00DB56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D4CF8-3982-41C9-8040-99E5C9601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3080</Words>
  <Characters>1755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dc:creator>
  <cp:keywords/>
  <cp:lastModifiedBy>Kirsten Schaffer</cp:lastModifiedBy>
  <cp:revision>3</cp:revision>
  <dcterms:created xsi:type="dcterms:W3CDTF">2018-06-22T03:36:00Z</dcterms:created>
  <dcterms:modified xsi:type="dcterms:W3CDTF">2018-06-22T03:53:00Z</dcterms:modified>
</cp:coreProperties>
</file>